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9E4DA0" w:rsidRDefault="009E4DA0" w:rsidP="00451E84">
      <w:pPr>
        <w:jc w:val="both"/>
      </w:pPr>
      <w:bookmarkStart w:id="0" w:name="_Toc524236876"/>
    </w:p>
    <w:p w14:paraId="0A37501D" w14:textId="77777777" w:rsidR="009E4DA0" w:rsidRDefault="009E4DA0" w:rsidP="00E759D8">
      <w:pPr>
        <w:jc w:val="both"/>
      </w:pPr>
    </w:p>
    <w:p w14:paraId="5DAB6C7B" w14:textId="77777777" w:rsidR="009E4DA0" w:rsidRDefault="009E4DA0" w:rsidP="00451E84">
      <w:pPr>
        <w:jc w:val="both"/>
      </w:pPr>
    </w:p>
    <w:p w14:paraId="02EB378F" w14:textId="77777777" w:rsidR="009E4DA0" w:rsidRDefault="009E4DA0" w:rsidP="00451E84">
      <w:pPr>
        <w:jc w:val="both"/>
      </w:pPr>
    </w:p>
    <w:p w14:paraId="6A05A809" w14:textId="77777777" w:rsidR="009E4DA0" w:rsidRDefault="009E4DA0" w:rsidP="00451E84">
      <w:pPr>
        <w:jc w:val="both"/>
      </w:pPr>
    </w:p>
    <w:p w14:paraId="5A39BBE3" w14:textId="77777777" w:rsidR="009E4DA0" w:rsidRDefault="009E4DA0" w:rsidP="00451E84">
      <w:pPr>
        <w:jc w:val="both"/>
      </w:pPr>
    </w:p>
    <w:bookmarkEnd w:id="0"/>
    <w:p w14:paraId="41C8F396" w14:textId="77777777" w:rsidR="009E4DA0" w:rsidRDefault="000D6D15" w:rsidP="00E759D8">
      <w:pPr>
        <w:jc w:val="center"/>
      </w:pPr>
      <w:r>
        <w:object w:dxaOrig="17023" w:dyaOrig="7169" w14:anchorId="27C4AF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1.5pt;height:88pt" o:ole="">
            <v:imagedata r:id="rId11" o:title=""/>
          </v:shape>
          <o:OLEObject Type="Embed" ProgID="MSPhotoEd.3" ShapeID="_x0000_i1025" DrawAspect="Content" ObjectID="_1683720951" r:id="rId12"/>
        </w:object>
      </w:r>
    </w:p>
    <w:p w14:paraId="72A3D3EC" w14:textId="77777777" w:rsidR="009E4DA0" w:rsidRDefault="009E4DA0" w:rsidP="00451E84">
      <w:pPr>
        <w:jc w:val="both"/>
      </w:pPr>
    </w:p>
    <w:p w14:paraId="0D0B940D" w14:textId="77777777" w:rsidR="009E4DA0" w:rsidRDefault="009E4DA0" w:rsidP="00451E84">
      <w:pPr>
        <w:jc w:val="both"/>
      </w:pPr>
    </w:p>
    <w:p w14:paraId="0E27B00A" w14:textId="77777777" w:rsidR="009E4DA0" w:rsidRDefault="009E4DA0" w:rsidP="00451E84">
      <w:pPr>
        <w:jc w:val="both"/>
      </w:pPr>
    </w:p>
    <w:p w14:paraId="60061E4C" w14:textId="77777777" w:rsidR="009E4DA0" w:rsidRDefault="009E4DA0" w:rsidP="00451E84">
      <w:pPr>
        <w:jc w:val="both"/>
      </w:pPr>
    </w:p>
    <w:p w14:paraId="44EAFD9C" w14:textId="77777777" w:rsidR="009E4DA0" w:rsidRDefault="009E4DA0" w:rsidP="00451E84">
      <w:pPr>
        <w:jc w:val="both"/>
      </w:pPr>
    </w:p>
    <w:p w14:paraId="4B94D5A5" w14:textId="77777777" w:rsidR="009E4DA0" w:rsidRDefault="009E4DA0" w:rsidP="00451E84">
      <w:pPr>
        <w:jc w:val="both"/>
      </w:pPr>
    </w:p>
    <w:p w14:paraId="3DEEC669" w14:textId="77777777" w:rsidR="009E4DA0" w:rsidRDefault="009E4DA0" w:rsidP="00451E84">
      <w:pPr>
        <w:jc w:val="both"/>
      </w:pPr>
    </w:p>
    <w:p w14:paraId="3656B9AB" w14:textId="77777777" w:rsidR="000D6D15" w:rsidRDefault="000D6D15" w:rsidP="00451E84">
      <w:pPr>
        <w:jc w:val="both"/>
      </w:pPr>
    </w:p>
    <w:p w14:paraId="45FB0818" w14:textId="77777777" w:rsidR="000D6D15" w:rsidRDefault="000D6D15" w:rsidP="00451E84">
      <w:pPr>
        <w:jc w:val="both"/>
      </w:pPr>
    </w:p>
    <w:p w14:paraId="049F31CB" w14:textId="77777777" w:rsidR="000D6D15" w:rsidRDefault="000D6D15" w:rsidP="00451E84">
      <w:pPr>
        <w:jc w:val="both"/>
      </w:pPr>
    </w:p>
    <w:p w14:paraId="24C482C7" w14:textId="77777777" w:rsidR="009E4DA0" w:rsidRDefault="009E4DA0" w:rsidP="00C14032">
      <w:pPr>
        <w:jc w:val="center"/>
        <w:rPr>
          <w:rFonts w:ascii="Gill Sans MT" w:hAnsi="Gill Sans MT"/>
          <w:b/>
          <w:sz w:val="40"/>
          <w:szCs w:val="40"/>
        </w:rPr>
      </w:pPr>
      <w:r w:rsidRPr="00C14032">
        <w:rPr>
          <w:rFonts w:ascii="Gill Sans MT" w:hAnsi="Gill Sans MT"/>
          <w:b/>
          <w:sz w:val="40"/>
          <w:szCs w:val="40"/>
        </w:rPr>
        <w:t>NEIGHBOURHOOD HOUSE POLICY</w:t>
      </w:r>
    </w:p>
    <w:p w14:paraId="52230892" w14:textId="02AB4FE9" w:rsidR="00283327" w:rsidRPr="00C14032" w:rsidRDefault="00A9355C" w:rsidP="1A597E8F">
      <w:pPr>
        <w:jc w:val="center"/>
        <w:rPr>
          <w:rFonts w:ascii="Gill Sans MT" w:hAnsi="Gill Sans MT"/>
          <w:b/>
          <w:bCs/>
          <w:sz w:val="40"/>
          <w:szCs w:val="40"/>
        </w:rPr>
      </w:pPr>
      <w:r w:rsidRPr="1A597E8F">
        <w:rPr>
          <w:rFonts w:ascii="Gill Sans MT" w:hAnsi="Gill Sans MT"/>
          <w:b/>
          <w:bCs/>
          <w:sz w:val="40"/>
          <w:szCs w:val="40"/>
        </w:rPr>
        <w:t>2013 - 20</w:t>
      </w:r>
      <w:r w:rsidR="5BF27D87" w:rsidRPr="1A597E8F">
        <w:rPr>
          <w:rFonts w:ascii="Gill Sans MT" w:hAnsi="Gill Sans MT"/>
          <w:b/>
          <w:bCs/>
          <w:sz w:val="40"/>
          <w:szCs w:val="40"/>
        </w:rPr>
        <w:t>17</w:t>
      </w:r>
    </w:p>
    <w:p w14:paraId="53128261" w14:textId="77777777" w:rsidR="009E4DA0" w:rsidRPr="00D9513F" w:rsidRDefault="009E4DA0" w:rsidP="00451E84">
      <w:pPr>
        <w:jc w:val="both"/>
        <w:rPr>
          <w:rFonts w:ascii="Gill Sans MT" w:hAnsi="Gill Sans MT"/>
          <w:b/>
          <w:sz w:val="44"/>
          <w:szCs w:val="44"/>
        </w:rPr>
      </w:pPr>
    </w:p>
    <w:p w14:paraId="62486C05" w14:textId="77777777" w:rsidR="009E4DA0" w:rsidRPr="00D9513F" w:rsidRDefault="009E4DA0" w:rsidP="00451E84">
      <w:pPr>
        <w:jc w:val="both"/>
        <w:rPr>
          <w:rFonts w:ascii="Gill Sans MT" w:hAnsi="Gill Sans MT"/>
          <w:b/>
          <w:sz w:val="44"/>
          <w:szCs w:val="44"/>
        </w:rPr>
      </w:pPr>
    </w:p>
    <w:p w14:paraId="4101652C" w14:textId="77777777" w:rsidR="009E4DA0" w:rsidRPr="00D9513F" w:rsidRDefault="009E4DA0" w:rsidP="00451E84">
      <w:pPr>
        <w:jc w:val="both"/>
        <w:rPr>
          <w:rFonts w:ascii="Gill Sans MT" w:hAnsi="Gill Sans MT"/>
          <w:b/>
          <w:sz w:val="44"/>
          <w:szCs w:val="44"/>
        </w:rPr>
      </w:pPr>
    </w:p>
    <w:p w14:paraId="4B99056E" w14:textId="77777777" w:rsidR="00C03295" w:rsidRPr="00D9513F" w:rsidRDefault="00C03295" w:rsidP="00451E84">
      <w:pPr>
        <w:jc w:val="both"/>
        <w:rPr>
          <w:rFonts w:ascii="Gill Sans MT" w:hAnsi="Gill Sans MT"/>
          <w:b/>
          <w:sz w:val="44"/>
          <w:szCs w:val="44"/>
        </w:rPr>
      </w:pPr>
    </w:p>
    <w:p w14:paraId="1299C43A" w14:textId="77777777" w:rsidR="00C03295" w:rsidRPr="00D9513F" w:rsidRDefault="00C03295" w:rsidP="00451E84">
      <w:pPr>
        <w:jc w:val="both"/>
        <w:rPr>
          <w:rFonts w:ascii="Gill Sans MT" w:hAnsi="Gill Sans MT"/>
          <w:b/>
          <w:sz w:val="44"/>
          <w:szCs w:val="44"/>
        </w:rPr>
      </w:pPr>
    </w:p>
    <w:p w14:paraId="4DDBEF00" w14:textId="77777777" w:rsidR="00C03295" w:rsidRPr="00D9513F" w:rsidRDefault="00C03295" w:rsidP="00C03295">
      <w:pPr>
        <w:jc w:val="center"/>
        <w:rPr>
          <w:rFonts w:ascii="Gill Sans MT" w:hAnsi="Gill Sans MT"/>
          <w:b/>
          <w:sz w:val="44"/>
          <w:szCs w:val="44"/>
        </w:rPr>
      </w:pPr>
    </w:p>
    <w:p w14:paraId="3461D779" w14:textId="77777777" w:rsidR="009E4DA0" w:rsidRPr="00D9513F" w:rsidRDefault="009E4DA0" w:rsidP="00451E84">
      <w:pPr>
        <w:jc w:val="both"/>
        <w:rPr>
          <w:rFonts w:ascii="Gill Sans MT" w:hAnsi="Gill Sans MT"/>
          <w:b/>
          <w:sz w:val="44"/>
          <w:szCs w:val="44"/>
        </w:rPr>
      </w:pPr>
    </w:p>
    <w:p w14:paraId="3CF2D8B6" w14:textId="77777777" w:rsidR="009E4DA0" w:rsidRPr="00D9513F" w:rsidRDefault="009E4DA0" w:rsidP="00451E84">
      <w:pPr>
        <w:jc w:val="both"/>
        <w:rPr>
          <w:rFonts w:ascii="Gill Sans MT" w:hAnsi="Gill Sans MT"/>
          <w:b/>
          <w:sz w:val="44"/>
          <w:szCs w:val="44"/>
        </w:rPr>
      </w:pPr>
    </w:p>
    <w:p w14:paraId="0FB78278" w14:textId="77777777" w:rsidR="009E4DA0" w:rsidRPr="00D9513F" w:rsidRDefault="009E4DA0" w:rsidP="00451E84">
      <w:pPr>
        <w:jc w:val="both"/>
        <w:rPr>
          <w:rFonts w:ascii="Gill Sans MT" w:hAnsi="Gill Sans MT"/>
          <w:b/>
          <w:sz w:val="44"/>
          <w:szCs w:val="44"/>
        </w:rPr>
      </w:pPr>
    </w:p>
    <w:p w14:paraId="1FC39945" w14:textId="77777777" w:rsidR="009E4DA0" w:rsidRPr="00D9513F" w:rsidRDefault="00C03295" w:rsidP="000D0250">
      <w:pPr>
        <w:jc w:val="right"/>
        <w:rPr>
          <w:rFonts w:ascii="Gill Sans MT" w:hAnsi="Gill Sans MT"/>
          <w:b/>
        </w:rPr>
      </w:pPr>
      <w:r w:rsidRPr="00D9513F">
        <w:rPr>
          <w:rFonts w:ascii="Gill Sans MT" w:hAnsi="Gill Sans MT"/>
          <w:b/>
        </w:rPr>
        <w:tab/>
      </w:r>
      <w:r w:rsidRPr="00D9513F">
        <w:rPr>
          <w:rFonts w:ascii="Gill Sans MT" w:hAnsi="Gill Sans MT"/>
          <w:b/>
        </w:rPr>
        <w:tab/>
      </w:r>
      <w:r w:rsidRPr="00D9513F">
        <w:rPr>
          <w:rFonts w:ascii="Gill Sans MT" w:hAnsi="Gill Sans MT"/>
          <w:b/>
        </w:rPr>
        <w:tab/>
      </w:r>
      <w:r w:rsidRPr="00D9513F">
        <w:rPr>
          <w:rFonts w:ascii="Gill Sans MT" w:hAnsi="Gill Sans MT"/>
          <w:b/>
        </w:rPr>
        <w:tab/>
      </w:r>
      <w:r w:rsidRPr="00D9513F">
        <w:rPr>
          <w:rFonts w:ascii="Gill Sans MT" w:hAnsi="Gill Sans MT"/>
          <w:b/>
        </w:rPr>
        <w:tab/>
      </w:r>
    </w:p>
    <w:p w14:paraId="0562CB0E" w14:textId="77777777" w:rsidR="009E4DA0" w:rsidRPr="00D9513F" w:rsidRDefault="009E4DA0" w:rsidP="00451E84">
      <w:pPr>
        <w:jc w:val="both"/>
        <w:rPr>
          <w:rFonts w:ascii="Gill Sans MT" w:hAnsi="Gill Sans MT"/>
          <w:b/>
        </w:rPr>
      </w:pPr>
    </w:p>
    <w:p w14:paraId="34CE0A41" w14:textId="77777777" w:rsidR="009E4DA0" w:rsidRPr="00D9513F" w:rsidRDefault="009E4DA0" w:rsidP="00451E84">
      <w:pPr>
        <w:jc w:val="both"/>
        <w:rPr>
          <w:rFonts w:ascii="Gill Sans MT" w:hAnsi="Gill Sans MT"/>
          <w:b/>
        </w:rPr>
      </w:pPr>
    </w:p>
    <w:p w14:paraId="62EBF3C5" w14:textId="77777777" w:rsidR="009E4DA0" w:rsidRPr="00D9513F" w:rsidRDefault="009E4DA0" w:rsidP="00451E84">
      <w:pPr>
        <w:jc w:val="both"/>
        <w:rPr>
          <w:rFonts w:ascii="Gill Sans MT" w:hAnsi="Gill Sans MT"/>
          <w:b/>
        </w:rPr>
      </w:pPr>
    </w:p>
    <w:p w14:paraId="3299ED1D" w14:textId="77777777" w:rsidR="005E3473" w:rsidRPr="004B3EAE" w:rsidRDefault="005E3473" w:rsidP="005E3473">
      <w:pPr>
        <w:pStyle w:val="BodyText"/>
        <w:rPr>
          <w:rFonts w:ascii="Gill Sans MT" w:hAnsi="Gill Sans MT" w:cs="Tahoma"/>
          <w:sz w:val="28"/>
          <w:szCs w:val="28"/>
        </w:rPr>
      </w:pPr>
      <w:r w:rsidRPr="004B3EAE">
        <w:rPr>
          <w:rFonts w:ascii="Gill Sans MT" w:hAnsi="Gill Sans MT" w:cs="Tahoma"/>
          <w:b/>
          <w:sz w:val="28"/>
          <w:szCs w:val="28"/>
        </w:rPr>
        <w:t>Business Unit:</w:t>
      </w:r>
      <w:r w:rsidRPr="004B3EAE">
        <w:rPr>
          <w:rFonts w:ascii="Gill Sans MT" w:hAnsi="Gill Sans MT" w:cs="Tahoma"/>
          <w:sz w:val="28"/>
          <w:szCs w:val="28"/>
        </w:rPr>
        <w:tab/>
        <w:t>Community Strengthening Unit</w:t>
      </w:r>
    </w:p>
    <w:p w14:paraId="0F8023F6" w14:textId="77777777" w:rsidR="00DF7D24" w:rsidRDefault="005E3473" w:rsidP="005E3473">
      <w:pPr>
        <w:pStyle w:val="BodyText"/>
        <w:rPr>
          <w:rFonts w:ascii="Gill Sans MT" w:hAnsi="Gill Sans MT" w:cs="Tahoma"/>
          <w:sz w:val="28"/>
          <w:szCs w:val="28"/>
        </w:rPr>
      </w:pPr>
      <w:r w:rsidRPr="004B3EAE">
        <w:rPr>
          <w:rFonts w:ascii="Gill Sans MT" w:hAnsi="Gill Sans MT" w:cs="Tahoma"/>
          <w:b/>
          <w:sz w:val="28"/>
          <w:szCs w:val="28"/>
        </w:rPr>
        <w:t>Adopted:</w:t>
      </w:r>
      <w:r w:rsidRPr="004B3EAE">
        <w:rPr>
          <w:rFonts w:ascii="Gill Sans MT" w:hAnsi="Gill Sans MT" w:cs="Tahoma"/>
          <w:sz w:val="28"/>
          <w:szCs w:val="28"/>
        </w:rPr>
        <w:t xml:space="preserve"> </w:t>
      </w:r>
      <w:r w:rsidRPr="004B3EAE">
        <w:rPr>
          <w:rFonts w:ascii="Gill Sans MT" w:hAnsi="Gill Sans MT" w:cs="Tahoma"/>
          <w:sz w:val="28"/>
          <w:szCs w:val="28"/>
        </w:rPr>
        <w:tab/>
      </w:r>
      <w:r w:rsidRPr="004B3EAE">
        <w:rPr>
          <w:rFonts w:ascii="Gill Sans MT" w:hAnsi="Gill Sans MT" w:cs="Tahoma"/>
          <w:sz w:val="28"/>
          <w:szCs w:val="28"/>
        </w:rPr>
        <w:tab/>
      </w:r>
      <w:r w:rsidR="003A18BE">
        <w:rPr>
          <w:rFonts w:ascii="Gill Sans MT" w:hAnsi="Gill Sans MT" w:cs="Tahoma"/>
          <w:sz w:val="28"/>
          <w:szCs w:val="28"/>
        </w:rPr>
        <w:t>November 2013</w:t>
      </w:r>
    </w:p>
    <w:p w14:paraId="56E88C1E" w14:textId="57B98A62" w:rsidR="005E3473" w:rsidRPr="004B3EAE" w:rsidRDefault="005E3473" w:rsidP="1A597E8F">
      <w:pPr>
        <w:pStyle w:val="BodyText"/>
        <w:rPr>
          <w:rFonts w:ascii="Gill Sans MT" w:hAnsi="Gill Sans MT" w:cs="Tahoma"/>
          <w:sz w:val="28"/>
          <w:szCs w:val="28"/>
        </w:rPr>
      </w:pPr>
      <w:r w:rsidRPr="1A597E8F">
        <w:rPr>
          <w:rFonts w:ascii="Gill Sans MT" w:hAnsi="Gill Sans MT" w:cs="Tahoma"/>
          <w:b/>
          <w:bCs/>
          <w:sz w:val="28"/>
          <w:szCs w:val="28"/>
        </w:rPr>
        <w:t>Review Date:</w:t>
      </w:r>
      <w:r w:rsidRPr="004B3EAE">
        <w:rPr>
          <w:rFonts w:ascii="Gill Sans MT" w:hAnsi="Gill Sans MT" w:cs="Tahoma"/>
          <w:sz w:val="28"/>
          <w:szCs w:val="28"/>
        </w:rPr>
        <w:t xml:space="preserve"> </w:t>
      </w:r>
      <w:r w:rsidR="465086BD" w:rsidRPr="004B3EAE">
        <w:rPr>
          <w:rFonts w:ascii="Gill Sans MT" w:hAnsi="Gill Sans MT" w:cs="Tahoma"/>
          <w:sz w:val="28"/>
          <w:szCs w:val="28"/>
        </w:rPr>
        <w:t>December 2017</w:t>
      </w:r>
      <w:r w:rsidRPr="004B3EAE">
        <w:rPr>
          <w:rFonts w:ascii="Gill Sans MT" w:hAnsi="Gill Sans MT" w:cs="Tahoma"/>
          <w:sz w:val="28"/>
          <w:szCs w:val="28"/>
        </w:rPr>
        <w:tab/>
      </w:r>
    </w:p>
    <w:p w14:paraId="3E7A9F1C" w14:textId="77777777" w:rsidR="00DD24CF" w:rsidRPr="00F60919" w:rsidRDefault="009E4DA0" w:rsidP="00F60919">
      <w:pPr>
        <w:pStyle w:val="Heading1"/>
        <w:rPr>
          <w:rFonts w:ascii="Gill Sans MT" w:hAnsi="Gill Sans MT"/>
        </w:rPr>
      </w:pPr>
      <w:r w:rsidRPr="00D9513F">
        <w:br w:type="page"/>
      </w:r>
      <w:bookmarkStart w:id="1" w:name="_Toc244061620"/>
      <w:r w:rsidR="00DD24CF" w:rsidRPr="00F60919">
        <w:rPr>
          <w:rFonts w:ascii="Gill Sans MT" w:hAnsi="Gill Sans MT"/>
        </w:rPr>
        <w:lastRenderedPageBreak/>
        <w:t>Introduction</w:t>
      </w:r>
      <w:bookmarkEnd w:id="1"/>
    </w:p>
    <w:p w14:paraId="6B28D0BA" w14:textId="77777777" w:rsidR="007C5B95" w:rsidRPr="00E429FF" w:rsidRDefault="00451E84" w:rsidP="001044D6">
      <w:pPr>
        <w:rPr>
          <w:rFonts w:ascii="Gill Sans MT" w:hAnsi="Gill Sans MT"/>
          <w:sz w:val="22"/>
          <w:szCs w:val="22"/>
        </w:rPr>
      </w:pPr>
      <w:r w:rsidRPr="00E429FF">
        <w:rPr>
          <w:rFonts w:ascii="Gill Sans MT" w:hAnsi="Gill Sans MT"/>
          <w:sz w:val="22"/>
          <w:szCs w:val="22"/>
        </w:rPr>
        <w:t>Neighbourhood Houses are at the forefront of service provision, playing a positive role in community development</w:t>
      </w:r>
      <w:r w:rsidR="00764BB1" w:rsidRPr="00E429FF">
        <w:rPr>
          <w:rFonts w:ascii="Gill Sans MT" w:hAnsi="Gill Sans MT"/>
          <w:sz w:val="22"/>
          <w:szCs w:val="22"/>
        </w:rPr>
        <w:t>. They place great emphasis on social equality</w:t>
      </w:r>
      <w:r w:rsidRPr="00E429FF">
        <w:rPr>
          <w:rFonts w:ascii="Gill Sans MT" w:hAnsi="Gill Sans MT"/>
          <w:sz w:val="22"/>
          <w:szCs w:val="22"/>
        </w:rPr>
        <w:t xml:space="preserve"> addressing educational, social and health needs</w:t>
      </w:r>
      <w:r w:rsidR="00283327" w:rsidRPr="00E429FF">
        <w:rPr>
          <w:rFonts w:ascii="Gill Sans MT" w:hAnsi="Gill Sans MT"/>
          <w:sz w:val="22"/>
          <w:szCs w:val="22"/>
        </w:rPr>
        <w:t xml:space="preserve"> and Council acknowledges the important role they play in strengthening communities</w:t>
      </w:r>
      <w:r w:rsidR="00D412EA" w:rsidRPr="00E429FF">
        <w:rPr>
          <w:rFonts w:ascii="Gill Sans MT" w:hAnsi="Gill Sans MT"/>
          <w:sz w:val="22"/>
          <w:szCs w:val="22"/>
        </w:rPr>
        <w:t>.</w:t>
      </w:r>
    </w:p>
    <w:p w14:paraId="6D98A12B" w14:textId="77777777" w:rsidR="001654B2" w:rsidRPr="00E429FF" w:rsidRDefault="001654B2" w:rsidP="00451E84">
      <w:pPr>
        <w:jc w:val="both"/>
        <w:rPr>
          <w:rFonts w:ascii="Gill Sans MT" w:hAnsi="Gill Sans MT"/>
          <w:sz w:val="22"/>
          <w:szCs w:val="22"/>
        </w:rPr>
      </w:pPr>
    </w:p>
    <w:p w14:paraId="4B1F66ED" w14:textId="77777777" w:rsidR="001D6840" w:rsidRPr="00E429FF" w:rsidRDefault="00F52B23" w:rsidP="001D6840">
      <w:pPr>
        <w:jc w:val="both"/>
        <w:rPr>
          <w:rFonts w:ascii="Gill Sans MT" w:hAnsi="Gill Sans MT"/>
          <w:sz w:val="22"/>
          <w:szCs w:val="22"/>
        </w:rPr>
      </w:pPr>
      <w:r w:rsidRPr="00E429FF">
        <w:rPr>
          <w:rFonts w:ascii="Gill Sans MT" w:hAnsi="Gill Sans MT"/>
          <w:sz w:val="22"/>
          <w:szCs w:val="22"/>
        </w:rPr>
        <w:t>There are currently eight</w:t>
      </w:r>
      <w:r w:rsidR="001D6840" w:rsidRPr="00E429FF">
        <w:rPr>
          <w:rFonts w:ascii="Gill Sans MT" w:hAnsi="Gill Sans MT"/>
          <w:sz w:val="22"/>
          <w:szCs w:val="22"/>
        </w:rPr>
        <w:t xml:space="preserve"> Neighbourhood Houses operating in Cardinia Shire:</w:t>
      </w:r>
    </w:p>
    <w:p w14:paraId="2946DB82" w14:textId="77777777" w:rsidR="001D6840" w:rsidRPr="00E429FF" w:rsidRDefault="001D6840" w:rsidP="001D6840">
      <w:pPr>
        <w:jc w:val="both"/>
        <w:rPr>
          <w:rFonts w:ascii="Gill Sans MT" w:hAnsi="Gill Sans MT"/>
          <w:sz w:val="22"/>
          <w:szCs w:val="22"/>
        </w:rPr>
      </w:pPr>
    </w:p>
    <w:p w14:paraId="215A4B5B" w14:textId="77777777" w:rsidR="001D6840" w:rsidRPr="00E429FF" w:rsidRDefault="001D6840" w:rsidP="006213DA">
      <w:pPr>
        <w:numPr>
          <w:ilvl w:val="0"/>
          <w:numId w:val="33"/>
        </w:numPr>
        <w:jc w:val="both"/>
        <w:rPr>
          <w:rFonts w:ascii="Gill Sans MT" w:hAnsi="Gill Sans MT"/>
          <w:sz w:val="22"/>
          <w:szCs w:val="22"/>
        </w:rPr>
      </w:pPr>
      <w:r w:rsidRPr="00E429FF">
        <w:rPr>
          <w:rFonts w:ascii="Gill Sans MT" w:hAnsi="Gill Sans MT"/>
          <w:sz w:val="22"/>
          <w:szCs w:val="22"/>
        </w:rPr>
        <w:t xml:space="preserve">Beaconsfield </w:t>
      </w:r>
      <w:r w:rsidR="005F18AD" w:rsidRPr="00E429FF">
        <w:rPr>
          <w:rFonts w:ascii="Gill Sans MT" w:hAnsi="Gill Sans MT"/>
          <w:sz w:val="22"/>
          <w:szCs w:val="22"/>
        </w:rPr>
        <w:t>Neighbourhood</w:t>
      </w:r>
      <w:r w:rsidRPr="00E429FF">
        <w:rPr>
          <w:rFonts w:ascii="Gill Sans MT" w:hAnsi="Gill Sans MT"/>
          <w:sz w:val="22"/>
          <w:szCs w:val="22"/>
        </w:rPr>
        <w:t xml:space="preserve"> Centre</w:t>
      </w:r>
    </w:p>
    <w:p w14:paraId="676DC647" w14:textId="77777777" w:rsidR="001D6840" w:rsidRPr="00E429FF" w:rsidRDefault="001D6840" w:rsidP="006213DA">
      <w:pPr>
        <w:numPr>
          <w:ilvl w:val="0"/>
          <w:numId w:val="33"/>
        </w:numPr>
        <w:jc w:val="both"/>
        <w:rPr>
          <w:rFonts w:ascii="Gill Sans MT" w:hAnsi="Gill Sans MT"/>
          <w:sz w:val="22"/>
          <w:szCs w:val="22"/>
        </w:rPr>
      </w:pPr>
      <w:r w:rsidRPr="00E429FF">
        <w:rPr>
          <w:rFonts w:ascii="Gill Sans MT" w:hAnsi="Gill Sans MT"/>
          <w:sz w:val="22"/>
          <w:szCs w:val="22"/>
        </w:rPr>
        <w:t>Bunyip and District Community House</w:t>
      </w:r>
    </w:p>
    <w:p w14:paraId="2AF91987" w14:textId="77777777" w:rsidR="001D6840" w:rsidRPr="00E429FF" w:rsidRDefault="001D6840" w:rsidP="006213DA">
      <w:pPr>
        <w:numPr>
          <w:ilvl w:val="0"/>
          <w:numId w:val="33"/>
        </w:numPr>
        <w:jc w:val="both"/>
        <w:rPr>
          <w:rFonts w:ascii="Gill Sans MT" w:hAnsi="Gill Sans MT"/>
          <w:sz w:val="22"/>
          <w:szCs w:val="22"/>
        </w:rPr>
      </w:pPr>
      <w:r w:rsidRPr="00E429FF">
        <w:rPr>
          <w:rFonts w:ascii="Gill Sans MT" w:hAnsi="Gill Sans MT"/>
          <w:sz w:val="22"/>
          <w:szCs w:val="22"/>
        </w:rPr>
        <w:t>Cockatoo Neighbourhood House</w:t>
      </w:r>
    </w:p>
    <w:p w14:paraId="123D397C" w14:textId="77777777" w:rsidR="001D6840" w:rsidRPr="00E429FF" w:rsidRDefault="001D6840" w:rsidP="006213DA">
      <w:pPr>
        <w:numPr>
          <w:ilvl w:val="0"/>
          <w:numId w:val="33"/>
        </w:numPr>
        <w:jc w:val="both"/>
        <w:rPr>
          <w:rFonts w:ascii="Gill Sans MT" w:hAnsi="Gill Sans MT"/>
          <w:sz w:val="22"/>
          <w:szCs w:val="22"/>
        </w:rPr>
      </w:pPr>
      <w:r w:rsidRPr="00E429FF">
        <w:rPr>
          <w:rFonts w:ascii="Gill Sans MT" w:hAnsi="Gill Sans MT"/>
          <w:sz w:val="22"/>
          <w:szCs w:val="22"/>
        </w:rPr>
        <w:t>Emerald Community House</w:t>
      </w:r>
    </w:p>
    <w:p w14:paraId="5AC06EAA" w14:textId="77777777" w:rsidR="001D6840" w:rsidRPr="00E429FF" w:rsidRDefault="001D6840" w:rsidP="006213DA">
      <w:pPr>
        <w:numPr>
          <w:ilvl w:val="0"/>
          <w:numId w:val="33"/>
        </w:numPr>
        <w:jc w:val="both"/>
        <w:rPr>
          <w:rFonts w:ascii="Gill Sans MT" w:hAnsi="Gill Sans MT"/>
          <w:sz w:val="22"/>
          <w:szCs w:val="22"/>
        </w:rPr>
      </w:pPr>
      <w:r w:rsidRPr="00E429FF">
        <w:rPr>
          <w:rFonts w:ascii="Gill Sans MT" w:hAnsi="Gill Sans MT"/>
          <w:sz w:val="22"/>
          <w:szCs w:val="22"/>
        </w:rPr>
        <w:t>Lang Lang Community Centre</w:t>
      </w:r>
    </w:p>
    <w:p w14:paraId="58C7B70A" w14:textId="77777777" w:rsidR="00E759D8" w:rsidRPr="00E429FF" w:rsidRDefault="00E759D8" w:rsidP="006213DA">
      <w:pPr>
        <w:numPr>
          <w:ilvl w:val="0"/>
          <w:numId w:val="33"/>
        </w:numPr>
        <w:jc w:val="both"/>
        <w:rPr>
          <w:rFonts w:ascii="Gill Sans MT" w:hAnsi="Gill Sans MT"/>
          <w:sz w:val="22"/>
          <w:szCs w:val="22"/>
        </w:rPr>
      </w:pPr>
      <w:r w:rsidRPr="00E429FF">
        <w:rPr>
          <w:rFonts w:ascii="Gill Sans MT" w:hAnsi="Gill Sans MT"/>
          <w:sz w:val="22"/>
          <w:szCs w:val="22"/>
        </w:rPr>
        <w:t>Living Learning Pakenham</w:t>
      </w:r>
    </w:p>
    <w:p w14:paraId="59231029" w14:textId="77777777" w:rsidR="00F52B23" w:rsidRPr="00E429FF" w:rsidRDefault="00F52B23" w:rsidP="006213DA">
      <w:pPr>
        <w:numPr>
          <w:ilvl w:val="0"/>
          <w:numId w:val="33"/>
        </w:numPr>
        <w:jc w:val="both"/>
        <w:rPr>
          <w:rFonts w:ascii="Gill Sans MT" w:hAnsi="Gill Sans MT"/>
          <w:sz w:val="22"/>
          <w:szCs w:val="22"/>
        </w:rPr>
      </w:pPr>
      <w:r w:rsidRPr="00E429FF">
        <w:rPr>
          <w:rFonts w:ascii="Gill Sans MT" w:hAnsi="Gill Sans MT"/>
          <w:sz w:val="22"/>
          <w:szCs w:val="22"/>
        </w:rPr>
        <w:t>Outlook Community Centre</w:t>
      </w:r>
    </w:p>
    <w:p w14:paraId="4F27A30C" w14:textId="77777777" w:rsidR="001D6840" w:rsidRPr="00E429FF" w:rsidRDefault="001D6840" w:rsidP="006213DA">
      <w:pPr>
        <w:numPr>
          <w:ilvl w:val="0"/>
          <w:numId w:val="33"/>
        </w:numPr>
        <w:jc w:val="both"/>
        <w:rPr>
          <w:rFonts w:ascii="Gill Sans MT" w:hAnsi="Gill Sans MT"/>
          <w:sz w:val="22"/>
          <w:szCs w:val="22"/>
        </w:rPr>
      </w:pPr>
      <w:r w:rsidRPr="00E429FF">
        <w:rPr>
          <w:rFonts w:ascii="Gill Sans MT" w:hAnsi="Gill Sans MT"/>
          <w:sz w:val="22"/>
          <w:szCs w:val="22"/>
        </w:rPr>
        <w:t>Upper Beaconsfield</w:t>
      </w:r>
      <w:r w:rsidR="00156DEC" w:rsidRPr="00E429FF">
        <w:rPr>
          <w:rFonts w:ascii="Gill Sans MT" w:hAnsi="Gill Sans MT"/>
          <w:sz w:val="22"/>
          <w:szCs w:val="22"/>
        </w:rPr>
        <w:t xml:space="preserve"> Community Complex</w:t>
      </w:r>
    </w:p>
    <w:p w14:paraId="5997CC1D" w14:textId="77777777" w:rsidR="001D6840" w:rsidRPr="00E429FF" w:rsidRDefault="001D6840" w:rsidP="001D6840">
      <w:pPr>
        <w:jc w:val="both"/>
        <w:rPr>
          <w:rFonts w:ascii="Gill Sans MT" w:hAnsi="Gill Sans MT"/>
          <w:sz w:val="22"/>
          <w:szCs w:val="22"/>
        </w:rPr>
      </w:pPr>
    </w:p>
    <w:p w14:paraId="2603CE69" w14:textId="77777777" w:rsidR="001D6840" w:rsidRPr="00E429FF" w:rsidRDefault="0098411A" w:rsidP="001044D6">
      <w:pPr>
        <w:rPr>
          <w:rFonts w:ascii="Gill Sans MT" w:hAnsi="Gill Sans MT"/>
          <w:sz w:val="22"/>
          <w:szCs w:val="22"/>
        </w:rPr>
      </w:pPr>
      <w:r w:rsidRPr="00E429FF">
        <w:rPr>
          <w:rFonts w:ascii="Gill Sans MT" w:hAnsi="Gill Sans MT"/>
          <w:sz w:val="22"/>
          <w:szCs w:val="22"/>
        </w:rPr>
        <w:t>Council will determine the location of future Neighbourhood Houses based on community needs and available funding.</w:t>
      </w:r>
    </w:p>
    <w:p w14:paraId="110FFD37" w14:textId="77777777" w:rsidR="001D6840" w:rsidRPr="00E429FF" w:rsidRDefault="001D6840" w:rsidP="001044D6">
      <w:pPr>
        <w:rPr>
          <w:rFonts w:ascii="Gill Sans MT" w:hAnsi="Gill Sans MT"/>
          <w:sz w:val="22"/>
          <w:szCs w:val="22"/>
        </w:rPr>
      </w:pPr>
    </w:p>
    <w:p w14:paraId="495849E8" w14:textId="77777777" w:rsidR="001654B2" w:rsidRPr="00E429FF" w:rsidRDefault="001654B2" w:rsidP="001044D6">
      <w:pPr>
        <w:rPr>
          <w:rFonts w:ascii="Gill Sans MT" w:hAnsi="Gill Sans MT"/>
          <w:sz w:val="22"/>
          <w:szCs w:val="22"/>
        </w:rPr>
      </w:pPr>
      <w:r w:rsidRPr="00E429FF">
        <w:rPr>
          <w:rFonts w:ascii="Gill Sans MT" w:hAnsi="Gill Sans MT"/>
          <w:sz w:val="22"/>
          <w:szCs w:val="22"/>
        </w:rPr>
        <w:t xml:space="preserve">Neighbourhood Houses receive funds from a range of sources including the </w:t>
      </w:r>
      <w:r w:rsidR="008658E4" w:rsidRPr="00E429FF">
        <w:rPr>
          <w:rFonts w:ascii="Gill Sans MT" w:hAnsi="Gill Sans MT"/>
          <w:sz w:val="22"/>
          <w:szCs w:val="22"/>
        </w:rPr>
        <w:t xml:space="preserve">State Governments </w:t>
      </w:r>
      <w:r w:rsidRPr="00E429FF">
        <w:rPr>
          <w:rFonts w:ascii="Gill Sans MT" w:hAnsi="Gill Sans MT"/>
          <w:sz w:val="22"/>
          <w:szCs w:val="22"/>
        </w:rPr>
        <w:t xml:space="preserve">Department </w:t>
      </w:r>
      <w:r w:rsidR="00323D22" w:rsidRPr="00E429FF">
        <w:rPr>
          <w:rFonts w:ascii="Gill Sans MT" w:hAnsi="Gill Sans MT"/>
          <w:sz w:val="22"/>
          <w:szCs w:val="22"/>
        </w:rPr>
        <w:t>of Human Services (DHS)</w:t>
      </w:r>
      <w:r w:rsidR="00283327" w:rsidRPr="00E429FF">
        <w:rPr>
          <w:rFonts w:ascii="Gill Sans MT" w:hAnsi="Gill Sans MT"/>
          <w:sz w:val="22"/>
          <w:szCs w:val="22"/>
        </w:rPr>
        <w:t xml:space="preserve"> </w:t>
      </w:r>
      <w:r w:rsidR="00485115" w:rsidRPr="00E429FF">
        <w:rPr>
          <w:rFonts w:ascii="Gill Sans MT" w:hAnsi="Gill Sans MT"/>
          <w:sz w:val="22"/>
          <w:szCs w:val="22"/>
        </w:rPr>
        <w:t>Neighbourhood</w:t>
      </w:r>
      <w:r w:rsidR="00283327" w:rsidRPr="00E429FF">
        <w:rPr>
          <w:rFonts w:ascii="Gill Sans MT" w:hAnsi="Gill Sans MT"/>
          <w:sz w:val="22"/>
          <w:szCs w:val="22"/>
        </w:rPr>
        <w:t xml:space="preserve"> House Coordination Plan (2012-2015)</w:t>
      </w:r>
      <w:r w:rsidR="00B623DC" w:rsidRPr="00E429FF">
        <w:rPr>
          <w:rFonts w:ascii="Gill Sans MT" w:hAnsi="Gill Sans MT"/>
          <w:sz w:val="22"/>
          <w:szCs w:val="22"/>
        </w:rPr>
        <w:t>;</w:t>
      </w:r>
      <w:r w:rsidRPr="00E429FF">
        <w:rPr>
          <w:rFonts w:ascii="Gill Sans MT" w:hAnsi="Gill Sans MT"/>
          <w:sz w:val="22"/>
          <w:szCs w:val="22"/>
        </w:rPr>
        <w:t xml:space="preserve"> Cardinia</w:t>
      </w:r>
      <w:r w:rsidR="00B623DC" w:rsidRPr="00E429FF">
        <w:rPr>
          <w:rFonts w:ascii="Gill Sans MT" w:hAnsi="Gill Sans MT"/>
          <w:sz w:val="22"/>
          <w:szCs w:val="22"/>
        </w:rPr>
        <w:t xml:space="preserve"> Shire Council;</w:t>
      </w:r>
      <w:r w:rsidR="00D67ECD" w:rsidRPr="00E429FF">
        <w:rPr>
          <w:rFonts w:ascii="Gill Sans MT" w:hAnsi="Gill Sans MT"/>
          <w:sz w:val="22"/>
          <w:szCs w:val="22"/>
        </w:rPr>
        <w:t xml:space="preserve"> </w:t>
      </w:r>
      <w:r w:rsidR="00E90A4E" w:rsidRPr="00E429FF">
        <w:rPr>
          <w:rFonts w:ascii="Gill Sans MT" w:hAnsi="Gill Sans MT"/>
          <w:sz w:val="22"/>
          <w:szCs w:val="22"/>
        </w:rPr>
        <w:t>Adult, Community and Further Education (</w:t>
      </w:r>
      <w:r w:rsidR="00D67ECD" w:rsidRPr="00E429FF">
        <w:rPr>
          <w:rFonts w:ascii="Gill Sans MT" w:hAnsi="Gill Sans MT"/>
          <w:sz w:val="22"/>
          <w:szCs w:val="22"/>
        </w:rPr>
        <w:t>ACFE</w:t>
      </w:r>
      <w:r w:rsidR="00485115" w:rsidRPr="00E429FF">
        <w:rPr>
          <w:rFonts w:ascii="Gill Sans MT" w:hAnsi="Gill Sans MT"/>
          <w:sz w:val="22"/>
          <w:szCs w:val="22"/>
        </w:rPr>
        <w:t xml:space="preserve">), other government grants </w:t>
      </w:r>
      <w:r w:rsidR="00D67ECD" w:rsidRPr="00E429FF">
        <w:rPr>
          <w:rFonts w:ascii="Gill Sans MT" w:hAnsi="Gill Sans MT"/>
          <w:sz w:val="22"/>
          <w:szCs w:val="22"/>
        </w:rPr>
        <w:t xml:space="preserve">and through </w:t>
      </w:r>
      <w:r w:rsidRPr="00E429FF">
        <w:rPr>
          <w:rFonts w:ascii="Gill Sans MT" w:hAnsi="Gill Sans MT"/>
          <w:sz w:val="22"/>
          <w:szCs w:val="22"/>
        </w:rPr>
        <w:t>their own fund-raising initiatives.</w:t>
      </w:r>
    </w:p>
    <w:p w14:paraId="6B699379" w14:textId="77777777" w:rsidR="001654B2" w:rsidRPr="00E429FF" w:rsidRDefault="001654B2" w:rsidP="001044D6">
      <w:pPr>
        <w:rPr>
          <w:rFonts w:ascii="Gill Sans MT" w:hAnsi="Gill Sans MT"/>
          <w:sz w:val="22"/>
          <w:szCs w:val="22"/>
        </w:rPr>
      </w:pPr>
    </w:p>
    <w:p w14:paraId="04E8427C" w14:textId="77777777" w:rsidR="001654B2" w:rsidRPr="00F60919" w:rsidRDefault="001654B2" w:rsidP="001044D6">
      <w:pPr>
        <w:rPr>
          <w:rFonts w:ascii="Gill Sans MT" w:hAnsi="Gill Sans MT"/>
          <w:sz w:val="22"/>
          <w:szCs w:val="22"/>
        </w:rPr>
      </w:pPr>
      <w:r w:rsidRPr="00F60919">
        <w:rPr>
          <w:rFonts w:ascii="Gill Sans MT" w:hAnsi="Gill Sans MT"/>
          <w:sz w:val="22"/>
          <w:szCs w:val="22"/>
        </w:rPr>
        <w:t xml:space="preserve">Cardinia Shire Council provides assistance to Neighbourhood Houses through the provision of a council building or </w:t>
      </w:r>
      <w:r w:rsidR="00103D0F" w:rsidRPr="00F60919">
        <w:rPr>
          <w:rFonts w:ascii="Gill Sans MT" w:hAnsi="Gill Sans MT"/>
          <w:sz w:val="22"/>
          <w:szCs w:val="22"/>
        </w:rPr>
        <w:t>rental assistance</w:t>
      </w:r>
      <w:r w:rsidRPr="00F60919">
        <w:rPr>
          <w:rFonts w:ascii="Gill Sans MT" w:hAnsi="Gill Sans MT"/>
          <w:sz w:val="22"/>
          <w:szCs w:val="22"/>
        </w:rPr>
        <w:t xml:space="preserve">, </w:t>
      </w:r>
      <w:r w:rsidR="007B4A20">
        <w:rPr>
          <w:rFonts w:ascii="Gill Sans MT" w:hAnsi="Gill Sans MT"/>
          <w:sz w:val="22"/>
          <w:szCs w:val="22"/>
        </w:rPr>
        <w:t xml:space="preserve">and with organisational funds </w:t>
      </w:r>
      <w:r w:rsidR="00665458">
        <w:rPr>
          <w:rFonts w:ascii="Gill Sans MT" w:hAnsi="Gill Sans MT"/>
          <w:sz w:val="22"/>
          <w:szCs w:val="22"/>
        </w:rPr>
        <w:t>calculated on a base model</w:t>
      </w:r>
      <w:r w:rsidR="00055C67" w:rsidRPr="00F60919">
        <w:rPr>
          <w:rFonts w:ascii="Gill Sans MT" w:hAnsi="Gill Sans MT"/>
          <w:sz w:val="22"/>
          <w:szCs w:val="22"/>
        </w:rPr>
        <w:t xml:space="preserve"> in addition to a percentage of funding ca</w:t>
      </w:r>
      <w:r w:rsidR="00F60919" w:rsidRPr="00F60919">
        <w:rPr>
          <w:rFonts w:ascii="Gill Sans MT" w:hAnsi="Gill Sans MT"/>
          <w:sz w:val="22"/>
          <w:szCs w:val="22"/>
        </w:rPr>
        <w:t>lculated on</w:t>
      </w:r>
      <w:r w:rsidR="00055C67" w:rsidRPr="00F60919">
        <w:rPr>
          <w:rFonts w:ascii="Gill Sans MT" w:hAnsi="Gill Sans MT"/>
          <w:sz w:val="22"/>
          <w:szCs w:val="22"/>
        </w:rPr>
        <w:t xml:space="preserve"> community strengthening program delivery hours</w:t>
      </w:r>
      <w:r w:rsidR="007B4A20">
        <w:rPr>
          <w:rFonts w:ascii="Gill Sans MT" w:hAnsi="Gill Sans MT"/>
          <w:sz w:val="22"/>
          <w:szCs w:val="22"/>
        </w:rPr>
        <w:t xml:space="preserve"> which include social support, health promotion and skills development</w:t>
      </w:r>
      <w:r w:rsidR="008D263F" w:rsidRPr="00F60919">
        <w:rPr>
          <w:rFonts w:ascii="Gill Sans MT" w:hAnsi="Gill Sans MT"/>
          <w:sz w:val="22"/>
          <w:szCs w:val="22"/>
        </w:rPr>
        <w:t>. There are also opportuniti</w:t>
      </w:r>
      <w:r w:rsidR="00665458">
        <w:rPr>
          <w:rFonts w:ascii="Gill Sans MT" w:hAnsi="Gill Sans MT"/>
          <w:sz w:val="22"/>
          <w:szCs w:val="22"/>
        </w:rPr>
        <w:t>es for</w:t>
      </w:r>
      <w:r w:rsidR="005C5801" w:rsidRPr="00F60919">
        <w:rPr>
          <w:rFonts w:ascii="Gill Sans MT" w:hAnsi="Gill Sans MT"/>
          <w:sz w:val="22"/>
          <w:szCs w:val="22"/>
        </w:rPr>
        <w:t xml:space="preserve"> </w:t>
      </w:r>
      <w:r w:rsidR="00665458">
        <w:rPr>
          <w:rFonts w:ascii="Gill Sans MT" w:hAnsi="Gill Sans MT"/>
          <w:sz w:val="22"/>
          <w:szCs w:val="22"/>
        </w:rPr>
        <w:t xml:space="preserve">other funding through a </w:t>
      </w:r>
      <w:r w:rsidR="008203F4" w:rsidRPr="00F60919">
        <w:rPr>
          <w:rFonts w:ascii="Gill Sans MT" w:hAnsi="Gill Sans MT"/>
          <w:sz w:val="22"/>
          <w:szCs w:val="22"/>
        </w:rPr>
        <w:t xml:space="preserve">variety </w:t>
      </w:r>
      <w:r w:rsidR="00665458">
        <w:rPr>
          <w:rFonts w:ascii="Gill Sans MT" w:hAnsi="Gill Sans MT"/>
          <w:sz w:val="22"/>
          <w:szCs w:val="22"/>
        </w:rPr>
        <w:t>of Council annual grant programs</w:t>
      </w:r>
      <w:r w:rsidR="00553978" w:rsidRPr="00F60919">
        <w:rPr>
          <w:rFonts w:ascii="Gill Sans MT" w:hAnsi="Gill Sans MT"/>
          <w:sz w:val="22"/>
          <w:szCs w:val="22"/>
        </w:rPr>
        <w:t xml:space="preserve">. </w:t>
      </w:r>
    </w:p>
    <w:p w14:paraId="3FE9F23F" w14:textId="77777777" w:rsidR="00EB54DB" w:rsidRPr="00F60919" w:rsidRDefault="00EB54DB" w:rsidP="001044D6">
      <w:pPr>
        <w:rPr>
          <w:rFonts w:ascii="Gill Sans MT" w:hAnsi="Gill Sans MT"/>
          <w:sz w:val="22"/>
          <w:szCs w:val="22"/>
        </w:rPr>
      </w:pPr>
    </w:p>
    <w:p w14:paraId="5A87C277" w14:textId="77777777" w:rsidR="002F2EA8" w:rsidRPr="00F60919" w:rsidRDefault="00EB54DB" w:rsidP="001044D6">
      <w:pPr>
        <w:rPr>
          <w:rFonts w:ascii="Gill Sans MT" w:hAnsi="Gill Sans MT"/>
          <w:sz w:val="22"/>
          <w:szCs w:val="22"/>
        </w:rPr>
      </w:pPr>
      <w:r w:rsidRPr="00F60919">
        <w:rPr>
          <w:rFonts w:ascii="Gill Sans MT" w:hAnsi="Gill Sans MT"/>
          <w:sz w:val="22"/>
          <w:szCs w:val="22"/>
        </w:rPr>
        <w:t>Cardinia Shire Council is dedicated to developing and maintaining a partnership with the Neighbourhood Houses</w:t>
      </w:r>
      <w:r w:rsidR="00F0361F" w:rsidRPr="00F60919">
        <w:rPr>
          <w:rFonts w:ascii="Gill Sans MT" w:hAnsi="Gill Sans MT"/>
          <w:sz w:val="22"/>
          <w:szCs w:val="22"/>
        </w:rPr>
        <w:t xml:space="preserve">. </w:t>
      </w:r>
      <w:r w:rsidR="00553978" w:rsidRPr="00F60919">
        <w:rPr>
          <w:rFonts w:ascii="Gill Sans MT" w:hAnsi="Gill Sans MT"/>
          <w:sz w:val="22"/>
          <w:szCs w:val="22"/>
        </w:rPr>
        <w:t>The partnership that Counci</w:t>
      </w:r>
      <w:r w:rsidR="00C14032" w:rsidRPr="00F60919">
        <w:rPr>
          <w:rFonts w:ascii="Gill Sans MT" w:hAnsi="Gill Sans MT"/>
          <w:sz w:val="22"/>
          <w:szCs w:val="22"/>
        </w:rPr>
        <w:t>l have with local Neighbourhood</w:t>
      </w:r>
      <w:r w:rsidR="00553978" w:rsidRPr="00F60919">
        <w:rPr>
          <w:rFonts w:ascii="Gill Sans MT" w:hAnsi="Gill Sans MT"/>
          <w:sz w:val="22"/>
          <w:szCs w:val="22"/>
        </w:rPr>
        <w:t xml:space="preserve"> Houses is through</w:t>
      </w:r>
      <w:r w:rsidR="00271A79" w:rsidRPr="00F60919">
        <w:rPr>
          <w:rFonts w:ascii="Gill Sans MT" w:hAnsi="Gill Sans MT"/>
          <w:sz w:val="22"/>
          <w:szCs w:val="22"/>
        </w:rPr>
        <w:t xml:space="preserve"> both</w:t>
      </w:r>
      <w:r w:rsidR="00553978" w:rsidRPr="00F60919">
        <w:rPr>
          <w:rFonts w:ascii="Gill Sans MT" w:hAnsi="Gill Sans MT"/>
          <w:sz w:val="22"/>
          <w:szCs w:val="22"/>
        </w:rPr>
        <w:t xml:space="preserve"> direct and indirect </w:t>
      </w:r>
      <w:r w:rsidR="00E759D8" w:rsidRPr="00F60919">
        <w:rPr>
          <w:rFonts w:ascii="Gill Sans MT" w:hAnsi="Gill Sans MT"/>
          <w:sz w:val="22"/>
          <w:szCs w:val="22"/>
        </w:rPr>
        <w:t>liaison</w:t>
      </w:r>
      <w:r w:rsidR="00553978" w:rsidRPr="00F60919">
        <w:rPr>
          <w:rFonts w:ascii="Gill Sans MT" w:hAnsi="Gill Sans MT"/>
          <w:sz w:val="22"/>
          <w:szCs w:val="22"/>
        </w:rPr>
        <w:t xml:space="preserve">. </w:t>
      </w:r>
      <w:r w:rsidR="00F0361F" w:rsidRPr="00F60919">
        <w:rPr>
          <w:rFonts w:ascii="Gill Sans MT" w:hAnsi="Gill Sans MT"/>
          <w:sz w:val="22"/>
          <w:szCs w:val="22"/>
        </w:rPr>
        <w:t>The support provided will be aligned with the individual needs of each</w:t>
      </w:r>
      <w:r w:rsidRPr="00F60919">
        <w:rPr>
          <w:rFonts w:ascii="Gill Sans MT" w:hAnsi="Gill Sans MT"/>
          <w:sz w:val="22"/>
          <w:szCs w:val="22"/>
        </w:rPr>
        <w:t xml:space="preserve"> Neighbourhood House</w:t>
      </w:r>
      <w:r w:rsidR="00103D0F" w:rsidRPr="00F60919">
        <w:rPr>
          <w:rFonts w:ascii="Gill Sans MT" w:hAnsi="Gill Sans MT"/>
          <w:sz w:val="22"/>
          <w:szCs w:val="22"/>
        </w:rPr>
        <w:t>.</w:t>
      </w:r>
      <w:r w:rsidR="00A6528B" w:rsidRPr="00F60919">
        <w:rPr>
          <w:rFonts w:ascii="Gill Sans MT" w:hAnsi="Gill Sans MT"/>
          <w:sz w:val="22"/>
          <w:szCs w:val="22"/>
        </w:rPr>
        <w:t xml:space="preserve"> Neighbourhood Houses and Council will be bo</w:t>
      </w:r>
      <w:r w:rsidR="00640411" w:rsidRPr="00F60919">
        <w:rPr>
          <w:rFonts w:ascii="Gill Sans MT" w:hAnsi="Gill Sans MT"/>
          <w:sz w:val="22"/>
          <w:szCs w:val="22"/>
        </w:rPr>
        <w:t>und by the Neighbourhood House P</w:t>
      </w:r>
      <w:r w:rsidR="00A6528B" w:rsidRPr="00F60919">
        <w:rPr>
          <w:rFonts w:ascii="Gill Sans MT" w:hAnsi="Gill Sans MT"/>
          <w:sz w:val="22"/>
          <w:szCs w:val="22"/>
        </w:rPr>
        <w:t>olicy,</w:t>
      </w:r>
      <w:r w:rsidR="00055C67" w:rsidRPr="00F60919">
        <w:rPr>
          <w:rFonts w:ascii="Gill Sans MT" w:hAnsi="Gill Sans MT"/>
          <w:sz w:val="22"/>
          <w:szCs w:val="22"/>
        </w:rPr>
        <w:t xml:space="preserve"> a Service Level Agreement, </w:t>
      </w:r>
      <w:r w:rsidR="00590612" w:rsidRPr="00F60919">
        <w:rPr>
          <w:rFonts w:ascii="Gill Sans MT" w:hAnsi="Gill Sans MT"/>
          <w:sz w:val="22"/>
          <w:szCs w:val="22"/>
        </w:rPr>
        <w:t xml:space="preserve">a </w:t>
      </w:r>
      <w:r w:rsidR="00571371" w:rsidRPr="00F60919">
        <w:rPr>
          <w:rFonts w:ascii="Gill Sans MT" w:hAnsi="Gill Sans MT"/>
          <w:sz w:val="22"/>
          <w:szCs w:val="22"/>
        </w:rPr>
        <w:t>Lease</w:t>
      </w:r>
      <w:r w:rsidR="00590612" w:rsidRPr="00F60919">
        <w:rPr>
          <w:rFonts w:ascii="Gill Sans MT" w:hAnsi="Gill Sans MT"/>
          <w:sz w:val="22"/>
          <w:szCs w:val="22"/>
        </w:rPr>
        <w:t xml:space="preserve"> Agreement</w:t>
      </w:r>
      <w:r w:rsidR="00055C67" w:rsidRPr="00F60919">
        <w:rPr>
          <w:rFonts w:ascii="Gill Sans MT" w:hAnsi="Gill Sans MT"/>
          <w:sz w:val="22"/>
          <w:szCs w:val="22"/>
        </w:rPr>
        <w:t xml:space="preserve"> where applicable,</w:t>
      </w:r>
      <w:r w:rsidR="00A6528B" w:rsidRPr="00F60919">
        <w:rPr>
          <w:rFonts w:ascii="Gill Sans MT" w:hAnsi="Gill Sans MT"/>
          <w:sz w:val="22"/>
          <w:szCs w:val="22"/>
        </w:rPr>
        <w:t xml:space="preserve"> and the </w:t>
      </w:r>
      <w:r w:rsidR="007B4A20">
        <w:rPr>
          <w:rFonts w:ascii="Gill Sans MT" w:hAnsi="Gill Sans MT"/>
          <w:sz w:val="22"/>
          <w:szCs w:val="22"/>
        </w:rPr>
        <w:t>M</w:t>
      </w:r>
      <w:r w:rsidR="00A6528B" w:rsidRPr="00F60919">
        <w:rPr>
          <w:rFonts w:ascii="Gill Sans MT" w:hAnsi="Gill Sans MT"/>
          <w:sz w:val="22"/>
          <w:szCs w:val="22"/>
        </w:rPr>
        <w:t>aintenance Policy.</w:t>
      </w:r>
      <w:r w:rsidR="00571371" w:rsidRPr="00F60919">
        <w:rPr>
          <w:rFonts w:ascii="Gill Sans MT" w:hAnsi="Gill Sans MT"/>
          <w:sz w:val="22"/>
          <w:szCs w:val="22"/>
        </w:rPr>
        <w:t xml:space="preserve"> </w:t>
      </w:r>
      <w:r w:rsidR="00665458">
        <w:rPr>
          <w:rFonts w:ascii="Gill Sans MT" w:hAnsi="Gill Sans MT"/>
          <w:sz w:val="22"/>
          <w:szCs w:val="22"/>
        </w:rPr>
        <w:t>Council will work collaboratively with Neighbourhood Houses to determine suitable program delivery for our diverse community.</w:t>
      </w:r>
    </w:p>
    <w:p w14:paraId="1F72F646" w14:textId="77777777" w:rsidR="002F2EA8" w:rsidRPr="00D9513F" w:rsidRDefault="002F2EA8" w:rsidP="006F6614">
      <w:pPr>
        <w:jc w:val="both"/>
        <w:outlineLvl w:val="0"/>
        <w:rPr>
          <w:rFonts w:ascii="Gill Sans MT" w:hAnsi="Gill Sans MT"/>
          <w:b/>
          <w:caps/>
        </w:rPr>
      </w:pPr>
    </w:p>
    <w:p w14:paraId="32E1BFAF" w14:textId="77777777" w:rsidR="00F60919" w:rsidRPr="00C14032" w:rsidRDefault="00F60919" w:rsidP="00F60919">
      <w:pPr>
        <w:pStyle w:val="Heading1"/>
        <w:rPr>
          <w:rFonts w:ascii="Gill Sans MT" w:hAnsi="Gill Sans MT"/>
        </w:rPr>
      </w:pPr>
      <w:bookmarkStart w:id="2" w:name="_Toc244061621"/>
      <w:r w:rsidRPr="00C14032">
        <w:rPr>
          <w:rFonts w:ascii="Gill Sans MT" w:hAnsi="Gill Sans MT"/>
        </w:rPr>
        <w:t>Definitions</w:t>
      </w:r>
      <w:bookmarkEnd w:id="2"/>
    </w:p>
    <w:p w14:paraId="32FF993E" w14:textId="77777777" w:rsidR="00F60919" w:rsidRPr="00C14032" w:rsidRDefault="00F60919" w:rsidP="00F60919">
      <w:pPr>
        <w:pStyle w:val="Heading2"/>
        <w:rPr>
          <w:rFonts w:ascii="Gill Sans MT" w:hAnsi="Gill Sans MT"/>
          <w:i w:val="0"/>
          <w:sz w:val="24"/>
          <w:szCs w:val="24"/>
        </w:rPr>
      </w:pPr>
      <w:bookmarkStart w:id="3" w:name="_Toc244061622"/>
      <w:r w:rsidRPr="00C14032">
        <w:rPr>
          <w:rFonts w:ascii="Gill Sans MT" w:hAnsi="Gill Sans MT"/>
          <w:i w:val="0"/>
          <w:sz w:val="24"/>
          <w:szCs w:val="24"/>
        </w:rPr>
        <w:t>Community</w:t>
      </w:r>
      <w:bookmarkEnd w:id="3"/>
    </w:p>
    <w:p w14:paraId="71D747C1" w14:textId="77777777" w:rsidR="00F60919" w:rsidRPr="00F60919" w:rsidRDefault="00F60919" w:rsidP="00F60919">
      <w:pPr>
        <w:rPr>
          <w:rFonts w:ascii="Gill Sans MT" w:hAnsi="Gill Sans MT"/>
          <w:sz w:val="22"/>
          <w:szCs w:val="22"/>
        </w:rPr>
      </w:pPr>
      <w:r w:rsidRPr="00F60919">
        <w:rPr>
          <w:rFonts w:ascii="Gill Sans MT" w:hAnsi="Gill Sans MT"/>
          <w:sz w:val="22"/>
          <w:szCs w:val="22"/>
        </w:rPr>
        <w:t>A group of people living in the same geographic location (locality, township or suburb) and/or a group of people having common interests and needs.</w:t>
      </w:r>
    </w:p>
    <w:p w14:paraId="08CE6F91" w14:textId="77777777" w:rsidR="00F60919" w:rsidRPr="00D9513F" w:rsidRDefault="00F60919" w:rsidP="00F60919">
      <w:pPr>
        <w:jc w:val="both"/>
        <w:rPr>
          <w:rFonts w:ascii="Gill Sans MT" w:hAnsi="Gill Sans MT"/>
        </w:rPr>
      </w:pPr>
    </w:p>
    <w:p w14:paraId="75B79713" w14:textId="77777777" w:rsidR="00F60919" w:rsidRDefault="00F60919" w:rsidP="00F60919">
      <w:pPr>
        <w:pStyle w:val="Heading2"/>
        <w:rPr>
          <w:rFonts w:ascii="Gill Sans MT" w:hAnsi="Gill Sans MT"/>
          <w:i w:val="0"/>
          <w:sz w:val="24"/>
          <w:szCs w:val="24"/>
        </w:rPr>
      </w:pPr>
      <w:bookmarkStart w:id="4" w:name="_Toc244061623"/>
      <w:r w:rsidRPr="00C14032">
        <w:rPr>
          <w:rFonts w:ascii="Gill Sans MT" w:hAnsi="Gill Sans MT"/>
          <w:i w:val="0"/>
          <w:sz w:val="24"/>
          <w:szCs w:val="24"/>
        </w:rPr>
        <w:t>Neighbourhood House</w:t>
      </w:r>
      <w:bookmarkEnd w:id="4"/>
    </w:p>
    <w:p w14:paraId="70C5E486" w14:textId="77777777" w:rsidR="00F60919" w:rsidRPr="00F60919" w:rsidRDefault="00F60919" w:rsidP="00F60919">
      <w:pPr>
        <w:rPr>
          <w:rFonts w:ascii="Gill Sans MT" w:hAnsi="Gill Sans MT"/>
          <w:sz w:val="22"/>
          <w:szCs w:val="22"/>
        </w:rPr>
      </w:pPr>
      <w:r w:rsidRPr="00F60919">
        <w:rPr>
          <w:rFonts w:ascii="Gill Sans MT" w:hAnsi="Gill Sans MT"/>
          <w:sz w:val="22"/>
          <w:szCs w:val="22"/>
        </w:rPr>
        <w:t xml:space="preserve">Neighbourhood  House organisations are known by a variety of names, including Community Houses, Community Centres, Neighbourhood Centres, and Learning Centres. The defining attribute and common thread is that they are all not-for-profit organisations which focus on providing generalist activities, programs and services that respond to diverse community needs. </w:t>
      </w:r>
    </w:p>
    <w:p w14:paraId="61CDCEAD" w14:textId="77777777" w:rsidR="00F60919" w:rsidRPr="00F60919" w:rsidRDefault="00F60919" w:rsidP="00F60919">
      <w:pPr>
        <w:jc w:val="both"/>
        <w:outlineLvl w:val="0"/>
        <w:rPr>
          <w:rFonts w:ascii="Gill Sans MT" w:hAnsi="Gill Sans MT"/>
          <w:sz w:val="22"/>
          <w:szCs w:val="22"/>
        </w:rPr>
      </w:pPr>
    </w:p>
    <w:p w14:paraId="0420BDDC" w14:textId="77777777" w:rsidR="00F60919" w:rsidRPr="00F60919" w:rsidRDefault="00F60919" w:rsidP="00485115">
      <w:pPr>
        <w:rPr>
          <w:rFonts w:ascii="Gill Sans MT" w:hAnsi="Gill Sans MT"/>
          <w:sz w:val="22"/>
          <w:szCs w:val="22"/>
        </w:rPr>
      </w:pPr>
      <w:r w:rsidRPr="00F60919">
        <w:rPr>
          <w:rFonts w:ascii="Gill Sans MT" w:hAnsi="Gill Sans MT"/>
          <w:sz w:val="22"/>
          <w:szCs w:val="22"/>
        </w:rPr>
        <w:t xml:space="preserve">Neighbourhood Houses provide a place where members of the community are able to access support, information, learning opportunities, and participate in social programs or in the operation and management of the House as volunteers.  </w:t>
      </w:r>
    </w:p>
    <w:p w14:paraId="6BB9E253" w14:textId="77777777" w:rsidR="00362935" w:rsidRDefault="00CC5AD3" w:rsidP="00F60919">
      <w:pPr>
        <w:jc w:val="both"/>
        <w:rPr>
          <w:rFonts w:ascii="Gill Sans MT" w:hAnsi="Gill Sans MT"/>
          <w:sz w:val="22"/>
          <w:szCs w:val="22"/>
        </w:rPr>
      </w:pPr>
      <w:r>
        <w:rPr>
          <w:rFonts w:ascii="Gill Sans MT" w:hAnsi="Gill Sans MT"/>
          <w:sz w:val="22"/>
          <w:szCs w:val="22"/>
        </w:rPr>
        <w:br w:type="page"/>
      </w:r>
    </w:p>
    <w:p w14:paraId="3675A539" w14:textId="77777777" w:rsidR="00F60919" w:rsidRPr="00F60919" w:rsidRDefault="00F60919" w:rsidP="00F60919">
      <w:pPr>
        <w:jc w:val="both"/>
        <w:rPr>
          <w:rFonts w:ascii="Gill Sans MT" w:hAnsi="Gill Sans MT"/>
          <w:sz w:val="22"/>
          <w:szCs w:val="22"/>
        </w:rPr>
      </w:pPr>
      <w:r w:rsidRPr="00F60919">
        <w:rPr>
          <w:rFonts w:ascii="Gill Sans MT" w:hAnsi="Gill Sans MT"/>
          <w:sz w:val="22"/>
          <w:szCs w:val="22"/>
        </w:rPr>
        <w:t xml:space="preserve">Neighbourhood Houses are defined by the following principles: </w:t>
      </w:r>
    </w:p>
    <w:p w14:paraId="64160085" w14:textId="77777777" w:rsidR="00F60919" w:rsidRPr="00F60919" w:rsidRDefault="007B4A20" w:rsidP="00F60919">
      <w:pPr>
        <w:numPr>
          <w:ilvl w:val="0"/>
          <w:numId w:val="29"/>
        </w:numPr>
        <w:jc w:val="both"/>
        <w:rPr>
          <w:rFonts w:ascii="Gill Sans MT" w:hAnsi="Gill Sans MT"/>
          <w:sz w:val="22"/>
          <w:szCs w:val="22"/>
        </w:rPr>
      </w:pPr>
      <w:r>
        <w:rPr>
          <w:rFonts w:ascii="Gill Sans MT" w:hAnsi="Gill Sans MT"/>
          <w:sz w:val="22"/>
          <w:szCs w:val="22"/>
        </w:rPr>
        <w:t>They are accountable to the community, operated by</w:t>
      </w:r>
      <w:r w:rsidR="00F60919" w:rsidRPr="00F60919">
        <w:rPr>
          <w:rFonts w:ascii="Gill Sans MT" w:hAnsi="Gill Sans MT"/>
          <w:sz w:val="22"/>
          <w:szCs w:val="22"/>
        </w:rPr>
        <w:t xml:space="preserve"> </w:t>
      </w:r>
      <w:r>
        <w:rPr>
          <w:rFonts w:ascii="Gill Sans MT" w:hAnsi="Gill Sans MT"/>
          <w:sz w:val="22"/>
          <w:szCs w:val="22"/>
        </w:rPr>
        <w:t xml:space="preserve">a </w:t>
      </w:r>
      <w:r w:rsidR="00F60919" w:rsidRPr="00F60919">
        <w:rPr>
          <w:rFonts w:ascii="Gill Sans MT" w:hAnsi="Gill Sans MT"/>
          <w:sz w:val="22"/>
          <w:szCs w:val="22"/>
        </w:rPr>
        <w:t>Committee of Management</w:t>
      </w:r>
      <w:r>
        <w:rPr>
          <w:rFonts w:ascii="Gill Sans MT" w:hAnsi="Gill Sans MT"/>
          <w:sz w:val="22"/>
          <w:szCs w:val="22"/>
        </w:rPr>
        <w:t xml:space="preserve"> with an employed Coordinator independent of the committee</w:t>
      </w:r>
      <w:r w:rsidR="00F60919" w:rsidRPr="00F60919">
        <w:rPr>
          <w:rFonts w:ascii="Gill Sans MT" w:hAnsi="Gill Sans MT"/>
          <w:sz w:val="22"/>
          <w:szCs w:val="22"/>
        </w:rPr>
        <w:t xml:space="preserve"> </w:t>
      </w:r>
    </w:p>
    <w:p w14:paraId="2ED3FC45" w14:textId="77777777" w:rsidR="00F60919" w:rsidRPr="00F60919" w:rsidRDefault="00F60919" w:rsidP="00F60919">
      <w:pPr>
        <w:numPr>
          <w:ilvl w:val="0"/>
          <w:numId w:val="29"/>
        </w:numPr>
        <w:jc w:val="both"/>
        <w:rPr>
          <w:rFonts w:ascii="Gill Sans MT" w:hAnsi="Gill Sans MT"/>
          <w:sz w:val="22"/>
          <w:szCs w:val="22"/>
        </w:rPr>
      </w:pPr>
      <w:r w:rsidRPr="00F60919">
        <w:rPr>
          <w:rFonts w:ascii="Gill Sans MT" w:hAnsi="Gill Sans MT"/>
          <w:sz w:val="22"/>
          <w:szCs w:val="22"/>
        </w:rPr>
        <w:t>A Committee of Management must consist of a broad representation of the community and does not allow the coordinator to sit as a member of committee</w:t>
      </w:r>
    </w:p>
    <w:p w14:paraId="7925FB05" w14:textId="77777777" w:rsidR="00F60919" w:rsidRPr="00F60919" w:rsidRDefault="00F60919" w:rsidP="00F60919">
      <w:pPr>
        <w:numPr>
          <w:ilvl w:val="0"/>
          <w:numId w:val="29"/>
        </w:numPr>
        <w:jc w:val="both"/>
        <w:rPr>
          <w:rFonts w:ascii="Gill Sans MT" w:hAnsi="Gill Sans MT"/>
          <w:sz w:val="22"/>
          <w:szCs w:val="22"/>
        </w:rPr>
      </w:pPr>
      <w:r w:rsidRPr="00F60919">
        <w:rPr>
          <w:rFonts w:ascii="Gill Sans MT" w:hAnsi="Gill Sans MT"/>
          <w:sz w:val="22"/>
          <w:szCs w:val="22"/>
        </w:rPr>
        <w:t>The centre must be a ‘not for profit’ and incorporated organisation</w:t>
      </w:r>
    </w:p>
    <w:p w14:paraId="502342FE" w14:textId="77777777" w:rsidR="00F60919" w:rsidRPr="00F60919" w:rsidRDefault="00F60919" w:rsidP="00F60919">
      <w:pPr>
        <w:numPr>
          <w:ilvl w:val="0"/>
          <w:numId w:val="29"/>
        </w:numPr>
        <w:jc w:val="both"/>
        <w:rPr>
          <w:rFonts w:ascii="Gill Sans MT" w:hAnsi="Gill Sans MT"/>
          <w:sz w:val="22"/>
          <w:szCs w:val="22"/>
        </w:rPr>
      </w:pPr>
      <w:r w:rsidRPr="00F60919">
        <w:rPr>
          <w:rFonts w:ascii="Gill Sans MT" w:hAnsi="Gill Sans MT"/>
          <w:sz w:val="22"/>
          <w:szCs w:val="22"/>
        </w:rPr>
        <w:t>Provides a range of coordinated programs to primarily service the residents of Cardinia Shire and secondly to the residents of neighbouring areas</w:t>
      </w:r>
    </w:p>
    <w:p w14:paraId="1FD273CF" w14:textId="77777777" w:rsidR="00F60919" w:rsidRDefault="00F60919" w:rsidP="00F60919">
      <w:pPr>
        <w:numPr>
          <w:ilvl w:val="0"/>
          <w:numId w:val="29"/>
        </w:numPr>
        <w:jc w:val="both"/>
        <w:rPr>
          <w:rFonts w:ascii="Gill Sans MT" w:hAnsi="Gill Sans MT"/>
          <w:sz w:val="22"/>
          <w:szCs w:val="22"/>
        </w:rPr>
      </w:pPr>
      <w:r w:rsidRPr="00F60919">
        <w:rPr>
          <w:rFonts w:ascii="Gill Sans MT" w:hAnsi="Gill Sans MT"/>
          <w:sz w:val="22"/>
          <w:szCs w:val="22"/>
        </w:rPr>
        <w:t>Encourage volunteers to support their programs and overall service delivery</w:t>
      </w:r>
    </w:p>
    <w:p w14:paraId="751B1D45" w14:textId="77777777" w:rsidR="007B4A20" w:rsidRPr="00F60919" w:rsidRDefault="007B4A20" w:rsidP="00F60919">
      <w:pPr>
        <w:numPr>
          <w:ilvl w:val="0"/>
          <w:numId w:val="29"/>
        </w:numPr>
        <w:jc w:val="both"/>
        <w:rPr>
          <w:rFonts w:ascii="Gill Sans MT" w:hAnsi="Gill Sans MT"/>
          <w:sz w:val="22"/>
          <w:szCs w:val="22"/>
        </w:rPr>
      </w:pPr>
      <w:r>
        <w:rPr>
          <w:rFonts w:ascii="Gill Sans MT" w:hAnsi="Gill Sans MT"/>
          <w:sz w:val="22"/>
          <w:szCs w:val="22"/>
        </w:rPr>
        <w:t>Deliver a diverse range of prog</w:t>
      </w:r>
      <w:r w:rsidR="00F54002">
        <w:rPr>
          <w:rFonts w:ascii="Gill Sans MT" w:hAnsi="Gill Sans MT"/>
          <w:sz w:val="22"/>
          <w:szCs w:val="22"/>
        </w:rPr>
        <w:t xml:space="preserve">rams that are accessible to all sectors of the </w:t>
      </w:r>
      <w:r>
        <w:rPr>
          <w:rFonts w:ascii="Gill Sans MT" w:hAnsi="Gill Sans MT"/>
          <w:sz w:val="22"/>
          <w:szCs w:val="22"/>
        </w:rPr>
        <w:t>community.</w:t>
      </w:r>
    </w:p>
    <w:p w14:paraId="23DE523C" w14:textId="77777777" w:rsidR="00F60919" w:rsidRPr="00F60919" w:rsidRDefault="00F60919" w:rsidP="00F60919">
      <w:pPr>
        <w:jc w:val="both"/>
        <w:rPr>
          <w:rFonts w:ascii="Gill Sans MT" w:hAnsi="Gill Sans MT"/>
          <w:sz w:val="22"/>
          <w:szCs w:val="22"/>
        </w:rPr>
      </w:pPr>
    </w:p>
    <w:p w14:paraId="2B901E5B" w14:textId="77777777" w:rsidR="00F60919" w:rsidRPr="00F60919" w:rsidRDefault="00F60919" w:rsidP="00F60919">
      <w:pPr>
        <w:jc w:val="both"/>
        <w:rPr>
          <w:rFonts w:ascii="Gill Sans MT" w:hAnsi="Gill Sans MT"/>
          <w:sz w:val="22"/>
          <w:szCs w:val="22"/>
        </w:rPr>
      </w:pPr>
      <w:r w:rsidRPr="00F60919">
        <w:rPr>
          <w:rFonts w:ascii="Gill Sans MT" w:hAnsi="Gill Sans MT"/>
          <w:sz w:val="22"/>
          <w:szCs w:val="22"/>
        </w:rPr>
        <w:t>The different roles Neighbourhood Houses play may include</w:t>
      </w:r>
      <w:r w:rsidR="00362935">
        <w:rPr>
          <w:rFonts w:ascii="Gill Sans MT" w:hAnsi="Gill Sans MT"/>
          <w:sz w:val="22"/>
          <w:szCs w:val="22"/>
        </w:rPr>
        <w:t xml:space="preserve"> p</w:t>
      </w:r>
      <w:r w:rsidRPr="00F60919">
        <w:rPr>
          <w:rFonts w:ascii="Gill Sans MT" w:hAnsi="Gill Sans MT"/>
          <w:sz w:val="22"/>
          <w:szCs w:val="22"/>
        </w:rPr>
        <w:t xml:space="preserve">laygroups, </w:t>
      </w:r>
      <w:r w:rsidR="00362935">
        <w:rPr>
          <w:rFonts w:ascii="Gill Sans MT" w:hAnsi="Gill Sans MT"/>
          <w:sz w:val="22"/>
          <w:szCs w:val="22"/>
        </w:rPr>
        <w:t>c</w:t>
      </w:r>
      <w:r w:rsidRPr="00F60919">
        <w:rPr>
          <w:rFonts w:ascii="Gill Sans MT" w:hAnsi="Gill Sans MT"/>
          <w:sz w:val="22"/>
          <w:szCs w:val="22"/>
        </w:rPr>
        <w:t xml:space="preserve">hild </w:t>
      </w:r>
      <w:r w:rsidR="00362935">
        <w:rPr>
          <w:rFonts w:ascii="Gill Sans MT" w:hAnsi="Gill Sans MT"/>
          <w:sz w:val="22"/>
          <w:szCs w:val="22"/>
        </w:rPr>
        <w:t>care,</w:t>
      </w:r>
      <w:r w:rsidRPr="00F60919">
        <w:rPr>
          <w:rFonts w:ascii="Gill Sans MT" w:hAnsi="Gill Sans MT"/>
          <w:sz w:val="22"/>
          <w:szCs w:val="22"/>
        </w:rPr>
        <w:t xml:space="preserve"> </w:t>
      </w:r>
      <w:r w:rsidR="00362935" w:rsidRPr="00F60919">
        <w:rPr>
          <w:rFonts w:ascii="Gill Sans MT" w:hAnsi="Gill Sans MT"/>
          <w:sz w:val="22"/>
          <w:szCs w:val="22"/>
        </w:rPr>
        <w:t>training</w:t>
      </w:r>
      <w:r w:rsidR="00362935">
        <w:rPr>
          <w:rFonts w:ascii="Gill Sans MT" w:hAnsi="Gill Sans MT"/>
          <w:sz w:val="22"/>
          <w:szCs w:val="22"/>
        </w:rPr>
        <w:t xml:space="preserve"> delivery, p</w:t>
      </w:r>
      <w:r w:rsidRPr="00F60919">
        <w:rPr>
          <w:rFonts w:ascii="Gill Sans MT" w:hAnsi="Gill Sans MT"/>
          <w:sz w:val="22"/>
          <w:szCs w:val="22"/>
        </w:rPr>
        <w:t>ublic internet access</w:t>
      </w:r>
      <w:r w:rsidR="00362935">
        <w:rPr>
          <w:rFonts w:ascii="Gill Sans MT" w:hAnsi="Gill Sans MT"/>
          <w:sz w:val="22"/>
          <w:szCs w:val="22"/>
        </w:rPr>
        <w:t>, provision of r</w:t>
      </w:r>
      <w:r w:rsidRPr="00F60919">
        <w:rPr>
          <w:rFonts w:ascii="Gill Sans MT" w:hAnsi="Gill Sans MT"/>
          <w:sz w:val="22"/>
          <w:szCs w:val="22"/>
        </w:rPr>
        <w:t>ecreation</w:t>
      </w:r>
      <w:r w:rsidR="00665458">
        <w:rPr>
          <w:rFonts w:ascii="Gill Sans MT" w:hAnsi="Gill Sans MT"/>
          <w:sz w:val="22"/>
          <w:szCs w:val="22"/>
        </w:rPr>
        <w:t>, cultural</w:t>
      </w:r>
      <w:r w:rsidR="00362935">
        <w:rPr>
          <w:rFonts w:ascii="Gill Sans MT" w:hAnsi="Gill Sans MT"/>
          <w:sz w:val="22"/>
          <w:szCs w:val="22"/>
        </w:rPr>
        <w:t xml:space="preserve"> and social activities, h</w:t>
      </w:r>
      <w:r w:rsidRPr="00F60919">
        <w:rPr>
          <w:rFonts w:ascii="Gill Sans MT" w:hAnsi="Gill Sans MT"/>
          <w:sz w:val="22"/>
          <w:szCs w:val="22"/>
        </w:rPr>
        <w:t>ealth and wellbeing activities</w:t>
      </w:r>
      <w:r w:rsidR="00362935">
        <w:rPr>
          <w:rFonts w:ascii="Gill Sans MT" w:hAnsi="Gill Sans MT"/>
          <w:sz w:val="22"/>
          <w:szCs w:val="22"/>
        </w:rPr>
        <w:t xml:space="preserve"> and i</w:t>
      </w:r>
      <w:r w:rsidRPr="00F60919">
        <w:rPr>
          <w:rFonts w:ascii="Gill Sans MT" w:hAnsi="Gill Sans MT"/>
          <w:sz w:val="22"/>
          <w:szCs w:val="22"/>
        </w:rPr>
        <w:t>nformation and resource centres</w:t>
      </w:r>
      <w:r w:rsidR="00362935">
        <w:rPr>
          <w:rFonts w:ascii="Gill Sans MT" w:hAnsi="Gill Sans MT"/>
          <w:sz w:val="22"/>
          <w:szCs w:val="22"/>
        </w:rPr>
        <w:t>.</w:t>
      </w:r>
      <w:r w:rsidRPr="00F60919">
        <w:rPr>
          <w:rFonts w:ascii="Gill Sans MT" w:hAnsi="Gill Sans MT"/>
          <w:sz w:val="22"/>
          <w:szCs w:val="22"/>
        </w:rPr>
        <w:t xml:space="preserve"> </w:t>
      </w:r>
    </w:p>
    <w:p w14:paraId="52E56223" w14:textId="77777777" w:rsidR="00F60919" w:rsidRPr="00F60919" w:rsidRDefault="00F60919" w:rsidP="00F60919">
      <w:pPr>
        <w:jc w:val="both"/>
        <w:rPr>
          <w:rFonts w:ascii="Gill Sans MT" w:hAnsi="Gill Sans MT"/>
          <w:sz w:val="22"/>
          <w:szCs w:val="22"/>
        </w:rPr>
      </w:pPr>
    </w:p>
    <w:p w14:paraId="24C4AE1D" w14:textId="77777777" w:rsidR="00F60919" w:rsidRDefault="00F60919" w:rsidP="00F60919">
      <w:pPr>
        <w:jc w:val="both"/>
        <w:rPr>
          <w:rFonts w:ascii="Gill Sans MT" w:hAnsi="Gill Sans MT"/>
          <w:sz w:val="22"/>
          <w:szCs w:val="22"/>
        </w:rPr>
      </w:pPr>
      <w:r w:rsidRPr="00F60919">
        <w:rPr>
          <w:rFonts w:ascii="Gill Sans MT" w:hAnsi="Gill Sans MT"/>
          <w:sz w:val="22"/>
          <w:szCs w:val="22"/>
        </w:rPr>
        <w:t>Neighbourhood Houses are a unique agency in that they provide a service which caters for people throughout their lifespan. Moreover, Neighbourhood Houses provide an informal support network for people who may otherwise be isolated and may assist in the delivery of other local initiatives depending on the needs of the community.</w:t>
      </w:r>
    </w:p>
    <w:p w14:paraId="07547A01" w14:textId="77777777" w:rsidR="00362935" w:rsidRDefault="00362935" w:rsidP="00F60919">
      <w:pPr>
        <w:jc w:val="both"/>
        <w:rPr>
          <w:rFonts w:ascii="Gill Sans MT" w:hAnsi="Gill Sans MT"/>
          <w:sz w:val="22"/>
          <w:szCs w:val="22"/>
        </w:rPr>
      </w:pPr>
    </w:p>
    <w:p w14:paraId="608B20E4" w14:textId="77777777" w:rsidR="00F60919" w:rsidRPr="00C14032" w:rsidRDefault="00F60919" w:rsidP="00F60919">
      <w:pPr>
        <w:pStyle w:val="Heading1"/>
        <w:rPr>
          <w:rFonts w:ascii="Gill Sans MT" w:hAnsi="Gill Sans MT"/>
        </w:rPr>
      </w:pPr>
      <w:r>
        <w:rPr>
          <w:rFonts w:ascii="Gill Sans MT" w:hAnsi="Gill Sans MT"/>
        </w:rPr>
        <w:t>Policy context</w:t>
      </w:r>
    </w:p>
    <w:p w14:paraId="366DFBE8" w14:textId="77777777" w:rsidR="00F60919" w:rsidRDefault="00F60919" w:rsidP="00362935">
      <w:pPr>
        <w:rPr>
          <w:rFonts w:ascii="Gill Sans MT" w:hAnsi="Gill Sans MT"/>
          <w:sz w:val="22"/>
          <w:szCs w:val="22"/>
        </w:rPr>
      </w:pPr>
      <w:r>
        <w:rPr>
          <w:rFonts w:ascii="Gill Sans MT" w:hAnsi="Gill Sans MT"/>
          <w:sz w:val="22"/>
          <w:szCs w:val="22"/>
        </w:rPr>
        <w:t xml:space="preserve">The Council </w:t>
      </w:r>
      <w:r w:rsidRPr="00E429FF">
        <w:rPr>
          <w:rFonts w:ascii="Gill Sans MT" w:hAnsi="Gill Sans MT"/>
          <w:sz w:val="22"/>
          <w:szCs w:val="22"/>
        </w:rPr>
        <w:t>Plan 20</w:t>
      </w:r>
      <w:r w:rsidR="002921EE" w:rsidRPr="00E429FF">
        <w:rPr>
          <w:rFonts w:ascii="Gill Sans MT" w:hAnsi="Gill Sans MT"/>
          <w:sz w:val="22"/>
          <w:szCs w:val="22"/>
        </w:rPr>
        <w:t>13</w:t>
      </w:r>
      <w:r w:rsidRPr="00E429FF">
        <w:rPr>
          <w:rFonts w:ascii="Gill Sans MT" w:hAnsi="Gill Sans MT"/>
          <w:sz w:val="22"/>
          <w:szCs w:val="22"/>
        </w:rPr>
        <w:t>-201</w:t>
      </w:r>
      <w:r w:rsidR="002921EE" w:rsidRPr="00E429FF">
        <w:rPr>
          <w:rFonts w:ascii="Gill Sans MT" w:hAnsi="Gill Sans MT"/>
          <w:sz w:val="22"/>
          <w:szCs w:val="22"/>
        </w:rPr>
        <w:t>7</w:t>
      </w:r>
      <w:r w:rsidR="00CC5AD3" w:rsidRPr="00E429FF">
        <w:rPr>
          <w:rFonts w:ascii="Gill Sans MT" w:hAnsi="Gill Sans MT"/>
          <w:sz w:val="22"/>
          <w:szCs w:val="22"/>
        </w:rPr>
        <w:t xml:space="preserve"> refers</w:t>
      </w:r>
      <w:r w:rsidR="00CC5AD3">
        <w:rPr>
          <w:rFonts w:ascii="Gill Sans MT" w:hAnsi="Gill Sans MT"/>
          <w:sz w:val="22"/>
          <w:szCs w:val="22"/>
        </w:rPr>
        <w:t xml:space="preserve"> to a number of key measures of success which relate to the work of our neighbourhood houses, Learning opportunities for all ages; support learning activities for all ages. Our communities actively engaged; foster community leadership. Increased levels of community participation; promote initiatives that connect and strengthen our communities and recognise, </w:t>
      </w:r>
      <w:r w:rsidR="00362935">
        <w:rPr>
          <w:rFonts w:ascii="Gill Sans MT" w:hAnsi="Gill Sans MT"/>
          <w:sz w:val="22"/>
          <w:szCs w:val="22"/>
        </w:rPr>
        <w:t>support</w:t>
      </w:r>
      <w:r w:rsidR="00CC5AD3">
        <w:rPr>
          <w:rFonts w:ascii="Gill Sans MT" w:hAnsi="Gill Sans MT"/>
          <w:sz w:val="22"/>
          <w:szCs w:val="22"/>
        </w:rPr>
        <w:t xml:space="preserve"> and value volunteerism.</w:t>
      </w:r>
    </w:p>
    <w:p w14:paraId="5043CB0F" w14:textId="77777777" w:rsidR="00BB08AD" w:rsidRDefault="00BB08AD" w:rsidP="00362935">
      <w:pPr>
        <w:rPr>
          <w:rFonts w:ascii="Gill Sans MT" w:hAnsi="Gill Sans MT"/>
          <w:sz w:val="22"/>
          <w:szCs w:val="22"/>
        </w:rPr>
      </w:pPr>
    </w:p>
    <w:p w14:paraId="4C438C76" w14:textId="77777777" w:rsidR="00BB08AD" w:rsidRDefault="00AC0D3E" w:rsidP="00362935">
      <w:pPr>
        <w:rPr>
          <w:rFonts w:ascii="Gill Sans MT" w:hAnsi="Gill Sans MT"/>
          <w:sz w:val="22"/>
          <w:szCs w:val="22"/>
        </w:rPr>
      </w:pPr>
      <w:r w:rsidRPr="00AC0D3E">
        <w:rPr>
          <w:rFonts w:ascii="Gill Sans MT" w:hAnsi="Gill Sans MT"/>
          <w:sz w:val="22"/>
          <w:szCs w:val="22"/>
        </w:rPr>
        <w:t>Cardinia Shire Council</w:t>
      </w:r>
      <w:r w:rsidR="00665458">
        <w:rPr>
          <w:rFonts w:ascii="Gill Sans MT" w:hAnsi="Gill Sans MT"/>
          <w:sz w:val="22"/>
          <w:szCs w:val="22"/>
        </w:rPr>
        <w:t>’s Lifelong Learning Policy</w:t>
      </w:r>
      <w:r w:rsidR="00BB08AD">
        <w:rPr>
          <w:rFonts w:ascii="Gill Sans MT" w:hAnsi="Gill Sans MT"/>
          <w:sz w:val="22"/>
          <w:szCs w:val="22"/>
        </w:rPr>
        <w:t xml:space="preserve"> 2007</w:t>
      </w:r>
      <w:r w:rsidR="00BB08AD" w:rsidRPr="00BB08AD">
        <w:rPr>
          <w:rFonts w:ascii="Gill Sans MT" w:hAnsi="Gill Sans MT"/>
          <w:sz w:val="22"/>
          <w:szCs w:val="22"/>
        </w:rPr>
        <w:t xml:space="preserve"> acknowledges the significant value of lifelong learning to Cardinia Shire’s communities</w:t>
      </w:r>
      <w:r w:rsidR="00665458">
        <w:rPr>
          <w:rFonts w:ascii="Gill Sans MT" w:hAnsi="Gill Sans MT"/>
          <w:sz w:val="22"/>
          <w:szCs w:val="22"/>
        </w:rPr>
        <w:t xml:space="preserve"> </w:t>
      </w:r>
      <w:r w:rsidR="00BB08AD">
        <w:rPr>
          <w:rFonts w:ascii="Gill Sans MT" w:hAnsi="Gill Sans MT"/>
          <w:sz w:val="22"/>
          <w:szCs w:val="22"/>
        </w:rPr>
        <w:t>through p</w:t>
      </w:r>
      <w:r w:rsidR="00BB08AD" w:rsidRPr="00BB08AD">
        <w:rPr>
          <w:rFonts w:ascii="Gill Sans MT" w:hAnsi="Gill Sans MT"/>
          <w:sz w:val="22"/>
          <w:szCs w:val="22"/>
        </w:rPr>
        <w:t>lanning and delivery of a range of services and programs in partnership with the community and stakeholders including Neighbourhood Houses.</w:t>
      </w:r>
    </w:p>
    <w:p w14:paraId="07459315" w14:textId="77777777" w:rsidR="00BB08AD" w:rsidRDefault="00BB08AD" w:rsidP="00362935">
      <w:pPr>
        <w:rPr>
          <w:rFonts w:ascii="Gill Sans MT" w:hAnsi="Gill Sans MT"/>
          <w:sz w:val="22"/>
          <w:szCs w:val="22"/>
        </w:rPr>
      </w:pPr>
    </w:p>
    <w:p w14:paraId="0926221B" w14:textId="77777777" w:rsidR="00665458" w:rsidRPr="00E927B0" w:rsidRDefault="00AC0D3E" w:rsidP="00362935">
      <w:pPr>
        <w:rPr>
          <w:rFonts w:ascii="Gill Sans MT" w:hAnsi="Gill Sans MT"/>
          <w:color w:val="FF0000"/>
          <w:sz w:val="22"/>
          <w:szCs w:val="22"/>
        </w:rPr>
      </w:pPr>
      <w:r w:rsidRPr="00E429FF">
        <w:rPr>
          <w:rFonts w:ascii="Gill Sans MT" w:hAnsi="Gill Sans MT"/>
          <w:sz w:val="22"/>
          <w:szCs w:val="22"/>
        </w:rPr>
        <w:t>Cardinia Shire Council’s</w:t>
      </w:r>
      <w:r w:rsidR="00FE11CC" w:rsidRPr="00E429FF">
        <w:rPr>
          <w:rFonts w:ascii="Gill Sans MT" w:hAnsi="Gill Sans MT"/>
          <w:sz w:val="22"/>
          <w:szCs w:val="22"/>
        </w:rPr>
        <w:t xml:space="preserve"> </w:t>
      </w:r>
      <w:r w:rsidR="00E927B0" w:rsidRPr="00E429FF">
        <w:rPr>
          <w:rFonts w:ascii="Gill Sans MT" w:hAnsi="Gill Sans MT"/>
          <w:sz w:val="22"/>
          <w:szCs w:val="22"/>
        </w:rPr>
        <w:t>Municipal Public Health and Wellbeing Plan 2013–17</w:t>
      </w:r>
      <w:r w:rsidR="00485115" w:rsidRPr="00E429FF">
        <w:rPr>
          <w:rFonts w:ascii="Gill Sans MT" w:hAnsi="Gill Sans MT"/>
          <w:sz w:val="22"/>
          <w:szCs w:val="22"/>
        </w:rPr>
        <w:t xml:space="preserve">, </w:t>
      </w:r>
      <w:r w:rsidR="004D3817" w:rsidRPr="00E429FF">
        <w:rPr>
          <w:rFonts w:ascii="Gill Sans MT" w:hAnsi="Gill Sans MT"/>
          <w:sz w:val="22"/>
          <w:szCs w:val="22"/>
        </w:rPr>
        <w:t>refers</w:t>
      </w:r>
      <w:r w:rsidR="004D3817">
        <w:rPr>
          <w:rFonts w:ascii="Gill Sans MT" w:hAnsi="Gill Sans MT"/>
          <w:sz w:val="22"/>
          <w:szCs w:val="22"/>
        </w:rPr>
        <w:t xml:space="preserve"> to building the capacity of Cardinia Shire Council and the community through emphasising active consumer and community participation.</w:t>
      </w:r>
    </w:p>
    <w:p w14:paraId="6537F28F" w14:textId="77777777" w:rsidR="00362935" w:rsidRPr="00F60919" w:rsidRDefault="00362935" w:rsidP="00F60919">
      <w:pPr>
        <w:jc w:val="both"/>
        <w:rPr>
          <w:rFonts w:ascii="Gill Sans MT" w:hAnsi="Gill Sans MT"/>
          <w:sz w:val="22"/>
          <w:szCs w:val="22"/>
        </w:rPr>
      </w:pPr>
    </w:p>
    <w:p w14:paraId="4182B262" w14:textId="77777777" w:rsidR="00555A6A" w:rsidRPr="00C14032" w:rsidRDefault="00555A6A" w:rsidP="00362935">
      <w:pPr>
        <w:pStyle w:val="Heading1"/>
        <w:rPr>
          <w:rFonts w:ascii="Gill Sans MT" w:hAnsi="Gill Sans MT"/>
        </w:rPr>
      </w:pPr>
      <w:bookmarkStart w:id="5" w:name="_Toc244061624"/>
      <w:r w:rsidRPr="00362935">
        <w:rPr>
          <w:rFonts w:ascii="Gill Sans MT" w:hAnsi="Gill Sans MT"/>
        </w:rPr>
        <w:t>Principles</w:t>
      </w:r>
      <w:r w:rsidRPr="00C14032">
        <w:rPr>
          <w:rFonts w:ascii="Gill Sans MT" w:hAnsi="Gill Sans MT"/>
        </w:rPr>
        <w:t xml:space="preserve"> of the </w:t>
      </w:r>
      <w:r w:rsidR="00C14032">
        <w:rPr>
          <w:rFonts w:ascii="Gill Sans MT" w:hAnsi="Gill Sans MT"/>
        </w:rPr>
        <w:t>p</w:t>
      </w:r>
      <w:r w:rsidRPr="00C14032">
        <w:rPr>
          <w:rFonts w:ascii="Gill Sans MT" w:hAnsi="Gill Sans MT"/>
        </w:rPr>
        <w:t>olicy</w:t>
      </w:r>
      <w:bookmarkEnd w:id="5"/>
    </w:p>
    <w:p w14:paraId="21AB1763" w14:textId="77777777" w:rsidR="00555A6A" w:rsidRPr="00F60919" w:rsidRDefault="00555A6A" w:rsidP="00451E84">
      <w:pPr>
        <w:jc w:val="both"/>
        <w:rPr>
          <w:rFonts w:ascii="Gill Sans MT" w:hAnsi="Gill Sans MT"/>
          <w:sz w:val="22"/>
          <w:szCs w:val="22"/>
        </w:rPr>
      </w:pPr>
      <w:r w:rsidRPr="00F60919">
        <w:rPr>
          <w:rFonts w:ascii="Gill Sans MT" w:hAnsi="Gill Sans MT"/>
          <w:sz w:val="22"/>
          <w:szCs w:val="22"/>
        </w:rPr>
        <w:t>The key principles are:</w:t>
      </w:r>
    </w:p>
    <w:p w14:paraId="6DFB9E20" w14:textId="77777777" w:rsidR="003E4CD2" w:rsidRPr="00F60919" w:rsidRDefault="003E4CD2" w:rsidP="00451E84">
      <w:pPr>
        <w:jc w:val="both"/>
        <w:rPr>
          <w:rFonts w:ascii="Gill Sans MT" w:hAnsi="Gill Sans MT"/>
          <w:sz w:val="22"/>
          <w:szCs w:val="22"/>
        </w:rPr>
      </w:pPr>
      <w:r w:rsidRPr="00F60919">
        <w:rPr>
          <w:rFonts w:ascii="Gill Sans MT" w:hAnsi="Gill Sans MT"/>
          <w:sz w:val="22"/>
          <w:szCs w:val="22"/>
        </w:rPr>
        <w:tab/>
      </w:r>
    </w:p>
    <w:p w14:paraId="01948286" w14:textId="77777777" w:rsidR="00555A6A" w:rsidRPr="00F60919" w:rsidRDefault="003E4CD2" w:rsidP="00C14032">
      <w:pPr>
        <w:numPr>
          <w:ilvl w:val="0"/>
          <w:numId w:val="25"/>
        </w:numPr>
        <w:jc w:val="both"/>
        <w:rPr>
          <w:rFonts w:ascii="Gill Sans MT" w:hAnsi="Gill Sans MT"/>
          <w:sz w:val="22"/>
          <w:szCs w:val="22"/>
        </w:rPr>
      </w:pPr>
      <w:r w:rsidRPr="00F60919">
        <w:rPr>
          <w:rFonts w:ascii="Gill Sans MT" w:hAnsi="Gill Sans MT"/>
          <w:sz w:val="22"/>
          <w:szCs w:val="22"/>
        </w:rPr>
        <w:t>To reinforce the partnership between Council and the Neighbourhood Houses</w:t>
      </w:r>
    </w:p>
    <w:p w14:paraId="7310FD51" w14:textId="77777777" w:rsidR="003E4CD2" w:rsidRPr="00F60919" w:rsidRDefault="00E81482" w:rsidP="00C14032">
      <w:pPr>
        <w:numPr>
          <w:ilvl w:val="0"/>
          <w:numId w:val="25"/>
        </w:numPr>
        <w:jc w:val="both"/>
        <w:rPr>
          <w:rFonts w:ascii="Gill Sans MT" w:hAnsi="Gill Sans MT"/>
          <w:sz w:val="22"/>
          <w:szCs w:val="22"/>
        </w:rPr>
      </w:pPr>
      <w:r w:rsidRPr="00F60919">
        <w:rPr>
          <w:rFonts w:ascii="Gill Sans MT" w:hAnsi="Gill Sans MT"/>
          <w:sz w:val="22"/>
          <w:szCs w:val="22"/>
        </w:rPr>
        <w:t>To recognise</w:t>
      </w:r>
      <w:r w:rsidR="003E4CD2" w:rsidRPr="00F60919">
        <w:rPr>
          <w:rFonts w:ascii="Gill Sans MT" w:hAnsi="Gill Sans MT"/>
          <w:sz w:val="22"/>
          <w:szCs w:val="22"/>
        </w:rPr>
        <w:t xml:space="preserve"> the importance of Neighbourhood Houses</w:t>
      </w:r>
      <w:r w:rsidR="00640411" w:rsidRPr="00F60919">
        <w:rPr>
          <w:rFonts w:ascii="Gill Sans MT" w:hAnsi="Gill Sans MT"/>
          <w:sz w:val="22"/>
          <w:szCs w:val="22"/>
        </w:rPr>
        <w:t>’</w:t>
      </w:r>
      <w:r w:rsidR="003E4CD2" w:rsidRPr="00F60919">
        <w:rPr>
          <w:rFonts w:ascii="Gill Sans MT" w:hAnsi="Gill Sans MT"/>
          <w:sz w:val="22"/>
          <w:szCs w:val="22"/>
        </w:rPr>
        <w:t xml:space="preserve"> role in community strengthening</w:t>
      </w:r>
    </w:p>
    <w:p w14:paraId="23E9DEA2" w14:textId="77777777" w:rsidR="002F2EA8" w:rsidRPr="00F60919" w:rsidRDefault="00BA1CE8" w:rsidP="00C14032">
      <w:pPr>
        <w:numPr>
          <w:ilvl w:val="0"/>
          <w:numId w:val="25"/>
        </w:numPr>
        <w:jc w:val="both"/>
        <w:rPr>
          <w:rFonts w:ascii="Gill Sans MT" w:hAnsi="Gill Sans MT"/>
          <w:sz w:val="22"/>
          <w:szCs w:val="22"/>
        </w:rPr>
      </w:pPr>
      <w:r w:rsidRPr="00F60919">
        <w:rPr>
          <w:rFonts w:ascii="Gill Sans MT" w:hAnsi="Gill Sans MT"/>
          <w:sz w:val="22"/>
          <w:szCs w:val="22"/>
        </w:rPr>
        <w:t xml:space="preserve">To clarify the key ways in which Council supports the Neighbourhood House sector </w:t>
      </w:r>
    </w:p>
    <w:p w14:paraId="70DF9E56" w14:textId="77777777" w:rsidR="009307DB" w:rsidRPr="009307DB" w:rsidRDefault="009307DB" w:rsidP="009307DB"/>
    <w:p w14:paraId="5B643A02" w14:textId="77777777" w:rsidR="009307DB" w:rsidRPr="00C14032" w:rsidRDefault="009307DB" w:rsidP="009307DB">
      <w:pPr>
        <w:pStyle w:val="Heading1"/>
        <w:rPr>
          <w:rFonts w:ascii="Gill Sans MT" w:hAnsi="Gill Sans MT"/>
        </w:rPr>
      </w:pPr>
      <w:bookmarkStart w:id="6" w:name="_Toc244061625"/>
      <w:r>
        <w:rPr>
          <w:rFonts w:ascii="Gill Sans MT" w:hAnsi="Gill Sans MT"/>
        </w:rPr>
        <w:t>Council’s commitment to Neighbourhood Houses</w:t>
      </w:r>
      <w:bookmarkEnd w:id="6"/>
    </w:p>
    <w:p w14:paraId="5663F098" w14:textId="77777777" w:rsidR="009307DB" w:rsidRPr="00E429FF" w:rsidRDefault="009307DB" w:rsidP="009307DB">
      <w:pPr>
        <w:rPr>
          <w:rFonts w:ascii="Gill Sans MT" w:hAnsi="Gill Sans MT"/>
          <w:sz w:val="22"/>
          <w:szCs w:val="22"/>
        </w:rPr>
      </w:pPr>
      <w:r w:rsidRPr="00E429FF">
        <w:rPr>
          <w:rFonts w:ascii="Gill Sans MT" w:hAnsi="Gill Sans MT"/>
          <w:sz w:val="22"/>
          <w:szCs w:val="22"/>
        </w:rPr>
        <w:t>Cardinia Shire Council works at a strategic level with State and Federal Government and the community</w:t>
      </w:r>
      <w:r w:rsidR="00873B8C" w:rsidRPr="00E429FF">
        <w:rPr>
          <w:rFonts w:ascii="Gill Sans MT" w:hAnsi="Gill Sans MT"/>
          <w:sz w:val="22"/>
          <w:szCs w:val="22"/>
        </w:rPr>
        <w:t>,</w:t>
      </w:r>
      <w:r w:rsidR="00485115" w:rsidRPr="00E429FF">
        <w:rPr>
          <w:rFonts w:ascii="Gill Sans MT" w:hAnsi="Gill Sans MT"/>
          <w:sz w:val="22"/>
          <w:szCs w:val="22"/>
        </w:rPr>
        <w:t xml:space="preserve"> on ways to maximise </w:t>
      </w:r>
      <w:r w:rsidR="00873B8C" w:rsidRPr="00E429FF">
        <w:rPr>
          <w:rFonts w:ascii="Gill Sans MT" w:hAnsi="Gill Sans MT"/>
          <w:sz w:val="22"/>
          <w:szCs w:val="22"/>
        </w:rPr>
        <w:t xml:space="preserve">and develop long term benefits for </w:t>
      </w:r>
      <w:r w:rsidR="00BF0FB6" w:rsidRPr="00E429FF">
        <w:rPr>
          <w:rFonts w:ascii="Gill Sans MT" w:hAnsi="Gill Sans MT"/>
          <w:sz w:val="22"/>
          <w:szCs w:val="22"/>
        </w:rPr>
        <w:t>a</w:t>
      </w:r>
      <w:r w:rsidR="00485115" w:rsidRPr="00E429FF">
        <w:rPr>
          <w:rFonts w:ascii="Gill Sans MT" w:hAnsi="Gill Sans MT"/>
          <w:sz w:val="22"/>
          <w:szCs w:val="22"/>
        </w:rPr>
        <w:t xml:space="preserve"> sustainable</w:t>
      </w:r>
      <w:r w:rsidRPr="00E429FF">
        <w:rPr>
          <w:rFonts w:ascii="Gill Sans MT" w:hAnsi="Gill Sans MT"/>
          <w:sz w:val="22"/>
          <w:szCs w:val="22"/>
        </w:rPr>
        <w:t xml:space="preserve"> community. The Council’s role is to:</w:t>
      </w:r>
    </w:p>
    <w:p w14:paraId="44E871BC" w14:textId="77777777" w:rsidR="009307DB" w:rsidRPr="00E429FF" w:rsidRDefault="009307DB" w:rsidP="009307DB">
      <w:pPr>
        <w:jc w:val="both"/>
        <w:rPr>
          <w:rFonts w:ascii="Gill Sans MT" w:hAnsi="Gill Sans MT"/>
          <w:sz w:val="22"/>
          <w:szCs w:val="22"/>
        </w:rPr>
      </w:pPr>
    </w:p>
    <w:p w14:paraId="7463F6E5" w14:textId="77777777" w:rsidR="009307DB" w:rsidRPr="00F60919" w:rsidRDefault="009307DB" w:rsidP="009307DB">
      <w:pPr>
        <w:numPr>
          <w:ilvl w:val="0"/>
          <w:numId w:val="27"/>
        </w:numPr>
        <w:rPr>
          <w:rFonts w:ascii="Gill Sans MT" w:hAnsi="Gill Sans MT"/>
          <w:sz w:val="22"/>
          <w:szCs w:val="22"/>
        </w:rPr>
      </w:pPr>
      <w:r w:rsidRPr="00F60919">
        <w:rPr>
          <w:rFonts w:ascii="Gill Sans MT" w:hAnsi="Gill Sans MT"/>
          <w:sz w:val="22"/>
          <w:szCs w:val="22"/>
        </w:rPr>
        <w:t xml:space="preserve">Identify changing needs and support Neighbourhood Houses to address the needs, </w:t>
      </w:r>
      <w:r w:rsidR="00362935" w:rsidRPr="00F60919">
        <w:rPr>
          <w:rFonts w:ascii="Gill Sans MT" w:hAnsi="Gill Sans MT"/>
          <w:sz w:val="22"/>
          <w:szCs w:val="22"/>
        </w:rPr>
        <w:t>e.g.</w:t>
      </w:r>
      <w:r w:rsidRPr="00F60919">
        <w:rPr>
          <w:rFonts w:ascii="Gill Sans MT" w:hAnsi="Gill Sans MT"/>
          <w:sz w:val="22"/>
          <w:szCs w:val="22"/>
        </w:rPr>
        <w:t xml:space="preserve"> providing statistics and demographical data as well as identifying changing trends</w:t>
      </w:r>
    </w:p>
    <w:p w14:paraId="0DD4F8F9" w14:textId="77777777" w:rsidR="009307DB" w:rsidRPr="00F60919" w:rsidRDefault="009307DB" w:rsidP="009307DB">
      <w:pPr>
        <w:numPr>
          <w:ilvl w:val="0"/>
          <w:numId w:val="27"/>
        </w:numPr>
        <w:rPr>
          <w:rFonts w:ascii="Gill Sans MT" w:hAnsi="Gill Sans MT"/>
          <w:sz w:val="22"/>
          <w:szCs w:val="22"/>
        </w:rPr>
      </w:pPr>
      <w:r w:rsidRPr="00F60919">
        <w:rPr>
          <w:rFonts w:ascii="Gill Sans MT" w:hAnsi="Gill Sans MT"/>
          <w:sz w:val="22"/>
          <w:szCs w:val="22"/>
        </w:rPr>
        <w:t>Advocate on behalf of Neighbourhood Houses</w:t>
      </w:r>
    </w:p>
    <w:p w14:paraId="5B9BB936" w14:textId="77777777" w:rsidR="009307DB" w:rsidRPr="00F60919" w:rsidRDefault="009307DB" w:rsidP="009307DB">
      <w:pPr>
        <w:numPr>
          <w:ilvl w:val="0"/>
          <w:numId w:val="27"/>
        </w:numPr>
        <w:rPr>
          <w:rFonts w:ascii="Gill Sans MT" w:hAnsi="Gill Sans MT"/>
          <w:sz w:val="22"/>
          <w:szCs w:val="22"/>
        </w:rPr>
      </w:pPr>
      <w:r w:rsidRPr="00F60919">
        <w:rPr>
          <w:rFonts w:ascii="Gill Sans MT" w:hAnsi="Gill Sans MT"/>
          <w:sz w:val="22"/>
          <w:szCs w:val="22"/>
        </w:rPr>
        <w:t>Strengthen relationships with major stakeholders including Federal and State Government</w:t>
      </w:r>
    </w:p>
    <w:p w14:paraId="693DC9C4" w14:textId="77777777" w:rsidR="009307DB" w:rsidRPr="00F60919" w:rsidRDefault="009307DB" w:rsidP="009307DB">
      <w:pPr>
        <w:numPr>
          <w:ilvl w:val="0"/>
          <w:numId w:val="27"/>
        </w:numPr>
        <w:rPr>
          <w:rFonts w:ascii="Gill Sans MT" w:hAnsi="Gill Sans MT"/>
          <w:sz w:val="22"/>
          <w:szCs w:val="22"/>
        </w:rPr>
      </w:pPr>
      <w:r w:rsidRPr="00F60919">
        <w:rPr>
          <w:rFonts w:ascii="Gill Sans MT" w:hAnsi="Gill Sans MT"/>
          <w:sz w:val="22"/>
          <w:szCs w:val="22"/>
        </w:rPr>
        <w:t xml:space="preserve">Provide financial assistance through the provision of an </w:t>
      </w:r>
      <w:r w:rsidR="00665458">
        <w:rPr>
          <w:rFonts w:ascii="Gill Sans MT" w:hAnsi="Gill Sans MT"/>
          <w:sz w:val="22"/>
          <w:szCs w:val="22"/>
        </w:rPr>
        <w:t>a</w:t>
      </w:r>
      <w:r w:rsidRPr="00F60919">
        <w:rPr>
          <w:rFonts w:ascii="Gill Sans MT" w:hAnsi="Gill Sans MT"/>
          <w:sz w:val="22"/>
          <w:szCs w:val="22"/>
        </w:rPr>
        <w:t xml:space="preserve">nnual </w:t>
      </w:r>
      <w:r w:rsidR="00665458">
        <w:rPr>
          <w:rFonts w:ascii="Gill Sans MT" w:hAnsi="Gill Sans MT"/>
          <w:sz w:val="22"/>
          <w:szCs w:val="22"/>
        </w:rPr>
        <w:t>funding a</w:t>
      </w:r>
      <w:r w:rsidRPr="00F60919">
        <w:rPr>
          <w:rFonts w:ascii="Gill Sans MT" w:hAnsi="Gill Sans MT"/>
          <w:sz w:val="22"/>
          <w:szCs w:val="22"/>
        </w:rPr>
        <w:t>llocation to all neighbourhood houses</w:t>
      </w:r>
    </w:p>
    <w:p w14:paraId="2C91479D" w14:textId="77777777" w:rsidR="009307DB" w:rsidRPr="00F60919" w:rsidRDefault="009307DB" w:rsidP="009307DB">
      <w:pPr>
        <w:numPr>
          <w:ilvl w:val="0"/>
          <w:numId w:val="27"/>
        </w:numPr>
        <w:rPr>
          <w:rFonts w:ascii="Gill Sans MT" w:hAnsi="Gill Sans MT"/>
          <w:sz w:val="22"/>
          <w:szCs w:val="22"/>
        </w:rPr>
      </w:pPr>
      <w:r w:rsidRPr="00F60919">
        <w:rPr>
          <w:rFonts w:ascii="Gill Sans MT" w:hAnsi="Gill Sans MT"/>
          <w:sz w:val="22"/>
          <w:szCs w:val="22"/>
        </w:rPr>
        <w:lastRenderedPageBreak/>
        <w:t>Support local co</w:t>
      </w:r>
      <w:r w:rsidR="00980383">
        <w:rPr>
          <w:rFonts w:ascii="Gill Sans MT" w:hAnsi="Gill Sans MT"/>
          <w:sz w:val="22"/>
          <w:szCs w:val="22"/>
        </w:rPr>
        <w:t>mmunity initiatives utilising a community</w:t>
      </w:r>
      <w:r w:rsidR="007B4A20">
        <w:rPr>
          <w:rFonts w:ascii="Gill Sans MT" w:hAnsi="Gill Sans MT"/>
          <w:sz w:val="22"/>
          <w:szCs w:val="22"/>
        </w:rPr>
        <w:t xml:space="preserve"> capacity</w:t>
      </w:r>
      <w:r w:rsidR="00980383">
        <w:rPr>
          <w:rFonts w:ascii="Gill Sans MT" w:hAnsi="Gill Sans MT"/>
          <w:sz w:val="22"/>
          <w:szCs w:val="22"/>
        </w:rPr>
        <w:t xml:space="preserve"> building approach</w:t>
      </w:r>
    </w:p>
    <w:p w14:paraId="060DB475" w14:textId="77777777" w:rsidR="00362935" w:rsidRDefault="009307DB" w:rsidP="00362935">
      <w:pPr>
        <w:numPr>
          <w:ilvl w:val="0"/>
          <w:numId w:val="27"/>
        </w:numPr>
        <w:tabs>
          <w:tab w:val="clear" w:pos="360"/>
        </w:tabs>
        <w:rPr>
          <w:rFonts w:ascii="Gill Sans MT" w:hAnsi="Gill Sans MT"/>
          <w:sz w:val="22"/>
          <w:szCs w:val="22"/>
        </w:rPr>
      </w:pPr>
      <w:r w:rsidRPr="00F60919">
        <w:rPr>
          <w:rFonts w:ascii="Gill Sans MT" w:hAnsi="Gill Sans MT"/>
          <w:sz w:val="22"/>
          <w:szCs w:val="22"/>
        </w:rPr>
        <w:t>Promote the Neighbourhood House sector as a model for community learning and social participation</w:t>
      </w:r>
    </w:p>
    <w:p w14:paraId="3A01ABA8" w14:textId="77777777" w:rsidR="00362935" w:rsidRDefault="00362935" w:rsidP="00362935">
      <w:pPr>
        <w:numPr>
          <w:ilvl w:val="0"/>
          <w:numId w:val="27"/>
        </w:numPr>
        <w:tabs>
          <w:tab w:val="clear" w:pos="360"/>
        </w:tabs>
        <w:rPr>
          <w:rFonts w:ascii="Gill Sans MT" w:hAnsi="Gill Sans MT"/>
          <w:sz w:val="22"/>
          <w:szCs w:val="22"/>
        </w:rPr>
      </w:pPr>
      <w:r w:rsidRPr="009A0631">
        <w:rPr>
          <w:rFonts w:ascii="Gill Sans MT" w:hAnsi="Gill Sans MT"/>
          <w:sz w:val="22"/>
          <w:szCs w:val="22"/>
        </w:rPr>
        <w:t xml:space="preserve">Assist in sourcing training opportunities for the Committees of Management </w:t>
      </w:r>
      <w:r w:rsidR="007B4A20">
        <w:rPr>
          <w:rFonts w:ascii="Gill Sans MT" w:hAnsi="Gill Sans MT"/>
          <w:sz w:val="22"/>
          <w:szCs w:val="22"/>
        </w:rPr>
        <w:t>and volunteers</w:t>
      </w:r>
    </w:p>
    <w:p w14:paraId="34D17080" w14:textId="77777777" w:rsidR="007B4A20" w:rsidRPr="009A0631" w:rsidRDefault="007B4A20" w:rsidP="00362935">
      <w:pPr>
        <w:numPr>
          <w:ilvl w:val="0"/>
          <w:numId w:val="27"/>
        </w:numPr>
        <w:tabs>
          <w:tab w:val="clear" w:pos="360"/>
        </w:tabs>
        <w:rPr>
          <w:rFonts w:ascii="Gill Sans MT" w:hAnsi="Gill Sans MT"/>
          <w:sz w:val="22"/>
          <w:szCs w:val="22"/>
        </w:rPr>
      </w:pPr>
      <w:r>
        <w:rPr>
          <w:rFonts w:ascii="Gill Sans MT" w:hAnsi="Gill Sans MT"/>
          <w:sz w:val="22"/>
          <w:szCs w:val="22"/>
        </w:rPr>
        <w:t>Assist local groups in the establishment of new Neighbourhood Houses where required.</w:t>
      </w:r>
    </w:p>
    <w:p w14:paraId="144A5D23" w14:textId="77777777" w:rsidR="00362935" w:rsidRPr="00F60919" w:rsidRDefault="00362935" w:rsidP="009307DB">
      <w:pPr>
        <w:rPr>
          <w:rFonts w:ascii="Gill Sans MT" w:hAnsi="Gill Sans MT"/>
          <w:sz w:val="22"/>
          <w:szCs w:val="22"/>
        </w:rPr>
      </w:pPr>
    </w:p>
    <w:p w14:paraId="0BF391D5" w14:textId="77777777" w:rsidR="009307DB" w:rsidRPr="00F60919" w:rsidRDefault="009307DB" w:rsidP="009307DB">
      <w:pPr>
        <w:rPr>
          <w:rFonts w:ascii="Gill Sans MT" w:hAnsi="Gill Sans MT"/>
          <w:sz w:val="22"/>
          <w:szCs w:val="22"/>
        </w:rPr>
      </w:pPr>
      <w:r w:rsidRPr="00F60919">
        <w:rPr>
          <w:rFonts w:ascii="Gill Sans MT" w:hAnsi="Gill Sans MT"/>
          <w:sz w:val="22"/>
          <w:szCs w:val="22"/>
        </w:rPr>
        <w:t xml:space="preserve">Cardinia Shire Council will partner with local Neighbourhood Houses in recognising </w:t>
      </w:r>
      <w:r w:rsidR="00980383">
        <w:rPr>
          <w:rFonts w:ascii="Gill Sans MT" w:hAnsi="Gill Sans MT"/>
          <w:sz w:val="22"/>
          <w:szCs w:val="22"/>
        </w:rPr>
        <w:t>the significant role that they</w:t>
      </w:r>
      <w:r w:rsidRPr="00F60919">
        <w:rPr>
          <w:rFonts w:ascii="Gill Sans MT" w:hAnsi="Gill Sans MT"/>
          <w:sz w:val="22"/>
          <w:szCs w:val="22"/>
        </w:rPr>
        <w:t xml:space="preserve"> play in community strengthening. Council will also work to </w:t>
      </w:r>
      <w:r w:rsidR="00980383">
        <w:rPr>
          <w:rFonts w:ascii="Gill Sans MT" w:hAnsi="Gill Sans MT"/>
          <w:sz w:val="22"/>
          <w:szCs w:val="22"/>
        </w:rPr>
        <w:t xml:space="preserve">establish and </w:t>
      </w:r>
      <w:r w:rsidRPr="00F60919">
        <w:rPr>
          <w:rFonts w:ascii="Gill Sans MT" w:hAnsi="Gill Sans MT"/>
          <w:sz w:val="22"/>
          <w:szCs w:val="22"/>
        </w:rPr>
        <w:t xml:space="preserve">promote Neighbourhood Houses as key hubs for community learning, community participation, development and capacity building. </w:t>
      </w:r>
    </w:p>
    <w:p w14:paraId="738610EB" w14:textId="77777777" w:rsidR="00362935" w:rsidRPr="00FE11CC" w:rsidRDefault="00362935" w:rsidP="009307DB">
      <w:pPr>
        <w:pStyle w:val="Heading1"/>
        <w:rPr>
          <w:rFonts w:ascii="Gill Sans MT" w:hAnsi="Gill Sans MT"/>
          <w:sz w:val="28"/>
          <w:szCs w:val="28"/>
        </w:rPr>
      </w:pPr>
      <w:bookmarkStart w:id="7" w:name="_Toc244061626"/>
    </w:p>
    <w:p w14:paraId="12FFE81A" w14:textId="77777777" w:rsidR="009307DB" w:rsidRPr="00C14032" w:rsidRDefault="009307DB" w:rsidP="009307DB">
      <w:pPr>
        <w:pStyle w:val="Heading1"/>
        <w:rPr>
          <w:rFonts w:ascii="Gill Sans MT" w:hAnsi="Gill Sans MT"/>
        </w:rPr>
      </w:pPr>
      <w:r w:rsidRPr="00C14032">
        <w:rPr>
          <w:rFonts w:ascii="Gill Sans MT" w:hAnsi="Gill Sans MT"/>
        </w:rPr>
        <w:t>Funding/</w:t>
      </w:r>
      <w:r>
        <w:rPr>
          <w:rFonts w:ascii="Gill Sans MT" w:hAnsi="Gill Sans MT"/>
        </w:rPr>
        <w:t>service a</w:t>
      </w:r>
      <w:r w:rsidRPr="00C14032">
        <w:rPr>
          <w:rFonts w:ascii="Gill Sans MT" w:hAnsi="Gill Sans MT"/>
        </w:rPr>
        <w:t>greements</w:t>
      </w:r>
      <w:bookmarkEnd w:id="7"/>
      <w:r w:rsidRPr="00C14032">
        <w:rPr>
          <w:rFonts w:ascii="Gill Sans MT" w:hAnsi="Gill Sans MT"/>
        </w:rPr>
        <w:t xml:space="preserve"> </w:t>
      </w:r>
    </w:p>
    <w:p w14:paraId="637805D2" w14:textId="77777777" w:rsidR="009307DB" w:rsidRPr="00E759D8" w:rsidRDefault="009307DB" w:rsidP="009307DB">
      <w:pPr>
        <w:rPr>
          <w:rFonts w:ascii="Gill Sans MT" w:hAnsi="Gill Sans MT"/>
          <w:b/>
          <w:u w:val="single"/>
        </w:rPr>
      </w:pPr>
    </w:p>
    <w:p w14:paraId="128DEC51" w14:textId="77777777" w:rsidR="009307DB" w:rsidRDefault="009307DB" w:rsidP="009307DB">
      <w:pPr>
        <w:rPr>
          <w:rFonts w:ascii="Gill Sans MT" w:hAnsi="Gill Sans MT"/>
          <w:sz w:val="22"/>
          <w:szCs w:val="22"/>
        </w:rPr>
      </w:pPr>
      <w:r w:rsidRPr="00F60919">
        <w:rPr>
          <w:rFonts w:ascii="Gill Sans MT" w:hAnsi="Gill Sans MT"/>
          <w:sz w:val="22"/>
          <w:szCs w:val="22"/>
        </w:rPr>
        <w:t xml:space="preserve">Cardinia Shire Council acknowledges that the Neighbourhood Houses </w:t>
      </w:r>
      <w:r w:rsidR="007B4A20">
        <w:rPr>
          <w:rFonts w:ascii="Gill Sans MT" w:hAnsi="Gill Sans MT"/>
          <w:sz w:val="22"/>
          <w:szCs w:val="22"/>
        </w:rPr>
        <w:t xml:space="preserve">play a significant role in the local community providing a diverse range of community strengthening activities. </w:t>
      </w:r>
      <w:r w:rsidRPr="00F60919">
        <w:rPr>
          <w:rFonts w:ascii="Gill Sans MT" w:hAnsi="Gill Sans MT"/>
          <w:sz w:val="22"/>
          <w:szCs w:val="22"/>
        </w:rPr>
        <w:t xml:space="preserve">Being a growing interface municipality, Cardinia Shire Council </w:t>
      </w:r>
      <w:r w:rsidR="007B4A20">
        <w:rPr>
          <w:rFonts w:ascii="Gill Sans MT" w:hAnsi="Gill Sans MT"/>
          <w:sz w:val="22"/>
          <w:szCs w:val="22"/>
        </w:rPr>
        <w:t>is commit</w:t>
      </w:r>
      <w:r w:rsidR="00376ED6">
        <w:rPr>
          <w:rFonts w:ascii="Gill Sans MT" w:hAnsi="Gill Sans MT"/>
          <w:sz w:val="22"/>
          <w:szCs w:val="22"/>
        </w:rPr>
        <w:t>ted to supporting</w:t>
      </w:r>
      <w:r w:rsidR="007B4A20">
        <w:rPr>
          <w:rFonts w:ascii="Gill Sans MT" w:hAnsi="Gill Sans MT"/>
          <w:sz w:val="22"/>
          <w:szCs w:val="22"/>
        </w:rPr>
        <w:t xml:space="preserve"> existing </w:t>
      </w:r>
      <w:r w:rsidR="00F54002">
        <w:rPr>
          <w:rFonts w:ascii="Gill Sans MT" w:hAnsi="Gill Sans MT"/>
          <w:sz w:val="22"/>
          <w:szCs w:val="22"/>
        </w:rPr>
        <w:t xml:space="preserve">and new </w:t>
      </w:r>
      <w:r w:rsidR="007B4A20">
        <w:rPr>
          <w:rFonts w:ascii="Gill Sans MT" w:hAnsi="Gill Sans MT"/>
          <w:sz w:val="22"/>
          <w:szCs w:val="22"/>
        </w:rPr>
        <w:t>Neighbourhood Houses</w:t>
      </w:r>
      <w:r w:rsidR="00F54002">
        <w:rPr>
          <w:rFonts w:ascii="Gill Sans MT" w:hAnsi="Gill Sans MT"/>
          <w:sz w:val="22"/>
          <w:szCs w:val="22"/>
        </w:rPr>
        <w:t xml:space="preserve">. Council will therefore take into consideration the establishment of new houses in annual budget considerations. </w:t>
      </w:r>
    </w:p>
    <w:p w14:paraId="463F29E8" w14:textId="77777777" w:rsidR="00F54002" w:rsidRPr="00F60919" w:rsidRDefault="00F54002" w:rsidP="009307DB">
      <w:pPr>
        <w:rPr>
          <w:rFonts w:ascii="Gill Sans MT" w:hAnsi="Gill Sans MT"/>
          <w:sz w:val="22"/>
          <w:szCs w:val="22"/>
          <w:u w:val="single"/>
        </w:rPr>
      </w:pPr>
    </w:p>
    <w:p w14:paraId="61319992" w14:textId="77777777" w:rsidR="007B4A20" w:rsidRDefault="009307DB" w:rsidP="00CC5AD3">
      <w:pPr>
        <w:tabs>
          <w:tab w:val="num" w:pos="1080"/>
        </w:tabs>
        <w:rPr>
          <w:rFonts w:ascii="Gill Sans MT" w:hAnsi="Gill Sans MT"/>
          <w:sz w:val="22"/>
          <w:szCs w:val="22"/>
        </w:rPr>
      </w:pPr>
      <w:r w:rsidRPr="00F60919">
        <w:rPr>
          <w:rFonts w:ascii="Gill Sans MT" w:hAnsi="Gill Sans MT"/>
          <w:sz w:val="22"/>
          <w:szCs w:val="22"/>
        </w:rPr>
        <w:t>T</w:t>
      </w:r>
      <w:r w:rsidR="00F60919" w:rsidRPr="00F60919">
        <w:rPr>
          <w:rFonts w:ascii="Gill Sans MT" w:hAnsi="Gill Sans MT"/>
          <w:sz w:val="22"/>
          <w:szCs w:val="22"/>
        </w:rPr>
        <w:t>o be eligible for funding from C</w:t>
      </w:r>
      <w:r w:rsidR="007B4A20">
        <w:rPr>
          <w:rFonts w:ascii="Gill Sans MT" w:hAnsi="Gill Sans MT"/>
          <w:sz w:val="22"/>
          <w:szCs w:val="22"/>
        </w:rPr>
        <w:t>ouncil</w:t>
      </w:r>
      <w:r w:rsidRPr="00F60919">
        <w:rPr>
          <w:rFonts w:ascii="Gill Sans MT" w:hAnsi="Gill Sans MT"/>
          <w:sz w:val="22"/>
          <w:szCs w:val="22"/>
        </w:rPr>
        <w:t xml:space="preserve"> </w:t>
      </w:r>
      <w:r w:rsidR="00706829">
        <w:rPr>
          <w:rFonts w:ascii="Gill Sans MT" w:hAnsi="Gill Sans MT"/>
          <w:sz w:val="22"/>
          <w:szCs w:val="22"/>
        </w:rPr>
        <w:t>Neighbourhood H</w:t>
      </w:r>
      <w:r w:rsidRPr="00F60919">
        <w:rPr>
          <w:rFonts w:ascii="Gill Sans MT" w:hAnsi="Gill Sans MT"/>
          <w:sz w:val="22"/>
          <w:szCs w:val="22"/>
        </w:rPr>
        <w:t>ouses must be</w:t>
      </w:r>
      <w:r w:rsidR="007B4A20">
        <w:rPr>
          <w:rFonts w:ascii="Gill Sans MT" w:hAnsi="Gill Sans MT"/>
          <w:sz w:val="22"/>
          <w:szCs w:val="22"/>
        </w:rPr>
        <w:t>:</w:t>
      </w:r>
    </w:p>
    <w:p w14:paraId="30F3A7AC" w14:textId="77777777" w:rsidR="007B4A20" w:rsidRDefault="007B4A20" w:rsidP="00CC5AD3">
      <w:pPr>
        <w:numPr>
          <w:ilvl w:val="0"/>
          <w:numId w:val="27"/>
        </w:numPr>
        <w:rPr>
          <w:rFonts w:ascii="Gill Sans MT" w:hAnsi="Gill Sans MT"/>
          <w:sz w:val="22"/>
          <w:szCs w:val="22"/>
        </w:rPr>
      </w:pPr>
      <w:r>
        <w:rPr>
          <w:rFonts w:ascii="Gill Sans MT" w:hAnsi="Gill Sans MT"/>
          <w:sz w:val="22"/>
          <w:szCs w:val="22"/>
        </w:rPr>
        <w:t xml:space="preserve">community based and </w:t>
      </w:r>
      <w:r w:rsidR="009307DB" w:rsidRPr="00F60919">
        <w:rPr>
          <w:rFonts w:ascii="Gill Sans MT" w:hAnsi="Gill Sans MT"/>
          <w:sz w:val="22"/>
          <w:szCs w:val="22"/>
        </w:rPr>
        <w:t>not</w:t>
      </w:r>
      <w:r w:rsidR="00F60919" w:rsidRPr="00F60919">
        <w:rPr>
          <w:rFonts w:ascii="Gill Sans MT" w:hAnsi="Gill Sans MT"/>
          <w:sz w:val="22"/>
          <w:szCs w:val="22"/>
        </w:rPr>
        <w:t>-for-</w:t>
      </w:r>
      <w:r w:rsidR="009307DB" w:rsidRPr="00F60919">
        <w:rPr>
          <w:rFonts w:ascii="Gill Sans MT" w:hAnsi="Gill Sans MT"/>
          <w:sz w:val="22"/>
          <w:szCs w:val="22"/>
        </w:rPr>
        <w:t xml:space="preserve">profit </w:t>
      </w:r>
    </w:p>
    <w:p w14:paraId="46052F95" w14:textId="77777777" w:rsidR="007B4A20" w:rsidRDefault="00CC5AD3" w:rsidP="00CC5AD3">
      <w:pPr>
        <w:numPr>
          <w:ilvl w:val="0"/>
          <w:numId w:val="27"/>
        </w:numPr>
        <w:rPr>
          <w:rFonts w:ascii="Gill Sans MT" w:hAnsi="Gill Sans MT"/>
          <w:sz w:val="22"/>
          <w:szCs w:val="22"/>
        </w:rPr>
      </w:pPr>
      <w:r w:rsidRPr="009A0631">
        <w:rPr>
          <w:rFonts w:ascii="Gill Sans MT" w:hAnsi="Gill Sans MT"/>
          <w:sz w:val="22"/>
          <w:szCs w:val="22"/>
        </w:rPr>
        <w:t>an Incorporated Association</w:t>
      </w:r>
      <w:r>
        <w:rPr>
          <w:rFonts w:ascii="Gill Sans MT" w:hAnsi="Gill Sans MT"/>
          <w:sz w:val="22"/>
          <w:szCs w:val="22"/>
        </w:rPr>
        <w:t xml:space="preserve"> </w:t>
      </w:r>
    </w:p>
    <w:p w14:paraId="1EB303F9" w14:textId="77777777" w:rsidR="007B4A20" w:rsidRPr="00E429FF" w:rsidRDefault="00CC5AD3" w:rsidP="00CC5AD3">
      <w:pPr>
        <w:numPr>
          <w:ilvl w:val="0"/>
          <w:numId w:val="27"/>
        </w:numPr>
        <w:rPr>
          <w:rFonts w:ascii="Gill Sans MT" w:hAnsi="Gill Sans MT"/>
          <w:sz w:val="22"/>
          <w:szCs w:val="22"/>
        </w:rPr>
      </w:pPr>
      <w:r w:rsidRPr="00E429FF">
        <w:rPr>
          <w:rFonts w:ascii="Gill Sans MT" w:hAnsi="Gill Sans MT"/>
          <w:sz w:val="22"/>
          <w:szCs w:val="22"/>
        </w:rPr>
        <w:t>operating by a Committee of Management that represent a cross section of groups within the community</w:t>
      </w:r>
    </w:p>
    <w:p w14:paraId="75974AE3" w14:textId="77777777" w:rsidR="007B4A20" w:rsidRPr="00E429FF" w:rsidRDefault="00CC5AD3" w:rsidP="00CC5AD3">
      <w:pPr>
        <w:numPr>
          <w:ilvl w:val="0"/>
          <w:numId w:val="27"/>
        </w:numPr>
        <w:rPr>
          <w:rFonts w:ascii="Gill Sans MT" w:hAnsi="Gill Sans MT"/>
          <w:sz w:val="22"/>
          <w:szCs w:val="22"/>
        </w:rPr>
      </w:pPr>
      <w:r w:rsidRPr="00E429FF">
        <w:rPr>
          <w:rFonts w:ascii="Gill Sans MT" w:hAnsi="Gill Sans MT"/>
          <w:sz w:val="22"/>
          <w:szCs w:val="22"/>
        </w:rPr>
        <w:t xml:space="preserve">continue to provide programs that benefit the local community </w:t>
      </w:r>
    </w:p>
    <w:p w14:paraId="4C7502C7" w14:textId="77777777" w:rsidR="00706829" w:rsidRPr="00E429FF" w:rsidRDefault="00CC5AD3" w:rsidP="00CC5AD3">
      <w:pPr>
        <w:numPr>
          <w:ilvl w:val="0"/>
          <w:numId w:val="27"/>
        </w:numPr>
        <w:rPr>
          <w:rFonts w:ascii="Gill Sans MT" w:hAnsi="Gill Sans MT"/>
          <w:sz w:val="22"/>
          <w:szCs w:val="22"/>
        </w:rPr>
      </w:pPr>
      <w:r w:rsidRPr="00E429FF">
        <w:rPr>
          <w:rFonts w:ascii="Gill Sans MT" w:hAnsi="Gill Sans MT"/>
          <w:sz w:val="22"/>
          <w:szCs w:val="22"/>
        </w:rPr>
        <w:t xml:space="preserve">a member of the Neighbourhood House Network </w:t>
      </w:r>
    </w:p>
    <w:p w14:paraId="6C570844" w14:textId="77777777" w:rsidR="00CC5AD3" w:rsidRPr="00E429FF" w:rsidRDefault="00CC5AD3" w:rsidP="00CC5AD3">
      <w:pPr>
        <w:numPr>
          <w:ilvl w:val="0"/>
          <w:numId w:val="27"/>
        </w:numPr>
        <w:rPr>
          <w:rFonts w:ascii="Gill Sans MT" w:hAnsi="Gill Sans MT"/>
          <w:sz w:val="22"/>
          <w:szCs w:val="22"/>
        </w:rPr>
      </w:pPr>
      <w:r w:rsidRPr="00E429FF">
        <w:rPr>
          <w:rFonts w:ascii="Gill Sans MT" w:hAnsi="Gill Sans MT"/>
          <w:sz w:val="22"/>
          <w:szCs w:val="22"/>
        </w:rPr>
        <w:t>recognised under</w:t>
      </w:r>
      <w:r w:rsidR="008658E4" w:rsidRPr="00E429FF">
        <w:rPr>
          <w:rFonts w:ascii="Gill Sans MT" w:hAnsi="Gill Sans MT"/>
          <w:sz w:val="22"/>
          <w:szCs w:val="22"/>
        </w:rPr>
        <w:t xml:space="preserve"> the State Government (DHS)</w:t>
      </w:r>
      <w:r w:rsidR="002F4722" w:rsidRPr="00E429FF">
        <w:rPr>
          <w:rFonts w:ascii="Gill Sans MT" w:hAnsi="Gill Sans MT"/>
          <w:sz w:val="22"/>
          <w:szCs w:val="22"/>
        </w:rPr>
        <w:t xml:space="preserve"> </w:t>
      </w:r>
      <w:r w:rsidR="00961BD0" w:rsidRPr="00E429FF">
        <w:rPr>
          <w:rFonts w:ascii="Gill Sans MT" w:hAnsi="Gill Sans MT"/>
          <w:sz w:val="22"/>
          <w:szCs w:val="22"/>
        </w:rPr>
        <w:t xml:space="preserve">Neighbourhood House </w:t>
      </w:r>
      <w:r w:rsidRPr="00E429FF">
        <w:rPr>
          <w:rFonts w:ascii="Gill Sans MT" w:hAnsi="Gill Sans MT"/>
          <w:sz w:val="22"/>
          <w:szCs w:val="22"/>
        </w:rPr>
        <w:t>Coordination Program.</w:t>
      </w:r>
    </w:p>
    <w:p w14:paraId="3B7B4B86" w14:textId="77777777" w:rsidR="00CC5AD3" w:rsidRPr="00E429FF" w:rsidRDefault="00CC5AD3" w:rsidP="00CC5AD3">
      <w:pPr>
        <w:rPr>
          <w:rFonts w:ascii="Gill Sans MT" w:hAnsi="Gill Sans MT"/>
          <w:bCs/>
          <w:sz w:val="22"/>
          <w:szCs w:val="22"/>
        </w:rPr>
      </w:pPr>
    </w:p>
    <w:p w14:paraId="1470305F" w14:textId="77777777" w:rsidR="00362935" w:rsidRPr="00E429FF" w:rsidRDefault="00961BD0" w:rsidP="00362935">
      <w:pPr>
        <w:rPr>
          <w:rFonts w:ascii="Gill Sans MT" w:hAnsi="Gill Sans MT"/>
          <w:sz w:val="22"/>
          <w:szCs w:val="22"/>
        </w:rPr>
      </w:pPr>
      <w:r w:rsidRPr="00E429FF">
        <w:rPr>
          <w:rFonts w:ascii="Gill Sans MT" w:hAnsi="Gill Sans MT"/>
          <w:sz w:val="22"/>
          <w:szCs w:val="22"/>
        </w:rPr>
        <w:t xml:space="preserve">Subject to annual budget approval processes, Council will provide annual funding to each Neighbourhood House based on </w:t>
      </w:r>
      <w:r w:rsidR="004B20A6" w:rsidRPr="00E429FF">
        <w:rPr>
          <w:rFonts w:ascii="Gill Sans MT" w:hAnsi="Gill Sans MT"/>
          <w:sz w:val="22"/>
          <w:szCs w:val="22"/>
        </w:rPr>
        <w:t xml:space="preserve">the size of the house, and </w:t>
      </w:r>
      <w:r w:rsidRPr="00E429FF">
        <w:rPr>
          <w:rFonts w:ascii="Gill Sans MT" w:hAnsi="Gill Sans MT"/>
          <w:sz w:val="22"/>
          <w:szCs w:val="22"/>
        </w:rPr>
        <w:t xml:space="preserve">their contribution of delivering community development initiatives within the Shire. </w:t>
      </w:r>
    </w:p>
    <w:p w14:paraId="3A0FF5F2" w14:textId="77777777" w:rsidR="00961BD0" w:rsidRPr="00E429FF" w:rsidRDefault="00961BD0" w:rsidP="00362935">
      <w:pPr>
        <w:rPr>
          <w:rFonts w:ascii="Gill Sans MT" w:hAnsi="Gill Sans MT"/>
          <w:sz w:val="22"/>
          <w:szCs w:val="22"/>
        </w:rPr>
      </w:pPr>
    </w:p>
    <w:p w14:paraId="379B1ABE" w14:textId="77777777" w:rsidR="002A7E2D" w:rsidRPr="00E429FF" w:rsidRDefault="00362935" w:rsidP="00CC5AD3">
      <w:pPr>
        <w:rPr>
          <w:rFonts w:ascii="Gill Sans MT" w:hAnsi="Gill Sans MT"/>
          <w:sz w:val="22"/>
          <w:szCs w:val="22"/>
        </w:rPr>
      </w:pPr>
      <w:r w:rsidRPr="00E429FF">
        <w:rPr>
          <w:rFonts w:ascii="Gill Sans MT" w:hAnsi="Gill Sans MT"/>
          <w:sz w:val="22"/>
          <w:szCs w:val="22"/>
        </w:rPr>
        <w:t xml:space="preserve">Funding will be paid annually on receipt of </w:t>
      </w:r>
      <w:r w:rsidR="002A7E2D" w:rsidRPr="00E429FF">
        <w:rPr>
          <w:rFonts w:ascii="Gill Sans MT" w:hAnsi="Gill Sans MT"/>
          <w:sz w:val="22"/>
          <w:szCs w:val="22"/>
        </w:rPr>
        <w:t>the following:</w:t>
      </w:r>
    </w:p>
    <w:p w14:paraId="17F8C353" w14:textId="77777777" w:rsidR="009E65D2" w:rsidRPr="00E429FF" w:rsidRDefault="009E65D2" w:rsidP="002A7E2D">
      <w:pPr>
        <w:numPr>
          <w:ilvl w:val="0"/>
          <w:numId w:val="41"/>
        </w:numPr>
        <w:rPr>
          <w:rFonts w:ascii="Gill Sans MT" w:hAnsi="Gill Sans MT"/>
          <w:sz w:val="22"/>
          <w:szCs w:val="22"/>
        </w:rPr>
      </w:pPr>
      <w:r w:rsidRPr="00E429FF">
        <w:rPr>
          <w:rFonts w:ascii="Gill Sans MT" w:hAnsi="Gill Sans MT"/>
          <w:sz w:val="22"/>
          <w:szCs w:val="22"/>
        </w:rPr>
        <w:t>DH</w:t>
      </w:r>
      <w:r w:rsidR="0094382D" w:rsidRPr="00E429FF">
        <w:rPr>
          <w:rFonts w:ascii="Gill Sans MT" w:hAnsi="Gill Sans MT"/>
          <w:sz w:val="22"/>
          <w:szCs w:val="22"/>
        </w:rPr>
        <w:t>S</w:t>
      </w:r>
      <w:r w:rsidR="00F717E6" w:rsidRPr="00E429FF">
        <w:rPr>
          <w:rFonts w:ascii="Gill Sans MT" w:hAnsi="Gill Sans MT"/>
          <w:sz w:val="22"/>
          <w:szCs w:val="22"/>
        </w:rPr>
        <w:t xml:space="preserve"> reports:</w:t>
      </w:r>
    </w:p>
    <w:p w14:paraId="61FC94FF" w14:textId="77777777" w:rsidR="009E65D2" w:rsidRPr="00E429FF" w:rsidRDefault="009E65D2" w:rsidP="009E65D2">
      <w:pPr>
        <w:numPr>
          <w:ilvl w:val="1"/>
          <w:numId w:val="41"/>
        </w:numPr>
        <w:rPr>
          <w:rFonts w:ascii="Gill Sans MT" w:hAnsi="Gill Sans MT"/>
          <w:sz w:val="22"/>
          <w:szCs w:val="22"/>
        </w:rPr>
      </w:pPr>
      <w:r w:rsidRPr="00E429FF">
        <w:rPr>
          <w:rFonts w:ascii="Gill Sans MT" w:hAnsi="Gill Sans MT"/>
          <w:sz w:val="22"/>
          <w:szCs w:val="22"/>
        </w:rPr>
        <w:t>Annual Data Collection</w:t>
      </w:r>
    </w:p>
    <w:p w14:paraId="5C3E622D" w14:textId="77777777" w:rsidR="009E65D2" w:rsidRPr="00E429FF" w:rsidRDefault="009E65D2" w:rsidP="009E65D2">
      <w:pPr>
        <w:numPr>
          <w:ilvl w:val="1"/>
          <w:numId w:val="41"/>
        </w:numPr>
        <w:rPr>
          <w:rFonts w:ascii="Gill Sans MT" w:hAnsi="Gill Sans MT"/>
          <w:sz w:val="22"/>
          <w:szCs w:val="22"/>
        </w:rPr>
      </w:pPr>
      <w:r w:rsidRPr="00E429FF">
        <w:rPr>
          <w:rFonts w:ascii="Gill Sans MT" w:hAnsi="Gill Sans MT"/>
          <w:sz w:val="22"/>
          <w:szCs w:val="22"/>
        </w:rPr>
        <w:t>Annual Participant Census</w:t>
      </w:r>
    </w:p>
    <w:p w14:paraId="2AD68FCF" w14:textId="77777777" w:rsidR="00F717E6" w:rsidRPr="00E429FF" w:rsidRDefault="00F717E6" w:rsidP="002A7E2D">
      <w:pPr>
        <w:numPr>
          <w:ilvl w:val="0"/>
          <w:numId w:val="41"/>
        </w:numPr>
        <w:rPr>
          <w:rFonts w:ascii="Gill Sans MT" w:hAnsi="Gill Sans MT"/>
          <w:sz w:val="22"/>
          <w:szCs w:val="22"/>
        </w:rPr>
      </w:pPr>
      <w:r w:rsidRPr="00E429FF">
        <w:rPr>
          <w:rFonts w:ascii="Gill Sans MT" w:hAnsi="Gill Sans MT"/>
          <w:sz w:val="22"/>
          <w:szCs w:val="22"/>
        </w:rPr>
        <w:t xml:space="preserve">General: </w:t>
      </w:r>
    </w:p>
    <w:p w14:paraId="4D25A999" w14:textId="77777777" w:rsidR="0094382D" w:rsidRPr="00E429FF" w:rsidRDefault="0094382D" w:rsidP="00F717E6">
      <w:pPr>
        <w:numPr>
          <w:ilvl w:val="1"/>
          <w:numId w:val="41"/>
        </w:numPr>
        <w:rPr>
          <w:rFonts w:ascii="Gill Sans MT" w:hAnsi="Gill Sans MT"/>
          <w:sz w:val="22"/>
          <w:szCs w:val="22"/>
        </w:rPr>
      </w:pPr>
      <w:r w:rsidRPr="00E429FF">
        <w:rPr>
          <w:rFonts w:ascii="Gill Sans MT" w:hAnsi="Gill Sans MT"/>
          <w:sz w:val="22"/>
          <w:szCs w:val="22"/>
        </w:rPr>
        <w:t>Copies of Term/Semester programs</w:t>
      </w:r>
    </w:p>
    <w:p w14:paraId="280E5A0B" w14:textId="77777777" w:rsidR="00F717E6" w:rsidRPr="00E429FF" w:rsidRDefault="00F717E6" w:rsidP="00F717E6">
      <w:pPr>
        <w:numPr>
          <w:ilvl w:val="0"/>
          <w:numId w:val="41"/>
        </w:numPr>
        <w:rPr>
          <w:rFonts w:ascii="Gill Sans MT" w:hAnsi="Gill Sans MT"/>
          <w:sz w:val="22"/>
          <w:szCs w:val="22"/>
        </w:rPr>
      </w:pPr>
      <w:r w:rsidRPr="00E429FF">
        <w:rPr>
          <w:rFonts w:ascii="Gill Sans MT" w:hAnsi="Gill Sans MT"/>
          <w:sz w:val="22"/>
          <w:szCs w:val="22"/>
        </w:rPr>
        <w:t xml:space="preserve">Governance documents: </w:t>
      </w:r>
    </w:p>
    <w:p w14:paraId="07E7EA22" w14:textId="77777777" w:rsidR="00F717E6" w:rsidRPr="00E429FF" w:rsidRDefault="00F717E6" w:rsidP="00F717E6">
      <w:pPr>
        <w:numPr>
          <w:ilvl w:val="1"/>
          <w:numId w:val="41"/>
        </w:numPr>
        <w:rPr>
          <w:rFonts w:ascii="Gill Sans MT" w:hAnsi="Gill Sans MT"/>
          <w:sz w:val="22"/>
          <w:szCs w:val="22"/>
        </w:rPr>
      </w:pPr>
      <w:r w:rsidRPr="00E429FF">
        <w:rPr>
          <w:rFonts w:ascii="Gill Sans MT" w:hAnsi="Gill Sans MT"/>
          <w:sz w:val="22"/>
          <w:szCs w:val="22"/>
        </w:rPr>
        <w:t xml:space="preserve">Neighbourhood House/Centre’s Annual Report </w:t>
      </w:r>
    </w:p>
    <w:p w14:paraId="61338F45" w14:textId="77777777" w:rsidR="00F717E6" w:rsidRPr="00E429FF" w:rsidRDefault="00F717E6" w:rsidP="00F717E6">
      <w:pPr>
        <w:numPr>
          <w:ilvl w:val="1"/>
          <w:numId w:val="41"/>
        </w:numPr>
        <w:rPr>
          <w:rFonts w:ascii="Gill Sans MT" w:hAnsi="Gill Sans MT"/>
          <w:sz w:val="22"/>
          <w:szCs w:val="22"/>
        </w:rPr>
      </w:pPr>
      <w:r w:rsidRPr="00E429FF">
        <w:rPr>
          <w:rFonts w:ascii="Gill Sans MT" w:hAnsi="Gill Sans MT"/>
          <w:sz w:val="22"/>
          <w:szCs w:val="22"/>
        </w:rPr>
        <w:t xml:space="preserve">Certified Annual Statement/Financial Statement </w:t>
      </w:r>
    </w:p>
    <w:p w14:paraId="0121DF5E" w14:textId="77777777" w:rsidR="00F717E6" w:rsidRPr="00E429FF" w:rsidRDefault="00F717E6" w:rsidP="00F717E6">
      <w:pPr>
        <w:numPr>
          <w:ilvl w:val="1"/>
          <w:numId w:val="41"/>
        </w:numPr>
        <w:rPr>
          <w:rFonts w:ascii="Gill Sans MT" w:hAnsi="Gill Sans MT"/>
          <w:sz w:val="22"/>
          <w:szCs w:val="22"/>
        </w:rPr>
      </w:pPr>
      <w:r w:rsidRPr="00E429FF">
        <w:rPr>
          <w:rFonts w:ascii="Gill Sans MT" w:hAnsi="Gill Sans MT"/>
          <w:sz w:val="22"/>
          <w:szCs w:val="22"/>
        </w:rPr>
        <w:t xml:space="preserve">Committee of Management – emergency contact and out of hours contacts </w:t>
      </w:r>
    </w:p>
    <w:p w14:paraId="7EA5CBF1" w14:textId="77777777" w:rsidR="0094382D" w:rsidRPr="00E429FF" w:rsidRDefault="00F717E6" w:rsidP="00F717E6">
      <w:pPr>
        <w:numPr>
          <w:ilvl w:val="1"/>
          <w:numId w:val="41"/>
        </w:numPr>
        <w:rPr>
          <w:rFonts w:ascii="Gill Sans MT" w:hAnsi="Gill Sans MT"/>
          <w:sz w:val="22"/>
          <w:szCs w:val="22"/>
        </w:rPr>
      </w:pPr>
      <w:r w:rsidRPr="00E429FF">
        <w:rPr>
          <w:rFonts w:ascii="Gill Sans MT" w:hAnsi="Gill Sans MT"/>
          <w:sz w:val="22"/>
          <w:szCs w:val="22"/>
        </w:rPr>
        <w:t xml:space="preserve">Copy of payment receipt for Annual Incorporation Fee </w:t>
      </w:r>
    </w:p>
    <w:p w14:paraId="0421E9CA" w14:textId="77777777" w:rsidR="00F717E6" w:rsidRPr="00E429FF" w:rsidRDefault="00F717E6" w:rsidP="00F717E6">
      <w:pPr>
        <w:numPr>
          <w:ilvl w:val="1"/>
          <w:numId w:val="41"/>
        </w:numPr>
        <w:rPr>
          <w:rFonts w:ascii="Gill Sans MT" w:hAnsi="Gill Sans MT"/>
          <w:sz w:val="22"/>
          <w:szCs w:val="22"/>
        </w:rPr>
      </w:pPr>
      <w:r w:rsidRPr="00E429FF">
        <w:rPr>
          <w:rFonts w:ascii="Gill Sans MT" w:hAnsi="Gill Sans MT"/>
          <w:sz w:val="22"/>
          <w:szCs w:val="22"/>
        </w:rPr>
        <w:t>Copy of Certificate of Currency (</w:t>
      </w:r>
      <w:r w:rsidR="009E65D2" w:rsidRPr="00E429FF">
        <w:rPr>
          <w:rFonts w:ascii="Gill Sans MT" w:hAnsi="Gill Sans MT"/>
          <w:sz w:val="22"/>
          <w:szCs w:val="22"/>
        </w:rPr>
        <w:t>Public Liability Insurance</w:t>
      </w:r>
      <w:r w:rsidRPr="00E429FF">
        <w:rPr>
          <w:rFonts w:ascii="Gill Sans MT" w:hAnsi="Gill Sans MT"/>
          <w:sz w:val="22"/>
          <w:szCs w:val="22"/>
        </w:rPr>
        <w:t xml:space="preserve">) </w:t>
      </w:r>
    </w:p>
    <w:p w14:paraId="5630AD66" w14:textId="77777777" w:rsidR="00F717E6" w:rsidRPr="00E429FF" w:rsidRDefault="00F717E6" w:rsidP="00F717E6">
      <w:pPr>
        <w:rPr>
          <w:rFonts w:ascii="Gill Sans MT" w:hAnsi="Gill Sans MT"/>
          <w:sz w:val="22"/>
          <w:szCs w:val="22"/>
        </w:rPr>
      </w:pPr>
    </w:p>
    <w:p w14:paraId="79FA37F3" w14:textId="77777777" w:rsidR="00980383" w:rsidRPr="00F717E6" w:rsidRDefault="00CC5AD3" w:rsidP="00F717E6">
      <w:pPr>
        <w:rPr>
          <w:rFonts w:ascii="Gill Sans MT" w:hAnsi="Gill Sans MT"/>
          <w:sz w:val="22"/>
          <w:szCs w:val="22"/>
        </w:rPr>
      </w:pPr>
      <w:r w:rsidRPr="00E429FF">
        <w:rPr>
          <w:rFonts w:ascii="Gill Sans MT" w:hAnsi="Gill Sans MT"/>
          <w:sz w:val="22"/>
          <w:szCs w:val="22"/>
        </w:rPr>
        <w:t>A Neighbourhood House that is not recognised by</w:t>
      </w:r>
      <w:r w:rsidR="00A03FB8" w:rsidRPr="00E429FF">
        <w:rPr>
          <w:rFonts w:ascii="Gill Sans MT" w:hAnsi="Gill Sans MT"/>
          <w:sz w:val="22"/>
          <w:szCs w:val="22"/>
        </w:rPr>
        <w:t xml:space="preserve"> DHS</w:t>
      </w:r>
      <w:r w:rsidRPr="00E429FF">
        <w:rPr>
          <w:rFonts w:ascii="Gill Sans MT" w:hAnsi="Gill Sans MT"/>
          <w:sz w:val="22"/>
          <w:szCs w:val="22"/>
        </w:rPr>
        <w:t xml:space="preserve"> can make application to Council for funding. </w:t>
      </w:r>
      <w:r w:rsidR="00376ED6" w:rsidRPr="00E429FF">
        <w:rPr>
          <w:rFonts w:ascii="Gill Sans MT" w:hAnsi="Gill Sans MT"/>
          <w:sz w:val="22"/>
          <w:szCs w:val="22"/>
        </w:rPr>
        <w:t>Cardinia Shire Council</w:t>
      </w:r>
      <w:r w:rsidR="00376ED6" w:rsidRPr="00E429FF">
        <w:rPr>
          <w:rFonts w:ascii="Gill Sans MT" w:hAnsi="Gill Sans MT"/>
          <w:bCs/>
          <w:sz w:val="22"/>
          <w:szCs w:val="22"/>
        </w:rPr>
        <w:t xml:space="preserve"> </w:t>
      </w:r>
      <w:r w:rsidR="00F54002" w:rsidRPr="00E429FF">
        <w:rPr>
          <w:rFonts w:ascii="Gill Sans MT" w:hAnsi="Gill Sans MT"/>
          <w:bCs/>
          <w:sz w:val="22"/>
          <w:szCs w:val="22"/>
        </w:rPr>
        <w:t>may determine to allocate</w:t>
      </w:r>
      <w:r w:rsidR="00376ED6" w:rsidRPr="00E429FF">
        <w:rPr>
          <w:rFonts w:ascii="Gill Sans MT" w:hAnsi="Gill Sans MT"/>
          <w:bCs/>
          <w:sz w:val="22"/>
          <w:szCs w:val="22"/>
        </w:rPr>
        <w:t xml:space="preserve"> budget accordingly</w:t>
      </w:r>
      <w:r w:rsidR="00376ED6" w:rsidRPr="00F717E6">
        <w:rPr>
          <w:rFonts w:ascii="Gill Sans MT" w:hAnsi="Gill Sans MT"/>
          <w:bCs/>
          <w:sz w:val="22"/>
          <w:szCs w:val="22"/>
        </w:rPr>
        <w:t xml:space="preserve"> as part of its commitment to this policy.</w:t>
      </w:r>
    </w:p>
    <w:p w14:paraId="61829076" w14:textId="77777777" w:rsidR="00980383" w:rsidRDefault="00980383" w:rsidP="00CC5AD3">
      <w:pPr>
        <w:rPr>
          <w:rFonts w:ascii="Gill Sans MT" w:hAnsi="Gill Sans MT"/>
          <w:sz w:val="22"/>
          <w:szCs w:val="22"/>
        </w:rPr>
      </w:pPr>
    </w:p>
    <w:p w14:paraId="4EFB589F" w14:textId="77777777" w:rsidR="00BA1CE8" w:rsidRPr="00CC5AD3" w:rsidRDefault="009307DB" w:rsidP="00CC5AD3">
      <w:pPr>
        <w:rPr>
          <w:rFonts w:ascii="Gill Sans MT" w:hAnsi="Gill Sans MT"/>
          <w:sz w:val="22"/>
          <w:szCs w:val="22"/>
        </w:rPr>
      </w:pPr>
      <w:r w:rsidRPr="00F60919">
        <w:rPr>
          <w:rFonts w:ascii="Gill Sans MT" w:hAnsi="Gill Sans MT"/>
          <w:sz w:val="22"/>
          <w:szCs w:val="22"/>
        </w:rPr>
        <w:t xml:space="preserve">Cardinia Shire Council will review </w:t>
      </w:r>
      <w:r w:rsidR="00980383">
        <w:rPr>
          <w:rFonts w:ascii="Gill Sans MT" w:hAnsi="Gill Sans MT"/>
          <w:sz w:val="22"/>
          <w:szCs w:val="22"/>
        </w:rPr>
        <w:t>the Service Level A</w:t>
      </w:r>
      <w:r w:rsidRPr="00F60919">
        <w:rPr>
          <w:rFonts w:ascii="Gill Sans MT" w:hAnsi="Gill Sans MT"/>
          <w:sz w:val="22"/>
          <w:szCs w:val="22"/>
        </w:rPr>
        <w:t>greements with houses annually</w:t>
      </w:r>
      <w:r w:rsidR="00980383">
        <w:rPr>
          <w:rFonts w:ascii="Gill Sans MT" w:hAnsi="Gill Sans MT"/>
          <w:sz w:val="22"/>
          <w:szCs w:val="22"/>
        </w:rPr>
        <w:t xml:space="preserve"> prior to the funding round</w:t>
      </w:r>
      <w:r w:rsidRPr="00F60919">
        <w:rPr>
          <w:rFonts w:ascii="Gill Sans MT" w:hAnsi="Gill Sans MT"/>
          <w:sz w:val="22"/>
          <w:szCs w:val="22"/>
        </w:rPr>
        <w:t xml:space="preserve"> and negotiate support with the Committee of Management in accordance to the local needs of the community and the range of programs offered by individual houses.</w:t>
      </w:r>
    </w:p>
    <w:p w14:paraId="2BA226A1" w14:textId="77777777" w:rsidR="00073F67" w:rsidRPr="00F60919" w:rsidRDefault="00073F67" w:rsidP="00451E84">
      <w:pPr>
        <w:jc w:val="both"/>
        <w:rPr>
          <w:rFonts w:ascii="Gill Sans MT" w:hAnsi="Gill Sans MT"/>
          <w:sz w:val="22"/>
          <w:szCs w:val="22"/>
        </w:rPr>
      </w:pPr>
    </w:p>
    <w:p w14:paraId="17AD93B2" w14:textId="77777777" w:rsidR="006311F0" w:rsidRPr="00D9513F" w:rsidRDefault="006311F0" w:rsidP="00451E84">
      <w:pPr>
        <w:jc w:val="both"/>
        <w:rPr>
          <w:rFonts w:ascii="Gill Sans MT" w:hAnsi="Gill Sans MT"/>
        </w:rPr>
      </w:pPr>
    </w:p>
    <w:p w14:paraId="0DE4B5B7" w14:textId="77777777" w:rsidR="006311F0" w:rsidRPr="00D9513F" w:rsidRDefault="006311F0" w:rsidP="00451E84">
      <w:pPr>
        <w:jc w:val="both"/>
        <w:rPr>
          <w:rFonts w:ascii="Gill Sans MT" w:hAnsi="Gill Sans MT"/>
        </w:rPr>
      </w:pPr>
    </w:p>
    <w:p w14:paraId="66204FF1" w14:textId="77777777" w:rsidR="007404E6" w:rsidRPr="009307DB" w:rsidRDefault="007404E6" w:rsidP="009307DB">
      <w:pPr>
        <w:rPr>
          <w:rFonts w:ascii="Gill Sans MT" w:hAnsi="Gill Sans MT"/>
        </w:rPr>
      </w:pPr>
    </w:p>
    <w:sectPr w:rsidR="007404E6" w:rsidRPr="009307DB" w:rsidSect="00F60919">
      <w:headerReference w:type="even" r:id="rId13"/>
      <w:headerReference w:type="default" r:id="rId14"/>
      <w:footerReference w:type="even" r:id="rId15"/>
      <w:footerReference w:type="default" r:id="rId16"/>
      <w:headerReference w:type="first" r:id="rId17"/>
      <w:footerReference w:type="first" r:id="rId18"/>
      <w:pgSz w:w="11906" w:h="16838" w:code="9"/>
      <w:pgMar w:top="1079" w:right="926" w:bottom="899" w:left="108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2F1B3" w14:textId="77777777" w:rsidR="00EE4418" w:rsidRDefault="00EE4418">
      <w:r>
        <w:separator/>
      </w:r>
    </w:p>
  </w:endnote>
  <w:endnote w:type="continuationSeparator" w:id="0">
    <w:p w14:paraId="02F2C34E" w14:textId="77777777" w:rsidR="00EE4418" w:rsidRDefault="00EE4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28121" w14:textId="77777777" w:rsidR="00954F85" w:rsidRDefault="00954F85" w:rsidP="0077689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80A4E5D" w14:textId="77777777" w:rsidR="00954F85" w:rsidRDefault="00954F85" w:rsidP="00A03BB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7B169" w14:textId="77777777" w:rsidR="00954F85" w:rsidRDefault="00954F85" w:rsidP="00A03BB8">
    <w:pPr>
      <w:pStyle w:val="Footer"/>
      <w:ind w:right="360"/>
      <w:jc w:val="right"/>
    </w:pPr>
    <w:r>
      <w:tab/>
      <w:t xml:space="preserve">Page </w:t>
    </w:r>
    <w:r>
      <w:fldChar w:fldCharType="begin"/>
    </w:r>
    <w:r>
      <w:instrText xml:space="preserve"> PAGE </w:instrText>
    </w:r>
    <w:r>
      <w:fldChar w:fldCharType="separate"/>
    </w:r>
    <w:r w:rsidR="00170A30">
      <w:rPr>
        <w:noProof/>
      </w:rPr>
      <w:t>2</w:t>
    </w:r>
    <w:r>
      <w:fldChar w:fldCharType="end"/>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D0D3C" w14:textId="77777777" w:rsidR="00170A30" w:rsidRDefault="00170A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19836" w14:textId="77777777" w:rsidR="00EE4418" w:rsidRDefault="00EE4418">
      <w:r>
        <w:separator/>
      </w:r>
    </w:p>
  </w:footnote>
  <w:footnote w:type="continuationSeparator" w:id="0">
    <w:p w14:paraId="296FEF7D" w14:textId="77777777" w:rsidR="00EE4418" w:rsidRDefault="00EE44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4DBDC" w14:textId="77777777" w:rsidR="00170A30" w:rsidRDefault="00170A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041BB" w14:textId="015F4975" w:rsidR="00954F85" w:rsidRPr="00CB2A46" w:rsidRDefault="1A597E8F" w:rsidP="00120AA9">
    <w:pPr>
      <w:pStyle w:val="Header"/>
      <w:tabs>
        <w:tab w:val="clear" w:pos="8306"/>
        <w:tab w:val="right" w:pos="9900"/>
      </w:tabs>
      <w:jc w:val="both"/>
      <w:rPr>
        <w:rFonts w:ascii="Gill Sans MT" w:hAnsi="Gill Sans MT"/>
        <w:sz w:val="20"/>
        <w:szCs w:val="20"/>
        <w:u w:val="single"/>
      </w:rPr>
    </w:pPr>
    <w:r w:rsidRPr="00CB2A46">
      <w:rPr>
        <w:rFonts w:ascii="Gill Sans MT" w:hAnsi="Gill Sans MT"/>
        <w:sz w:val="20"/>
        <w:szCs w:val="20"/>
        <w:u w:val="single"/>
      </w:rPr>
      <w:t>Cardinia Shire Council</w:t>
    </w:r>
    <w:r w:rsidR="00954F85" w:rsidRPr="00CB2A46">
      <w:rPr>
        <w:rFonts w:ascii="Gill Sans MT" w:hAnsi="Gill Sans MT"/>
        <w:sz w:val="20"/>
        <w:szCs w:val="20"/>
        <w:u w:val="single"/>
      </w:rPr>
      <w:tab/>
    </w:r>
    <w:r w:rsidR="00954F85" w:rsidRPr="00CB2A46">
      <w:rPr>
        <w:rFonts w:ascii="Gill Sans MT" w:hAnsi="Gill Sans MT"/>
        <w:sz w:val="20"/>
        <w:szCs w:val="20"/>
        <w:u w:val="single"/>
      </w:rPr>
      <w:tab/>
    </w:r>
    <w:r w:rsidRPr="00CB2A46">
      <w:rPr>
        <w:rFonts w:ascii="Gill Sans MT" w:hAnsi="Gill Sans MT"/>
        <w:sz w:val="20"/>
        <w:szCs w:val="20"/>
        <w:u w:val="single"/>
      </w:rPr>
      <w:t>Neighbourhood House Policy 20</w:t>
    </w:r>
    <w:r>
      <w:rPr>
        <w:rFonts w:ascii="Gill Sans MT" w:hAnsi="Gill Sans MT"/>
        <w:sz w:val="20"/>
        <w:szCs w:val="20"/>
        <w:u w:val="single"/>
      </w:rPr>
      <w:t>13-201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F0D7D" w14:textId="77777777" w:rsidR="00170A30" w:rsidRDefault="00170A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95AEF"/>
    <w:multiLevelType w:val="hybridMultilevel"/>
    <w:tmpl w:val="785014A2"/>
    <w:lvl w:ilvl="0" w:tplc="3FA63AB2">
      <w:numFmt w:val="bullet"/>
      <w:lvlText w:val="-"/>
      <w:lvlJc w:val="left"/>
      <w:pPr>
        <w:tabs>
          <w:tab w:val="num" w:pos="360"/>
        </w:tabs>
        <w:ind w:left="360" w:hanging="360"/>
      </w:pPr>
      <w:rPr>
        <w:rFonts w:ascii="Times New Roman" w:eastAsia="Times New Roman" w:hAnsi="Times New Roman" w:cs="Times New Roman" w:hint="default"/>
      </w:rPr>
    </w:lvl>
    <w:lvl w:ilvl="1" w:tplc="0C090003" w:tentative="1">
      <w:start w:val="1"/>
      <w:numFmt w:val="bullet"/>
      <w:lvlText w:val="o"/>
      <w:lvlJc w:val="left"/>
      <w:pPr>
        <w:tabs>
          <w:tab w:val="num" w:pos="720"/>
        </w:tabs>
        <w:ind w:left="720" w:hanging="360"/>
      </w:pPr>
      <w:rPr>
        <w:rFonts w:ascii="Courier New" w:hAnsi="Courier New" w:cs="Courier New" w:hint="default"/>
      </w:rPr>
    </w:lvl>
    <w:lvl w:ilvl="2" w:tplc="0C090005" w:tentative="1">
      <w:start w:val="1"/>
      <w:numFmt w:val="bullet"/>
      <w:lvlText w:val=""/>
      <w:lvlJc w:val="left"/>
      <w:pPr>
        <w:tabs>
          <w:tab w:val="num" w:pos="1440"/>
        </w:tabs>
        <w:ind w:left="1440" w:hanging="360"/>
      </w:pPr>
      <w:rPr>
        <w:rFonts w:ascii="Wingdings" w:hAnsi="Wingdings" w:hint="default"/>
      </w:rPr>
    </w:lvl>
    <w:lvl w:ilvl="3" w:tplc="0C090001" w:tentative="1">
      <w:start w:val="1"/>
      <w:numFmt w:val="bullet"/>
      <w:lvlText w:val=""/>
      <w:lvlJc w:val="left"/>
      <w:pPr>
        <w:tabs>
          <w:tab w:val="num" w:pos="2160"/>
        </w:tabs>
        <w:ind w:left="2160" w:hanging="360"/>
      </w:pPr>
      <w:rPr>
        <w:rFonts w:ascii="Symbol" w:hAnsi="Symbol" w:hint="default"/>
      </w:rPr>
    </w:lvl>
    <w:lvl w:ilvl="4" w:tplc="0C090003" w:tentative="1">
      <w:start w:val="1"/>
      <w:numFmt w:val="bullet"/>
      <w:lvlText w:val="o"/>
      <w:lvlJc w:val="left"/>
      <w:pPr>
        <w:tabs>
          <w:tab w:val="num" w:pos="2880"/>
        </w:tabs>
        <w:ind w:left="2880" w:hanging="360"/>
      </w:pPr>
      <w:rPr>
        <w:rFonts w:ascii="Courier New" w:hAnsi="Courier New" w:cs="Courier New" w:hint="default"/>
      </w:rPr>
    </w:lvl>
    <w:lvl w:ilvl="5" w:tplc="0C090005" w:tentative="1">
      <w:start w:val="1"/>
      <w:numFmt w:val="bullet"/>
      <w:lvlText w:val=""/>
      <w:lvlJc w:val="left"/>
      <w:pPr>
        <w:tabs>
          <w:tab w:val="num" w:pos="3600"/>
        </w:tabs>
        <w:ind w:left="3600" w:hanging="360"/>
      </w:pPr>
      <w:rPr>
        <w:rFonts w:ascii="Wingdings" w:hAnsi="Wingdings" w:hint="default"/>
      </w:rPr>
    </w:lvl>
    <w:lvl w:ilvl="6" w:tplc="0C090001" w:tentative="1">
      <w:start w:val="1"/>
      <w:numFmt w:val="bullet"/>
      <w:lvlText w:val=""/>
      <w:lvlJc w:val="left"/>
      <w:pPr>
        <w:tabs>
          <w:tab w:val="num" w:pos="4320"/>
        </w:tabs>
        <w:ind w:left="4320" w:hanging="360"/>
      </w:pPr>
      <w:rPr>
        <w:rFonts w:ascii="Symbol" w:hAnsi="Symbol" w:hint="default"/>
      </w:rPr>
    </w:lvl>
    <w:lvl w:ilvl="7" w:tplc="0C090003" w:tentative="1">
      <w:start w:val="1"/>
      <w:numFmt w:val="bullet"/>
      <w:lvlText w:val="o"/>
      <w:lvlJc w:val="left"/>
      <w:pPr>
        <w:tabs>
          <w:tab w:val="num" w:pos="5040"/>
        </w:tabs>
        <w:ind w:left="5040" w:hanging="360"/>
      </w:pPr>
      <w:rPr>
        <w:rFonts w:ascii="Courier New" w:hAnsi="Courier New" w:cs="Courier New" w:hint="default"/>
      </w:rPr>
    </w:lvl>
    <w:lvl w:ilvl="8" w:tplc="0C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79476DA"/>
    <w:multiLevelType w:val="hybridMultilevel"/>
    <w:tmpl w:val="A5D2DDA0"/>
    <w:lvl w:ilvl="0" w:tplc="1B70F362">
      <w:start w:val="1"/>
      <w:numFmt w:val="bullet"/>
      <w:lvlText w:val=""/>
      <w:lvlJc w:val="left"/>
      <w:pPr>
        <w:tabs>
          <w:tab w:val="num" w:pos="360"/>
        </w:tabs>
        <w:ind w:left="360" w:hanging="360"/>
      </w:pPr>
      <w:rPr>
        <w:rFonts w:ascii="Wingdings" w:hAnsi="Wingdings"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A474EB"/>
    <w:multiLevelType w:val="hybridMultilevel"/>
    <w:tmpl w:val="6FD25CB0"/>
    <w:lvl w:ilvl="0" w:tplc="3FA63AB2">
      <w:numFmt w:val="bullet"/>
      <w:lvlText w:val="-"/>
      <w:lvlJc w:val="left"/>
      <w:pPr>
        <w:tabs>
          <w:tab w:val="num" w:pos="360"/>
        </w:tabs>
        <w:ind w:left="360" w:hanging="360"/>
      </w:pPr>
      <w:rPr>
        <w:rFonts w:ascii="Times New Roman" w:eastAsia="Times New Roman" w:hAnsi="Times New Roman" w:cs="Times New Roman" w:hint="default"/>
      </w:rPr>
    </w:lvl>
    <w:lvl w:ilvl="1" w:tplc="0C090003" w:tentative="1">
      <w:start w:val="1"/>
      <w:numFmt w:val="bullet"/>
      <w:lvlText w:val="o"/>
      <w:lvlJc w:val="left"/>
      <w:pPr>
        <w:tabs>
          <w:tab w:val="num" w:pos="720"/>
        </w:tabs>
        <w:ind w:left="720" w:hanging="360"/>
      </w:pPr>
      <w:rPr>
        <w:rFonts w:ascii="Courier New" w:hAnsi="Courier New" w:cs="Courier New" w:hint="default"/>
      </w:rPr>
    </w:lvl>
    <w:lvl w:ilvl="2" w:tplc="0C090005" w:tentative="1">
      <w:start w:val="1"/>
      <w:numFmt w:val="bullet"/>
      <w:lvlText w:val=""/>
      <w:lvlJc w:val="left"/>
      <w:pPr>
        <w:tabs>
          <w:tab w:val="num" w:pos="1440"/>
        </w:tabs>
        <w:ind w:left="1440" w:hanging="360"/>
      </w:pPr>
      <w:rPr>
        <w:rFonts w:ascii="Wingdings" w:hAnsi="Wingdings" w:hint="default"/>
      </w:rPr>
    </w:lvl>
    <w:lvl w:ilvl="3" w:tplc="0C090001" w:tentative="1">
      <w:start w:val="1"/>
      <w:numFmt w:val="bullet"/>
      <w:lvlText w:val=""/>
      <w:lvlJc w:val="left"/>
      <w:pPr>
        <w:tabs>
          <w:tab w:val="num" w:pos="2160"/>
        </w:tabs>
        <w:ind w:left="2160" w:hanging="360"/>
      </w:pPr>
      <w:rPr>
        <w:rFonts w:ascii="Symbol" w:hAnsi="Symbol" w:hint="default"/>
      </w:rPr>
    </w:lvl>
    <w:lvl w:ilvl="4" w:tplc="0C090003" w:tentative="1">
      <w:start w:val="1"/>
      <w:numFmt w:val="bullet"/>
      <w:lvlText w:val="o"/>
      <w:lvlJc w:val="left"/>
      <w:pPr>
        <w:tabs>
          <w:tab w:val="num" w:pos="2880"/>
        </w:tabs>
        <w:ind w:left="2880" w:hanging="360"/>
      </w:pPr>
      <w:rPr>
        <w:rFonts w:ascii="Courier New" w:hAnsi="Courier New" w:cs="Courier New" w:hint="default"/>
      </w:rPr>
    </w:lvl>
    <w:lvl w:ilvl="5" w:tplc="0C090005" w:tentative="1">
      <w:start w:val="1"/>
      <w:numFmt w:val="bullet"/>
      <w:lvlText w:val=""/>
      <w:lvlJc w:val="left"/>
      <w:pPr>
        <w:tabs>
          <w:tab w:val="num" w:pos="3600"/>
        </w:tabs>
        <w:ind w:left="3600" w:hanging="360"/>
      </w:pPr>
      <w:rPr>
        <w:rFonts w:ascii="Wingdings" w:hAnsi="Wingdings" w:hint="default"/>
      </w:rPr>
    </w:lvl>
    <w:lvl w:ilvl="6" w:tplc="0C090001" w:tentative="1">
      <w:start w:val="1"/>
      <w:numFmt w:val="bullet"/>
      <w:lvlText w:val=""/>
      <w:lvlJc w:val="left"/>
      <w:pPr>
        <w:tabs>
          <w:tab w:val="num" w:pos="4320"/>
        </w:tabs>
        <w:ind w:left="4320" w:hanging="360"/>
      </w:pPr>
      <w:rPr>
        <w:rFonts w:ascii="Symbol" w:hAnsi="Symbol" w:hint="default"/>
      </w:rPr>
    </w:lvl>
    <w:lvl w:ilvl="7" w:tplc="0C090003" w:tentative="1">
      <w:start w:val="1"/>
      <w:numFmt w:val="bullet"/>
      <w:lvlText w:val="o"/>
      <w:lvlJc w:val="left"/>
      <w:pPr>
        <w:tabs>
          <w:tab w:val="num" w:pos="5040"/>
        </w:tabs>
        <w:ind w:left="5040" w:hanging="360"/>
      </w:pPr>
      <w:rPr>
        <w:rFonts w:ascii="Courier New" w:hAnsi="Courier New" w:cs="Courier New" w:hint="default"/>
      </w:rPr>
    </w:lvl>
    <w:lvl w:ilvl="8" w:tplc="0C090005" w:tentative="1">
      <w:start w:val="1"/>
      <w:numFmt w:val="bullet"/>
      <w:lvlText w:val=""/>
      <w:lvlJc w:val="left"/>
      <w:pPr>
        <w:tabs>
          <w:tab w:val="num" w:pos="5760"/>
        </w:tabs>
        <w:ind w:left="5760" w:hanging="360"/>
      </w:pPr>
      <w:rPr>
        <w:rFonts w:ascii="Wingdings" w:hAnsi="Wingdings" w:hint="default"/>
      </w:rPr>
    </w:lvl>
  </w:abstractNum>
  <w:abstractNum w:abstractNumId="3" w15:restartNumberingAfterBreak="0">
    <w:nsid w:val="166F5957"/>
    <w:multiLevelType w:val="hybridMultilevel"/>
    <w:tmpl w:val="0A0E1716"/>
    <w:lvl w:ilvl="0" w:tplc="2B0254FC">
      <w:numFmt w:val="bullet"/>
      <w:lvlText w:val="-"/>
      <w:lvlJc w:val="left"/>
      <w:pPr>
        <w:tabs>
          <w:tab w:val="num" w:pos="1080"/>
        </w:tabs>
        <w:ind w:left="1080" w:hanging="360"/>
      </w:pPr>
      <w:rPr>
        <w:rFonts w:ascii="Times New Roman" w:eastAsia="Times New Roman" w:hAnsi="Times New Roman" w:cs="Times New Roman" w:hint="default"/>
      </w:rPr>
    </w:lvl>
    <w:lvl w:ilvl="1" w:tplc="CAE2C75E">
      <w:start w:val="1"/>
      <w:numFmt w:val="bullet"/>
      <w:lvlText w:val="o"/>
      <w:lvlJc w:val="left"/>
      <w:pPr>
        <w:tabs>
          <w:tab w:val="num" w:pos="1440"/>
        </w:tabs>
        <w:ind w:left="1440" w:hanging="360"/>
      </w:pPr>
      <w:rPr>
        <w:rFonts w:ascii="Courier New" w:hAnsi="Courier New" w:cs="Courier New" w:hint="default"/>
      </w:rPr>
    </w:lvl>
    <w:lvl w:ilvl="2" w:tplc="F50214B0">
      <w:start w:val="1"/>
      <w:numFmt w:val="bullet"/>
      <w:lvlText w:val=""/>
      <w:lvlJc w:val="left"/>
      <w:pPr>
        <w:tabs>
          <w:tab w:val="num" w:pos="2160"/>
        </w:tabs>
        <w:ind w:left="2160" w:hanging="360"/>
      </w:pPr>
      <w:rPr>
        <w:rFonts w:ascii="Wingdings" w:hAnsi="Wingdings" w:hint="default"/>
      </w:rPr>
    </w:lvl>
    <w:lvl w:ilvl="3" w:tplc="2B4EC8EE">
      <w:start w:val="1"/>
      <w:numFmt w:val="bullet"/>
      <w:lvlText w:val=""/>
      <w:lvlJc w:val="left"/>
      <w:pPr>
        <w:tabs>
          <w:tab w:val="num" w:pos="2880"/>
        </w:tabs>
        <w:ind w:left="2880" w:hanging="360"/>
      </w:pPr>
      <w:rPr>
        <w:rFonts w:ascii="Symbol" w:hAnsi="Symbol" w:hint="default"/>
      </w:rPr>
    </w:lvl>
    <w:lvl w:ilvl="4" w:tplc="EB9E99A4">
      <w:start w:val="1"/>
      <w:numFmt w:val="bullet"/>
      <w:lvlText w:val="o"/>
      <w:lvlJc w:val="left"/>
      <w:pPr>
        <w:tabs>
          <w:tab w:val="num" w:pos="3600"/>
        </w:tabs>
        <w:ind w:left="3600" w:hanging="360"/>
      </w:pPr>
      <w:rPr>
        <w:rFonts w:ascii="Courier New" w:hAnsi="Courier New" w:cs="Courier New" w:hint="default"/>
      </w:rPr>
    </w:lvl>
    <w:lvl w:ilvl="5" w:tplc="D25A7A24">
      <w:start w:val="1"/>
      <w:numFmt w:val="bullet"/>
      <w:lvlText w:val=""/>
      <w:lvlJc w:val="left"/>
      <w:pPr>
        <w:tabs>
          <w:tab w:val="num" w:pos="4320"/>
        </w:tabs>
        <w:ind w:left="4320" w:hanging="360"/>
      </w:pPr>
      <w:rPr>
        <w:rFonts w:ascii="Wingdings" w:hAnsi="Wingdings" w:hint="default"/>
      </w:rPr>
    </w:lvl>
    <w:lvl w:ilvl="6" w:tplc="49BC23C4">
      <w:start w:val="1"/>
      <w:numFmt w:val="bullet"/>
      <w:lvlText w:val=""/>
      <w:lvlJc w:val="left"/>
      <w:pPr>
        <w:tabs>
          <w:tab w:val="num" w:pos="5040"/>
        </w:tabs>
        <w:ind w:left="5040" w:hanging="360"/>
      </w:pPr>
      <w:rPr>
        <w:rFonts w:ascii="Symbol" w:hAnsi="Symbol" w:hint="default"/>
      </w:rPr>
    </w:lvl>
    <w:lvl w:ilvl="7" w:tplc="7D464C20">
      <w:start w:val="1"/>
      <w:numFmt w:val="bullet"/>
      <w:lvlText w:val="o"/>
      <w:lvlJc w:val="left"/>
      <w:pPr>
        <w:tabs>
          <w:tab w:val="num" w:pos="5760"/>
        </w:tabs>
        <w:ind w:left="5760" w:hanging="360"/>
      </w:pPr>
      <w:rPr>
        <w:rFonts w:ascii="Courier New" w:hAnsi="Courier New" w:cs="Courier New" w:hint="default"/>
      </w:rPr>
    </w:lvl>
    <w:lvl w:ilvl="8" w:tplc="EAB4B72E">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DD283B"/>
    <w:multiLevelType w:val="hybridMultilevel"/>
    <w:tmpl w:val="490CA27C"/>
    <w:lvl w:ilvl="0" w:tplc="1B70F362">
      <w:start w:val="1"/>
      <w:numFmt w:val="bullet"/>
      <w:lvlText w:val=""/>
      <w:lvlJc w:val="left"/>
      <w:pPr>
        <w:tabs>
          <w:tab w:val="num" w:pos="360"/>
        </w:tabs>
        <w:ind w:left="360" w:hanging="360"/>
      </w:pPr>
      <w:rPr>
        <w:rFonts w:ascii="Wingdings" w:hAnsi="Wingdings"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404358"/>
    <w:multiLevelType w:val="hybridMultilevel"/>
    <w:tmpl w:val="8932A52C"/>
    <w:lvl w:ilvl="0" w:tplc="3FA63AB2">
      <w:numFmt w:val="bullet"/>
      <w:lvlText w:val="-"/>
      <w:lvlJc w:val="left"/>
      <w:pPr>
        <w:tabs>
          <w:tab w:val="num" w:pos="360"/>
        </w:tabs>
        <w:ind w:left="360" w:hanging="360"/>
      </w:pPr>
      <w:rPr>
        <w:rFonts w:ascii="Times New Roman" w:eastAsia="Times New Roman" w:hAnsi="Times New Roman" w:cs="Times New Roman" w:hint="default"/>
      </w:rPr>
    </w:lvl>
    <w:lvl w:ilvl="1" w:tplc="0C090003" w:tentative="1">
      <w:start w:val="1"/>
      <w:numFmt w:val="bullet"/>
      <w:lvlText w:val="o"/>
      <w:lvlJc w:val="left"/>
      <w:pPr>
        <w:tabs>
          <w:tab w:val="num" w:pos="720"/>
        </w:tabs>
        <w:ind w:left="720" w:hanging="360"/>
      </w:pPr>
      <w:rPr>
        <w:rFonts w:ascii="Courier New" w:hAnsi="Courier New" w:cs="Courier New" w:hint="default"/>
      </w:rPr>
    </w:lvl>
    <w:lvl w:ilvl="2" w:tplc="0C090005" w:tentative="1">
      <w:start w:val="1"/>
      <w:numFmt w:val="bullet"/>
      <w:lvlText w:val=""/>
      <w:lvlJc w:val="left"/>
      <w:pPr>
        <w:tabs>
          <w:tab w:val="num" w:pos="1440"/>
        </w:tabs>
        <w:ind w:left="1440" w:hanging="360"/>
      </w:pPr>
      <w:rPr>
        <w:rFonts w:ascii="Wingdings" w:hAnsi="Wingdings" w:hint="default"/>
      </w:rPr>
    </w:lvl>
    <w:lvl w:ilvl="3" w:tplc="0C090001" w:tentative="1">
      <w:start w:val="1"/>
      <w:numFmt w:val="bullet"/>
      <w:lvlText w:val=""/>
      <w:lvlJc w:val="left"/>
      <w:pPr>
        <w:tabs>
          <w:tab w:val="num" w:pos="2160"/>
        </w:tabs>
        <w:ind w:left="2160" w:hanging="360"/>
      </w:pPr>
      <w:rPr>
        <w:rFonts w:ascii="Symbol" w:hAnsi="Symbol" w:hint="default"/>
      </w:rPr>
    </w:lvl>
    <w:lvl w:ilvl="4" w:tplc="0C090003" w:tentative="1">
      <w:start w:val="1"/>
      <w:numFmt w:val="bullet"/>
      <w:lvlText w:val="o"/>
      <w:lvlJc w:val="left"/>
      <w:pPr>
        <w:tabs>
          <w:tab w:val="num" w:pos="2880"/>
        </w:tabs>
        <w:ind w:left="2880" w:hanging="360"/>
      </w:pPr>
      <w:rPr>
        <w:rFonts w:ascii="Courier New" w:hAnsi="Courier New" w:cs="Courier New" w:hint="default"/>
      </w:rPr>
    </w:lvl>
    <w:lvl w:ilvl="5" w:tplc="0C090005" w:tentative="1">
      <w:start w:val="1"/>
      <w:numFmt w:val="bullet"/>
      <w:lvlText w:val=""/>
      <w:lvlJc w:val="left"/>
      <w:pPr>
        <w:tabs>
          <w:tab w:val="num" w:pos="3600"/>
        </w:tabs>
        <w:ind w:left="3600" w:hanging="360"/>
      </w:pPr>
      <w:rPr>
        <w:rFonts w:ascii="Wingdings" w:hAnsi="Wingdings" w:hint="default"/>
      </w:rPr>
    </w:lvl>
    <w:lvl w:ilvl="6" w:tplc="0C090001" w:tentative="1">
      <w:start w:val="1"/>
      <w:numFmt w:val="bullet"/>
      <w:lvlText w:val=""/>
      <w:lvlJc w:val="left"/>
      <w:pPr>
        <w:tabs>
          <w:tab w:val="num" w:pos="4320"/>
        </w:tabs>
        <w:ind w:left="4320" w:hanging="360"/>
      </w:pPr>
      <w:rPr>
        <w:rFonts w:ascii="Symbol" w:hAnsi="Symbol" w:hint="default"/>
      </w:rPr>
    </w:lvl>
    <w:lvl w:ilvl="7" w:tplc="0C090003" w:tentative="1">
      <w:start w:val="1"/>
      <w:numFmt w:val="bullet"/>
      <w:lvlText w:val="o"/>
      <w:lvlJc w:val="left"/>
      <w:pPr>
        <w:tabs>
          <w:tab w:val="num" w:pos="5040"/>
        </w:tabs>
        <w:ind w:left="5040" w:hanging="360"/>
      </w:pPr>
      <w:rPr>
        <w:rFonts w:ascii="Courier New" w:hAnsi="Courier New" w:cs="Courier New" w:hint="default"/>
      </w:rPr>
    </w:lvl>
    <w:lvl w:ilvl="8" w:tplc="0C090005" w:tentative="1">
      <w:start w:val="1"/>
      <w:numFmt w:val="bullet"/>
      <w:lvlText w:val=""/>
      <w:lvlJc w:val="left"/>
      <w:pPr>
        <w:tabs>
          <w:tab w:val="num" w:pos="5760"/>
        </w:tabs>
        <w:ind w:left="5760" w:hanging="360"/>
      </w:pPr>
      <w:rPr>
        <w:rFonts w:ascii="Wingdings" w:hAnsi="Wingdings" w:hint="default"/>
      </w:rPr>
    </w:lvl>
  </w:abstractNum>
  <w:abstractNum w:abstractNumId="6" w15:restartNumberingAfterBreak="0">
    <w:nsid w:val="1E6E1274"/>
    <w:multiLevelType w:val="hybridMultilevel"/>
    <w:tmpl w:val="D1287C7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927D6A"/>
    <w:multiLevelType w:val="hybridMultilevel"/>
    <w:tmpl w:val="368ADF36"/>
    <w:lvl w:ilvl="0" w:tplc="17CADF5A">
      <w:numFmt w:val="bullet"/>
      <w:lvlText w:val="-"/>
      <w:lvlJc w:val="left"/>
      <w:pPr>
        <w:tabs>
          <w:tab w:val="num" w:pos="1800"/>
        </w:tabs>
        <w:ind w:left="1800" w:hanging="360"/>
      </w:pPr>
      <w:rPr>
        <w:rFonts w:ascii="Times New Roman" w:eastAsia="Times New Roman" w:hAnsi="Times New Roman" w:cs="Times New Roman" w:hint="default"/>
      </w:rPr>
    </w:lvl>
    <w:lvl w:ilvl="1" w:tplc="0C090003" w:tentative="1">
      <w:start w:val="1"/>
      <w:numFmt w:val="bullet"/>
      <w:lvlText w:val="o"/>
      <w:lvlJc w:val="left"/>
      <w:pPr>
        <w:tabs>
          <w:tab w:val="num" w:pos="2520"/>
        </w:tabs>
        <w:ind w:left="2520" w:hanging="360"/>
      </w:pPr>
      <w:rPr>
        <w:rFonts w:ascii="Courier New" w:hAnsi="Courier New" w:cs="Courier New" w:hint="default"/>
      </w:rPr>
    </w:lvl>
    <w:lvl w:ilvl="2" w:tplc="0C090005" w:tentative="1">
      <w:start w:val="1"/>
      <w:numFmt w:val="bullet"/>
      <w:lvlText w:val=""/>
      <w:lvlJc w:val="left"/>
      <w:pPr>
        <w:tabs>
          <w:tab w:val="num" w:pos="3240"/>
        </w:tabs>
        <w:ind w:left="3240" w:hanging="360"/>
      </w:pPr>
      <w:rPr>
        <w:rFonts w:ascii="Wingdings" w:hAnsi="Wingdings" w:hint="default"/>
      </w:rPr>
    </w:lvl>
    <w:lvl w:ilvl="3" w:tplc="0C090001" w:tentative="1">
      <w:start w:val="1"/>
      <w:numFmt w:val="bullet"/>
      <w:lvlText w:val=""/>
      <w:lvlJc w:val="left"/>
      <w:pPr>
        <w:tabs>
          <w:tab w:val="num" w:pos="3960"/>
        </w:tabs>
        <w:ind w:left="3960" w:hanging="360"/>
      </w:pPr>
      <w:rPr>
        <w:rFonts w:ascii="Symbol" w:hAnsi="Symbol" w:hint="default"/>
      </w:rPr>
    </w:lvl>
    <w:lvl w:ilvl="4" w:tplc="0C090003" w:tentative="1">
      <w:start w:val="1"/>
      <w:numFmt w:val="bullet"/>
      <w:lvlText w:val="o"/>
      <w:lvlJc w:val="left"/>
      <w:pPr>
        <w:tabs>
          <w:tab w:val="num" w:pos="4680"/>
        </w:tabs>
        <w:ind w:left="4680" w:hanging="360"/>
      </w:pPr>
      <w:rPr>
        <w:rFonts w:ascii="Courier New" w:hAnsi="Courier New" w:cs="Courier New" w:hint="default"/>
      </w:rPr>
    </w:lvl>
    <w:lvl w:ilvl="5" w:tplc="0C090005" w:tentative="1">
      <w:start w:val="1"/>
      <w:numFmt w:val="bullet"/>
      <w:lvlText w:val=""/>
      <w:lvlJc w:val="left"/>
      <w:pPr>
        <w:tabs>
          <w:tab w:val="num" w:pos="5400"/>
        </w:tabs>
        <w:ind w:left="5400" w:hanging="360"/>
      </w:pPr>
      <w:rPr>
        <w:rFonts w:ascii="Wingdings" w:hAnsi="Wingdings" w:hint="default"/>
      </w:rPr>
    </w:lvl>
    <w:lvl w:ilvl="6" w:tplc="0C090001" w:tentative="1">
      <w:start w:val="1"/>
      <w:numFmt w:val="bullet"/>
      <w:lvlText w:val=""/>
      <w:lvlJc w:val="left"/>
      <w:pPr>
        <w:tabs>
          <w:tab w:val="num" w:pos="6120"/>
        </w:tabs>
        <w:ind w:left="6120" w:hanging="360"/>
      </w:pPr>
      <w:rPr>
        <w:rFonts w:ascii="Symbol" w:hAnsi="Symbol" w:hint="default"/>
      </w:rPr>
    </w:lvl>
    <w:lvl w:ilvl="7" w:tplc="0C090003" w:tentative="1">
      <w:start w:val="1"/>
      <w:numFmt w:val="bullet"/>
      <w:lvlText w:val="o"/>
      <w:lvlJc w:val="left"/>
      <w:pPr>
        <w:tabs>
          <w:tab w:val="num" w:pos="6840"/>
        </w:tabs>
        <w:ind w:left="6840" w:hanging="360"/>
      </w:pPr>
      <w:rPr>
        <w:rFonts w:ascii="Courier New" w:hAnsi="Courier New" w:cs="Courier New" w:hint="default"/>
      </w:rPr>
    </w:lvl>
    <w:lvl w:ilvl="8" w:tplc="0C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ECB0C58"/>
    <w:multiLevelType w:val="hybridMultilevel"/>
    <w:tmpl w:val="92CC3FC0"/>
    <w:lvl w:ilvl="0" w:tplc="1B70F362">
      <w:start w:val="1"/>
      <w:numFmt w:val="bullet"/>
      <w:lvlText w:val=""/>
      <w:lvlJc w:val="left"/>
      <w:pPr>
        <w:tabs>
          <w:tab w:val="num" w:pos="360"/>
        </w:tabs>
        <w:ind w:left="360" w:hanging="360"/>
      </w:pPr>
      <w:rPr>
        <w:rFonts w:ascii="Wingdings" w:hAnsi="Wingdings"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D62002"/>
    <w:multiLevelType w:val="hybridMultilevel"/>
    <w:tmpl w:val="337EF6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FF817AC"/>
    <w:multiLevelType w:val="hybridMultilevel"/>
    <w:tmpl w:val="CCBE2348"/>
    <w:lvl w:ilvl="0" w:tplc="364C732A">
      <w:start w:val="1"/>
      <w:numFmt w:val="bullet"/>
      <w:lvlText w:val=""/>
      <w:lvlJc w:val="left"/>
      <w:pPr>
        <w:tabs>
          <w:tab w:val="num" w:pos="360"/>
        </w:tabs>
        <w:ind w:left="360" w:hanging="360"/>
      </w:pPr>
      <w:rPr>
        <w:rFonts w:ascii="Wingdings" w:hAnsi="Wingdings" w:hint="default"/>
        <w:b/>
        <w:color w:val="auto"/>
      </w:rPr>
    </w:lvl>
    <w:lvl w:ilvl="1" w:tplc="81A4E9CA">
      <w:start w:val="1"/>
      <w:numFmt w:val="decimal"/>
      <w:lvlText w:val="%1.%2"/>
      <w:lvlJc w:val="left"/>
      <w:pPr>
        <w:tabs>
          <w:tab w:val="num" w:pos="360"/>
        </w:tabs>
        <w:ind w:left="360" w:hanging="360"/>
      </w:pPr>
      <w:rPr>
        <w:rFonts w:hint="default"/>
        <w:b/>
      </w:rPr>
    </w:lvl>
    <w:lvl w:ilvl="2" w:tplc="9BA6989A">
      <w:start w:val="1"/>
      <w:numFmt w:val="decimalZero"/>
      <w:lvlText w:val="%1.%2.%3"/>
      <w:lvlJc w:val="left"/>
      <w:pPr>
        <w:tabs>
          <w:tab w:val="num" w:pos="720"/>
        </w:tabs>
        <w:ind w:left="720" w:hanging="720"/>
      </w:pPr>
      <w:rPr>
        <w:rFonts w:hint="default"/>
        <w:b/>
      </w:rPr>
    </w:lvl>
    <w:lvl w:ilvl="3" w:tplc="ED14C208">
      <w:start w:val="1"/>
      <w:numFmt w:val="decimal"/>
      <w:lvlText w:val="%1.%2.%3.%4"/>
      <w:lvlJc w:val="left"/>
      <w:pPr>
        <w:tabs>
          <w:tab w:val="num" w:pos="720"/>
        </w:tabs>
        <w:ind w:left="720" w:hanging="720"/>
      </w:pPr>
      <w:rPr>
        <w:rFonts w:hint="default"/>
        <w:b/>
      </w:rPr>
    </w:lvl>
    <w:lvl w:ilvl="4" w:tplc="42E8220A">
      <w:start w:val="1"/>
      <w:numFmt w:val="decimal"/>
      <w:lvlText w:val="%1.%2.%3.%4.%5"/>
      <w:lvlJc w:val="left"/>
      <w:pPr>
        <w:tabs>
          <w:tab w:val="num" w:pos="1080"/>
        </w:tabs>
        <w:ind w:left="1080" w:hanging="1080"/>
      </w:pPr>
      <w:rPr>
        <w:rFonts w:hint="default"/>
        <w:b/>
      </w:rPr>
    </w:lvl>
    <w:lvl w:ilvl="5" w:tplc="5BEE2D7C">
      <w:start w:val="1"/>
      <w:numFmt w:val="decimal"/>
      <w:lvlText w:val="%1.%2.%3.%4.%5.%6"/>
      <w:lvlJc w:val="left"/>
      <w:pPr>
        <w:tabs>
          <w:tab w:val="num" w:pos="1080"/>
        </w:tabs>
        <w:ind w:left="1080" w:hanging="1080"/>
      </w:pPr>
      <w:rPr>
        <w:rFonts w:hint="default"/>
        <w:b/>
      </w:rPr>
    </w:lvl>
    <w:lvl w:ilvl="6" w:tplc="3E0A9538">
      <w:start w:val="1"/>
      <w:numFmt w:val="decimal"/>
      <w:lvlText w:val="%1.%2.%3.%4.%5.%6.%7"/>
      <w:lvlJc w:val="left"/>
      <w:pPr>
        <w:tabs>
          <w:tab w:val="num" w:pos="1440"/>
        </w:tabs>
        <w:ind w:left="1440" w:hanging="1440"/>
      </w:pPr>
      <w:rPr>
        <w:rFonts w:hint="default"/>
        <w:b/>
      </w:rPr>
    </w:lvl>
    <w:lvl w:ilvl="7" w:tplc="13C6D868">
      <w:start w:val="1"/>
      <w:numFmt w:val="decimal"/>
      <w:lvlText w:val="%1.%2.%3.%4.%5.%6.%7.%8"/>
      <w:lvlJc w:val="left"/>
      <w:pPr>
        <w:tabs>
          <w:tab w:val="num" w:pos="1440"/>
        </w:tabs>
        <w:ind w:left="1440" w:hanging="1440"/>
      </w:pPr>
      <w:rPr>
        <w:rFonts w:hint="default"/>
        <w:b/>
      </w:rPr>
    </w:lvl>
    <w:lvl w:ilvl="8" w:tplc="B058B8F6">
      <w:start w:val="1"/>
      <w:numFmt w:val="decimal"/>
      <w:lvlText w:val="%1.%2.%3.%4.%5.%6.%7.%8.%9"/>
      <w:lvlJc w:val="left"/>
      <w:pPr>
        <w:tabs>
          <w:tab w:val="num" w:pos="1440"/>
        </w:tabs>
        <w:ind w:left="1440" w:hanging="1440"/>
      </w:pPr>
      <w:rPr>
        <w:rFonts w:hint="default"/>
        <w:b/>
      </w:rPr>
    </w:lvl>
  </w:abstractNum>
  <w:abstractNum w:abstractNumId="11" w15:restartNumberingAfterBreak="0">
    <w:nsid w:val="2D1120E3"/>
    <w:multiLevelType w:val="hybridMultilevel"/>
    <w:tmpl w:val="C442C1D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0E20EAC"/>
    <w:multiLevelType w:val="hybridMultilevel"/>
    <w:tmpl w:val="A02664D6"/>
    <w:lvl w:ilvl="0" w:tplc="3FA63AB2">
      <w:numFmt w:val="bullet"/>
      <w:lvlText w:val="-"/>
      <w:lvlJc w:val="left"/>
      <w:pPr>
        <w:tabs>
          <w:tab w:val="num" w:pos="1080"/>
        </w:tabs>
        <w:ind w:left="1080" w:hanging="360"/>
      </w:pPr>
      <w:rPr>
        <w:rFonts w:ascii="Times New Roman" w:eastAsia="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246177"/>
    <w:multiLevelType w:val="hybridMultilevel"/>
    <w:tmpl w:val="92CC44B8"/>
    <w:lvl w:ilvl="0" w:tplc="0BEEFA90">
      <w:numFmt w:val="bullet"/>
      <w:lvlText w:val="-"/>
      <w:lvlJc w:val="left"/>
      <w:pPr>
        <w:tabs>
          <w:tab w:val="num" w:pos="1080"/>
        </w:tabs>
        <w:ind w:left="1080" w:hanging="360"/>
      </w:pPr>
      <w:rPr>
        <w:rFonts w:ascii="Times New Roman" w:eastAsia="Times New Roman" w:hAnsi="Times New Roman" w:cs="Times New Roman" w:hint="default"/>
      </w:rPr>
    </w:lvl>
    <w:lvl w:ilvl="1" w:tplc="04A6D572">
      <w:start w:val="1"/>
      <w:numFmt w:val="bullet"/>
      <w:lvlText w:val="o"/>
      <w:lvlJc w:val="left"/>
      <w:pPr>
        <w:tabs>
          <w:tab w:val="num" w:pos="1440"/>
        </w:tabs>
        <w:ind w:left="1440" w:hanging="360"/>
      </w:pPr>
      <w:rPr>
        <w:rFonts w:ascii="Courier New" w:hAnsi="Courier New" w:cs="Courier New" w:hint="default"/>
      </w:rPr>
    </w:lvl>
    <w:lvl w:ilvl="2" w:tplc="FE9E7C6A">
      <w:start w:val="1"/>
      <w:numFmt w:val="bullet"/>
      <w:lvlText w:val=""/>
      <w:lvlJc w:val="left"/>
      <w:pPr>
        <w:tabs>
          <w:tab w:val="num" w:pos="2160"/>
        </w:tabs>
        <w:ind w:left="2160" w:hanging="360"/>
      </w:pPr>
      <w:rPr>
        <w:rFonts w:ascii="Wingdings" w:hAnsi="Wingdings" w:hint="default"/>
      </w:rPr>
    </w:lvl>
    <w:lvl w:ilvl="3" w:tplc="95F8CA06">
      <w:start w:val="1"/>
      <w:numFmt w:val="bullet"/>
      <w:lvlText w:val=""/>
      <w:lvlJc w:val="left"/>
      <w:pPr>
        <w:tabs>
          <w:tab w:val="num" w:pos="2880"/>
        </w:tabs>
        <w:ind w:left="2880" w:hanging="360"/>
      </w:pPr>
      <w:rPr>
        <w:rFonts w:ascii="Symbol" w:hAnsi="Symbol" w:hint="default"/>
      </w:rPr>
    </w:lvl>
    <w:lvl w:ilvl="4" w:tplc="0706C886">
      <w:start w:val="1"/>
      <w:numFmt w:val="bullet"/>
      <w:lvlText w:val="o"/>
      <w:lvlJc w:val="left"/>
      <w:pPr>
        <w:tabs>
          <w:tab w:val="num" w:pos="3600"/>
        </w:tabs>
        <w:ind w:left="3600" w:hanging="360"/>
      </w:pPr>
      <w:rPr>
        <w:rFonts w:ascii="Courier New" w:hAnsi="Courier New" w:cs="Courier New" w:hint="default"/>
      </w:rPr>
    </w:lvl>
    <w:lvl w:ilvl="5" w:tplc="674EB1D4">
      <w:start w:val="1"/>
      <w:numFmt w:val="bullet"/>
      <w:lvlText w:val=""/>
      <w:lvlJc w:val="left"/>
      <w:pPr>
        <w:tabs>
          <w:tab w:val="num" w:pos="4320"/>
        </w:tabs>
        <w:ind w:left="4320" w:hanging="360"/>
      </w:pPr>
      <w:rPr>
        <w:rFonts w:ascii="Wingdings" w:hAnsi="Wingdings" w:hint="default"/>
      </w:rPr>
    </w:lvl>
    <w:lvl w:ilvl="6" w:tplc="7FAEC51E">
      <w:start w:val="1"/>
      <w:numFmt w:val="bullet"/>
      <w:lvlText w:val=""/>
      <w:lvlJc w:val="left"/>
      <w:pPr>
        <w:tabs>
          <w:tab w:val="num" w:pos="5040"/>
        </w:tabs>
        <w:ind w:left="5040" w:hanging="360"/>
      </w:pPr>
      <w:rPr>
        <w:rFonts w:ascii="Symbol" w:hAnsi="Symbol" w:hint="default"/>
      </w:rPr>
    </w:lvl>
    <w:lvl w:ilvl="7" w:tplc="BFB2AE34">
      <w:start w:val="1"/>
      <w:numFmt w:val="bullet"/>
      <w:lvlText w:val="o"/>
      <w:lvlJc w:val="left"/>
      <w:pPr>
        <w:tabs>
          <w:tab w:val="num" w:pos="5760"/>
        </w:tabs>
        <w:ind w:left="5760" w:hanging="360"/>
      </w:pPr>
      <w:rPr>
        <w:rFonts w:ascii="Courier New" w:hAnsi="Courier New" w:cs="Courier New" w:hint="default"/>
      </w:rPr>
    </w:lvl>
    <w:lvl w:ilvl="8" w:tplc="A5088C6A">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BE403D"/>
    <w:multiLevelType w:val="hybridMultilevel"/>
    <w:tmpl w:val="C44627F6"/>
    <w:lvl w:ilvl="0" w:tplc="A38E2946">
      <w:numFmt w:val="bullet"/>
      <w:lvlText w:val="-"/>
      <w:lvlJc w:val="left"/>
      <w:pPr>
        <w:tabs>
          <w:tab w:val="num" w:pos="1080"/>
        </w:tabs>
        <w:ind w:left="1080" w:hanging="360"/>
      </w:pPr>
      <w:rPr>
        <w:rFonts w:ascii="Times New Roman" w:eastAsia="Times New Roman" w:hAnsi="Times New Roman" w:cs="Times New Roman" w:hint="default"/>
      </w:rPr>
    </w:lvl>
    <w:lvl w:ilvl="1" w:tplc="AEBA9558">
      <w:start w:val="1"/>
      <w:numFmt w:val="bullet"/>
      <w:lvlText w:val="o"/>
      <w:lvlJc w:val="left"/>
      <w:pPr>
        <w:tabs>
          <w:tab w:val="num" w:pos="1440"/>
        </w:tabs>
        <w:ind w:left="1440" w:hanging="360"/>
      </w:pPr>
      <w:rPr>
        <w:rFonts w:ascii="Courier New" w:hAnsi="Courier New" w:cs="Courier New" w:hint="default"/>
      </w:rPr>
    </w:lvl>
    <w:lvl w:ilvl="2" w:tplc="F2AEB448">
      <w:start w:val="1"/>
      <w:numFmt w:val="bullet"/>
      <w:lvlText w:val=""/>
      <w:lvlJc w:val="left"/>
      <w:pPr>
        <w:tabs>
          <w:tab w:val="num" w:pos="2160"/>
        </w:tabs>
        <w:ind w:left="2160" w:hanging="360"/>
      </w:pPr>
      <w:rPr>
        <w:rFonts w:ascii="Wingdings" w:hAnsi="Wingdings" w:hint="default"/>
      </w:rPr>
    </w:lvl>
    <w:lvl w:ilvl="3" w:tplc="DF28AA20">
      <w:start w:val="1"/>
      <w:numFmt w:val="bullet"/>
      <w:lvlText w:val=""/>
      <w:lvlJc w:val="left"/>
      <w:pPr>
        <w:tabs>
          <w:tab w:val="num" w:pos="2880"/>
        </w:tabs>
        <w:ind w:left="2880" w:hanging="360"/>
      </w:pPr>
      <w:rPr>
        <w:rFonts w:ascii="Symbol" w:hAnsi="Symbol" w:hint="default"/>
      </w:rPr>
    </w:lvl>
    <w:lvl w:ilvl="4" w:tplc="092663C8">
      <w:start w:val="1"/>
      <w:numFmt w:val="bullet"/>
      <w:lvlText w:val="o"/>
      <w:lvlJc w:val="left"/>
      <w:pPr>
        <w:tabs>
          <w:tab w:val="num" w:pos="3600"/>
        </w:tabs>
        <w:ind w:left="3600" w:hanging="360"/>
      </w:pPr>
      <w:rPr>
        <w:rFonts w:ascii="Courier New" w:hAnsi="Courier New" w:cs="Courier New" w:hint="default"/>
      </w:rPr>
    </w:lvl>
    <w:lvl w:ilvl="5" w:tplc="80966E3C">
      <w:start w:val="1"/>
      <w:numFmt w:val="bullet"/>
      <w:lvlText w:val=""/>
      <w:lvlJc w:val="left"/>
      <w:pPr>
        <w:tabs>
          <w:tab w:val="num" w:pos="4320"/>
        </w:tabs>
        <w:ind w:left="4320" w:hanging="360"/>
      </w:pPr>
      <w:rPr>
        <w:rFonts w:ascii="Wingdings" w:hAnsi="Wingdings" w:hint="default"/>
      </w:rPr>
    </w:lvl>
    <w:lvl w:ilvl="6" w:tplc="547216AE">
      <w:start w:val="1"/>
      <w:numFmt w:val="bullet"/>
      <w:lvlText w:val=""/>
      <w:lvlJc w:val="left"/>
      <w:pPr>
        <w:tabs>
          <w:tab w:val="num" w:pos="5040"/>
        </w:tabs>
        <w:ind w:left="5040" w:hanging="360"/>
      </w:pPr>
      <w:rPr>
        <w:rFonts w:ascii="Symbol" w:hAnsi="Symbol" w:hint="default"/>
      </w:rPr>
    </w:lvl>
    <w:lvl w:ilvl="7" w:tplc="80305068">
      <w:start w:val="1"/>
      <w:numFmt w:val="bullet"/>
      <w:lvlText w:val="o"/>
      <w:lvlJc w:val="left"/>
      <w:pPr>
        <w:tabs>
          <w:tab w:val="num" w:pos="5760"/>
        </w:tabs>
        <w:ind w:left="5760" w:hanging="360"/>
      </w:pPr>
      <w:rPr>
        <w:rFonts w:ascii="Courier New" w:hAnsi="Courier New" w:cs="Courier New" w:hint="default"/>
      </w:rPr>
    </w:lvl>
    <w:lvl w:ilvl="8" w:tplc="3C62C752">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6FC0DF6"/>
    <w:multiLevelType w:val="hybridMultilevel"/>
    <w:tmpl w:val="0F1CE43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BB00D2B"/>
    <w:multiLevelType w:val="hybridMultilevel"/>
    <w:tmpl w:val="9B48843A"/>
    <w:lvl w:ilvl="0" w:tplc="1B70F362">
      <w:start w:val="1"/>
      <w:numFmt w:val="bullet"/>
      <w:lvlText w:val=""/>
      <w:lvlJc w:val="left"/>
      <w:pPr>
        <w:tabs>
          <w:tab w:val="num" w:pos="360"/>
        </w:tabs>
        <w:ind w:left="360" w:hanging="360"/>
      </w:pPr>
      <w:rPr>
        <w:rFonts w:ascii="Wingdings" w:hAnsi="Wingdings" w:hint="default"/>
        <w:color w:val="auto"/>
      </w:rPr>
    </w:lvl>
    <w:lvl w:ilvl="1" w:tplc="0C090003" w:tentative="1">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3D512018"/>
    <w:multiLevelType w:val="hybridMultilevel"/>
    <w:tmpl w:val="705AB26C"/>
    <w:lvl w:ilvl="0" w:tplc="3FA63AB2">
      <w:numFmt w:val="bullet"/>
      <w:lvlText w:val="-"/>
      <w:lvlJc w:val="left"/>
      <w:pPr>
        <w:tabs>
          <w:tab w:val="num" w:pos="1080"/>
        </w:tabs>
        <w:ind w:left="1080" w:hanging="360"/>
      </w:pPr>
      <w:rPr>
        <w:rFonts w:ascii="Times New Roman" w:eastAsia="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D61659B"/>
    <w:multiLevelType w:val="hybridMultilevel"/>
    <w:tmpl w:val="6E3ECDC8"/>
    <w:lvl w:ilvl="0" w:tplc="3FA63AB2">
      <w:numFmt w:val="bullet"/>
      <w:lvlText w:val="-"/>
      <w:lvlJc w:val="left"/>
      <w:pPr>
        <w:tabs>
          <w:tab w:val="num" w:pos="1080"/>
        </w:tabs>
        <w:ind w:left="1080" w:hanging="360"/>
      </w:pPr>
      <w:rPr>
        <w:rFonts w:ascii="Times New Roman" w:eastAsia="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D691480"/>
    <w:multiLevelType w:val="hybridMultilevel"/>
    <w:tmpl w:val="2E02634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E200CF5"/>
    <w:multiLevelType w:val="hybridMultilevel"/>
    <w:tmpl w:val="C44627F6"/>
    <w:lvl w:ilvl="0" w:tplc="3FA63AB2">
      <w:numFmt w:val="bullet"/>
      <w:lvlText w:val="-"/>
      <w:lvlJc w:val="left"/>
      <w:pPr>
        <w:tabs>
          <w:tab w:val="num" w:pos="1080"/>
        </w:tabs>
        <w:ind w:left="1080" w:hanging="360"/>
      </w:pPr>
      <w:rPr>
        <w:rFonts w:ascii="Times New Roman" w:eastAsia="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EAA3AAA"/>
    <w:multiLevelType w:val="hybridMultilevel"/>
    <w:tmpl w:val="863E7934"/>
    <w:lvl w:ilvl="0" w:tplc="3FA63AB2">
      <w:numFmt w:val="bullet"/>
      <w:lvlText w:val="-"/>
      <w:lvlJc w:val="left"/>
      <w:pPr>
        <w:tabs>
          <w:tab w:val="num" w:pos="1080"/>
        </w:tabs>
        <w:ind w:left="1080" w:hanging="360"/>
      </w:pPr>
      <w:rPr>
        <w:rFonts w:ascii="Times New Roman" w:eastAsia="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4AC446B"/>
    <w:multiLevelType w:val="hybridMultilevel"/>
    <w:tmpl w:val="DA7C70D0"/>
    <w:lvl w:ilvl="0" w:tplc="3FA63AB2">
      <w:numFmt w:val="bullet"/>
      <w:lvlText w:val="-"/>
      <w:lvlJc w:val="left"/>
      <w:pPr>
        <w:tabs>
          <w:tab w:val="num" w:pos="1080"/>
        </w:tabs>
        <w:ind w:left="1080" w:hanging="360"/>
      </w:pPr>
      <w:rPr>
        <w:rFonts w:ascii="Times New Roman" w:eastAsia="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9E7610C"/>
    <w:multiLevelType w:val="hybridMultilevel"/>
    <w:tmpl w:val="9956DD6A"/>
    <w:lvl w:ilvl="0" w:tplc="3FA63AB2">
      <w:numFmt w:val="bullet"/>
      <w:lvlText w:val="-"/>
      <w:lvlJc w:val="left"/>
      <w:pPr>
        <w:tabs>
          <w:tab w:val="num" w:pos="1080"/>
        </w:tabs>
        <w:ind w:left="1080" w:hanging="360"/>
      </w:pPr>
      <w:rPr>
        <w:rFonts w:ascii="Times New Roman" w:eastAsia="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A76448A"/>
    <w:multiLevelType w:val="hybridMultilevel"/>
    <w:tmpl w:val="352C2948"/>
    <w:lvl w:ilvl="0" w:tplc="3FA63AB2">
      <w:numFmt w:val="bullet"/>
      <w:lvlText w:val="-"/>
      <w:lvlJc w:val="left"/>
      <w:pPr>
        <w:tabs>
          <w:tab w:val="num" w:pos="1080"/>
        </w:tabs>
        <w:ind w:left="1080" w:hanging="360"/>
      </w:pPr>
      <w:rPr>
        <w:rFonts w:ascii="Times New Roman" w:eastAsia="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B400D6A"/>
    <w:multiLevelType w:val="hybridMultilevel"/>
    <w:tmpl w:val="779E75D2"/>
    <w:lvl w:ilvl="0" w:tplc="1B70F362">
      <w:start w:val="1"/>
      <w:numFmt w:val="bullet"/>
      <w:lvlText w:val=""/>
      <w:lvlJc w:val="left"/>
      <w:pPr>
        <w:tabs>
          <w:tab w:val="num" w:pos="1080"/>
        </w:tabs>
        <w:ind w:left="1080" w:hanging="360"/>
      </w:pPr>
      <w:rPr>
        <w:rFonts w:ascii="Wingdings" w:hAnsi="Wingdings"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6F1B3C"/>
    <w:multiLevelType w:val="hybridMultilevel"/>
    <w:tmpl w:val="0568C66C"/>
    <w:lvl w:ilvl="0" w:tplc="1B70F362">
      <w:start w:val="1"/>
      <w:numFmt w:val="bullet"/>
      <w:lvlText w:val=""/>
      <w:lvlJc w:val="left"/>
      <w:pPr>
        <w:tabs>
          <w:tab w:val="num" w:pos="360"/>
        </w:tabs>
        <w:ind w:left="360" w:hanging="360"/>
      </w:pPr>
      <w:rPr>
        <w:rFonts w:ascii="Wingdings" w:hAnsi="Wingdings"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D91700A"/>
    <w:multiLevelType w:val="hybridMultilevel"/>
    <w:tmpl w:val="B358D20E"/>
    <w:lvl w:ilvl="0" w:tplc="E37494DE">
      <w:numFmt w:val="bullet"/>
      <w:lvlText w:val="-"/>
      <w:lvlJc w:val="left"/>
      <w:pPr>
        <w:tabs>
          <w:tab w:val="num" w:pos="1800"/>
        </w:tabs>
        <w:ind w:left="1800" w:hanging="360"/>
      </w:pPr>
      <w:rPr>
        <w:rFonts w:ascii="Times New Roman" w:eastAsia="Times New Roman" w:hAnsi="Times New Roman" w:cs="Times New Roman" w:hint="default"/>
      </w:rPr>
    </w:lvl>
    <w:lvl w:ilvl="1" w:tplc="0C090003" w:tentative="1">
      <w:start w:val="1"/>
      <w:numFmt w:val="bullet"/>
      <w:lvlText w:val="o"/>
      <w:lvlJc w:val="left"/>
      <w:pPr>
        <w:tabs>
          <w:tab w:val="num" w:pos="2520"/>
        </w:tabs>
        <w:ind w:left="2520" w:hanging="360"/>
      </w:pPr>
      <w:rPr>
        <w:rFonts w:ascii="Courier New" w:hAnsi="Courier New" w:cs="Courier New" w:hint="default"/>
      </w:rPr>
    </w:lvl>
    <w:lvl w:ilvl="2" w:tplc="0C090005" w:tentative="1">
      <w:start w:val="1"/>
      <w:numFmt w:val="bullet"/>
      <w:lvlText w:val=""/>
      <w:lvlJc w:val="left"/>
      <w:pPr>
        <w:tabs>
          <w:tab w:val="num" w:pos="3240"/>
        </w:tabs>
        <w:ind w:left="3240" w:hanging="360"/>
      </w:pPr>
      <w:rPr>
        <w:rFonts w:ascii="Wingdings" w:hAnsi="Wingdings" w:hint="default"/>
      </w:rPr>
    </w:lvl>
    <w:lvl w:ilvl="3" w:tplc="0C090001" w:tentative="1">
      <w:start w:val="1"/>
      <w:numFmt w:val="bullet"/>
      <w:lvlText w:val=""/>
      <w:lvlJc w:val="left"/>
      <w:pPr>
        <w:tabs>
          <w:tab w:val="num" w:pos="3960"/>
        </w:tabs>
        <w:ind w:left="3960" w:hanging="360"/>
      </w:pPr>
      <w:rPr>
        <w:rFonts w:ascii="Symbol" w:hAnsi="Symbol" w:hint="default"/>
      </w:rPr>
    </w:lvl>
    <w:lvl w:ilvl="4" w:tplc="0C090003" w:tentative="1">
      <w:start w:val="1"/>
      <w:numFmt w:val="bullet"/>
      <w:lvlText w:val="o"/>
      <w:lvlJc w:val="left"/>
      <w:pPr>
        <w:tabs>
          <w:tab w:val="num" w:pos="4680"/>
        </w:tabs>
        <w:ind w:left="4680" w:hanging="360"/>
      </w:pPr>
      <w:rPr>
        <w:rFonts w:ascii="Courier New" w:hAnsi="Courier New" w:cs="Courier New" w:hint="default"/>
      </w:rPr>
    </w:lvl>
    <w:lvl w:ilvl="5" w:tplc="0C090005" w:tentative="1">
      <w:start w:val="1"/>
      <w:numFmt w:val="bullet"/>
      <w:lvlText w:val=""/>
      <w:lvlJc w:val="left"/>
      <w:pPr>
        <w:tabs>
          <w:tab w:val="num" w:pos="5400"/>
        </w:tabs>
        <w:ind w:left="5400" w:hanging="360"/>
      </w:pPr>
      <w:rPr>
        <w:rFonts w:ascii="Wingdings" w:hAnsi="Wingdings" w:hint="default"/>
      </w:rPr>
    </w:lvl>
    <w:lvl w:ilvl="6" w:tplc="0C090001" w:tentative="1">
      <w:start w:val="1"/>
      <w:numFmt w:val="bullet"/>
      <w:lvlText w:val=""/>
      <w:lvlJc w:val="left"/>
      <w:pPr>
        <w:tabs>
          <w:tab w:val="num" w:pos="6120"/>
        </w:tabs>
        <w:ind w:left="6120" w:hanging="360"/>
      </w:pPr>
      <w:rPr>
        <w:rFonts w:ascii="Symbol" w:hAnsi="Symbol" w:hint="default"/>
      </w:rPr>
    </w:lvl>
    <w:lvl w:ilvl="7" w:tplc="0C090003" w:tentative="1">
      <w:start w:val="1"/>
      <w:numFmt w:val="bullet"/>
      <w:lvlText w:val="o"/>
      <w:lvlJc w:val="left"/>
      <w:pPr>
        <w:tabs>
          <w:tab w:val="num" w:pos="6840"/>
        </w:tabs>
        <w:ind w:left="6840" w:hanging="360"/>
      </w:pPr>
      <w:rPr>
        <w:rFonts w:ascii="Courier New" w:hAnsi="Courier New" w:cs="Courier New" w:hint="default"/>
      </w:rPr>
    </w:lvl>
    <w:lvl w:ilvl="8" w:tplc="0C090005" w:tentative="1">
      <w:start w:val="1"/>
      <w:numFmt w:val="bullet"/>
      <w:lvlText w:val=""/>
      <w:lvlJc w:val="left"/>
      <w:pPr>
        <w:tabs>
          <w:tab w:val="num" w:pos="7560"/>
        </w:tabs>
        <w:ind w:left="7560" w:hanging="360"/>
      </w:pPr>
      <w:rPr>
        <w:rFonts w:ascii="Wingdings" w:hAnsi="Wingdings" w:hint="default"/>
      </w:rPr>
    </w:lvl>
  </w:abstractNum>
  <w:abstractNum w:abstractNumId="28" w15:restartNumberingAfterBreak="0">
    <w:nsid w:val="5520665B"/>
    <w:multiLevelType w:val="hybridMultilevel"/>
    <w:tmpl w:val="19DA22FC"/>
    <w:lvl w:ilvl="0" w:tplc="3FA63AB2">
      <w:numFmt w:val="bullet"/>
      <w:lvlText w:val="-"/>
      <w:lvlJc w:val="left"/>
      <w:pPr>
        <w:tabs>
          <w:tab w:val="num" w:pos="1080"/>
        </w:tabs>
        <w:ind w:left="1080" w:hanging="360"/>
      </w:pPr>
      <w:rPr>
        <w:rFonts w:ascii="Times New Roman" w:eastAsia="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6C75861"/>
    <w:multiLevelType w:val="hybridMultilevel"/>
    <w:tmpl w:val="A2B48444"/>
    <w:lvl w:ilvl="0" w:tplc="4330E108">
      <w:start w:val="1"/>
      <w:numFmt w:val="decimal"/>
      <w:lvlText w:val="%1."/>
      <w:lvlJc w:val="left"/>
      <w:pPr>
        <w:tabs>
          <w:tab w:val="num" w:pos="720"/>
        </w:tabs>
        <w:ind w:left="720" w:hanging="360"/>
      </w:pPr>
    </w:lvl>
    <w:lvl w:ilvl="1" w:tplc="85161C54">
      <w:start w:val="1"/>
      <w:numFmt w:val="lowerLetter"/>
      <w:lvlText w:val="%2."/>
      <w:lvlJc w:val="left"/>
      <w:pPr>
        <w:tabs>
          <w:tab w:val="num" w:pos="1440"/>
        </w:tabs>
        <w:ind w:left="1440" w:hanging="360"/>
      </w:pPr>
    </w:lvl>
    <w:lvl w:ilvl="2" w:tplc="43989CE6" w:tentative="1">
      <w:start w:val="1"/>
      <w:numFmt w:val="decimal"/>
      <w:lvlText w:val="%3."/>
      <w:lvlJc w:val="left"/>
      <w:pPr>
        <w:tabs>
          <w:tab w:val="num" w:pos="2160"/>
        </w:tabs>
        <w:ind w:left="2160" w:hanging="360"/>
      </w:pPr>
    </w:lvl>
    <w:lvl w:ilvl="3" w:tplc="9182B378" w:tentative="1">
      <w:start w:val="1"/>
      <w:numFmt w:val="decimal"/>
      <w:lvlText w:val="%4."/>
      <w:lvlJc w:val="left"/>
      <w:pPr>
        <w:tabs>
          <w:tab w:val="num" w:pos="2880"/>
        </w:tabs>
        <w:ind w:left="2880" w:hanging="360"/>
      </w:pPr>
    </w:lvl>
    <w:lvl w:ilvl="4" w:tplc="A68CDE72" w:tentative="1">
      <w:start w:val="1"/>
      <w:numFmt w:val="decimal"/>
      <w:lvlText w:val="%5."/>
      <w:lvlJc w:val="left"/>
      <w:pPr>
        <w:tabs>
          <w:tab w:val="num" w:pos="3600"/>
        </w:tabs>
        <w:ind w:left="3600" w:hanging="360"/>
      </w:pPr>
    </w:lvl>
    <w:lvl w:ilvl="5" w:tplc="343C5138" w:tentative="1">
      <w:start w:val="1"/>
      <w:numFmt w:val="decimal"/>
      <w:lvlText w:val="%6."/>
      <w:lvlJc w:val="left"/>
      <w:pPr>
        <w:tabs>
          <w:tab w:val="num" w:pos="4320"/>
        </w:tabs>
        <w:ind w:left="4320" w:hanging="360"/>
      </w:pPr>
    </w:lvl>
    <w:lvl w:ilvl="6" w:tplc="3D065AC2" w:tentative="1">
      <w:start w:val="1"/>
      <w:numFmt w:val="decimal"/>
      <w:lvlText w:val="%7."/>
      <w:lvlJc w:val="left"/>
      <w:pPr>
        <w:tabs>
          <w:tab w:val="num" w:pos="5040"/>
        </w:tabs>
        <w:ind w:left="5040" w:hanging="360"/>
      </w:pPr>
    </w:lvl>
    <w:lvl w:ilvl="7" w:tplc="17A4470A" w:tentative="1">
      <w:start w:val="1"/>
      <w:numFmt w:val="decimal"/>
      <w:lvlText w:val="%8."/>
      <w:lvlJc w:val="left"/>
      <w:pPr>
        <w:tabs>
          <w:tab w:val="num" w:pos="5760"/>
        </w:tabs>
        <w:ind w:left="5760" w:hanging="360"/>
      </w:pPr>
    </w:lvl>
    <w:lvl w:ilvl="8" w:tplc="CE64506C" w:tentative="1">
      <w:start w:val="1"/>
      <w:numFmt w:val="decimal"/>
      <w:lvlText w:val="%9."/>
      <w:lvlJc w:val="left"/>
      <w:pPr>
        <w:tabs>
          <w:tab w:val="num" w:pos="6480"/>
        </w:tabs>
        <w:ind w:left="6480" w:hanging="360"/>
      </w:pPr>
    </w:lvl>
  </w:abstractNum>
  <w:abstractNum w:abstractNumId="30" w15:restartNumberingAfterBreak="0">
    <w:nsid w:val="5E0530D1"/>
    <w:multiLevelType w:val="multilevel"/>
    <w:tmpl w:val="DE9A556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EE82F4A"/>
    <w:multiLevelType w:val="hybridMultilevel"/>
    <w:tmpl w:val="AE4AECAC"/>
    <w:lvl w:ilvl="0" w:tplc="3FA63AB2">
      <w:numFmt w:val="bullet"/>
      <w:lvlText w:val="-"/>
      <w:lvlJc w:val="left"/>
      <w:pPr>
        <w:tabs>
          <w:tab w:val="num" w:pos="1080"/>
        </w:tabs>
        <w:ind w:left="1080" w:hanging="360"/>
      </w:pPr>
      <w:rPr>
        <w:rFonts w:ascii="Times New Roman" w:eastAsia="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6CF5901"/>
    <w:multiLevelType w:val="multilevel"/>
    <w:tmpl w:val="52982602"/>
    <w:lvl w:ilvl="0">
      <w:numFmt w:val="bullet"/>
      <w:lvlText w:val="-"/>
      <w:lvlJc w:val="left"/>
      <w:pPr>
        <w:tabs>
          <w:tab w:val="num" w:pos="1080"/>
        </w:tabs>
        <w:ind w:left="1080" w:hanging="360"/>
      </w:pPr>
      <w:rPr>
        <w:rFonts w:ascii="Times New Roman" w:eastAsia="Times New Roman" w:hAnsi="Times New Roman" w:cs="Times New Roman"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6922021E"/>
    <w:multiLevelType w:val="hybridMultilevel"/>
    <w:tmpl w:val="E04A1B7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A1C140A"/>
    <w:multiLevelType w:val="multilevel"/>
    <w:tmpl w:val="352C2948"/>
    <w:lvl w:ilvl="0">
      <w:numFmt w:val="bullet"/>
      <w:lvlText w:val="-"/>
      <w:lvlJc w:val="left"/>
      <w:pPr>
        <w:tabs>
          <w:tab w:val="num" w:pos="1080"/>
        </w:tabs>
        <w:ind w:left="1080" w:hanging="360"/>
      </w:pPr>
      <w:rPr>
        <w:rFonts w:ascii="Times New Roman" w:eastAsia="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DB33F25"/>
    <w:multiLevelType w:val="hybridMultilevel"/>
    <w:tmpl w:val="E8ACC5AC"/>
    <w:lvl w:ilvl="0" w:tplc="6E9A6C3C">
      <w:start w:val="1"/>
      <w:numFmt w:val="decimal"/>
      <w:lvlText w:val="3.%1"/>
      <w:lvlJc w:val="left"/>
      <w:pPr>
        <w:tabs>
          <w:tab w:val="num" w:pos="360"/>
        </w:tabs>
        <w:ind w:left="360" w:hanging="360"/>
      </w:pPr>
      <w:rPr>
        <w:rFonts w:hint="default"/>
        <w:b/>
      </w:rPr>
    </w:lvl>
    <w:lvl w:ilvl="1" w:tplc="9920D676">
      <w:start w:val="1"/>
      <w:numFmt w:val="decimal"/>
      <w:lvlText w:val="%1.%2"/>
      <w:lvlJc w:val="left"/>
      <w:pPr>
        <w:tabs>
          <w:tab w:val="num" w:pos="360"/>
        </w:tabs>
        <w:ind w:left="360" w:hanging="360"/>
      </w:pPr>
      <w:rPr>
        <w:rFonts w:hint="default"/>
        <w:b/>
      </w:rPr>
    </w:lvl>
    <w:lvl w:ilvl="2" w:tplc="1DDA8198">
      <w:start w:val="1"/>
      <w:numFmt w:val="decimalZero"/>
      <w:lvlText w:val="%1.%2.%3"/>
      <w:lvlJc w:val="left"/>
      <w:pPr>
        <w:tabs>
          <w:tab w:val="num" w:pos="720"/>
        </w:tabs>
        <w:ind w:left="720" w:hanging="720"/>
      </w:pPr>
      <w:rPr>
        <w:rFonts w:hint="default"/>
        <w:b/>
      </w:rPr>
    </w:lvl>
    <w:lvl w:ilvl="3" w:tplc="3336F6DC">
      <w:start w:val="1"/>
      <w:numFmt w:val="decimal"/>
      <w:lvlText w:val="%1.%2.%3.%4"/>
      <w:lvlJc w:val="left"/>
      <w:pPr>
        <w:tabs>
          <w:tab w:val="num" w:pos="720"/>
        </w:tabs>
        <w:ind w:left="720" w:hanging="720"/>
      </w:pPr>
      <w:rPr>
        <w:rFonts w:hint="default"/>
        <w:b/>
      </w:rPr>
    </w:lvl>
    <w:lvl w:ilvl="4" w:tplc="19924564">
      <w:start w:val="1"/>
      <w:numFmt w:val="decimal"/>
      <w:lvlText w:val="%1.%2.%3.%4.%5"/>
      <w:lvlJc w:val="left"/>
      <w:pPr>
        <w:tabs>
          <w:tab w:val="num" w:pos="1080"/>
        </w:tabs>
        <w:ind w:left="1080" w:hanging="1080"/>
      </w:pPr>
      <w:rPr>
        <w:rFonts w:hint="default"/>
        <w:b/>
      </w:rPr>
    </w:lvl>
    <w:lvl w:ilvl="5" w:tplc="707A8924">
      <w:start w:val="1"/>
      <w:numFmt w:val="decimal"/>
      <w:lvlText w:val="%1.%2.%3.%4.%5.%6"/>
      <w:lvlJc w:val="left"/>
      <w:pPr>
        <w:tabs>
          <w:tab w:val="num" w:pos="1080"/>
        </w:tabs>
        <w:ind w:left="1080" w:hanging="1080"/>
      </w:pPr>
      <w:rPr>
        <w:rFonts w:hint="default"/>
        <w:b/>
      </w:rPr>
    </w:lvl>
    <w:lvl w:ilvl="6" w:tplc="B52E3756">
      <w:start w:val="1"/>
      <w:numFmt w:val="decimal"/>
      <w:lvlText w:val="%1.%2.%3.%4.%5.%6.%7"/>
      <w:lvlJc w:val="left"/>
      <w:pPr>
        <w:tabs>
          <w:tab w:val="num" w:pos="1440"/>
        </w:tabs>
        <w:ind w:left="1440" w:hanging="1440"/>
      </w:pPr>
      <w:rPr>
        <w:rFonts w:hint="default"/>
        <w:b/>
      </w:rPr>
    </w:lvl>
    <w:lvl w:ilvl="7" w:tplc="68B8EB70">
      <w:start w:val="1"/>
      <w:numFmt w:val="decimal"/>
      <w:lvlText w:val="%1.%2.%3.%4.%5.%6.%7.%8"/>
      <w:lvlJc w:val="left"/>
      <w:pPr>
        <w:tabs>
          <w:tab w:val="num" w:pos="1440"/>
        </w:tabs>
        <w:ind w:left="1440" w:hanging="1440"/>
      </w:pPr>
      <w:rPr>
        <w:rFonts w:hint="default"/>
        <w:b/>
      </w:rPr>
    </w:lvl>
    <w:lvl w:ilvl="8" w:tplc="A6E06356">
      <w:start w:val="1"/>
      <w:numFmt w:val="decimal"/>
      <w:lvlText w:val="%1.%2.%3.%4.%5.%6.%7.%8.%9"/>
      <w:lvlJc w:val="left"/>
      <w:pPr>
        <w:tabs>
          <w:tab w:val="num" w:pos="1440"/>
        </w:tabs>
        <w:ind w:left="1440" w:hanging="1440"/>
      </w:pPr>
      <w:rPr>
        <w:rFonts w:hint="default"/>
        <w:b/>
      </w:rPr>
    </w:lvl>
  </w:abstractNum>
  <w:abstractNum w:abstractNumId="36" w15:restartNumberingAfterBreak="0">
    <w:nsid w:val="6E3F3D7F"/>
    <w:multiLevelType w:val="hybridMultilevel"/>
    <w:tmpl w:val="0A0E1716"/>
    <w:lvl w:ilvl="0" w:tplc="3FA63AB2">
      <w:numFmt w:val="bullet"/>
      <w:lvlText w:val="-"/>
      <w:lvlJc w:val="left"/>
      <w:pPr>
        <w:tabs>
          <w:tab w:val="num" w:pos="1080"/>
        </w:tabs>
        <w:ind w:left="1080" w:hanging="360"/>
      </w:pPr>
      <w:rPr>
        <w:rFonts w:ascii="Times New Roman" w:eastAsia="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D222E2"/>
    <w:multiLevelType w:val="hybridMultilevel"/>
    <w:tmpl w:val="52982602"/>
    <w:lvl w:ilvl="0" w:tplc="3FA63AB2">
      <w:numFmt w:val="bullet"/>
      <w:lvlText w:val="-"/>
      <w:lvlJc w:val="left"/>
      <w:pPr>
        <w:tabs>
          <w:tab w:val="num" w:pos="1080"/>
        </w:tabs>
        <w:ind w:left="1080" w:hanging="360"/>
      </w:pPr>
      <w:rPr>
        <w:rFonts w:ascii="Times New Roman" w:eastAsia="Times New Roman" w:hAnsi="Times New Roman" w:cs="Times New Roman" w:hint="default"/>
      </w:rPr>
    </w:lvl>
    <w:lvl w:ilvl="1" w:tplc="0C090003" w:tentative="1">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74287795"/>
    <w:multiLevelType w:val="hybridMultilevel"/>
    <w:tmpl w:val="CDFE22F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5C427DB"/>
    <w:multiLevelType w:val="multilevel"/>
    <w:tmpl w:val="6254CD7E"/>
    <w:lvl w:ilvl="0">
      <w:start w:val="1"/>
      <w:numFmt w:val="decimal"/>
      <w:lvlText w:val="4.%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Zero"/>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40" w15:restartNumberingAfterBreak="0">
    <w:nsid w:val="7BE95AC7"/>
    <w:multiLevelType w:val="hybridMultilevel"/>
    <w:tmpl w:val="92CC44B8"/>
    <w:lvl w:ilvl="0" w:tplc="3FA63AB2">
      <w:numFmt w:val="bullet"/>
      <w:lvlText w:val="-"/>
      <w:lvlJc w:val="left"/>
      <w:pPr>
        <w:tabs>
          <w:tab w:val="num" w:pos="1080"/>
        </w:tabs>
        <w:ind w:left="1080" w:hanging="360"/>
      </w:pPr>
      <w:rPr>
        <w:rFonts w:ascii="Times New Roman" w:eastAsia="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27"/>
  </w:num>
  <w:num w:numId="3">
    <w:abstractNumId w:val="37"/>
  </w:num>
  <w:num w:numId="4">
    <w:abstractNumId w:val="2"/>
  </w:num>
  <w:num w:numId="5">
    <w:abstractNumId w:val="12"/>
  </w:num>
  <w:num w:numId="6">
    <w:abstractNumId w:val="28"/>
  </w:num>
  <w:num w:numId="7">
    <w:abstractNumId w:val="18"/>
  </w:num>
  <w:num w:numId="8">
    <w:abstractNumId w:val="20"/>
  </w:num>
  <w:num w:numId="9">
    <w:abstractNumId w:val="17"/>
  </w:num>
  <w:num w:numId="10">
    <w:abstractNumId w:val="5"/>
  </w:num>
  <w:num w:numId="11">
    <w:abstractNumId w:val="40"/>
  </w:num>
  <w:num w:numId="12">
    <w:abstractNumId w:val="31"/>
  </w:num>
  <w:num w:numId="13">
    <w:abstractNumId w:val="22"/>
  </w:num>
  <w:num w:numId="14">
    <w:abstractNumId w:val="21"/>
  </w:num>
  <w:num w:numId="15">
    <w:abstractNumId w:val="23"/>
  </w:num>
  <w:num w:numId="16">
    <w:abstractNumId w:val="0"/>
  </w:num>
  <w:num w:numId="17">
    <w:abstractNumId w:val="36"/>
  </w:num>
  <w:num w:numId="18">
    <w:abstractNumId w:val="24"/>
  </w:num>
  <w:num w:numId="19">
    <w:abstractNumId w:val="6"/>
  </w:num>
  <w:num w:numId="20">
    <w:abstractNumId w:val="38"/>
  </w:num>
  <w:num w:numId="21">
    <w:abstractNumId w:val="11"/>
  </w:num>
  <w:num w:numId="22">
    <w:abstractNumId w:val="33"/>
  </w:num>
  <w:num w:numId="23">
    <w:abstractNumId w:val="15"/>
  </w:num>
  <w:num w:numId="24">
    <w:abstractNumId w:val="19"/>
  </w:num>
  <w:num w:numId="25">
    <w:abstractNumId w:val="26"/>
  </w:num>
  <w:num w:numId="26">
    <w:abstractNumId w:val="3"/>
  </w:num>
  <w:num w:numId="27">
    <w:abstractNumId w:val="4"/>
  </w:num>
  <w:num w:numId="28">
    <w:abstractNumId w:val="34"/>
  </w:num>
  <w:num w:numId="29">
    <w:abstractNumId w:val="1"/>
  </w:num>
  <w:num w:numId="30">
    <w:abstractNumId w:val="14"/>
  </w:num>
  <w:num w:numId="31">
    <w:abstractNumId w:val="8"/>
  </w:num>
  <w:num w:numId="32">
    <w:abstractNumId w:val="13"/>
  </w:num>
  <w:num w:numId="33">
    <w:abstractNumId w:val="25"/>
  </w:num>
  <w:num w:numId="34">
    <w:abstractNumId w:val="32"/>
  </w:num>
  <w:num w:numId="35">
    <w:abstractNumId w:val="16"/>
  </w:num>
  <w:num w:numId="36">
    <w:abstractNumId w:val="30"/>
  </w:num>
  <w:num w:numId="37">
    <w:abstractNumId w:val="29"/>
  </w:num>
  <w:num w:numId="38">
    <w:abstractNumId w:val="35"/>
  </w:num>
  <w:num w:numId="39">
    <w:abstractNumId w:val="10"/>
  </w:num>
  <w:num w:numId="40">
    <w:abstractNumId w:val="39"/>
  </w:num>
  <w:num w:numId="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NTY2MzI0NjUxNrNU0lEKTi0uzszPAykwrAUA0y0orCwAAAA="/>
  </w:docVars>
  <w:rsids>
    <w:rsidRoot w:val="009E4DA0"/>
    <w:rsid w:val="00014B89"/>
    <w:rsid w:val="00016070"/>
    <w:rsid w:val="000277DC"/>
    <w:rsid w:val="00037036"/>
    <w:rsid w:val="00037C18"/>
    <w:rsid w:val="00045676"/>
    <w:rsid w:val="00053A33"/>
    <w:rsid w:val="00054F9F"/>
    <w:rsid w:val="000551DD"/>
    <w:rsid w:val="00055542"/>
    <w:rsid w:val="00055C67"/>
    <w:rsid w:val="000649BA"/>
    <w:rsid w:val="00065884"/>
    <w:rsid w:val="0007155A"/>
    <w:rsid w:val="00073841"/>
    <w:rsid w:val="00073F67"/>
    <w:rsid w:val="00075FEE"/>
    <w:rsid w:val="00081BE5"/>
    <w:rsid w:val="00093E5A"/>
    <w:rsid w:val="000A13BC"/>
    <w:rsid w:val="000B1762"/>
    <w:rsid w:val="000B3DD1"/>
    <w:rsid w:val="000C10A4"/>
    <w:rsid w:val="000C2504"/>
    <w:rsid w:val="000D0250"/>
    <w:rsid w:val="000D6D15"/>
    <w:rsid w:val="000E15D7"/>
    <w:rsid w:val="000E65AD"/>
    <w:rsid w:val="000F00EF"/>
    <w:rsid w:val="000F378E"/>
    <w:rsid w:val="001011C1"/>
    <w:rsid w:val="001020C7"/>
    <w:rsid w:val="00103D0F"/>
    <w:rsid w:val="001044D6"/>
    <w:rsid w:val="00120AA9"/>
    <w:rsid w:val="0012581F"/>
    <w:rsid w:val="00132413"/>
    <w:rsid w:val="00134340"/>
    <w:rsid w:val="00145328"/>
    <w:rsid w:val="00150B15"/>
    <w:rsid w:val="00150E49"/>
    <w:rsid w:val="00155015"/>
    <w:rsid w:val="00156DEC"/>
    <w:rsid w:val="00162B27"/>
    <w:rsid w:val="001654B2"/>
    <w:rsid w:val="0016760D"/>
    <w:rsid w:val="00170A30"/>
    <w:rsid w:val="00184D9A"/>
    <w:rsid w:val="00193601"/>
    <w:rsid w:val="00196E89"/>
    <w:rsid w:val="001A44B1"/>
    <w:rsid w:val="001A752E"/>
    <w:rsid w:val="001B0A3C"/>
    <w:rsid w:val="001C2817"/>
    <w:rsid w:val="001C6A2C"/>
    <w:rsid w:val="001D6840"/>
    <w:rsid w:val="001D7445"/>
    <w:rsid w:val="001E1677"/>
    <w:rsid w:val="001E20B3"/>
    <w:rsid w:val="001E3B88"/>
    <w:rsid w:val="001E40AF"/>
    <w:rsid w:val="001F3517"/>
    <w:rsid w:val="00201BA3"/>
    <w:rsid w:val="00202E7E"/>
    <w:rsid w:val="002038BC"/>
    <w:rsid w:val="002252AF"/>
    <w:rsid w:val="00241872"/>
    <w:rsid w:val="002469D8"/>
    <w:rsid w:val="002470B0"/>
    <w:rsid w:val="00247524"/>
    <w:rsid w:val="00252AF1"/>
    <w:rsid w:val="0025305A"/>
    <w:rsid w:val="0025361C"/>
    <w:rsid w:val="00256124"/>
    <w:rsid w:val="00266829"/>
    <w:rsid w:val="00271A79"/>
    <w:rsid w:val="00275D55"/>
    <w:rsid w:val="00283327"/>
    <w:rsid w:val="00284CAD"/>
    <w:rsid w:val="002921EE"/>
    <w:rsid w:val="00293F73"/>
    <w:rsid w:val="002A7E2D"/>
    <w:rsid w:val="002B0AD4"/>
    <w:rsid w:val="002C203F"/>
    <w:rsid w:val="002C33DB"/>
    <w:rsid w:val="002E08CC"/>
    <w:rsid w:val="002E1AE7"/>
    <w:rsid w:val="002E4DDE"/>
    <w:rsid w:val="002E638A"/>
    <w:rsid w:val="002F17EB"/>
    <w:rsid w:val="002F1866"/>
    <w:rsid w:val="002F2EA8"/>
    <w:rsid w:val="002F2F73"/>
    <w:rsid w:val="002F44CF"/>
    <w:rsid w:val="002F4722"/>
    <w:rsid w:val="00302E9E"/>
    <w:rsid w:val="003127B1"/>
    <w:rsid w:val="003130DB"/>
    <w:rsid w:val="003138DA"/>
    <w:rsid w:val="00315E6F"/>
    <w:rsid w:val="00323D22"/>
    <w:rsid w:val="00325545"/>
    <w:rsid w:val="00333309"/>
    <w:rsid w:val="003408D0"/>
    <w:rsid w:val="00343396"/>
    <w:rsid w:val="00345743"/>
    <w:rsid w:val="00351CB2"/>
    <w:rsid w:val="00362935"/>
    <w:rsid w:val="00365659"/>
    <w:rsid w:val="00371007"/>
    <w:rsid w:val="00374A32"/>
    <w:rsid w:val="00376ED6"/>
    <w:rsid w:val="00386711"/>
    <w:rsid w:val="0039429E"/>
    <w:rsid w:val="00396686"/>
    <w:rsid w:val="003A18BE"/>
    <w:rsid w:val="003A2F9B"/>
    <w:rsid w:val="003B4A87"/>
    <w:rsid w:val="003B5444"/>
    <w:rsid w:val="003B65E3"/>
    <w:rsid w:val="003B7C32"/>
    <w:rsid w:val="003C2D55"/>
    <w:rsid w:val="003D1CF8"/>
    <w:rsid w:val="003D45A7"/>
    <w:rsid w:val="003D59DF"/>
    <w:rsid w:val="003E4CD2"/>
    <w:rsid w:val="00404125"/>
    <w:rsid w:val="00405619"/>
    <w:rsid w:val="004229CD"/>
    <w:rsid w:val="00434FCA"/>
    <w:rsid w:val="00436879"/>
    <w:rsid w:val="00437D0C"/>
    <w:rsid w:val="00444966"/>
    <w:rsid w:val="00447F4B"/>
    <w:rsid w:val="00450D92"/>
    <w:rsid w:val="00451E84"/>
    <w:rsid w:val="00455EDE"/>
    <w:rsid w:val="004806F0"/>
    <w:rsid w:val="00485115"/>
    <w:rsid w:val="004965D8"/>
    <w:rsid w:val="004A0CB6"/>
    <w:rsid w:val="004A1043"/>
    <w:rsid w:val="004B0A92"/>
    <w:rsid w:val="004B20A6"/>
    <w:rsid w:val="004B3EAE"/>
    <w:rsid w:val="004B6F71"/>
    <w:rsid w:val="004C2355"/>
    <w:rsid w:val="004D10CB"/>
    <w:rsid w:val="004D3817"/>
    <w:rsid w:val="004D7438"/>
    <w:rsid w:val="004E052C"/>
    <w:rsid w:val="004E7D15"/>
    <w:rsid w:val="00515714"/>
    <w:rsid w:val="0052028D"/>
    <w:rsid w:val="00530DDA"/>
    <w:rsid w:val="00531082"/>
    <w:rsid w:val="00533876"/>
    <w:rsid w:val="0054258F"/>
    <w:rsid w:val="00544E36"/>
    <w:rsid w:val="0054550E"/>
    <w:rsid w:val="005455ED"/>
    <w:rsid w:val="00545F47"/>
    <w:rsid w:val="00553978"/>
    <w:rsid w:val="00555A6A"/>
    <w:rsid w:val="00557A27"/>
    <w:rsid w:val="00571371"/>
    <w:rsid w:val="00573108"/>
    <w:rsid w:val="0057793F"/>
    <w:rsid w:val="00577AC1"/>
    <w:rsid w:val="00584CFD"/>
    <w:rsid w:val="0058644A"/>
    <w:rsid w:val="0058677C"/>
    <w:rsid w:val="00590612"/>
    <w:rsid w:val="005B7734"/>
    <w:rsid w:val="005C5801"/>
    <w:rsid w:val="005E3473"/>
    <w:rsid w:val="005E5477"/>
    <w:rsid w:val="005E74C3"/>
    <w:rsid w:val="005F18AD"/>
    <w:rsid w:val="0060138D"/>
    <w:rsid w:val="00603FF4"/>
    <w:rsid w:val="00606707"/>
    <w:rsid w:val="006101E6"/>
    <w:rsid w:val="00614C1E"/>
    <w:rsid w:val="006213DA"/>
    <w:rsid w:val="006311F0"/>
    <w:rsid w:val="0063246F"/>
    <w:rsid w:val="006328AF"/>
    <w:rsid w:val="00634459"/>
    <w:rsid w:val="00640411"/>
    <w:rsid w:val="00656FE7"/>
    <w:rsid w:val="00665458"/>
    <w:rsid w:val="0067640E"/>
    <w:rsid w:val="00695C15"/>
    <w:rsid w:val="006966B3"/>
    <w:rsid w:val="006D1377"/>
    <w:rsid w:val="006D1ECF"/>
    <w:rsid w:val="006D1F90"/>
    <w:rsid w:val="006E132D"/>
    <w:rsid w:val="006E17D8"/>
    <w:rsid w:val="006E3636"/>
    <w:rsid w:val="006F6614"/>
    <w:rsid w:val="006F66EF"/>
    <w:rsid w:val="0070314F"/>
    <w:rsid w:val="00706829"/>
    <w:rsid w:val="00715946"/>
    <w:rsid w:val="007228D4"/>
    <w:rsid w:val="007277D6"/>
    <w:rsid w:val="007404E6"/>
    <w:rsid w:val="00756ECC"/>
    <w:rsid w:val="0076180C"/>
    <w:rsid w:val="00764BB1"/>
    <w:rsid w:val="00775D2A"/>
    <w:rsid w:val="00776465"/>
    <w:rsid w:val="00776899"/>
    <w:rsid w:val="00785E74"/>
    <w:rsid w:val="007863FD"/>
    <w:rsid w:val="007924DE"/>
    <w:rsid w:val="007A5858"/>
    <w:rsid w:val="007A72DB"/>
    <w:rsid w:val="007B2F30"/>
    <w:rsid w:val="007B4A20"/>
    <w:rsid w:val="007B4BAF"/>
    <w:rsid w:val="007B5AB2"/>
    <w:rsid w:val="007B6F2A"/>
    <w:rsid w:val="007B7A2B"/>
    <w:rsid w:val="007C1731"/>
    <w:rsid w:val="007C4282"/>
    <w:rsid w:val="007C5B95"/>
    <w:rsid w:val="007C6948"/>
    <w:rsid w:val="007D239E"/>
    <w:rsid w:val="007D5105"/>
    <w:rsid w:val="007D7927"/>
    <w:rsid w:val="007E27C3"/>
    <w:rsid w:val="007E34A7"/>
    <w:rsid w:val="007F16FC"/>
    <w:rsid w:val="007F4CC7"/>
    <w:rsid w:val="007F4E21"/>
    <w:rsid w:val="008007B6"/>
    <w:rsid w:val="00802A51"/>
    <w:rsid w:val="008061AE"/>
    <w:rsid w:val="008160BA"/>
    <w:rsid w:val="008203F4"/>
    <w:rsid w:val="008235B3"/>
    <w:rsid w:val="00824E31"/>
    <w:rsid w:val="008313F7"/>
    <w:rsid w:val="00832C8B"/>
    <w:rsid w:val="0084640C"/>
    <w:rsid w:val="00860ECB"/>
    <w:rsid w:val="008658E4"/>
    <w:rsid w:val="00872180"/>
    <w:rsid w:val="00873B8C"/>
    <w:rsid w:val="00881402"/>
    <w:rsid w:val="008944DA"/>
    <w:rsid w:val="008A2A0A"/>
    <w:rsid w:val="008A38C5"/>
    <w:rsid w:val="008A5258"/>
    <w:rsid w:val="008B505E"/>
    <w:rsid w:val="008B74B8"/>
    <w:rsid w:val="008C0623"/>
    <w:rsid w:val="008C3D84"/>
    <w:rsid w:val="008C642F"/>
    <w:rsid w:val="008D10AF"/>
    <w:rsid w:val="008D263F"/>
    <w:rsid w:val="008D339F"/>
    <w:rsid w:val="008D4833"/>
    <w:rsid w:val="008D5CE2"/>
    <w:rsid w:val="008E5158"/>
    <w:rsid w:val="008F2E42"/>
    <w:rsid w:val="008F41D5"/>
    <w:rsid w:val="008F65CD"/>
    <w:rsid w:val="0090112D"/>
    <w:rsid w:val="00903EC6"/>
    <w:rsid w:val="0091059C"/>
    <w:rsid w:val="00913048"/>
    <w:rsid w:val="00915324"/>
    <w:rsid w:val="00921624"/>
    <w:rsid w:val="00926E04"/>
    <w:rsid w:val="009307DB"/>
    <w:rsid w:val="009311A6"/>
    <w:rsid w:val="009328E2"/>
    <w:rsid w:val="00933242"/>
    <w:rsid w:val="00937C16"/>
    <w:rsid w:val="00940BCF"/>
    <w:rsid w:val="0094382D"/>
    <w:rsid w:val="00954F85"/>
    <w:rsid w:val="0095649A"/>
    <w:rsid w:val="00961BD0"/>
    <w:rsid w:val="00962EB1"/>
    <w:rsid w:val="00970EB9"/>
    <w:rsid w:val="009718D5"/>
    <w:rsid w:val="00974737"/>
    <w:rsid w:val="00980383"/>
    <w:rsid w:val="0098411A"/>
    <w:rsid w:val="009872F9"/>
    <w:rsid w:val="00992803"/>
    <w:rsid w:val="00993AF5"/>
    <w:rsid w:val="009A2221"/>
    <w:rsid w:val="009B0348"/>
    <w:rsid w:val="009B3DB8"/>
    <w:rsid w:val="009C3EE3"/>
    <w:rsid w:val="009D0C41"/>
    <w:rsid w:val="009D60E0"/>
    <w:rsid w:val="009E0F0F"/>
    <w:rsid w:val="009E4DA0"/>
    <w:rsid w:val="009E58BD"/>
    <w:rsid w:val="009E65D2"/>
    <w:rsid w:val="00A02CC8"/>
    <w:rsid w:val="00A03BB8"/>
    <w:rsid w:val="00A03FB8"/>
    <w:rsid w:val="00A065BA"/>
    <w:rsid w:val="00A06C9F"/>
    <w:rsid w:val="00A23BE3"/>
    <w:rsid w:val="00A24BB8"/>
    <w:rsid w:val="00A264FF"/>
    <w:rsid w:val="00A40B87"/>
    <w:rsid w:val="00A55548"/>
    <w:rsid w:val="00A6126D"/>
    <w:rsid w:val="00A63F61"/>
    <w:rsid w:val="00A6528B"/>
    <w:rsid w:val="00A65C51"/>
    <w:rsid w:val="00A77F07"/>
    <w:rsid w:val="00A9355C"/>
    <w:rsid w:val="00AA0EE5"/>
    <w:rsid w:val="00AB0E54"/>
    <w:rsid w:val="00AB11A9"/>
    <w:rsid w:val="00AB2303"/>
    <w:rsid w:val="00AC0D3E"/>
    <w:rsid w:val="00AD5D75"/>
    <w:rsid w:val="00AE42D8"/>
    <w:rsid w:val="00AE7679"/>
    <w:rsid w:val="00B00699"/>
    <w:rsid w:val="00B106A7"/>
    <w:rsid w:val="00B11B53"/>
    <w:rsid w:val="00B12047"/>
    <w:rsid w:val="00B13994"/>
    <w:rsid w:val="00B21534"/>
    <w:rsid w:val="00B243FF"/>
    <w:rsid w:val="00B249D5"/>
    <w:rsid w:val="00B30EF4"/>
    <w:rsid w:val="00B32FED"/>
    <w:rsid w:val="00B3399F"/>
    <w:rsid w:val="00B3554C"/>
    <w:rsid w:val="00B37933"/>
    <w:rsid w:val="00B53F78"/>
    <w:rsid w:val="00B542E4"/>
    <w:rsid w:val="00B56197"/>
    <w:rsid w:val="00B623DC"/>
    <w:rsid w:val="00B70DA9"/>
    <w:rsid w:val="00B7226F"/>
    <w:rsid w:val="00B81513"/>
    <w:rsid w:val="00B82EF6"/>
    <w:rsid w:val="00B8512E"/>
    <w:rsid w:val="00B852E4"/>
    <w:rsid w:val="00B858A5"/>
    <w:rsid w:val="00B87E2B"/>
    <w:rsid w:val="00B9444F"/>
    <w:rsid w:val="00B94CEB"/>
    <w:rsid w:val="00BA1CE8"/>
    <w:rsid w:val="00BA30D9"/>
    <w:rsid w:val="00BA4731"/>
    <w:rsid w:val="00BB08AD"/>
    <w:rsid w:val="00BB311E"/>
    <w:rsid w:val="00BB7A9A"/>
    <w:rsid w:val="00BC48B8"/>
    <w:rsid w:val="00BC6D11"/>
    <w:rsid w:val="00BD5EFC"/>
    <w:rsid w:val="00BE1B6F"/>
    <w:rsid w:val="00BE4DBA"/>
    <w:rsid w:val="00BE6790"/>
    <w:rsid w:val="00BF0FB6"/>
    <w:rsid w:val="00C03295"/>
    <w:rsid w:val="00C14032"/>
    <w:rsid w:val="00C241B9"/>
    <w:rsid w:val="00C31281"/>
    <w:rsid w:val="00C34C15"/>
    <w:rsid w:val="00C407AC"/>
    <w:rsid w:val="00C45BA2"/>
    <w:rsid w:val="00C56727"/>
    <w:rsid w:val="00C576DD"/>
    <w:rsid w:val="00C57D33"/>
    <w:rsid w:val="00C65410"/>
    <w:rsid w:val="00C70ED7"/>
    <w:rsid w:val="00C70FC7"/>
    <w:rsid w:val="00C7552F"/>
    <w:rsid w:val="00C75A07"/>
    <w:rsid w:val="00C8263B"/>
    <w:rsid w:val="00C8735A"/>
    <w:rsid w:val="00CA0C22"/>
    <w:rsid w:val="00CA7E1F"/>
    <w:rsid w:val="00CB19A3"/>
    <w:rsid w:val="00CB2521"/>
    <w:rsid w:val="00CB2A46"/>
    <w:rsid w:val="00CC2C93"/>
    <w:rsid w:val="00CC5AD3"/>
    <w:rsid w:val="00CC6C48"/>
    <w:rsid w:val="00CD441A"/>
    <w:rsid w:val="00CE0E05"/>
    <w:rsid w:val="00CE50E8"/>
    <w:rsid w:val="00CE794D"/>
    <w:rsid w:val="00CF3DEB"/>
    <w:rsid w:val="00CF6E11"/>
    <w:rsid w:val="00D10C38"/>
    <w:rsid w:val="00D11C89"/>
    <w:rsid w:val="00D26B95"/>
    <w:rsid w:val="00D368F6"/>
    <w:rsid w:val="00D404B1"/>
    <w:rsid w:val="00D412EA"/>
    <w:rsid w:val="00D424EF"/>
    <w:rsid w:val="00D52085"/>
    <w:rsid w:val="00D54FDA"/>
    <w:rsid w:val="00D64EBA"/>
    <w:rsid w:val="00D67BA0"/>
    <w:rsid w:val="00D67ECD"/>
    <w:rsid w:val="00D72F80"/>
    <w:rsid w:val="00D94CA1"/>
    <w:rsid w:val="00D9513F"/>
    <w:rsid w:val="00D97AAA"/>
    <w:rsid w:val="00DA188F"/>
    <w:rsid w:val="00DA6891"/>
    <w:rsid w:val="00DB2D11"/>
    <w:rsid w:val="00DB4920"/>
    <w:rsid w:val="00DC120A"/>
    <w:rsid w:val="00DD24CF"/>
    <w:rsid w:val="00DD2B8E"/>
    <w:rsid w:val="00DD4262"/>
    <w:rsid w:val="00DE670B"/>
    <w:rsid w:val="00DF43A5"/>
    <w:rsid w:val="00DF7D24"/>
    <w:rsid w:val="00E01817"/>
    <w:rsid w:val="00E14290"/>
    <w:rsid w:val="00E1492F"/>
    <w:rsid w:val="00E157EF"/>
    <w:rsid w:val="00E17248"/>
    <w:rsid w:val="00E26812"/>
    <w:rsid w:val="00E27267"/>
    <w:rsid w:val="00E429FF"/>
    <w:rsid w:val="00E4697B"/>
    <w:rsid w:val="00E46AC5"/>
    <w:rsid w:val="00E50EB8"/>
    <w:rsid w:val="00E51DFA"/>
    <w:rsid w:val="00E521C1"/>
    <w:rsid w:val="00E61572"/>
    <w:rsid w:val="00E61FB3"/>
    <w:rsid w:val="00E6562B"/>
    <w:rsid w:val="00E759D8"/>
    <w:rsid w:val="00E81482"/>
    <w:rsid w:val="00E907D3"/>
    <w:rsid w:val="00E90A4E"/>
    <w:rsid w:val="00E927B0"/>
    <w:rsid w:val="00EA01DA"/>
    <w:rsid w:val="00EA7B7F"/>
    <w:rsid w:val="00EB0836"/>
    <w:rsid w:val="00EB36C6"/>
    <w:rsid w:val="00EB5482"/>
    <w:rsid w:val="00EB54DB"/>
    <w:rsid w:val="00EC7FAF"/>
    <w:rsid w:val="00ED0BCB"/>
    <w:rsid w:val="00EE4418"/>
    <w:rsid w:val="00EE5FA2"/>
    <w:rsid w:val="00EE6D97"/>
    <w:rsid w:val="00F007AC"/>
    <w:rsid w:val="00F0361F"/>
    <w:rsid w:val="00F12375"/>
    <w:rsid w:val="00F171EC"/>
    <w:rsid w:val="00F2362E"/>
    <w:rsid w:val="00F24791"/>
    <w:rsid w:val="00F24CED"/>
    <w:rsid w:val="00F34BD4"/>
    <w:rsid w:val="00F360A2"/>
    <w:rsid w:val="00F52B23"/>
    <w:rsid w:val="00F54002"/>
    <w:rsid w:val="00F55AD8"/>
    <w:rsid w:val="00F60919"/>
    <w:rsid w:val="00F717E6"/>
    <w:rsid w:val="00F71C2D"/>
    <w:rsid w:val="00F92267"/>
    <w:rsid w:val="00F94BCD"/>
    <w:rsid w:val="00F976DA"/>
    <w:rsid w:val="00FA1C04"/>
    <w:rsid w:val="00FA4ED1"/>
    <w:rsid w:val="00FB12E2"/>
    <w:rsid w:val="00FB49D3"/>
    <w:rsid w:val="00FC5A6D"/>
    <w:rsid w:val="00FD0865"/>
    <w:rsid w:val="00FD6CB8"/>
    <w:rsid w:val="00FD6F77"/>
    <w:rsid w:val="00FE11CC"/>
    <w:rsid w:val="00FF1094"/>
    <w:rsid w:val="00FF4BBF"/>
    <w:rsid w:val="1A597E8F"/>
    <w:rsid w:val="465086BD"/>
    <w:rsid w:val="5BF27D87"/>
    <w:rsid w:val="6623CA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449B696"/>
  <w15:docId w15:val="{BD12E018-0B47-4742-B39D-9F0189320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C14032"/>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14032"/>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F2E42"/>
    <w:pPr>
      <w:tabs>
        <w:tab w:val="center" w:pos="4153"/>
        <w:tab w:val="right" w:pos="8306"/>
      </w:tabs>
    </w:pPr>
  </w:style>
  <w:style w:type="paragraph" w:styleId="Footer">
    <w:name w:val="footer"/>
    <w:basedOn w:val="Normal"/>
    <w:rsid w:val="008F2E42"/>
    <w:pPr>
      <w:tabs>
        <w:tab w:val="center" w:pos="4153"/>
        <w:tab w:val="right" w:pos="8306"/>
      </w:tabs>
    </w:pPr>
  </w:style>
  <w:style w:type="character" w:styleId="PageNumber">
    <w:name w:val="page number"/>
    <w:basedOn w:val="DefaultParagraphFont"/>
    <w:rsid w:val="008F2E42"/>
  </w:style>
  <w:style w:type="paragraph" w:styleId="BalloonText">
    <w:name w:val="Balloon Text"/>
    <w:basedOn w:val="Normal"/>
    <w:semiHidden/>
    <w:rsid w:val="00365659"/>
    <w:rPr>
      <w:rFonts w:ascii="Tahoma" w:hAnsi="Tahoma" w:cs="Tahoma"/>
      <w:sz w:val="16"/>
      <w:szCs w:val="16"/>
    </w:rPr>
  </w:style>
  <w:style w:type="paragraph" w:styleId="DocumentMap">
    <w:name w:val="Document Map"/>
    <w:basedOn w:val="Normal"/>
    <w:semiHidden/>
    <w:rsid w:val="006F6614"/>
    <w:pPr>
      <w:shd w:val="clear" w:color="auto" w:fill="000080"/>
    </w:pPr>
    <w:rPr>
      <w:rFonts w:ascii="Tahoma" w:hAnsi="Tahoma" w:cs="Tahoma"/>
      <w:sz w:val="20"/>
      <w:szCs w:val="20"/>
    </w:rPr>
  </w:style>
  <w:style w:type="character" w:styleId="CommentReference">
    <w:name w:val="annotation reference"/>
    <w:semiHidden/>
    <w:rsid w:val="006F6614"/>
    <w:rPr>
      <w:sz w:val="16"/>
      <w:szCs w:val="16"/>
    </w:rPr>
  </w:style>
  <w:style w:type="paragraph" w:styleId="CommentText">
    <w:name w:val="annotation text"/>
    <w:basedOn w:val="Normal"/>
    <w:semiHidden/>
    <w:rsid w:val="006F6614"/>
    <w:rPr>
      <w:sz w:val="20"/>
      <w:szCs w:val="20"/>
    </w:rPr>
  </w:style>
  <w:style w:type="paragraph" w:styleId="CommentSubject">
    <w:name w:val="annotation subject"/>
    <w:basedOn w:val="CommentText"/>
    <w:next w:val="CommentText"/>
    <w:semiHidden/>
    <w:rsid w:val="006F6614"/>
    <w:rPr>
      <w:b/>
      <w:bCs/>
    </w:rPr>
  </w:style>
  <w:style w:type="table" w:styleId="TableGrid">
    <w:name w:val="Table Grid"/>
    <w:basedOn w:val="TableNormal"/>
    <w:rsid w:val="006D1E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semiHidden/>
    <w:rsid w:val="00C14032"/>
    <w:pPr>
      <w:tabs>
        <w:tab w:val="right" w:leader="dot" w:pos="9890"/>
      </w:tabs>
    </w:pPr>
    <w:rPr>
      <w:rFonts w:ascii="Gill Sans MT" w:hAnsi="Gill Sans MT"/>
      <w:b/>
      <w:noProof/>
    </w:rPr>
  </w:style>
  <w:style w:type="paragraph" w:styleId="TOC2">
    <w:name w:val="toc 2"/>
    <w:basedOn w:val="Normal"/>
    <w:next w:val="Normal"/>
    <w:autoRedefine/>
    <w:semiHidden/>
    <w:rsid w:val="00C14032"/>
    <w:pPr>
      <w:ind w:left="240"/>
    </w:pPr>
  </w:style>
  <w:style w:type="character" w:styleId="Hyperlink">
    <w:name w:val="Hyperlink"/>
    <w:rsid w:val="00C14032"/>
    <w:rPr>
      <w:color w:val="0000FF"/>
      <w:u w:val="single"/>
    </w:rPr>
  </w:style>
  <w:style w:type="paragraph" w:styleId="BodyText">
    <w:name w:val="Body Text"/>
    <w:basedOn w:val="Normal"/>
    <w:link w:val="BodyTextChar"/>
    <w:rsid w:val="005E3473"/>
    <w:pPr>
      <w:spacing w:after="120"/>
    </w:pPr>
    <w:rPr>
      <w:lang w:eastAsia="en-US"/>
    </w:rPr>
  </w:style>
  <w:style w:type="character" w:customStyle="1" w:styleId="BodyTextChar">
    <w:name w:val="Body Text Char"/>
    <w:link w:val="BodyText"/>
    <w:semiHidden/>
    <w:locked/>
    <w:rsid w:val="005E3473"/>
    <w:rPr>
      <w:sz w:val="24"/>
      <w:szCs w:val="24"/>
      <w:lang w:val="en-AU"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2580036">
      <w:bodyDiv w:val="1"/>
      <w:marLeft w:val="0"/>
      <w:marRight w:val="0"/>
      <w:marTop w:val="0"/>
      <w:marBottom w:val="0"/>
      <w:divBdr>
        <w:top w:val="none" w:sz="0" w:space="0" w:color="auto"/>
        <w:left w:val="none" w:sz="0" w:space="0" w:color="auto"/>
        <w:bottom w:val="none" w:sz="0" w:space="0" w:color="auto"/>
        <w:right w:val="none" w:sz="0" w:space="0" w:color="auto"/>
      </w:divBdr>
      <w:divsChild>
        <w:div w:id="377509383">
          <w:marLeft w:val="0"/>
          <w:marRight w:val="0"/>
          <w:marTop w:val="0"/>
          <w:marBottom w:val="0"/>
          <w:divBdr>
            <w:top w:val="none" w:sz="0" w:space="0" w:color="auto"/>
            <w:left w:val="none" w:sz="0" w:space="0" w:color="auto"/>
            <w:bottom w:val="none" w:sz="0" w:space="0" w:color="auto"/>
            <w:right w:val="none" w:sz="0" w:space="0" w:color="auto"/>
          </w:divBdr>
          <w:divsChild>
            <w:div w:id="195704282">
              <w:marLeft w:val="0"/>
              <w:marRight w:val="0"/>
              <w:marTop w:val="0"/>
              <w:marBottom w:val="0"/>
              <w:divBdr>
                <w:top w:val="none" w:sz="0" w:space="0" w:color="auto"/>
                <w:left w:val="none" w:sz="0" w:space="0" w:color="auto"/>
                <w:bottom w:val="none" w:sz="0" w:space="0" w:color="auto"/>
                <w:right w:val="none" w:sz="0" w:space="0" w:color="auto"/>
              </w:divBdr>
              <w:divsChild>
                <w:div w:id="1981573881">
                  <w:marLeft w:val="0"/>
                  <w:marRight w:val="0"/>
                  <w:marTop w:val="0"/>
                  <w:marBottom w:val="0"/>
                  <w:divBdr>
                    <w:top w:val="none" w:sz="0" w:space="0" w:color="auto"/>
                    <w:left w:val="none" w:sz="0" w:space="0" w:color="auto"/>
                    <w:bottom w:val="none" w:sz="0" w:space="0" w:color="auto"/>
                    <w:right w:val="none" w:sz="0" w:space="0" w:color="auto"/>
                  </w:divBdr>
                  <w:divsChild>
                    <w:div w:id="1970671230">
                      <w:marLeft w:val="0"/>
                      <w:marRight w:val="0"/>
                      <w:marTop w:val="0"/>
                      <w:marBottom w:val="0"/>
                      <w:divBdr>
                        <w:top w:val="none" w:sz="0" w:space="0" w:color="auto"/>
                        <w:left w:val="none" w:sz="0" w:space="0" w:color="auto"/>
                        <w:bottom w:val="none" w:sz="0" w:space="0" w:color="auto"/>
                        <w:right w:val="none" w:sz="0" w:space="0" w:color="auto"/>
                      </w:divBdr>
                      <w:divsChild>
                        <w:div w:id="608243062">
                          <w:marLeft w:val="0"/>
                          <w:marRight w:val="0"/>
                          <w:marTop w:val="0"/>
                          <w:marBottom w:val="0"/>
                          <w:divBdr>
                            <w:top w:val="none" w:sz="0" w:space="0" w:color="auto"/>
                            <w:left w:val="none" w:sz="0" w:space="0" w:color="auto"/>
                            <w:bottom w:val="none" w:sz="0" w:space="0" w:color="auto"/>
                            <w:right w:val="none" w:sz="0" w:space="0" w:color="auto"/>
                          </w:divBdr>
                          <w:divsChild>
                            <w:div w:id="1807122235">
                              <w:marLeft w:val="0"/>
                              <w:marRight w:val="0"/>
                              <w:marTop w:val="0"/>
                              <w:marBottom w:val="0"/>
                              <w:divBdr>
                                <w:top w:val="none" w:sz="0" w:space="0" w:color="auto"/>
                                <w:left w:val="none" w:sz="0" w:space="0" w:color="auto"/>
                                <w:bottom w:val="none" w:sz="0" w:space="0" w:color="auto"/>
                                <w:right w:val="none" w:sz="0" w:space="0" w:color="auto"/>
                              </w:divBdr>
                              <w:divsChild>
                                <w:div w:id="1093667910">
                                  <w:marLeft w:val="0"/>
                                  <w:marRight w:val="0"/>
                                  <w:marTop w:val="0"/>
                                  <w:marBottom w:val="0"/>
                                  <w:divBdr>
                                    <w:top w:val="none" w:sz="0" w:space="0" w:color="auto"/>
                                    <w:left w:val="none" w:sz="0" w:space="0" w:color="auto"/>
                                    <w:bottom w:val="none" w:sz="0" w:space="0" w:color="auto"/>
                                    <w:right w:val="none" w:sz="0" w:space="0" w:color="auto"/>
                                  </w:divBdr>
                                  <w:divsChild>
                                    <w:div w:id="168231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2482398">
      <w:bodyDiv w:val="1"/>
      <w:marLeft w:val="0"/>
      <w:marRight w:val="0"/>
      <w:marTop w:val="0"/>
      <w:marBottom w:val="0"/>
      <w:divBdr>
        <w:top w:val="none" w:sz="0" w:space="0" w:color="auto"/>
        <w:left w:val="none" w:sz="0" w:space="0" w:color="auto"/>
        <w:bottom w:val="none" w:sz="0" w:space="0" w:color="auto"/>
        <w:right w:val="none" w:sz="0" w:space="0" w:color="auto"/>
      </w:divBdr>
      <w:divsChild>
        <w:div w:id="740253546">
          <w:marLeft w:val="0"/>
          <w:marRight w:val="0"/>
          <w:marTop w:val="0"/>
          <w:marBottom w:val="0"/>
          <w:divBdr>
            <w:top w:val="none" w:sz="0" w:space="0" w:color="auto"/>
            <w:left w:val="none" w:sz="0" w:space="0" w:color="auto"/>
            <w:bottom w:val="none" w:sz="0" w:space="0" w:color="auto"/>
            <w:right w:val="none" w:sz="0" w:space="0" w:color="auto"/>
          </w:divBdr>
          <w:divsChild>
            <w:div w:id="1418135914">
              <w:marLeft w:val="0"/>
              <w:marRight w:val="0"/>
              <w:marTop w:val="0"/>
              <w:marBottom w:val="0"/>
              <w:divBdr>
                <w:top w:val="none" w:sz="0" w:space="0" w:color="auto"/>
                <w:left w:val="none" w:sz="0" w:space="0" w:color="auto"/>
                <w:bottom w:val="none" w:sz="0" w:space="0" w:color="auto"/>
                <w:right w:val="none" w:sz="0" w:space="0" w:color="auto"/>
              </w:divBdr>
              <w:divsChild>
                <w:div w:id="1260796103">
                  <w:marLeft w:val="0"/>
                  <w:marRight w:val="0"/>
                  <w:marTop w:val="0"/>
                  <w:marBottom w:val="0"/>
                  <w:divBdr>
                    <w:top w:val="none" w:sz="0" w:space="0" w:color="auto"/>
                    <w:left w:val="none" w:sz="0" w:space="0" w:color="auto"/>
                    <w:bottom w:val="none" w:sz="0" w:space="0" w:color="auto"/>
                    <w:right w:val="none" w:sz="0" w:space="0" w:color="auto"/>
                  </w:divBdr>
                  <w:divsChild>
                    <w:div w:id="1459453669">
                      <w:marLeft w:val="0"/>
                      <w:marRight w:val="0"/>
                      <w:marTop w:val="0"/>
                      <w:marBottom w:val="0"/>
                      <w:divBdr>
                        <w:top w:val="none" w:sz="0" w:space="0" w:color="auto"/>
                        <w:left w:val="none" w:sz="0" w:space="0" w:color="auto"/>
                        <w:bottom w:val="none" w:sz="0" w:space="0" w:color="auto"/>
                        <w:right w:val="none" w:sz="0" w:space="0" w:color="auto"/>
                      </w:divBdr>
                      <w:divsChild>
                        <w:div w:id="1771657208">
                          <w:marLeft w:val="0"/>
                          <w:marRight w:val="0"/>
                          <w:marTop w:val="0"/>
                          <w:marBottom w:val="0"/>
                          <w:divBdr>
                            <w:top w:val="none" w:sz="0" w:space="0" w:color="auto"/>
                            <w:left w:val="none" w:sz="0" w:space="0" w:color="auto"/>
                            <w:bottom w:val="none" w:sz="0" w:space="0" w:color="auto"/>
                            <w:right w:val="none" w:sz="0" w:space="0" w:color="auto"/>
                          </w:divBdr>
                          <w:divsChild>
                            <w:div w:id="1313296422">
                              <w:marLeft w:val="0"/>
                              <w:marRight w:val="0"/>
                              <w:marTop w:val="0"/>
                              <w:marBottom w:val="0"/>
                              <w:divBdr>
                                <w:top w:val="none" w:sz="0" w:space="0" w:color="auto"/>
                                <w:left w:val="none" w:sz="0" w:space="0" w:color="auto"/>
                                <w:bottom w:val="none" w:sz="0" w:space="0" w:color="auto"/>
                                <w:right w:val="none" w:sz="0" w:space="0" w:color="auto"/>
                              </w:divBdr>
                              <w:divsChild>
                                <w:div w:id="1736855159">
                                  <w:marLeft w:val="0"/>
                                  <w:marRight w:val="0"/>
                                  <w:marTop w:val="0"/>
                                  <w:marBottom w:val="0"/>
                                  <w:divBdr>
                                    <w:top w:val="none" w:sz="0" w:space="0" w:color="auto"/>
                                    <w:left w:val="none" w:sz="0" w:space="0" w:color="auto"/>
                                    <w:bottom w:val="none" w:sz="0" w:space="0" w:color="auto"/>
                                    <w:right w:val="none" w:sz="0" w:space="0" w:color="auto"/>
                                  </w:divBdr>
                                  <w:divsChild>
                                    <w:div w:id="162766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ate_x0020_Modified xmlns="df21ad6d-0d6b-4af0-bf46-3bd98978fdbc">2019-09-19T00:19:28+00:00</Date_x0020_Modified>
    <My_x0020_Review_x0020_Complete xmlns="df21ad6d-0d6b-4af0-bf46-3bd98978fdbc">false</My_x0020_Review_x0020_Complete>
    <TRIM_x0020_Author xmlns="df21ad6d-0d6b-4af0-bf46-3bd98978fdbc">Moloney, Helena</TRIM_x0020_Author>
    <Alternative_x0020_Containers xmlns="df21ad6d-0d6b-4af0-bf46-3bd98978fdbc">30-65-5: CORPORATE MANAGEMENT - Policy - Policies - CardiNet</Alternative_x0020_Containers>
    <Record_x0020_Number xmlns="df21ad6d-0d6b-4af0-bf46-3bd98978fdbc">INT1621046</Record_x0020_Number>
    <Aggregated_x0020_Disposal_x0020_Schedule xmlns="df21ad6d-0d6b-4af0-bf46-3bd98978fdbc">Based on container: Unspecified (Contents examined: This record has no contents to aggregate.)</Aggregated_x0020_Disposal_x0020_Schedule>
    <Date_x0020_Received xmlns="df21ad6d-0d6b-4af0-bf46-3bd98978fdbc">2016-04-05T04:41:29+00:00</Date_x0020_Received>
    <Size xmlns="df21ad6d-0d6b-4af0-bf46-3bd98978fdbc">513.7 KB (526,068 bytes)</Size>
    <Scheduled_x0020_Inactive_x0020_Status xmlns="df21ad6d-0d6b-4af0-bf46-3bd98978fdbc">Unspecified</Scheduled_x0020_Inactive_x0020_Status>
    <TRIM_x0020_Related_x0020_Records xmlns="df21ad6d-0d6b-4af0-bf46-3bd98978fdbc">Alternatively within&amp;#58; &lt;a href="/sites/WholeofCouncil/Policy/Forms/DispForm.aspx?ID=4014"&gt;Policies - CardiNet&lt;/a&gt;&lt;br&gt;</TRIM_x0020_Related_x0020_Records>
    <Container xmlns="df21ad6d-0d6b-4af0-bf46-3bd98978fdbc">20-70-1/5: COMMUNITY SERVICES - Service Provision - Management including Cardinia Cluster</Container>
    <Has_x0020_Links xmlns="df21ad6d-0d6b-4af0-bf46-3bd98978fdbc">false</Has_x0020_Links>
    <TRIM_x0020_Title xmlns="df21ad6d-0d6b-4af0-bf46-3bd98978fdbc">Neighbourhood House Policy 2013-2020</TRIM_x0020_Title>
    <Assignee_x0020_Status xmlns="df21ad6d-0d6b-4af0-bf46-3bd98978fdbc">At home</Assignee_x0020_Status>
    <Date_x0020_Last_x0020_Updated xmlns="df21ad6d-0d6b-4af0-bf46-3bd98978fdbc">2020-02-19T00:56:24+00:00</Date_x0020_Last_x0020_Updated>
    <Source_x0020_Document xmlns="df21ad6d-0d6b-4af0-bf46-3bd98978fdbc">Offline Records on '1040-212.cardinia.vic.gov.au'</Source_x0020_Document>
    <All_x0020_Parts xmlns="df21ad6d-0d6b-4af0-bf46-3bd98978fdbc">INT1621046: Neighbourhood House Policy 2013-2020</All_x0020_Parts>
    <Edit_x0020_Status xmlns="df21ad6d-0d6b-4af0-bf46-3bd98978fdbc">Checked In</Edit_x0020_Status>
    <Last_x0020_Action_x0020_Date xmlns="df21ad6d-0d6b-4af0-bf46-3bd98978fdbc">2020-02-19T00:56:24+00:00</Last_x0020_Action_x0020_Date>
    <Signature xmlns="df21ad6d-0d6b-4af0-bf46-3bd98978fdbc">false</Signature>
    <Container_x0020_title xmlns="df21ad6d-0d6b-4af0-bf46-3bd98978fdbc">COMMUNITY SERVICES - Service Provision - Management including Cardinia Cluster</Container_x0020_title>
    <Has_x0020_Email_x0020_Attachments xmlns="df21ad6d-0d6b-4af0-bf46-3bd98978fdbc">false</Has_x0020_Email_x0020_Attachments>
    <Internet_x0020_Media_x0020_Type xmlns="df21ad6d-0d6b-4af0-bf46-3bd98978fdbc">application/vnd.openxmlformats-officedocument.wordprocessingml.document</Internet_x0020_Media_x0020_Type>
    <Next_x0020_Review_x0020_Date xmlns="df21ad6d-0d6b-4af0-bf46-3bd98978fdbc">2020-11-30T13:00:00+00:00</Next_x0020_Review_x0020_Date>
    <Number_x0020_of_x0020_renditions xmlns="df21ad6d-0d6b-4af0-bf46-3bd98978fdbc">0</Number_x0020_of_x0020_renditions>
    <Record_x0020_Type xmlns="df21ad6d-0d6b-4af0-bf46-3bd98978fdbc">Internal Document</Record_x0020_Type>
    <Revision_x0020_Number xmlns="df21ad6d-0d6b-4af0-bf46-3bd98978fdbc">3</Revision_x0020_Number>
    <Primary_x0020_contact xmlns="df21ad6d-0d6b-4af0-bf46-3bd98978fdbc">Moloney, Helena</Primary_x0020_contact>
    <All_x0020_contacts xmlns="df21ad6d-0d6b-4af0-bf46-3bd98978fdbc">Moloney, Helena (Author)	Business Phone: 4489</All_x0020_contacts>
    <Date_x0020_Assigned xmlns="df21ad6d-0d6b-4af0-bf46-3bd98978fdbc">2016-04-05T04:41:08+00:00</Date_x0020_Assigned>
    <Assignee xmlns="df21ad6d-0d6b-4af0-bf46-3bd98978fdbc">In container '20-70-1/5 (At home: ELECTRONIC)'  since Tuesday, 5 April 2016 at 2:41 PM</Assignee>
    <Creator xmlns="df21ad6d-0d6b-4af0-bf46-3bd98978fdbc">Ajetomobi, Abiola</Creator>
    <Disposition xmlns="df21ad6d-0d6b-4af0-bf46-3bd98978fdbc">Active</Disposition>
    <Document_x0020_Type xmlns="df21ad6d-0d6b-4af0-bf46-3bd98978fdbc">Office Open XML Document</Document_x0020_Type>
    <Expanded_x0020_Number xmlns="df21ad6d-0d6b-4af0-bf46-3bd98978fdbc">INT16021046</Expanded_x0020_Number>
    <TRIM_x0020_Owner xmlns="df21ad6d-0d6b-4af0-bf46-3bd98978fdbc">Cardinia Shire Council</TRIM_x0020_Owner>
    <Revision_x0020_Count xmlns="df21ad6d-0d6b-4af0-bf46-3bd98978fdbc">3</Revision_x0020_Count>
    <Access_x0020_Control xmlns="df21ad6d-0d6b-4af0-bf46-3bd98978fdbc">View Document: Same As container 20-70-1/5: &lt;Unrestricted&gt;
View Metadata: Same As container 20-70-1/5: People in (Cardinia Shire Council (see Classification '20-70-'))
Update Document: Same As container 20-70-1/5: &lt;Unrestricted&gt;
Update Record Metadata: Same As container 20-70-1/5: &lt;Unrestricted&gt;
Modify Record Access: Same As container 20-70-1/5: &lt;Unrestricted&gt;
Destroy Record: People in (TRIM Administrators)
Contribute Contents: Same As container 20-70-1/5: &lt;Unrestricted&gt;</Access_x0020_Control>
    <Alternate_x0020_Contents_x0020_Count xmlns="df21ad6d-0d6b-4af0-bf46-3bd98978fdbc">0</Alternate_x0020_Contents_x0020_Count>
    <Extension xmlns="df21ad6d-0d6b-4af0-bf46-3bd98978fdbc">DOCX</Extension>
    <Unique_x0020_Identifier xmlns="df21ad6d-0d6b-4af0-bf46-3bd98978fdbc">2759341</Unique_x0020_Identifier>
    <Elasticsearch_x0020_Indexing_x0020_Metadata_x0020__x0028_JSON_x0029_ xmlns="df21ad6d-0d6b-4af0-bf46-3bd98978fdbc">{"Contacts":[{"Name":"Moloney, Helena","uri":13485099}],"Container":{"Name":"20-70-1/5","uri":4362536},"DateCreated":"2016-04-05 04:40:58","DateRegistered":"2016-04-05 04:41:29","Extension":"DOCX","MigratedToSharePoint":"false","Number":"INT1621046","OwnerLocation":{"Name":"Cardinia Shire Council","uri":6},"RecordType":{"Name":"Internal Document","uri":3},"SecurityLocks":["ICA2759341","LCA10","RCA3"],"Title":"Neighbourhood House Policy 2013-2020","uri":2759341}
</Elasticsearch_x0020_Indexing_x0020_Metadata_x0020__x0028_JSON_x0029_>
    <Home xmlns="df21ad6d-0d6b-4af0-bf46-3bd98978fdbc">20-70-1/5 (In container)</Home>
    <Last_x0020_Updated_x0020_By xmlns="df21ad6d-0d6b-4af0-bf46-3bd98978fdbc">Moloney, Helena</Last_x0020_Updated_x0020_By>
    <Number_x0020_of_x0020_Pages xmlns="df21ad6d-0d6b-4af0-bf46-3bd98978fdbc">0</Number_x0020_of_x0020_Pages>
    <Alternative_x0020_container xmlns="df21ad6d-0d6b-4af0-bf46-3bd98978fdbc">30-65-5: CORPORATE MANAGEMENT - Policy - Policies - CardiNet</Alternative_x0020_container>
    <TRIM_x0020_Audit_x0020_History xmlns="df21ad6d-0d6b-4af0-bf46-3bd98978fdbc">&lt;table border="1" style="width&amp;#58;768px;"&gt;&lt;tr&gt;&lt;td style="width&amp;#58;20%;"&gt;Event&lt;/td&gt;&lt;td style="width&amp;#58;20%;"&gt;Login&lt;/td&gt;&lt;td style="width&amp;#58;20%;"&gt;Event Date&lt;/td&gt;&lt;td&gt;Event Details&lt;/td&gt;&lt;/tr&gt;&lt;tr&gt;&lt;td style="width&amp;#58;20%;"&gt;Record Modified&lt;/td&gt;&lt;td style="width&amp;#58;20%;"&gt;moloneyh&lt;/td&gt;&lt;td style="width&amp;#58;20%;"&gt;19/02/2020 at 11&amp;#58;56 AM&lt;/td&gt;&lt;td&gt;Record Modified  - done by 'moloneyh' on 19/02/2020 at 11&amp;#58;56 AM&lt;/td&gt;&lt;/tr&gt;&lt;tr&gt;&lt;td style="width&amp;#58;20%;"&gt;Last Action Date Changed&lt;/td&gt;&lt;td style="width&amp;#58;20%;"&gt;moloneyh&lt;/td&gt;&lt;td style="width&amp;#58;20%;"&gt;19/02/2020 at 11&amp;#58;56 AM&lt;/td&gt;&lt;td&gt;Last Action Date Changed - From&amp;#58; 13/02/2020 at 12&amp;#58;41 PM - To&amp;#58; 19/02/2020 at 11&amp;#58;56 AM  - done by 'moloneyh' on 19/02/2020 at 11&amp;#58;56 AM&lt;/td&gt;&lt;/tr&gt;&lt;tr&gt;&lt;td style="width&amp;#58;20%;"&gt;Document Viewed&lt;/td&gt;&lt;td style="width&amp;#58;20%;"&gt;moloneyh&lt;/td&gt;&lt;td style="width&amp;#58;20%;"&gt;19/02/2020 at 11&amp;#58;56 AM&lt;/td&gt;&lt;td&gt;Document Viewed  - done by 'moloneyh' on 19/02/2020 at 11&amp;#58;56 AM&lt;/td&gt;&lt;/tr&gt;&lt;tr&gt;&lt;td style="width&amp;#58;20%;"&gt;Record Modified&lt;/td&gt;&lt;td style="width&amp;#58;20%;"&gt;moloneyh&lt;/td&gt;&lt;td style="width&amp;#58;20%;"&gt;13/02/2020 at 12&amp;#58;41 PM&lt;/td&gt;&lt;td&gt;Record Modified  - done by 'moloneyh' on 13/02/2020 at 12&amp;#58;41 PM&lt;/td&gt;&lt;/tr&gt;&lt;tr&gt;&lt;td style="width&amp;#58;20%;"&gt;Last Action Date Changed&lt;/td&gt;&lt;td style="width&amp;#58;20%;"&gt;moloneyh&lt;/td&gt;&lt;td style="width&amp;#58;20%;"&gt;13/02/2020 at 12&amp;#58;41 PM&lt;/td&gt;&lt;td&gt;Last Action Date Changed - From&amp;#58; 19/12/2019 at 4&amp;#58;54 PM - To&amp;#58; 13/02/2020 at 12&amp;#58;41 PM  - done by 'moloneyh' on 13/02/2020 at 12&amp;#58;41 PM&lt;/td&gt;&lt;/tr&gt;&lt;tr&gt;&lt;td style="width&amp;#58;20%;"&gt;Document Viewed&lt;/td&gt;&lt;td style="width&amp;#58;20%;"&gt;moloneyh&lt;/td&gt;&lt;td style="width&amp;#58;20%;"&gt;13/02/2020 at 12&amp;#58;41 PM&lt;/td&gt;&lt;td&gt;Document Viewed  - done by 'moloneyh' on 13/02/2020 at 12&amp;#58;41 PM&lt;/td&gt;&lt;/tr&gt;&lt;tr&gt;&lt;td style="width&amp;#58;20%;"&gt;Additional Field Changed&lt;/td&gt;&lt;td style="width&amp;#58;20%;"&gt;diversL&lt;/td&gt;&lt;td style="width&amp;#58;20%;"&gt;21/01/2020 at 1&amp;#58;29 PM&lt;/td&gt;&lt;td&gt;Additional Field Changed - 'Next Review Date' changed from '1/12/2018' to '1/12/2020'.  - done by 'diversL' on 21/01/2020 at 1&amp;#58;29 PM&lt;/td&gt;&lt;/tr&gt;&lt;tr&gt;&lt;td style="width&amp;#58;20%;"&gt;Record Modified&lt;/td&gt;&lt;td style="width&amp;#58;20%;"&gt;diversL&lt;/td&gt;&lt;td style="width&amp;#58;20%;"&gt;21/01/2020 at 1&amp;#58;29 PM&lt;/td&gt;&lt;td&gt;Record Modified  - done by 'diversL' on 21/01/2020 at 1&amp;#58;29 PM&lt;/td&gt;&lt;/tr&gt;&lt;tr&gt;&lt;td style="width&amp;#58;20%;"&gt;Record Modified&lt;/td&gt;&lt;td style="width&amp;#58;20%;"&gt;nicolasc&lt;/td&gt;&lt;td style="width&amp;#58;20%;"&gt;19/12/2019 at 4&amp;#58;54 PM&lt;/td&gt;&lt;td&gt;Record Modified  - done by 'nicolasc' on 19/12/2019 at 4&amp;#58;54 PM&lt;/td&gt;&lt;/tr&gt;&lt;tr&gt;&lt;td style="width&amp;#58;20%;"&gt;Last Action Date Changed&lt;/td&gt;&lt;td style="width&amp;#58;20%;"&gt;nicolasc&lt;/td&gt;&lt;td style="width&amp;#58;20%;"&gt;19/12/2019 at 4&amp;#58;54 PM&lt;/td&gt;&lt;td&gt;Last Action Date Changed - From&amp;#58; 17/12/2019 at 9&amp;#58;19 AM - To&amp;#58; 19/12/2019 at 4&amp;#58;54 PM  - done by 'nicolasc' on 19/12/2019 at 4&amp;#58;54 PM&lt;/td&gt;&lt;/tr&gt;&lt;tr&gt;&lt;td style="width&amp;#58;20%;"&gt;Document Viewed&lt;/td&gt;&lt;td style="width&amp;#58;20%;"&gt;nicolasc&lt;/td&gt;&lt;td style="width&amp;#58;20%;"&gt;19/12/2019 at 4&amp;#58;54 PM&lt;/td&gt;&lt;td&gt;Document Viewed  - done by 'nicolasc' on 19/12/2019 at 4&amp;#58;54 PM&lt;/td&gt;&lt;/tr&gt;&lt;tr&gt;&lt;td style="width&amp;#58;20%;"&gt;Record Modified&lt;/td&gt;&lt;td style="width&amp;#58;20%;"&gt;moloneyh&lt;/td&gt;&lt;td style="width&amp;#58;20%;"&gt;17/12/2019 at 9&amp;#58;19 AM&lt;/td&gt;&lt;td&gt;Record Modified  - done by 'moloneyh' on 17/12/2019 at 9&amp;#58;19 AM&lt;/td&gt;&lt;/tr&gt;&lt;tr&gt;&lt;td style="width&amp;#58;20%;"&gt;Last Action Date Changed&lt;/td&gt;&lt;td style="width&amp;#58;20%;"&gt;moloneyh&lt;/td&gt;&lt;td style="width&amp;#58;20%;"&gt;17/12/2019 at 9&amp;#58;19 AM&lt;/td&gt;&lt;td&gt;Last Action Date Changed - From&amp;#58; 3/12/2019 at 5&amp;#58;08 PM - To&amp;#58; 17/12/2019 at 9&amp;#58;19 AM  - done by 'moloneyh' on 17/12/2019 at 9&amp;#58;19 AM&lt;/td&gt;&lt;/tr&gt;&lt;tr&gt;&lt;td style="width&amp;#58;20%;"&gt;Document Viewed&lt;/td&gt;&lt;td style="width&amp;#58;20%;"&gt;moloneyh&lt;/td&gt;&lt;td style="width&amp;#58;20%;"&gt;17/12/2019 at 9&amp;#58;19 AM&lt;/td&gt;&lt;td&gt;Document Viewed  - done by 'moloneyh' on 17/12/2019 at 9&amp;#58;19 AM&lt;/td&gt;&lt;/tr&gt;&lt;tr&gt;&lt;td style="width&amp;#58;20%;"&gt;Record Modified&lt;/td&gt;&lt;td style="width&amp;#58;20%;"&gt;nicolasc&lt;/td&gt;&lt;td style="width&amp;#58;20%;"&gt;3/12/2019 at 5&amp;#58;08 PM&lt;/td&gt;&lt;td&gt;Record Modified  - done by 'nicolasc' on 3/12/2019 at 5&amp;#58;08 PM&lt;/td&gt;&lt;/tr&gt;&lt;tr&gt;&lt;td style="width&amp;#58;20%;"&gt;Last Action Date Changed&lt;/td&gt;&lt;td style="width&amp;#58;20%;"&gt;nicolasc&lt;/td&gt;&lt;td style="width&amp;#58;20%;"&gt;3/12/2019 at 5&amp;#58;08 PM&lt;/td&gt;&lt;td&gt;Last Action Date Changed - From&amp;#58; 3/12/2019 at 5&amp;#58;08 PM - To&amp;#58; 3/12/2019 at 5&amp;#58;08 PM  - done by 'nicolasc' on 3/12/2019 at 5&amp;#58;08 PM&lt;/td&gt;&lt;/tr&gt;&lt;tr&gt;&lt;td style="width&amp;#58;20%;"&gt;Document Viewed&lt;/td&gt;&lt;td style="width&amp;#58;20%;"&gt;nicolasc&lt;/td&gt;&lt;td style="width&amp;#58;20%;"&gt;3/12/2019 at 5&amp;#58;08 PM&lt;/td&gt;&lt;td&gt;Document Viewed  - done by 'nicolasc' on 3/12/2019 at 5&amp;#58;08 PM&lt;/td&gt;&lt;/tr&gt;&lt;tr&gt;&lt;td style="width&amp;#58;20%;"&gt;Record Modified&lt;/td&gt;&lt;td style="width&amp;#58;20%;"&gt;nicolasc&lt;/td&gt;&lt;td style="width&amp;#58;20%;"&gt;3/12/2019 at 5&amp;#58;08 PM&lt;/td&gt;&lt;td&gt;Record Modified  - done by 'nicolasc' on 3/12/2019 at 5&amp;#58;08 PM&lt;/td&gt;&lt;/tr&gt;&lt;tr&gt;&lt;td style="width&amp;#58;20%;"&gt;Last Action Date Changed&lt;/td&gt;&lt;td style="width&amp;#58;20%;"&gt;nicolasc&lt;/td&gt;&lt;td style="width&amp;#58;20%;"&gt;3/12/2019 at 5&amp;#58;08 PM&lt;/td&gt;&lt;td&gt;Last Action Date Changed - From&amp;#58; 3/12/2019 at 5&amp;#58;08 PM - To&amp;#58; 3/12/2019 at 5&amp;#58;08 PM  - done by 'nicolasc' on 3/12/2019 at 5&amp;#58;08 PM&lt;/td&gt;&lt;/tr&gt;&lt;tr&gt;&lt;td style="width&amp;#58;20%;"&gt;Document Viewed&lt;/td&gt;&lt;td style="width&amp;#58;20%;"&gt;nicolasc&lt;/td&gt;&lt;td style="width&amp;#58;20%;"&gt;3/12/2019 at 5&amp;#58;08 PM&lt;/td&gt;&lt;td&gt;Document Viewed  - done by 'nicolasc' on 3/12/2019 at 5&amp;#58;08 PM&lt;/td&gt;&lt;/tr&gt;&lt;tr&gt;&lt;td style="width&amp;#58;20%;"&gt;Record Modified&lt;/td&gt;&lt;td style="width&amp;#58;20%;"&gt;nicolasc&lt;/td&gt;&lt;td style="width&amp;#58;20%;"&gt;3/12/2019 at 5&amp;#58;08 PM&lt;/td&gt;&lt;td&gt;Record Modified  - done by 'nicolasc' on 3/12/2019 at 5&amp;#58;08 PM&lt;/td&gt;&lt;/tr&gt;&lt;tr&gt;&lt;td style="width&amp;#58;20%;"&gt;Last Action Date Changed&lt;/td&gt;&lt;td style="width&amp;#58;20%;"&gt;nicolasc&lt;/td&gt;&lt;td style="width&amp;#58;20%;"&gt;3/12/2019 at 5&amp;#58;08 PM&lt;/td&gt;&lt;td&gt;Last Action Date Changed - From&amp;#58; 3/12/2019 at 5&amp;#58;08 PM - To&amp;#58; 3/12/2019 at 5&amp;#58;08 PM  - done by 'nicolasc' on 3/12/2019 at 5&amp;#58;08 PM&lt;/td&gt;&lt;/tr&gt;&lt;tr&gt;&lt;td style="width&amp;#58;20%;"&gt;Document Viewed&lt;/td&gt;&lt;td style="width&amp;#58;20%;"&gt;nicolasc&lt;/td&gt;&lt;td style="width&amp;#58;20%;"&gt;3/12/2019 at 5&amp;#58;08 PM&lt;/td&gt;&lt;td&gt;Document Viewed  - done by 'nicolasc' on 3/12/2019 at 5&amp;#58;08 PM&lt;/td&gt;&lt;/tr&gt;&lt;tr&gt;&lt;td style="width&amp;#58;20%;"&gt;Record Modified&lt;/td&gt;&lt;td style="width&amp;#58;20%;"&gt;nicolasc&lt;/td&gt;&lt;td style="width&amp;#58;20%;"&gt;3/12/2019 at 5&amp;#58;08 PM&lt;/td&gt;&lt;td&gt;Record Modified  - done by 'nicolasc' on 3/12/2019 at 5&amp;#58;08 PM&lt;/td&gt;&lt;/tr&gt;&lt;tr&gt;&lt;td style="width&amp;#58;20%;"&gt;Last Action Date Changed&lt;/td&gt;&lt;td style="width&amp;#58;20%;"&gt;nicolasc&lt;/td&gt;&lt;td style="width&amp;#58;20%;"&gt;3/12/2019 at 5&amp;#58;08 PM&lt;/td&gt;&lt;td&gt;Last Action Date Changed - From&amp;#58; 3/12/2019 at 5&amp;#58;08 PM - To&amp;#58; 3/12/2019 at 5&amp;#58;08 PM  - done by 'nicolasc' on 3/12/2019 at 5&amp;#58;08 PM&lt;/td&gt;&lt;/tr&gt;&lt;tr&gt;&lt;td style="width&amp;#58;20%;"&gt;Document Viewed&lt;/td&gt;&lt;td style="width&amp;#58;20%;"&gt;nicolasc&lt;/td&gt;&lt;td style="width&amp;#58;20%;"&gt;3/12/2019 at 5&amp;#58;08 PM&lt;/td&gt;&lt;td&gt;Document Viewed  - done by 'nicolasc' on 3/12/2019 at 5&amp;#58;08 PM&lt;/td&gt;&lt;/tr&gt;&lt;tr&gt;&lt;td style="width&amp;#58;20%;"&gt;Record Modified&lt;/td&gt;&lt;td style="width&amp;#58;20%;"&gt;nicolasc&lt;/td&gt;&lt;td style="width&amp;#58;20%;"&gt;3/12/2019 at 5&amp;#58;08 PM&lt;/td&gt;&lt;td&gt;Record Modified  - done by 'nicolasc' on 3/12/2019 at 5&amp;#58;08 PM&lt;/td&gt;&lt;/tr&gt;&lt;tr&gt;&lt;td style="width&amp;#58;20%;"&gt;Document Viewed&lt;/td&gt;&lt;td style="width&amp;#58;20%;"&gt;nicolasc&lt;/td&gt;&lt;td style="width&amp;#58;20%;"&gt;3/12/2019 at 5&amp;#58;08 PM&lt;/td&gt;&lt;td&gt;Document Viewed  - done by 'nicolasc' on 3/12/2019 at 5&amp;#58;08 PM&lt;/td&gt;&lt;/tr&gt;&lt;tr&gt;&lt;td style="width&amp;#58;20%;"&gt;Record Modified&lt;/td&gt;&lt;td style="width&amp;#58;20%;"&gt;nicolasc&lt;/td&gt;&lt;td style="width&amp;#58;20%;"&gt;3/12/2019 at 5&amp;#58;08 PM&lt;/td&gt;&lt;td&gt;Record Modified  - done by 'nicolasc' on 3/12/2019 at 5&amp;#58;08 PM&lt;/td&gt;&lt;/tr&gt;&lt;tr&gt;&lt;td style="width&amp;#58;20%;"&gt;Last Action Date Changed&lt;/td&gt;&lt;td style="width&amp;#58;20%;"&gt;nicolasc&lt;/td&gt;&lt;td style="width&amp;#58;20%;"&gt;3/12/2019 at 5&amp;#58;08 PM&lt;/td&gt;&lt;td&gt;Last Action Date Changed - From&amp;#58; 3/12/2019 at 11&amp;#58;53 AM - To&amp;#58; 3/12/2019 at 5&amp;#58;08 PM  - done by 'nicolasc' on 3/12/2019 at 5&amp;#58;08 PM&lt;/td&gt;&lt;/tr&gt;&lt;tr&gt;&lt;td style="width&amp;#58;20%;"&gt;Document Viewed&lt;/td&gt;&lt;td style="width&amp;#58;20%;"&gt;nicolasc&lt;/td&gt;&lt;td style="width&amp;#58;20%;"&gt;3/12/2019 at 5&amp;#58;08 PM&lt;/td&gt;&lt;td&gt;Document Viewed  - done by 'nicolasc' on 3/12/2019 at 5&amp;#58;08 PM&lt;/td&gt;&lt;/tr&gt;&lt;tr&gt;&lt;td style="width&amp;#58;20%;"&gt;Record Modified&lt;/td&gt;&lt;td style="width&amp;#58;20%;"&gt;nicolasc&lt;/td&gt;&lt;td style="width&amp;#58;20%;"&gt;3/12/2019 at 11&amp;#58;53 AM&lt;/td&gt;&lt;td&gt;Record Modified  - done by 'nicolasc' on 3/12/2019 at 11&amp;#58;53 AM&lt;/td&gt;&lt;/tr&gt;&lt;tr&gt;&lt;td style="width&amp;#58;20%;"&gt;Last Action Date Changed&lt;/td&gt;&lt;td style="width&amp;#58;20%;"&gt;nicolasc&lt;/td&gt;&lt;td style="width&amp;#58;20%;"&gt;3/12/2019 at 11&amp;#58;53 AM&lt;/td&gt;&lt;td&gt;Last Action Date Changed - From&amp;#58; 3/12/2019 at 11&amp;#58;36 AM - To&amp;#58; 3/12/2019 at 11&amp;#58;53 AM  - done by 'nicolasc' on 3/12/2019 at 11&amp;#58;53 AM&lt;/td&gt;&lt;/tr&gt;&lt;tr&gt;&lt;td style="width&amp;#58;20%;"&gt;Document Viewed&lt;/td&gt;&lt;td style="width&amp;#58;20%;"&gt;nicolasc&lt;/td&gt;&lt;td style="width&amp;#58;20%;"&gt;3/12/2019 at 11&amp;#58;53 AM&lt;/td&gt;&lt;td&gt;Document Viewed  - done by 'nicolasc' on 3/12/2019 at 11&amp;#58;53 AM&lt;/td&gt;&lt;/tr&gt;&lt;tr&gt;&lt;td style="width&amp;#58;20%;"&gt;Record Modified&lt;/td&gt;&lt;td style="width&amp;#58;20%;"&gt;moloneyh&lt;/td&gt;&lt;td style="width&amp;#58;20%;"&gt;3/12/2019 at 11&amp;#58;36 AM&lt;/td&gt;&lt;td&gt;Record Modified  - done by 'moloneyh' on 3/12/2019 at 11&amp;#58;36 AM&lt;/td&gt;&lt;/tr&gt;&lt;tr&gt;&lt;td style="width&amp;#58;20%;"&gt;Last Action Date Changed&lt;/td&gt;&lt;td style="width&amp;#58;20%;"&gt;moloneyh&lt;/td&gt;&lt;td style="width&amp;#58;20%;"&gt;3/12/2019 at 11&amp;#58;36 AM&lt;/td&gt;&lt;td&gt;Last Action Date Changed - From&amp;#58; 3/12/2019 at 11&amp;#58;32 AM - To&amp;#58; 3/12/2019 at 11&amp;#58;36 AM  - done by 'moloneyh' on 3/12/2019 at 11&amp;#58;36 AM&lt;/td&gt;&lt;/tr&gt;&lt;tr&gt;&lt;td style="width&amp;#58;20%;"&gt;Document Viewed&lt;/td&gt;&lt;td style="width&amp;#58;20%;"&gt;moloneyh&lt;/td&gt;&lt;td style="width&amp;#58;20%;"&gt;3/12/2019 at 11&amp;#58;36 AM&lt;/td&gt;&lt;td&gt;Document Viewed  - done by 'moloneyh' on 3/12/2019 at 11&amp;#58;36 AM&lt;/td&gt;&lt;/tr&gt;&lt;tr&gt;&lt;td style="width&amp;#58;20%;"&gt;Record Modified&lt;/td&gt;&lt;td style="width&amp;#58;20%;"&gt;moloneyh&lt;/td&gt;&lt;td style="width&amp;#58;20%;"&gt;3/12/2019 at 11&amp;#58;32 AM&lt;/td&gt;&lt;td&gt;Record Modified  - done by 'moloneyh' on 3/12/2019 at 11&amp;#58;32 AM&lt;/td&gt;&lt;/tr&gt;&lt;tr&gt;&lt;td style="width&amp;#58;20%;"&gt;Last Action Date Changed&lt;/td&gt;&lt;td style="width&amp;#58;20%;"&gt;moloneyh&lt;/td&gt;&lt;td style="width&amp;#58;20%;"&gt;3/12/2019 at 11&amp;#58;32 AM&lt;/td&gt;&lt;td&gt;Last Action Date Changed - From&amp;#58; 14/11/2019 at 2&amp;#58;06 PM - To&amp;#58; 3/12/2019 at 11&amp;#58;32 AM  - done by 'moloneyh' on 3/12/2019 at 11&amp;#58;32 AM&lt;/td&gt;&lt;/tr&gt;&lt;tr&gt;&lt;td style="width&amp;#58;20%;"&gt;Document Extracted&lt;/td&gt;&lt;td style="width&amp;#58;20%;"&gt;moloneyh&lt;/td&gt;&lt;td style="width&amp;#58;20%;"&gt;3/12/2019 at 11&amp;#58;32 AM&lt;/td&gt;&lt;td&gt;Document Extracted - C&amp;#58;\Users\bishoph\AppData\Local\Hewlett-Packard\HP TRIM\TEMP\HPTRIM.3928\t0Q655QJ.DOCX  - done by 'moloneyh' on 3/12/2019 at 11&amp;#58;32 AM&lt;/td&gt;&lt;/tr&gt;&lt;tr&gt;&lt;td style="width&amp;#58;20%;"&gt;Record Modified&lt;/td&gt;&lt;td style="width&amp;#58;20%;"&gt;FriendK&lt;/td&gt;&lt;td style="width&amp;#58;20%;"&gt;14/11/2019 at 2&amp;#58;06 PM&lt;/td&gt;&lt;td&gt;Record Modified  - done by 'FriendK' on 14/11/2019 at 2&amp;#58;06 PM&lt;/td&gt;&lt;/tr&gt;&lt;tr&gt;&lt;td style="width&amp;#58;20%;"&gt;Container Changed&lt;/td&gt;&lt;td style="width&amp;#58;20%;"&gt;FriendK&lt;/td&gt;&lt;td style="width&amp;#58;20%;"&gt;14/11/2019 at 2&amp;#58;06 PM&lt;/td&gt;&lt;td&gt;Container Changed - Record 'INT1621046' removed from container '20-70-1/2' and added to container '20-70-1/5'.  - done by 'FriendK' on 14/11/2019 at 2&amp;#58;06 PM&lt;/td&gt;&lt;/tr&gt;&lt;tr&gt;&lt;td style="width&amp;#58;20%;"&gt;Last Action Date Changed&lt;/td&gt;&lt;td style="width&amp;#58;20%;"&gt;FriendK&lt;/td&gt;&lt;td style="width&amp;#58;20%;"&gt;14/11/2019 at 2&amp;#58;06 PM&lt;/td&gt;&lt;td&gt;Last Action Date Changed - From&amp;#58; 24/09/2019 at 1&amp;#58;34 PM - To&amp;#58; 14/11/2019 at 2&amp;#58;06 PM  - done by 'FriendK' on 14/11/2019 at 2&amp;#58;06 PM&lt;/td&gt;&lt;/tr&gt;&lt;tr&gt;&lt;td style="width&amp;#58;20%;"&gt;Record Modified&lt;/td&gt;&lt;td style="width&amp;#58;20%;"&gt;moloneyh&lt;/td&gt;&lt;td style="width&amp;#58;20%;"&gt;24/09/2019 at 1&amp;#58;34 PM&lt;/td&gt;&lt;td&gt;Record Modified  - done by 'moloneyh' on 24/09/2019 at 1&amp;#58;34 PM&lt;/td&gt;&lt;/tr&gt;&lt;tr&gt;&lt;td style="width&amp;#58;20%;"&gt;Last Action Date Changed&lt;/td&gt;&lt;td style="width&amp;#58;20%;"&gt;moloneyh&lt;/td&gt;&lt;td style="width&amp;#58;20%;"&gt;24/09/2019 at 1&amp;#58;34 PM&lt;/td&gt;&lt;td&gt;Last Action Date Changed - From&amp;#58; 24/09/2019 at 8&amp;#58;42 AM - To&amp;#58; 24/09/2019 at 1&amp;#58;34 PM  - done by 'moloneyh' on 24/09/2019 at 1&amp;#58;34 PM&lt;/td&gt;&lt;/tr&gt;&lt;tr&gt;&lt;td style="width&amp;#58;20%;"&gt;Document Viewed&lt;/td&gt;&lt;td style="width&amp;#58;20%;"&gt;moloneyh&lt;/td&gt;&lt;td style="width&amp;#58;20%;"&gt;24/09/2019 at 1&amp;#58;34 PM&lt;/td&gt;&lt;td&gt;Document Viewed  - done by 'moloneyh' on 24/09/2019 at 1&amp;#58;34 PM&lt;/td&gt;&lt;/tr&gt;&lt;tr&gt;&lt;td style="width&amp;#58;20%;"&gt;Record Modified&lt;/td&gt;&lt;td style="width&amp;#58;20%;"&gt;lucasn&lt;/td&gt;&lt;td style="width&amp;#58;20%;"&gt;24/09/2019 at 8&amp;#58;42 AM&lt;/td&gt;&lt;td&gt;Record Modified  - done by 'lucasn' on 24/09/2019 at 8&amp;#58;42 AM&lt;/td&gt;&lt;/tr&gt;&lt;tr&gt;&lt;td style="width&amp;#58;20%;"&gt;Title Changed&lt;/td&gt;&lt;td style="width&amp;#58;20%;"&gt;lucasn&lt;/td&gt;&lt;td style="width&amp;#58;20%;"&gt;24/09/2019 at 8&amp;#58;42 AM&lt;/td&gt;&lt;td&gt;Title Changed - From&amp;#58; Neighbourhood House Policy 2013-2017
  - done by 'lucasn' on 24/09/2019 at 8&amp;#58;42 AM&lt;/td&gt;&lt;/tr&gt;&lt;tr&gt;&lt;td style="width&amp;#58;20%;"&gt;Record Modified&lt;/td&gt;&lt;td style="width&amp;#58;20%;"&gt;lucasn&lt;/td&gt;&lt;td style="width&amp;#58;20%;"&gt;24/09/2019 at 8&amp;#58;42 AM&lt;/td&gt;&lt;td&gt;Record Modified  - done by 'lucasn' on 24/09/2019 at 8&amp;#58;42 AM&lt;/td&gt;&lt;/tr&gt;&lt;tr&gt;&lt;td style="width&amp;#58;20%;"&gt;Document Checked In (Undo Checkout)&lt;/td&gt;&lt;td style="width&amp;#58;20%;"&gt;lucasn&lt;/td&gt;&lt;td style="width&amp;#58;20%;"&gt;24/09/2019 at 8&amp;#58;42 AM&lt;/td&gt;&lt;td&gt;Document Checked In (Undo Checkout) - Offline Records on '1040-212.cardinia.vic.gov.au' (* Document Store&amp;#58; 00A+00HX+0J4A02XT1U9M.DOCX *)  - done by 'lucasn' on 24/09/2019 at 8&amp;#58;42 AM&lt;/td&gt;&lt;/tr&gt;&lt;tr&gt;&lt;td style="width&amp;#58;20%;"&gt;Last Action Date Changed&lt;/td&gt;&lt;td style="width&amp;#58;20%;"&gt;lucasn&lt;/td&gt;&lt;td style="width&amp;#58;20%;"&gt;24/09/2019 at 8&amp;#58;42 AM&lt;/td&gt;&lt;td&gt;Last Action Date Changed - From&amp;#58; 24/09/2019 at 8&amp;#58;41 AM - To&amp;#58; 24/09/2019 at 8&amp;#58;42 AM  - done by 'lucasn' on 24/09/2019 at 8&amp;#58;42 AM&lt;/td&gt;&lt;/tr&gt;&lt;tr&gt;&lt;td style="width&amp;#58;20%;"&gt;Record Modified&lt;/td&gt;&lt;td style="width&amp;#58;20%;"&gt;lucasn&lt;/td&gt;&lt;td style="width&amp;#58;20%;"&gt;24/09/2019 at 8&amp;#58;41 AM&lt;/td&gt;&lt;td&gt;Record Modified  - done by 'lucasn' on 24/09/2019 at 8&amp;#58;41 AM&lt;/td&gt;&lt;/tr&gt;&lt;tr&gt;&lt;td style="width&amp;#58;20%;"&gt;Last Action Date Changed&lt;/td&gt;&lt;td style="width&amp;#58;20%;"&gt;lucasn&lt;/td&gt;&lt;td style="width&amp;#58;20%;"&gt;24/09/2019 at 8&amp;#58;41 AM&lt;/td&gt;&lt;td&gt;Last Action Date Changed - From&amp;#58; 19/09/2019 at 10&amp;#58;19 AM - To&amp;#58; 24/09/2019 at 8&amp;#58;41 AM  - done by 'lucasn' on 24/09/2019 at 8&amp;#58;41 AM&lt;/td&gt;&lt;/tr&gt;&lt;tr&gt;&lt;td style="width&amp;#58;20%;"&gt;Document Checked Out&lt;/td&gt;&lt;td style="width&amp;#58;20%;"&gt;lucasn&lt;/td&gt;&lt;td style="width&amp;#58;20%;"&gt;24/09/2019 at 8&amp;#58;41 AM&lt;/td&gt;&lt;td&gt;Document Checked Out - Offline Records on '1040-055.cardinia.vic.gov.au' (* Document Store&amp;#58; 00A+00HX+0J4A02XT1U9M.DOCX *)  - done by 'lucasn' on 24/09/2019 at 8&amp;#58;41 AM&lt;/td&gt;&lt;/tr&gt;&lt;tr&gt;&lt;td style="width&amp;#58;20%;"&gt;Record Modified&lt;/td&gt;&lt;td style="width&amp;#58;20%;"&gt;moloneyh&lt;/td&gt;&lt;td style="width&amp;#58;20%;"&gt;19/09/2019 at 10&amp;#58;19 AM&lt;/td&gt;&lt;td&gt;Record Modified  - done by 'moloneyh' on 19/09/2019 at 10&amp;#58;19 AM&lt;/td&gt;&lt;/tr&gt;&lt;tr&gt;&lt;td style="width&amp;#58;20%;"&gt;Document Checked In (New Revision)&lt;/td&gt;&lt;td style="width&amp;#58;20%;"&gt;moloneyh&lt;/td&gt;&lt;td style="width&amp;#58;20%;"&gt;19/09/2019 at 10&amp;#58;19 AM&lt;/td&gt;&lt;td&gt;Document Checked In (New Revision) - Offline Records on '1040-212.cardinia.vic.gov.au' (* Document Store&amp;#58; 00A+00HX+0J4A02XT1U9M.DOCX *)  - done by 'moloneyh' on 19/09/2019 at 10&amp;#58;19 AM&lt;/td&gt;&lt;/tr&gt;&lt;tr&gt;&lt;td style="width&amp;#58;20%;"&gt;Last Action Date Changed&lt;/td&gt;&lt;td style="width&amp;#58;20%;"&gt;moloneyh&lt;/td&gt;&lt;td style="width&amp;#58;20%;"&gt;19/09/2019 at 10&amp;#58;19 AM&lt;/td&gt;&lt;td&gt;Last Action Date Changed - From&amp;#58; 19/09/2019 at 10&amp;#58;19 AM - To&amp;#58; 19/09/2019 at 10&amp;#58;19 AM  - done by 'moloneyh' on 19/09/2019 at 10&amp;#58;19 AM&lt;/td&gt;&lt;/tr&gt;&lt;tr&gt;&lt;td style="width&amp;#58;20%;"&gt;Record Modified&lt;/td&gt;&lt;td style="width&amp;#58;20%;"&gt;moloneyh&lt;/td&gt;&lt;td style="width&amp;#58;20%;"&gt;19/09/2019 at 10&amp;#58;19 AM&lt;/td&gt;&lt;td&gt;Record Modified  - done by 'moloneyh' on 19/09/2019 at 10&amp;#58;19 AM&lt;/td&gt;&lt;/tr&gt;&lt;tr&gt;&lt;td style="width&amp;#58;20%;"&gt;Last Action Date Changed&lt;/td&gt;&lt;td style="width&amp;#58;20%;"&gt;moloneyh&lt;/td&gt;&lt;td style="width&amp;#58;20%;"&gt;19/09/2019 at 10&amp;#58;19 AM&lt;/td&gt;&lt;td&gt;Last Action Date Changed - From&amp;#58; 19/09/2019 at 10&amp;#58;18 AM - To&amp;#58; 19/09/2019 at 10&amp;#58;19 AM  - done by 'moloneyh' on 19/09/2019 at 10&amp;#58;19 AM&lt;/td&gt;&lt;/tr&gt;&lt;tr&gt;&lt;td style="width&amp;#58;20%;"&gt;Document Checked Out&lt;/td&gt;&lt;td style="width&amp;#58;20%;"&gt;moloneyh&lt;/td&gt;&lt;td style="width&amp;#58;20%;"&gt;19/09/2019 at 10&amp;#58;19 AM&lt;/td&gt;&lt;td&gt;Document Checked Out - Offline Records on '1040-212.cardinia.vic.gov.au' (* Document Store&amp;#58; 00A+00HX+0J4A02XT1U9I.DOCX *)  - done by 'moloneyh' on 19/09/2019 at 10&amp;#58;19 AM&lt;/td&gt;&lt;/tr&gt;&lt;tr&gt;&lt;td style="width&amp;#58;20%;"&gt;Record Modified&lt;/td&gt;&lt;td style="width&amp;#58;20%;"&gt;moloneyh&lt;/td&gt;&lt;td style="width&amp;#58;20%;"&gt;19/09/2019 at 10&amp;#58;18 AM&lt;/td&gt;&lt;td&gt;Record Modified  - done by 'moloneyh' on 19/09/2019 at 10&amp;#58;18 AM&lt;/td&gt;&lt;/tr&gt;&lt;tr&gt;&lt;td style="width&amp;#58;20%;"&gt;Document Checked In (New Revision)&lt;/td&gt;&lt;td style="width&amp;#58;20%;"&gt;moloneyh&lt;/td&gt;&lt;td style="width&amp;#58;20%;"&gt;19/09/2019 at 10&amp;#58;18 AM&lt;/td&gt;&lt;td&gt;Document Checked In (New Revision) - Offline Records on '1040-212.cardinia.vic.gov.au' (* Document Store&amp;#58; 00A+00HX+0J4A02XT1U9I.DOCX *)  - done by 'moloneyh' on 19/09/2019 at 10&amp;#58;18 AM&lt;/td&gt;&lt;/tr&gt;&lt;tr&gt;&lt;td style="width&amp;#58;20%;"&gt;Last Action Date Changed&lt;/td&gt;&lt;td style="width&amp;#58;20%;"&gt;moloneyh&lt;/td&gt;&lt;td style="width&amp;#58;20%;"&gt;19/09/2019 at 10&amp;#58;18 AM&lt;/td&gt;&lt;td&gt;Last Action Date Changed - From&amp;#58; 19/09/2019 at 10&amp;#58;17 AM - To&amp;#58; 19/09/2019 at 10&amp;#58;18 AM  - done by 'moloneyh' on 19/09/2019 at 10&amp;#58;18 AM&lt;/td&gt;&lt;/tr&gt;&lt;tr&gt;&lt;td style="width&amp;#58;20%;"&gt;Record Modified&lt;/td&gt;&lt;td style="width&amp;#58;20%;"&gt;moloneyh&lt;/td&gt;&lt;td style="width&amp;#58;20%;"&gt;19/09/2019 at 10&amp;#58;17 AM&lt;/td&gt;&lt;td&gt;Record Modified  - done by 'moloneyh' on 19/09/2019 at 10&amp;#58;17 AM&lt;/td&gt;&lt;/tr&gt;&lt;tr&gt;&lt;td style="width&amp;#58;20%;"&gt;Last Action Date Changed&lt;/td&gt;&lt;td style="width&amp;#58;20%;"&gt;moloneyh&lt;/td&gt;&lt;td style="width&amp;#58;20%;"&gt;19/09/2019 at 10&amp;#58;17 AM&lt;/td&gt;&lt;td&gt;Last Action Date Changed - From&amp;#58; 19/09/2019 at 10&amp;#58;17 AM - To&amp;#58; 19/09/2019 at 10&amp;#58;17 AM  - done by 'moloneyh' on 19/09/2019 at 10&amp;#58;17 AM&lt;/td&gt;&lt;/tr&gt;&lt;tr&gt;&lt;td style="width&amp;#58;20%;"&gt;Document Checked Out&lt;/td&gt;&lt;td style="width&amp;#58;20%;"&gt;moloneyh&lt;/td&gt;&lt;td style="width&amp;#58;20%;"&gt;19/09/2019 at 10&amp;#58;17 AM&lt;/td&gt;&lt;td&gt;Document Checked Out - Offline Records on '1040-212.cardinia.vic.gov.au' (* Main Document Store&amp;#58; 004+00XX+0G1I0GDNORN.DOCX *)  - done by 'moloneyh' on 19/09/2019 at 10&amp;#58;17 AM&lt;/td&gt;&lt;/tr&gt;&lt;tr&gt;&lt;td style="width&amp;#58;20%;"&gt;Record Modified&lt;/td&gt;&lt;td style="width&amp;#58;20%;"&gt;moloneyh&lt;/td&gt;&lt;td style="width&amp;#58;20%;"&gt;19/09/2019 at 10&amp;#58;17 AM&lt;/td&gt;&lt;td&gt;Record Modified  - done by 'moloneyh' on 19/09/2019 at 10&amp;#58;17 AM&lt;/td&gt;&lt;/tr&gt;&lt;tr&gt;&lt;td style="width&amp;#58;20%;"&gt;Last Action Date Changed&lt;/td&gt;&lt;td style="width&amp;#58;20%;"&gt;moloneyh&lt;/td&gt;&lt;td style="width&amp;#58;20%;"&gt;19/09/2019 at 10&amp;#58;17 AM&lt;/td&gt;&lt;td&gt;Last Action Date Changed - From&amp;#58; 3/09/2019 at 2&amp;#58;31 PM - To&amp;#58; 19/09/2019 at 10&amp;#58;17 AM  - done by 'moloneyh' on 19/09/2019 at 10&amp;#58;17 AM&lt;/td&gt;&lt;/tr&gt;&lt;tr&gt;&lt;td style="width&amp;#58;20%;"&gt;Document Viewed&lt;/td&gt;&lt;td style="width&amp;#58;20%;"&gt;moloneyh&lt;/td&gt;&lt;td style="width&amp;#58;20%;"&gt;19/09/2019 at 10&amp;#58;17 AM&lt;/td&gt;&lt;td&gt;Document Viewed  - done by 'moloneyh' on 19/09/2019 at 10&amp;#58;17 AM&lt;/td&gt;&lt;/tr&gt;&lt;tr&gt;&lt;td style="width&amp;#58;20%;"&gt;Record Modified&lt;/td&gt;&lt;td style="width&amp;#58;20%;"&gt;humphreysl&lt;/td&gt;&lt;td style="width&amp;#58;20%;"&gt;3/09/2019 at 2&amp;#58;31 PM&lt;/td&gt;&lt;td&gt;Record Modified  - done by 'humphreysl' on 3/09/2019 at 2&amp;#58;31 PM&lt;/td&gt;&lt;/tr&gt;&lt;tr&gt;&lt;td style="width&amp;#58;20%;"&gt;Document Checked In (Undo Checkout)&lt;/td&gt;&lt;td style="width&amp;#58;20%;"&gt;humphreysl&lt;/td&gt;&lt;td style="width&amp;#58;20%;"&gt;3/09/2019 at 2&amp;#58;31 PM&lt;/td&gt;&lt;td&gt;Document Checked In (Undo Checkout) - Offline Records on '6430U-149.cardinia.vic.gov.au' (* Main Document Store&amp;#58; 004+00XX+0G1I0GDNORN.DOCX *)  - done by 'humphreysl' on 3/09/2019 at 2&amp;#58;31 PM&lt;/td&gt;&lt;/tr&gt;&lt;tr&gt;&lt;td style="width&amp;#58;20%;"&gt;Last Action Date Changed&lt;/td&gt;&lt;td style="width&amp;#58;20%;"&gt;humphreysl&lt;/td&gt;&lt;td style="width&amp;#58;20%;"&gt;3/09/2019 at 2&amp;#58;31 PM&lt;/td&gt;&lt;td&gt;Last Action Date Changed - From&amp;#58; 3/09/2019 at 2&amp;#58;30 PM - To&amp;#58; 3/09/2019 at 2&amp;#58;31 PM  - done by 'humphreysl' on 3/09/2019 at 2&amp;#58;31 PM&lt;/td&gt;&lt;/tr&gt;&lt;tr&gt;&lt;td style="width&amp;#58;20%;"&gt;Record Modified&lt;/td&gt;&lt;td style="width&amp;#58;20%;"&gt;humphreysl&lt;/td&gt;&lt;td style="width&amp;#58;20%;"&gt;3/09/2019 at 2&amp;#58;30 PM&lt;/td&gt;&lt;td&gt;Record Modified  - done by 'humphreysl' on 3/09/2019 at 2&amp;#58;30 PM&lt;/td&gt;&lt;/tr&gt;&lt;tr&gt;&lt;td style="width&amp;#58;20%;"&gt;Last Action Date Changed&lt;/td&gt;&lt;td style="width&amp;#58;20%;"&gt;humphreysl&lt;/td&gt;&lt;td style="width&amp;#58;20%;"&gt;3/09/2019 at 2&amp;#58;30 PM&lt;/td&gt;&lt;td&gt;Last Action Date Changed - From&amp;#58; 19/03/2019 at 3&amp;#58;32 PM - To&amp;#58; 3/09/2019 at 2&amp;#58;30 PM  - done by 'humphreysl' on 3/09/2019 at 2&amp;#58;30 PM&lt;/td&gt;&lt;/tr&gt;&lt;tr&gt;&lt;td style="width&amp;#58;20%;"&gt;Document Checked Out&lt;/td&gt;&lt;td style="width&amp;#58;20%;"&gt;humphreysl&lt;/td&gt;&lt;td style="width&amp;#58;20%;"&gt;3/09/2019 at 2&amp;#58;30 PM&lt;/td&gt;&lt;td&gt;Document Checked Out - Offline Records on '1040-294.cardinia.vic.gov.au' (* Main Document Store&amp;#58; 004+00XX+0G1I0GDNORN.DOCX *)  - done by 'humphreysl' on 3/09/2019 at 2&amp;#58;30 PM&lt;/td&gt;&lt;/tr&gt;&lt;tr&gt;&lt;td style="width&amp;#58;20%;"&gt;Record Modified&lt;/td&gt;&lt;td style="width&amp;#58;20%;"&gt;moloneyh&lt;/td&gt;&lt;td style="width&amp;#58;20%;"&gt;19/03/2019 at 3&amp;#58;32 PM&lt;/td&gt;&lt;td&gt;Record Modified  - done by 'moloneyh' on 19/03/2019 at 3&amp;#58;32 PM&lt;/td&gt;&lt;/tr&gt;&lt;tr&gt;&lt;td style="width&amp;#58;20%;"&gt;Last Action Date Changed&lt;/td&gt;&lt;td style="width&amp;#58;20%;"&gt;moloneyh&lt;/td&gt;&lt;td style="width&amp;#58;20%;"&gt;19/03/2019 at 3&amp;#58;32 PM&lt;/td&gt;&lt;td&gt;Last Action Date Changed - From&amp;#58; 8/02/2019 at 12&amp;#58;03 PM - To&amp;#58; 19/03/2019 at 3&amp;#58;32 PM  - done by 'moloneyh' on 19/03/2019 at 3&amp;#58;32 PM&lt;/td&gt;&lt;/tr&gt;&lt;tr&gt;&lt;td style="width&amp;#58;20%;"&gt;Document Viewed&lt;/td&gt;&lt;td style="width&amp;#58;20%;"&gt;moloneyh&lt;/td&gt;&lt;td style="width&amp;#58;20%;"&gt;19/03/2019 at 3&amp;#58;32 PM&lt;/td&gt;&lt;td&gt;Document Viewed  - done by 'moloneyh' on 19/03/2019 at 3&amp;#58;32 PM&lt;/td&gt;&lt;/tr&gt;&lt;tr&gt;&lt;td style="width&amp;#58;20%;"&gt;Record Modified&lt;/td&gt;&lt;td style="width&amp;#58;20%;"&gt;Mcdonaldc&lt;/td&gt;&lt;td style="width&amp;#58;20%;"&gt;8/02/2019 at 12&amp;#58;03 PM&lt;/td&gt;&lt;td&gt;Record Modified  - done by 'Mcdonaldc' on 8/02/2019 at 12&amp;#58;03 PM&lt;/td&gt;&lt;/tr&gt;&lt;tr&gt;&lt;td style="width&amp;#58;20%;"&gt;Document Checked In (Undo Checkout)&lt;/td&gt;&lt;td style="width&amp;#58;20%;"&gt;Mcdonaldc&lt;/td&gt;&lt;td style="width&amp;#58;20%;"&gt;8/02/2019 at 12&amp;#58;03 PM&lt;/td&gt;&lt;td&gt;Document Checked In (Undo Checkout) - Offline Records on '6430U-149.cardinia.vic.gov.au' (* Main Document Store&amp;#58; 004+00XX+0G1I0GDNORN.DOCX *)  - done by 'Mcdonaldc' on 8/02/2019 at 12&amp;#58;03 PM&lt;/td&gt;&lt;/tr&gt;&lt;tr&gt;&lt;td style="width&amp;#58;20%;"&gt;Last Action Date Changed&lt;/td&gt;&lt;td style="width&amp;#58;20%;"&gt;Mcdonaldc&lt;/td&gt;&lt;td style="width&amp;#58;20%;"&gt;8/02/2019 at 12&amp;#58;03 PM&lt;/td&gt;&lt;td&gt;Last Action Date Changed - From&amp;#58; 8/02/2019 at 9&amp;#58;01 AM - To&amp;#58; 8/02/2019 at 12&amp;#58;03 PM  - done by 'Mcdonaldc' on 8/02/2019 at 12&amp;#58;03 PM&lt;/td&gt;&lt;/tr&gt;&lt;tr&gt;&lt;td style="width&amp;#58;20%;"&gt;Record Modified&lt;/td&gt;&lt;td style="width&amp;#58;20%;"&gt;Mcdonaldc&lt;/td&gt;&lt;td style="width&amp;#58;20%;"&gt;8/02/2019 at 9&amp;#58;01 AM&lt;/td&gt;&lt;td&gt;Record Modified  - done by 'Mcdonaldc' on 8/02/2019 at 9&amp;#58;01 AM&lt;/td&gt;&lt;/tr&gt;&lt;tr&gt;&lt;td style="width&amp;#58;20%;"&gt;Last Action Date Changed&lt;/td&gt;&lt;td style="width&amp;#58;20%;"&gt;Mcdonaldc&lt;/td&gt;&lt;td style="width&amp;#58;20%;"&gt;8/02/2019 at 9&amp;#58;01 AM&lt;/td&gt;&lt;td&gt;Last Action Date Changed - From&amp;#58; 8/02/2019 at 9&amp;#58;00 AM - To&amp;#58; 8/02/2019 at 9&amp;#58;01 AM  - done by 'Mcdonaldc' on 8/02/2019 at 9&amp;#58;01 AM&lt;/td&gt;&lt;/tr&gt;&lt;tr&gt;&lt;td style="width&amp;#58;20%;"&gt;Document Checked Out&lt;/td&gt;&lt;td style="width&amp;#58;20%;"&gt;Mcdonaldc&lt;/td&gt;&lt;td style="width&amp;#58;20%;"&gt;8/02/2019 at 9&amp;#58;01 AM&lt;/td&gt;&lt;td&gt;Document Checked Out - Offline Records on '1040-018.cardinia.vic.gov.au' (* Main Document Store&amp;#58; 004+00XX+0G1I0GDNORN.DOCX *)  - done by 'Mcdonaldc' on 8/02/2019 at 9&amp;#58;01 AM&lt;/td&gt;&lt;/tr&gt;&lt;tr&gt;&lt;td style="width&amp;#58;20%;"&gt;Record Modified&lt;/td&gt;&lt;td style="width&amp;#58;20%;"&gt;Mcdonaldc&lt;/td&gt;&lt;td style="width&amp;#58;20%;"&gt;8/02/2019 at 9&amp;#58;00 AM&lt;/td&gt;&lt;td&gt;Record Modified  - done by 'Mcdonaldc' on 8/02/2019 at 9&amp;#58;00 AM&lt;/td&gt;&lt;/tr&gt;&lt;tr&gt;&lt;td style="width&amp;#58;20%;"&gt;Last Action Date Changed&lt;/td&gt;&lt;td style="width&amp;#58;20%;"&gt;Mcdonaldc&lt;/td&gt;&lt;td style="width&amp;#58;20%;"&gt;8/02/2019 at 9&amp;#58;00 AM&lt;/td&gt;&lt;td&gt;Last Action Date Changed - From&amp;#58; 31/01/2019 at 4&amp;#58;00 PM - To&amp;#58; 8/02/2019 at 9&amp;#58;00 AM  - done by 'Mcdonaldc' on 8/02/2019 at 9&amp;#58;00 AM&lt;/td&gt;&lt;/tr&gt;&lt;tr&gt;&lt;td style="width&amp;#58;20%;"&gt;Document Viewed&lt;/td&gt;&lt;td style="width&amp;#58;20%;"&gt;Mcdonaldc&lt;/td&gt;&lt;td style="width&amp;#58;20%;"&gt;8/02/2019 at 9&amp;#58;00 AM&lt;/td&gt;&lt;td&gt;Document Viewed  - done by 'Mcdonaldc' on 8/02/2019 at 9&amp;#58;00 AM&lt;/td&gt;&lt;/tr&gt;&lt;tr&gt;&lt;td style="width&amp;#58;20%;"&gt;Record Modified&lt;/td&gt;&lt;td style="width&amp;#58;20%;"&gt;moloneyh&lt;/td&gt;&lt;td style="width&amp;#58;20%;"&gt;31/01/2019 at 4&amp;#58;00 PM&lt;/td&gt;&lt;td&gt;Record Modified  - done by 'moloneyh' on 31/01/2019 at 4&amp;#58;00 PM&lt;/td&gt;&lt;/tr&gt;&lt;tr&gt;&lt;td style="width&amp;#58;20%;"&gt;Last Action Date Changed&lt;/td&gt;&lt;td style="width&amp;#58;20%;"&gt;moloneyh&lt;/td&gt;&lt;td style="width&amp;#58;20%;"&gt;31/01/2019 at 4&amp;#58;00 PM&lt;/td&gt;&lt;td&gt;Last Action Date Changed - From&amp;#58; 31/01/2019 at 3&amp;#58;42 PM - To&amp;#58; 31/01/2019 at 4&amp;#58;00 PM  - done by 'moloneyh' on 31/01/2019 at 4&amp;#58;00 PM&lt;/td&gt;&lt;/tr&gt;&lt;tr&gt;&lt;td style="width&amp;#58;20%;"&gt;Document Viewed&lt;/td&gt;&lt;td style="width&amp;#58;20%;"&gt;moloneyh&lt;/td&gt;&lt;td style="width&amp;#58;20%;"&gt;31/01/2019 at 4&amp;#58;00 PM&lt;/td&gt;&lt;td&gt;Document Viewed  - done by 'moloneyh' on 31/01/2019 at 4&amp;#58;00 PM&lt;/td&gt;&lt;/tr&gt;&lt;tr&gt;&lt;td style="width&amp;#58;20%;"&gt;Record Modified&lt;/td&gt;&lt;td style="width&amp;#58;20%;"&gt;shadforthf&lt;/td&gt;&lt;td style="width&amp;#58;20%;"&gt;31/01/2019 at 3&amp;#58;42 PM&lt;/td&gt;&lt;td&gt;Record Modified  - done by 'shadforthf' on 31/01/2019 at 3&amp;#58;42 PM&lt;/td&gt;&lt;/tr&gt;&lt;tr&gt;&lt;td style="width&amp;#58;20%;"&gt;Last Action Date Changed&lt;/td&gt;&lt;td style="width&amp;#58;20%;"&gt;shadforthf&lt;/td&gt;&lt;td style="width&amp;#58;20%;"&gt;31/01/2019 at 3&amp;#58;42 PM&lt;/td&gt;&lt;td&gt;Last Action Date Changed - From&amp;#58; 19/11/2018 at 1&amp;#58;32 PM - To&amp;#58; 31/01/2019 at 3&amp;#58;42 PM  - done by 'shadforthf' on 31/01/2019 at 3&amp;#58;42 PM&lt;/td&gt;&lt;/tr&gt;&lt;tr&gt;&lt;td style="width&amp;#58;20%;"&gt;Document Viewed&lt;/td&gt;&lt;td style="width&amp;#58;20%;"&gt;shadforthf&lt;/td&gt;&lt;td style="width&amp;#58;20%;"&gt;31/01/2019 at 3&amp;#58;42 PM&lt;/td&gt;&lt;td&gt;Document Viewed  - done by 'shadforthf' on 31/01/2019 at 3&amp;#58;42 PM&lt;/td&gt;&lt;/tr&gt;&lt;tr&gt;&lt;td style="width&amp;#58;20%;"&gt;Record Modified&lt;/td&gt;&lt;td style="width&amp;#58;20%;"&gt;moloneyh&lt;/td&gt;&lt;td style="width&amp;#58;20%;"&gt;19/11/2018 at 1&amp;#58;32 PM&lt;/td&gt;&lt;td&gt;Record Modified  - done by 'moloneyh' on 19/11/2018 at 1&amp;#58;32 PM&lt;/td&gt;&lt;/tr&gt;&lt;tr&gt;&lt;td style="width&amp;#58;20%;"&gt;Last Action Date Changed&lt;/td&gt;&lt;td style="width&amp;#58;20%;"&gt;moloneyh&lt;/td&gt;&lt;td style="width&amp;#58;20%;"&gt;19/11/2018 at 1&amp;#58;32 PM&lt;/td&gt;&lt;td&gt;Last Action Date Changed - From&amp;#58; 8/11/2018 at 10&amp;#58;49 AM - To&amp;#58; 19/11/2018 at 1&amp;#58;32 PM  - done by 'moloneyh' on 19/11/2018 at 1&amp;#58;32 PM&lt;/td&gt;&lt;/tr&gt;&lt;tr&gt;&lt;td style="width&amp;#58;20%;"&gt;Document Viewed&lt;/td&gt;&lt;td style="width&amp;#58;20%;"&gt;moloneyh&lt;/td&gt;&lt;td style="width&amp;#58;20%;"&gt;19/11/2018 at 1&amp;#58;32 PM&lt;/td&gt;&lt;td&gt;Document Viewed  - done by 'moloneyh' on 19/11/2018 at 1&amp;#58;32 PM&lt;/td&gt;&lt;/tr&gt;&lt;tr&gt;&lt;td style="width&amp;#58;20%;"&gt;Additional Field Changed&lt;/td&gt;&lt;td style="width&amp;#58;20%;"&gt;ramdanyf&lt;/td&gt;&lt;td style="width&amp;#58;20%;"&gt;8/11/2018 at 10&amp;#58;49 AM&lt;/td&gt;&lt;td&gt;Additional Field Changed - 'Next Review Date' changed to '1/12/2018'  - done by 'ramdanyf' on 8/11/2018 at 10&amp;#58;49 AM&lt;/td&gt;&lt;/tr&gt;&lt;tr&gt;&lt;td style="width&amp;#58;20%;"&gt;Record Modified&lt;/td&gt;&lt;td style="width&amp;#58;20%;"&gt;ramdanyf&lt;/td&gt;&lt;td style="width&amp;#58;20%;"&gt;8/11/2018 at 10&amp;#58;49 AM&lt;/td&gt;&lt;td&gt;Record Modified  - done by 'ramdanyf' on 8/11/2018 at 10&amp;#58;49 AM&lt;/td&gt;&lt;/tr&gt;&lt;tr&gt;&lt;td style="width&amp;#58;20%;"&gt;Contact Added&lt;/td&gt;&lt;td style="width&amp;#58;20%;"&gt;ramdanyf&lt;/td&gt;&lt;td style="width&amp;#58;20%;"&gt;8/11/2018 at 10&amp;#58;49 AM&lt;/td&gt;&lt;td&gt;Contact Added - Moloney, Helena (Thursday, 8 November 2018 at 10&amp;#58;49&amp;#58;38 AM)  - done by 'ramdanyf' on 8/11/2018 at 10&amp;#58;49 AM&lt;/td&gt;&lt;/tr&gt;&lt;tr&gt;&lt;td style="width&amp;#58;20%;"&gt;Last Action Date Changed&lt;/td&gt;&lt;td style="width&amp;#58;20%;"&gt;ramdanyf&lt;/td&gt;&lt;td style="width&amp;#58;20%;"&gt;8/11/2018 at 10&amp;#58;49 AM&lt;/td&gt;&lt;td&gt;Last Action Date Changed - From&amp;#58; 21/08/2018 at 12&amp;#58;02 PM - To&amp;#58; 8/11/2018 at 10&amp;#58;49 AM  - done by 'ramdanyf' on 8/11/2018 at 10&amp;#58;49 AM&lt;/td&gt;&lt;/tr&gt;&lt;tr&gt;&lt;td style="width&amp;#58;20%;"&gt;Title Changed&lt;/td&gt;&lt;td style="width&amp;#58;20%;"&gt;ramdanyf&lt;/td&gt;&lt;td style="width&amp;#58;20%;"&gt;8/11/2018 at 10&amp;#58;49 AM&lt;/td&gt;&lt;td&gt;Title Changed - From&amp;#58; 2013_-_2017_Neighbourhood_House_Policy  - done by 'ramdanyf' on 8/11/2018 at 10&amp;#58;49 AM&lt;/td&gt;&lt;/tr&gt;&lt;tr&gt;&lt;td style="width&amp;#58;20%;"&gt;Record Modified&lt;/td&gt;&lt;td style="width&amp;#58;20%;"&gt;moloneyh&lt;/td&gt;&lt;td style="width&amp;#58;20%;"&gt;21/08/2018 at 12&amp;#58;02 PM&lt;/td&gt;&lt;td&gt;Record Modified  - done by 'moloneyh' on 21/08/2018 at 12&amp;#58;02 PM&lt;/td&gt;&lt;/tr&gt;&lt;tr&gt;&lt;td style="width&amp;#58;20%;"&gt;Last Action Date Changed&lt;/td&gt;&lt;td style="width&amp;#58;20%;"&gt;moloneyh&lt;/td&gt;&lt;td style="width&amp;#58;20%;"&gt;21/08/2018 at 12&amp;#58;02 PM&lt;/td&gt;&lt;td&gt;Last Action Date Changed - From&amp;#58; 13/08/2018 at 12&amp;#58;06 PM - To&amp;#58; 21/08/2018 at 12&amp;#58;02 PM  - done by 'moloneyh' on 21/08/2018 at 12&amp;#58;02 PM&lt;/td&gt;&lt;/tr&gt;&lt;tr&gt;&lt;td style="width&amp;#58;20%;"&gt;Document Viewed&lt;/td&gt;&lt;td style="width&amp;#58;20%;"&gt;moloneyh&lt;/td&gt;&lt;td style="width&amp;#58;20%;"&gt;21/08/2018 at 12&amp;#58;02 PM&lt;/td&gt;&lt;td&gt;Document Viewed  - done by 'moloneyh' on 21/08/2018 at 12&amp;#58;02 PM&lt;/td&gt;&lt;/tr&gt;&lt;tr&gt;&lt;td style="width&amp;#58;20%;"&gt;Record Modified&lt;/td&gt;&lt;td style="width&amp;#58;20%;"&gt;moloneyh&lt;/td&gt;&lt;td style="width&amp;#58;20%;"&gt;13/08/2018 at 12&amp;#58;06 PM&lt;/td&gt;&lt;td&gt;Record Modified  - done by 'moloneyh' on 13/08/2018 at 12&amp;#58;06 PM&lt;/td&gt;&lt;/tr&gt;&lt;tr&gt;&lt;td style="width&amp;#58;20%;"&gt;Last Action Date Changed&lt;/td&gt;&lt;td style="width&amp;#58;20%;"&gt;moloneyh&lt;/td&gt;&lt;td style="width&amp;#58;20%;"&gt;13/08/2018 at 12&amp;#58;06 PM&lt;/td&gt;&lt;td&gt;Last Action Date Changed - From&amp;#58; 16/07/2018 at 3&amp;#58;15 PM - To&amp;#58; 13/08/2018 at 12&amp;#58;06 PM  - done by 'moloneyh' on 13/08/2018 at 12&amp;#58;06 PM&lt;/td&gt;&lt;/tr&gt;&lt;tr&gt;&lt;td style="width&amp;#58;20%;"&gt;Document Viewed&lt;/td&gt;&lt;td style="width&amp;#58;20%;"&gt;moloneyh&lt;/td&gt;&lt;td style="width&amp;#58;20%;"&gt;13/08/2018 at 12&amp;#58;06 PM&lt;/td&gt;&lt;td&gt;Document Viewed  - done by 'moloneyh' on 13/08/2018 at 12&amp;#58;06 PM&lt;/td&gt;&lt;/tr&gt;&lt;tr&gt;&lt;td style="width&amp;#58;20%;"&gt;Record Modified&lt;/td&gt;&lt;td style="width&amp;#58;20%;"&gt;moloneyh&lt;/td&gt;&lt;td style="width&amp;#58;20%;"&gt;16/07/2018 at 3&amp;#58;15 PM&lt;/td&gt;&lt;td&gt;Record Modified  - done by 'moloneyh' on 16/07/2018 at 3&amp;#58;15 PM&lt;/td&gt;&lt;/tr&gt;&lt;tr&gt;&lt;td style="width&amp;#58;20%;"&gt;Last Action Date Changed&lt;/td&gt;&lt;td style="width&amp;#58;20%;"&gt;moloneyh&lt;/td&gt;&lt;td style="width&amp;#58;20%;"&gt;16/07/2018 at 3&amp;#58;15 PM&lt;/td&gt;&lt;td&gt;Last Action Date Changed - From&amp;#58; 16/07/2018 at 3&amp;#58;06 PM - To&amp;#58; 16/07/2018 at 3&amp;#58;15 PM  - done by 'moloneyh' on 16/07/2018 at 3&amp;#58;15 PM&lt;/td&gt;&lt;/tr&gt;&lt;tr&gt;&lt;td style="width&amp;#58;20%;"&gt;Document Viewed&lt;/td&gt;&lt;td style="width&amp;#58;20%;"&gt;moloneyh&lt;/td&gt;&lt;td style="width&amp;#58;20%;"&gt;16/07/2018 at 3&amp;#58;15 PM&lt;/td&gt;&lt;td&gt;Document Viewed  - done by 'moloneyh' on 16/07/2018 at 3&amp;#58;15 PM&lt;/td&gt;&lt;/tr&gt;&lt;tr&gt;&lt;td style="width&amp;#58;20%;"&gt;Record Modified&lt;/td&gt;&lt;td style="width&amp;#58;20%;"&gt;moloneyh&lt;/td&gt;&lt;td style="width&amp;#58;20%;"&gt;16/07/2018 at 3&amp;#58;06 PM&lt;/td&gt;&lt;td&gt;Record Modified  - done by 'moloneyh' on 16/07/2018 at 3&amp;#58;06 PM&lt;/td&gt;&lt;/tr&gt;&lt;tr&gt;&lt;td style="width&amp;#58;20%;"&gt;Last Action Date Changed&lt;/td&gt;&lt;td style="width&amp;#58;20%;"&gt;moloneyh&lt;/td&gt;&lt;td style="width&amp;#58;20%;"&gt;16/07/2018 at 3&amp;#58;06 PM&lt;/td&gt;&lt;td&gt;Last Action Date Changed - From&amp;#58; 6/11/2017 at 12&amp;#58;26 PM - To&amp;#58; 16/07/2018 at 3&amp;#58;06 PM  - done by 'moloneyh' on 16/07/2018 at 3&amp;#58;06 PM&lt;/td&gt;&lt;/tr&gt;&lt;tr&gt;&lt;td style="width&amp;#58;20%;"&gt;Document Viewed&lt;/td&gt;&lt;td style="width&amp;#58;20%;"&gt;moloneyh&lt;/td&gt;&lt;td style="width&amp;#58;20%;"&gt;16/07/2018 at 3&amp;#58;06 PM&lt;/td&gt;&lt;td&gt;Document Viewed  - done by 'moloneyh' on 16/07/2018 at 3&amp;#58;06 PM&lt;/td&gt;&lt;/tr&gt;&lt;tr&gt;&lt;td style="width&amp;#58;20%;"&gt;Record Modified&lt;/td&gt;&lt;td style="width&amp;#58;20%;"&gt;bishoph&lt;/td&gt;&lt;td style="width&amp;#58;20%;"&gt;6/11/2017 at 12&amp;#58;26 PM&lt;/td&gt;&lt;td&gt;Record Modified  - done by 'bishoph' on 6/11/2017 at 12&amp;#58;26 PM&lt;/td&gt;&lt;/tr&gt;&lt;tr&gt;&lt;td style="width&amp;#58;20%;"&gt;Last Action Date Changed&lt;/td&gt;&lt;td style="width&amp;#58;20%;"&gt;bishoph&lt;/td&gt;&lt;td style="width&amp;#58;20%;"&gt;6/11/2017 at 12&amp;#58;26 PM&lt;/td&gt;&lt;td&gt;Last Action Date Changed - From&amp;#58; 1/11/2017 at 5&amp;#58;15 PM - To&amp;#58; 6/11/2017 at 12&amp;#58;26 PM  - done by 'bishoph' on 6/11/2017 at 12&amp;#58;26 PM&lt;/td&gt;&lt;/tr&gt;&lt;tr&gt;&lt;td style="width&amp;#58;20%;"&gt;Document Viewed&lt;/td&gt;&lt;td style="width&amp;#58;20%;"&gt;bishoph&lt;/td&gt;&lt;td style="width&amp;#58;20%;"&gt;6/11/2017 at 12&amp;#58;26 PM&lt;/td&gt;&lt;td&gt;Document Viewed  - done by 'bishoph' on 6/11/2017 at 12&amp;#58;26 PM&lt;/td&gt;&lt;/tr&gt;&lt;tr&gt;&lt;td style="width&amp;#58;20%;"&gt;Record Modified&lt;/td&gt;&lt;td style="width&amp;#58;20%;"&gt;hardidgeo&lt;/td&gt;&lt;td style="width&amp;#58;20%;"&gt;1/11/2017 at 5&amp;#58;15 PM&lt;/td&gt;&lt;td&gt;Record Modified  - done by 'hardidgeo' on 1/11/2017 at 5&amp;#58;15 PM&lt;/td&gt;&lt;/tr&gt;&lt;tr&gt;&lt;td style="width&amp;#58;20%;"&gt;Document Checked In (Undo Checkout)&lt;/td&gt;&lt;td style="width&amp;#58;20%;"&gt;hardidgeo&lt;/td&gt;&lt;td style="width&amp;#58;20%;"&gt;1/11/2017 at 5&amp;#58;15 PM&lt;/td&gt;&lt;td&gt;Document Checked In (Undo Checkout) - Offline Records on '6430U-149.cardinia.vic.gov.au' (* Main Document Store&amp;#58; 004+00XX+0G1I0GDNORN.DOCX *)  - done by 'hardidgeo' on 1/11/2017 at 5&amp;#58;15 PM&lt;/td&gt;&lt;/tr&gt;&lt;tr&gt;&lt;td style="width&amp;#58;20%;"&gt;Last Action Date Changed&lt;/td&gt;&lt;td style="width&amp;#58;20%;"&gt;hardidgeo&lt;/td&gt;&lt;td style="width&amp;#58;20%;"&gt;1/11/2017 at 5&amp;#58;15 PM&lt;/td&gt;&lt;td&gt;Last Action Date Changed - From&amp;#58; 1/11/2017 at 5&amp;#58;15 PM - To&amp;#58; 1/11/2017 at 5&amp;#58;15 PM  - done by 'hardidgeo' on 1/11/2017 at 5&amp;#58;15 PM&lt;/td&gt;&lt;/tr&gt;&lt;tr&gt;&lt;td style="width&amp;#58;20%;"&gt;Record Modified&lt;/td&gt;&lt;td style="width&amp;#58;20%;"&gt;hardidgeo&lt;/td&gt;&lt;td style="width&amp;#58;20%;"&gt;1/11/2017 at 5&amp;#58;15 PM&lt;/td&gt;&lt;td&gt;Record Modified  - done by 'hardidgeo' on 1/11/2017 at 5&amp;#58;15 PM&lt;/td&gt;&lt;/tr&gt;&lt;tr&gt;&lt;td style="width&amp;#58;20%;"&gt;Document Checked Out&lt;/td&gt;&lt;td style="width&amp;#58;20%;"&gt;hardidgeo&lt;/td&gt;&lt;td style="width&amp;#58;20%;"&gt;1/11/2017 at 5&amp;#58;15 PM&lt;/td&gt;&lt;td&gt;Document Checked Out - Offline Records on '1012-038.cardinia.vic.gov.au' (* Main Document Store&amp;#58; 004+00XX+0G1I0GDNORN.DOCX *)  - done by 'hardidgeo' on 1/11/2017 at 5&amp;#58;15 PM&lt;/td&gt;&lt;/tr&gt;&lt;tr&gt;&lt;td style="width&amp;#58;20%;"&gt;Last Action Date Changed&lt;/td&gt;&lt;td style="width&amp;#58;20%;"&gt;hardidgeo&lt;/td&gt;&lt;td style="width&amp;#58;20%;"&gt;1/11/2017 at 5&amp;#58;15 PM&lt;/td&gt;&lt;td&gt;Last Action Date Changed - From&amp;#58; 23/10/2017 at 12&amp;#58;56 PM - To&amp;#58; 1/11/2017 at 5&amp;#58;15 PM  - done by 'hardidgeo' on 1/11/2017 at 5&amp;#58;15 PM&lt;/td&gt;&lt;/tr&gt;&lt;tr&gt;&lt;td style="width&amp;#58;20%;"&gt;Record Modified&lt;/td&gt;&lt;td style="width&amp;#58;20%;"&gt;bishoph&lt;/td&gt;&lt;td style="width&amp;#58;20%;"&gt;23/10/2017 at 12&amp;#58;56 PM&lt;/td&gt;&lt;td&gt;Record Modified  - done by 'bishoph' on 23/10/2017 at 12&amp;#58;56 PM&lt;/td&gt;&lt;/tr&gt;&lt;tr&gt;&lt;td style="width&amp;#58;20%;"&gt;Last Action Date Changed&lt;/td&gt;&lt;td style="width&amp;#58;20%;"&gt;bishoph&lt;/td&gt;&lt;td style="width&amp;#58;20%;"&gt;23/10/2017 at 12&amp;#58;56 PM&lt;/td&gt;&lt;td&gt;Last Action Date Changed - From&amp;#58; 7/08/2017 at 1&amp;#58;40 PM - To&amp;#58; 23/10/2017 at 12&amp;#58;56 PM  - done by 'bishoph' on 23/10/2017 at 12&amp;#58;56 PM&lt;/td&gt;&lt;/tr&gt;&lt;tr&gt;&lt;td style="width&amp;#58;20%;"&gt;Document Viewed&lt;/td&gt;&lt;td style="width&amp;#58;20%;"&gt;bishoph&lt;/td&gt;&lt;td style="width&amp;#58;20%;"&gt;23/10/2017 at 12&amp;#58;56 PM&lt;/td&gt;&lt;td&gt;Document Viewed  - done by 'bishoph' on 23/10/2017 at 12&amp;#58;56 PM&lt;/td&gt;&lt;/tr&gt;&lt;tr&gt;&lt;td style="width&amp;#58;20%;"&gt;Record Modified&lt;/td&gt;&lt;td style="width&amp;#58;20%;"&gt;hardidgeo&lt;/td&gt;&lt;td style="width&amp;#58;20%;"&gt;7/08/2017 at 1&amp;#58;40 PM&lt;/td&gt;&lt;td&gt;Record Modified  - done by 'hardidgeo' on 7/08/2017 at 1&amp;#58;40 PM&lt;/td&gt;&lt;/tr&gt;&lt;tr&gt;&lt;td style="width&amp;#58;20%;"&gt;Document Checked In (Undo Checkout)&lt;/td&gt;&lt;td style="width&amp;#58;20%;"&gt;hardidgeo&lt;/td&gt;&lt;td style="width&amp;#58;20%;"&gt;7/08/2017 at 1&amp;#58;40 PM&lt;/td&gt;&lt;td&gt;Document Checked In (Undo Checkout) - Offline Records on '6430U-149.cardinia.vic.gov.au' (* Main Document Store&amp;#58; 004+00XX+0G1I0GDNORN.DOCX *)  - done by 'hardidgeo' on 7/08/2017 at 1&amp;#58;40 PM&lt;/td&gt;&lt;/tr&gt;&lt;tr&gt;&lt;td style="width&amp;#58;20%;"&gt;Last Action Date Changed&lt;/td&gt;&lt;td style="width&amp;#58;20%;"&gt;hardidgeo&lt;/td&gt;&lt;td style="width&amp;#58;20%;"&gt;7/08/2017 at 1&amp;#58;40 PM&lt;/td&gt;&lt;td&gt;Last Action Date Changed - From&amp;#58; 7/08/2017 at 11&amp;#58;11 AM - To&amp;#58; 7/08/2017 at 1&amp;#58;40 PM  - done by 'hardidgeo' on 7/08/2017 at 1&amp;#58;40 PM&lt;/td&gt;&lt;/tr&gt;&lt;tr&gt;&lt;td style="width&amp;#58;20%;"&gt;Record Modified&lt;/td&gt;&lt;td style="width&amp;#58;20%;"&gt;hardidgeo&lt;/td&gt;&lt;td style="width&amp;#58;20%;"&gt;7/08/2017 at 11&amp;#58;11 AM&lt;/td&gt;&lt;td&gt;Record Modified  - done by 'hardidgeo' on 7/08/2017 at 11&amp;#58;11 AM&lt;/td&gt;&lt;/tr&gt;&lt;tr&gt;&lt;td style="width&amp;#58;20%;"&gt;Document Checked Out&lt;/td&gt;&lt;td style="width&amp;#58;20%;"&gt;hardidgeo&lt;/td&gt;&lt;td style="width&amp;#58;20%;"&gt;7/08/2017 at 11&amp;#58;11 AM&lt;/td&gt;&lt;td&gt;Document Checked Out - Offline Records on '1012-038.cardinia.vic.gov.au' (* Main Document Store&amp;#58; 004+00XX+0G1I0GDNORN.DOCX *)  - done by 'hardidgeo' on 7/08/2017 at 11&amp;#58;11 AM&lt;/td&gt;&lt;/tr&gt;&lt;tr&gt;&lt;td style="width&amp;#58;20%;"&gt;Last Action Date Changed&lt;/td&gt;&lt;td style="width&amp;#58;20%;"&gt;hardidgeo&lt;/td&gt;&lt;td style="width&amp;#58;20%;"&gt;7/08/2017 at 11&amp;#58;11 AM&lt;/td&gt;&lt;td&gt;Last Action Date Changed - From&amp;#58; 7/08/2017 at 11&amp;#58;11 AM - To&amp;#58; 7/08/2017 at 11&amp;#58;11 AM  - done by 'hardidgeo' on 7/08/2017 at 11&amp;#58;11 AM&lt;/td&gt;&lt;/tr&gt;&lt;tr&gt;&lt;td style="width&amp;#58;20%;"&gt;Record Modified&lt;/td&gt;&lt;td style="width&amp;#58;20%;"&gt;hardidgeo&lt;/td&gt;&lt;td style="width&amp;#58;20%;"&gt;7/08/2017 at 11&amp;#58;11 AM&lt;/td&gt;&lt;td&gt;Record Modified  - done by 'hardidgeo' on 7/08/2017 at 11&amp;#58;11 AM&lt;/td&gt;&lt;/tr&gt;&lt;tr&gt;&lt;td style="width&amp;#58;20%;"&gt;Document Checked In (Undo Checkout)&lt;/td&gt;&lt;td style="width&amp;#58;20%;"&gt;hardidgeo&lt;/td&gt;&lt;td style="width&amp;#58;20%;"&gt;7/08/2017 at 11&amp;#58;11 AM&lt;/td&gt;&lt;td&gt;Document Checked In (Undo Checkout) - Offline Records on '6430U-149.cardinia.vic.gov.au' (* Main Document Store&amp;#58; 004+00XX+0G1I0GDNORN.DOCX *)  - done by 'hardidgeo' on 7/08/2017 at 11&amp;#58;11 AM&lt;/td&gt;&lt;/tr&gt;&lt;tr&gt;&lt;td style="width&amp;#58;20%;"&gt;Last Action Date Changed&lt;/td&gt;&lt;td style="width&amp;#58;20%;"&gt;hardidgeo&lt;/td&gt;&lt;td style="width&amp;#58;20%;"&gt;7/08/2017 at 11&amp;#58;11 AM&lt;/td&gt;&lt;td&gt;Last Action Date Changed - From&amp;#58; 7/08/2017 at 11&amp;#58;10 AM - To&amp;#58; 7/08/2017 at 11&amp;#58;11 AM  - done by 'hardidgeo' on 7/08/2017 at 11&amp;#58;11 AM&lt;/td&gt;&lt;/tr&gt;&lt;tr&gt;&lt;td style="width&amp;#58;20%;"&gt;Record Modified&lt;/td&gt;&lt;td style="width&amp;#58;20%;"&gt;hardidgeo&lt;/td&gt;&lt;td style="width&amp;#58;20%;"&gt;7/08/2017 at 11&amp;#58;10 AM&lt;/td&gt;&lt;td&gt;Record Modified  - done by 'hardidgeo' on 7/08/2017 at 11&amp;#58;10 AM&lt;/td&gt;&lt;/tr&gt;&lt;tr&gt;&lt;td style="width&amp;#58;20%;"&gt;Document Checked Out&lt;/td&gt;&lt;td style="width&amp;#58;20%;"&gt;hardidgeo&lt;/td&gt;&lt;td style="width&amp;#58;20%;"&gt;7/08/2017 at 11&amp;#58;10 AM&lt;/td&gt;&lt;td&gt;Document Checked Out - Offline Records on '1012-038.cardinia.vic.gov.au' (* Main Document Store&amp;#58; 004+00XX+0G1I0GDNORN.DOCX *)  - done by 'hardidgeo' on 7/08/2017 at 11&amp;#58;10 AM&lt;/td&gt;&lt;/tr&gt;&lt;tr&gt;&lt;td style="width&amp;#58;20%;"&gt;Last Action Date Changed&lt;/td&gt;&lt;td style="width&amp;#58;20%;"&gt;hardidgeo&lt;/td&gt;&lt;td style="width&amp;#58;20%;"&gt;7/08/2017 at 11&amp;#58;10 AM&lt;/td&gt;&lt;td&gt;Last Action Date Changed - From&amp;#58; 21/07/2017 at 4&amp;#58;18 PM - To&amp;#58; 7/08/2017 at 11&amp;#58;10 AM  - done by 'hardidgeo' on 7/08/2017 at 11&amp;#58;10 AM&lt;/td&gt;&lt;/tr&gt;&lt;tr&gt;&lt;td style="width&amp;#58;20%;"&gt;Record Modified&lt;/td&gt;&lt;td style="width&amp;#58;20%;"&gt;coopert&lt;/td&gt;&lt;td style="width&amp;#58;20%;"&gt;21/07/2017 at 4&amp;#58;18 PM&lt;/td&gt;&lt;td&gt;Record Modified  - done by 'coopert' on 21/07/2017 at 4&amp;#58;18 PM&lt;/td&gt;&lt;/tr&gt;&lt;tr&gt;&lt;td style="width&amp;#58;20%;"&gt;Document Checked In (Undo Checkout)&lt;/td&gt;&lt;td style="width&amp;#58;20%;"&gt;coopert&lt;/td&gt;&lt;td style="width&amp;#58;20%;"&gt;21/07/2017 at 4&amp;#58;18 PM&lt;/td&gt;&lt;td&gt;Document Checked In (Undo Checkout) - Offline Records on '6430U-149.cardinia.vic.gov.au' (* Main Document Store&amp;#58; 004+00XX+0G1I0GDNORN.DOCX *)  - done by 'coopert' on 21/07/2017 at 4&amp;#58;18 PM&lt;/td&gt;&lt;/tr&gt;&lt;tr&gt;&lt;td style="width&amp;#58;20%;"&gt;Last Action Date Changed&lt;/td&gt;&lt;td style="width&amp;#58;20%;"&gt;coopert&lt;/td&gt;&lt;td style="width&amp;#58;20%;"&gt;21/07/2017 at 4&amp;#58;18 PM&lt;/td&gt;&lt;td&gt;Last Action Date Changed - From&amp;#58; 21/07/2017 at 4&amp;#58;17 PM - To&amp;#58; 21/07/2017 at 4&amp;#58;18 PM  - done by 'coopert' on 21/07/2017 at 4&amp;#58;18 PM&lt;/td&gt;&lt;/tr&gt;&lt;tr&gt;&lt;td style="width&amp;#58;20%;"&gt;Record Modified&lt;/td&gt;&lt;td style="width&amp;#58;20%;"&gt;coopert&lt;/td&gt;&lt;td style="width&amp;#58;20%;"&gt;21/07/2017 at 4&amp;#58;17 PM&lt;/td&gt;&lt;td&gt;Record Modified  - done by 'coopert' on 21/07/2017 at 4&amp;#58;17 PM&lt;/td&gt;&lt;/tr&gt;&lt;tr&gt;&lt;td style="width&amp;#58;20%;"&gt;Document Checked Out&lt;/td&gt;&lt;td style="width&amp;#58;20%;"&gt;coopert&lt;/td&gt;&lt;td style="width&amp;#58;20%;"&gt;21/07/2017 at 4&amp;#58;17 PM&lt;/td&gt;&lt;td&gt;Document Checked Out - Offline Records on '1040-159.cardinia.vic.gov.au' (* Main Document Store&amp;#58; 004+00XX+0G1I0GDNORN.DOCX *)  - done by 'coopert' on 21/07/2017 at 4&amp;#58;17 PM&lt;/td&gt;&lt;/tr&gt;&lt;tr&gt;&lt;td style="width&amp;#58;20%;"&gt;Last Action Date Changed&lt;/td&gt;&lt;td style="width&amp;#58;20%;"&gt;coopert&lt;/td&gt;&lt;td style="width&amp;#58;20%;"&gt;21/07/2017 at 4&amp;#58;17 PM&lt;/td&gt;&lt;td&gt;Last Action Date Changed - From&amp;#58; 14/07/2017 at 10&amp;#58;21 AM - To&amp;#58; 21/07/2017 at 4&amp;#58;17 PM  - done by 'coopert' on 21/07/2017 at 4&amp;#58;17 PM&lt;/td&gt;&lt;/tr&gt;&lt;tr&gt;&lt;td style="width&amp;#58;20%;"&gt;Record Modified&lt;/td&gt;&lt;td style="width&amp;#58;20%;"&gt;howarda&lt;/td&gt;&lt;td style="width&amp;#58;20%;"&gt;14/07/2017 at 10&amp;#58;21 AM&lt;/td&gt;&lt;td&gt;Record Modified  - done by 'howarda' on 14/07/2017 at 10&amp;#58;21 AM&lt;/td&gt;&lt;/tr&gt;&lt;tr&gt;&lt;td style="width&amp;#58;20%;"&gt;Last Action Date Changed&lt;/td&gt;&lt;td style="width&amp;#58;20%;"&gt;howarda&lt;/td&gt;&lt;td style="width&amp;#58;20%;"&gt;14/07/2017 at 10&amp;#58;21 AM&lt;/td&gt;&lt;td&gt;Last Action Date Changed - From&amp;#58; 30/03/2017 at 3&amp;#58;02 PM - To&amp;#58; 14/07/2017 at 10&amp;#58;21 AM  - done by 'howarda' on 14/07/2017 at 10&amp;#58;21 AM&lt;/td&gt;&lt;/tr&gt;&lt;tr&gt;&lt;td style="width&amp;#58;20%;"&gt;Document Viewed&lt;/td&gt;&lt;td style="width&amp;#58;20%;"&gt;howarda&lt;/td&gt;&lt;td style="width&amp;#58;20%;"&gt;14/07/2017 at 10&amp;#58;21 AM&lt;/td&gt;&lt;td&gt;Document Viewed  - done by 'howarda' on 14/07/2017 at 10&amp;#58;21 AM&lt;/td&gt;&lt;/tr&gt;&lt;tr&gt;&lt;td style="width&amp;#58;20%;"&gt;Record Modified&lt;/td&gt;&lt;td style="width&amp;#58;20%;"&gt;sidhup&lt;/td&gt;&lt;td style="width&amp;#58;20%;"&gt;30/03/2017 at 3&amp;#58;03 PM&lt;/td&gt;&lt;td&gt;Record Modified  - done by 'sidhup' on 30/03/2017 at 3&amp;#58;03 PM&lt;/td&gt;&lt;/tr&gt;&lt;tr&gt;&lt;td style="width&amp;#58;20%;"&gt;Related record Created&lt;/td&gt;&lt;td style="width&amp;#58;20%;"&gt;sidhup&lt;/td&gt;&lt;td style="width&amp;#58;20%;"&gt;30/03/2017 at 3&amp;#58;03 PM&lt;/td&gt;&lt;td&gt;Related record Created - INT1621046 - 30-65-5  - done by 'sidhup' on 30/03/2017 at 3&amp;#58;03 PM&lt;/td&gt;&lt;/tr&gt;&lt;tr&gt;&lt;td style="width&amp;#58;20%;"&gt;Record Modified&lt;/td&gt;&lt;td style="width&amp;#58;20%;"&gt;sidhup&lt;/td&gt;&lt;td style="width&amp;#58;20%;"&gt;30/03/2017 at 3&amp;#58;02 PM&lt;/td&gt;&lt;td&gt;Record Modified  - done by 'sidhup' on 30/03/2017 at 3&amp;#58;02 PM&lt;/td&gt;&lt;/tr&gt;&lt;tr&gt;&lt;td style="width&amp;#58;20%;"&gt;Last Action Date Changed&lt;/td&gt;&lt;td style="width&amp;#58;20%;"&gt;sidhup&lt;/td&gt;&lt;td style="width&amp;#58;20%;"&gt;30/03/2017 at 3&amp;#58;02 PM&lt;/td&gt;&lt;td&gt;Last Action Date Changed - From&amp;#58; 27/03/2017 at 10&amp;#58;02 AM - To&amp;#58; 30/03/2017 at 3&amp;#58;02 PM  - done by 'sidhup' on 30/03/2017 at 3&amp;#58;02 PM&lt;/td&gt;&lt;/tr&gt;&lt;tr&gt;&lt;td style="width&amp;#58;20%;"&gt;Document Viewed&lt;/td&gt;&lt;td style="width&amp;#58;20%;"&gt;sidhup&lt;/td&gt;&lt;td style="width&amp;#58;20%;"&gt;30/03/2017 at 3&amp;#58;02 PM&lt;/td&gt;&lt;td&gt;Document Viewed  - done by 'sidhup' on 30/03/2017 at 3&amp;#58;02 PM&lt;/td&gt;&lt;/tr&gt;&lt;tr&gt;&lt;td style="width&amp;#58;20%;"&gt;Record Modified&lt;/td&gt;&lt;td style="width&amp;#58;20%;"&gt;zoldakr&lt;/td&gt;&lt;td style="width&amp;#58;20%;"&gt;27/03/2017 at 10&amp;#58;02 AM&lt;/td&gt;&lt;td&gt;Record Modified  - done by 'zoldakr' on 27/03/2017 at 10&amp;#58;02 AM&lt;/td&gt;&lt;/tr&gt;&lt;tr&gt;&lt;td style="width&amp;#58;20%;"&gt;Last Action Date Changed&lt;/td&gt;&lt;td style="width&amp;#58;20%;"&gt;zoldakr&lt;/td&gt;&lt;td style="width&amp;#58;20%;"&gt;27/03/2017 at 10&amp;#58;02 AM&lt;/td&gt;&lt;td&gt;Last Action Date Changed - From&amp;#58; 23/03/2017 at 11&amp;#58;25 AM - To&amp;#58; 27/03/2017 at 10&amp;#58;02 AM  - done by 'zoldakr' on 27/03/2017 at 10&amp;#58;02 AM&lt;/td&gt;&lt;/tr&gt;&lt;tr&gt;&lt;td style="width&amp;#58;20%;"&gt;Document attached to email&lt;/td&gt;&lt;td style="width&amp;#58;20%;"&gt;zoldakr&lt;/td&gt;&lt;td style="width&amp;#58;20%;"&gt;27/03/2017 at 10&amp;#58;02 AM&lt;/td&gt;&lt;td&gt;Document attached to email - C&amp;#58;\Users\zoldakr\AppData\Local\Hewlett-Packard\HP TRIM\TEMP\HPTRIM.4072\2013_-_2017_Neighbourhood_House_Policy.DOCX  - done by 'zoldakr' on 27/03/2017 at 10&amp;#58;02 AM&lt;/td&gt;&lt;/tr&gt;&lt;tr&gt;&lt;td style="width&amp;#58;20%;"&gt;Record Modified&lt;/td&gt;&lt;td style="width&amp;#58;20%;"&gt;coopert&lt;/td&gt;&lt;td style="width&amp;#58;20%;"&gt;23/03/2017 at 11&amp;#58;25 AM&lt;/td&gt;&lt;td&gt;Record Modified  - done by 'coopert' on 23/03/2017 at 11&amp;#58;25 AM&lt;/td&gt;&lt;/tr&gt;&lt;tr&gt;&lt;td style="width&amp;#58;20%;"&gt;Document Checked In (Undo Checkout)&lt;/td&gt;&lt;td style="width&amp;#58;20%;"&gt;coopert&lt;/td&gt;&lt;td style="width&amp;#58;20%;"&gt;23/03/2017 at 11&amp;#58;25 AM&lt;/td&gt;&lt;td&gt;Document Checked In (Undo Checkout) - Offline Records on '6430U-149.cardinia.vic.gov.au' (* Main Document Store&amp;#58; 004+00XX+0G1I0GDNORN.DOCX *)  - done by 'coopert' on 23/03/2017 at 11&amp;#58;25 AM&lt;/td&gt;&lt;/tr&gt;&lt;tr&gt;&lt;td style="width&amp;#58;20%;"&gt;Last Action Date Changed&lt;/td&gt;&lt;td style="width&amp;#58;20%;"&gt;coopert&lt;/td&gt;&lt;td style="width&amp;#58;20%;"&gt;23/03/2017 at 11&amp;#58;25 AM&lt;/td&gt;&lt;td&gt;Last Action Date Changed - From&amp;#58; 23/03/2017 at 9&amp;#58;08 AM - To&amp;#58; 23/03/2017 at 11&amp;#58;25 AM  - done by 'coopert' on 23/03/2017 at 11&amp;#58;25 AM&lt;/td&gt;&lt;/tr&gt;&lt;tr&gt;&lt;td style="width&amp;#58;20%;"&gt;Record Modified&lt;/td&gt;&lt;td style="width&amp;#58;20%;"&gt;coopert&lt;/td&gt;&lt;td style="width&amp;#58;20%;"&gt;23/03/2017 at 9&amp;#58;08 AM&lt;/td&gt;&lt;td&gt;Record Modified  - done by 'coopert' on 23/03/2017 at 9&amp;#58;08 AM&lt;/td&gt;&lt;/tr&gt;&lt;tr&gt;&lt;td style="width&amp;#58;20%;"&gt;Document Checked Out&lt;/td&gt;&lt;td style="width&amp;#58;20%;"&gt;coopert&lt;/td&gt;&lt;td style="width&amp;#58;20%;"&gt;23/03/2017 at 9&amp;#58;08 AM&lt;/td&gt;&lt;td&gt;Document Checked Out - Offline Records on '1040-159.cardinia.vic.gov.au' (* Main Document Store&amp;#58; 004+00XX+0G1I0GDNORN.DOCX *)  - done by 'coopert' on 23/03/2017 at 9&amp;#58;08 AM&lt;/td&gt;&lt;/tr&gt;&lt;tr&gt;&lt;td style="width&amp;#58;20%;"&gt;Last Action Date Changed&lt;/td&gt;&lt;td style="width&amp;#58;20%;"&gt;coopert&lt;/td&gt;&lt;td style="width&amp;#58;20%;"&gt;23/03/2017 at 9&amp;#58;08 AM&lt;/td&gt;&lt;td&gt;Last Action Date Changed - From&amp;#58; 13/12/2016 at 10&amp;#58;57 AM - To&amp;#58; 23/03/2017 at 9&amp;#58;08 AM  - done by 'coopert' on 23/03/2017 at 9&amp;#58;08 AM&lt;/td&gt;&lt;/tr&gt;&lt;tr&gt;&lt;td style="width&amp;#58;20%;"&gt;Record Modified&lt;/td&gt;&lt;td style="width&amp;#58;20%;"&gt;howarda&lt;/td&gt;&lt;td style="width&amp;#58;20%;"&gt;13/12/2016 at 10&amp;#58;57 AM&lt;/td&gt;&lt;td&gt;Record Modified  - done by 'howarda' on 13/12/2016 at 10&amp;#58;57 AM&lt;/td&gt;&lt;/tr&gt;&lt;tr&gt;&lt;td style="width&amp;#58;20%;"&gt;Last Action Date Changed&lt;/td&gt;&lt;td style="width&amp;#58;20%;"&gt;howarda&lt;/td&gt;&lt;td style="width&amp;#58;20%;"&gt;13/12/2016 at 10&amp;#58;57 AM&lt;/td&gt;&lt;td&gt;Last Action Date Changed - From&amp;#58; 23/11/2016 at 8&amp;#58;03 AM - To&amp;#58; 13/12/2016 at 10&amp;#58;57 AM  - done by 'howarda' on 13/12/2016 at 10&amp;#58;57 AM&lt;/td&gt;&lt;/tr&gt;&lt;tr&gt;&lt;td style="width&amp;#58;20%;"&gt;Document Viewed&lt;/td&gt;&lt;td style="width&amp;#58;20%;"&gt;howarda&lt;/td&gt;&lt;td style="width&amp;#58;20%;"&gt;13/12/2016 at 10&amp;#58;57 AM&lt;/td&gt;&lt;td&gt;Document Viewed  - done by 'howarda' on 13/12/2016 at 10&amp;#58;57 AM&lt;/td&gt;&lt;/tr&gt;&lt;tr&gt;&lt;td style="width&amp;#58;20%;"&gt;Record Modified&lt;/td&gt;&lt;td style="width&amp;#58;20%;"&gt;howarda&lt;/td&gt;&lt;td style="width&amp;#58;20%;"&gt;23/11/2016 at 8&amp;#58;03 AM&lt;/td&gt;&lt;td&gt;Record Modified  - done by 'howarda' on 23/11/2016 at 8&amp;#58;03 AM&lt;/td&gt;&lt;/tr&gt;&lt;tr&gt;&lt;td style="width&amp;#58;20%;"&gt;Last Action Date Changed&lt;/td&gt;&lt;td style="width&amp;#58;20%;"&gt;howarda&lt;/td&gt;&lt;td style="width&amp;#58;20%;"&gt;23/11/2016 at 8&amp;#58;03 AM&lt;/td&gt;&lt;td&gt;Last Action Date Changed - From&amp;#58; 10/11/2016 at 2&amp;#58;11 PM - To&amp;#58; 23/11/2016 at 8&amp;#58;03 AM  - done by 'howarda' on 23/11/2016 at 8&amp;#58;03 AM&lt;/td&gt;&lt;/tr&gt;&lt;tr&gt;&lt;td style="width&amp;#58;20%;"&gt;Document Viewed&lt;/td&gt;&lt;td style="width&amp;#58;20%;"&gt;howarda&lt;/td&gt;&lt;td style="width&amp;#58;20%;"&gt;23/11/2016 at 8&amp;#58;03 AM&lt;/td&gt;&lt;td&gt;Document Viewed  - done by 'howarda' on 23/11/2016 at 8&amp;#58;03 AM&lt;/td&gt;&lt;/tr&gt;&lt;tr&gt;&lt;td style="width&amp;#58;20%;"&gt;Record Modified&lt;/td&gt;&lt;td style="width&amp;#58;20%;"&gt;coopert&lt;/td&gt;&lt;td style="width&amp;#58;20%;"&gt;10/11/2016 at 2&amp;#58;11 PM&lt;/td&gt;&lt;td&gt;Record Modified  - done by 'coopert' on 10/11/2016 at 2&amp;#58;11 PM&lt;/td&gt;&lt;/tr&gt;&lt;tr&gt;&lt;td style="width&amp;#58;20%;"&gt;Document Checked In (Undo Checkout)&lt;/td&gt;&lt;td style="width&amp;#58;20%;"&gt;coopert&lt;/td&gt;&lt;td style="width&amp;#58;20%;"&gt;10/11/2016 at 2&amp;#58;11 PM&lt;/td&gt;&lt;td&gt;Document Checked In (Undo Checkout) - Offline Records on '6430U-149.cardinia.vic.gov.au' (* Main Document Store&amp;#58; 004+00XX+0G1I0GDNORN.DOCX *)  - done by 'coopert' on 10/11/2016 at 2&amp;#58;11 PM&lt;/td&gt;&lt;/tr&gt;&lt;tr&gt;&lt;td style="width&amp;#58;20%;"&gt;Last Action Date Changed&lt;/td&gt;&lt;td style="width&amp;#58;20%;"&gt;coopert&lt;/td&gt;&lt;td style="width&amp;#58;20%;"&gt;10/11/2016 at 2&amp;#58;11 PM&lt;/td&gt;&lt;td&gt;Last Action Date Changed - From&amp;#58; 10/11/2016 at 2&amp;#58;11 PM - To&amp;#58; 10/11/2016 at 2&amp;#58;11 PM  - done by 'coopert' on 10/11/2016 at 2&amp;#58;11 PM&lt;/td&gt;&lt;/tr&gt;&lt;tr&gt;&lt;td style="width&amp;#58;20%;"&gt;Record Modified&lt;/td&gt;&lt;td style="width&amp;#58;20%;"&gt;coopert&lt;/td&gt;&lt;td style="width&amp;#58;20%;"&gt;10/11/2016 at 2&amp;#58;11 PM&lt;/td&gt;&lt;td&gt;Record Modified  - done by 'coopert' on 10/11/2016 at 2&amp;#58;11 PM&lt;/td&gt;&lt;/tr&gt;&lt;tr&gt;&lt;td style="width&amp;#58;20%;"&gt;Document Checked Out&lt;/td&gt;&lt;td style="width&amp;#58;20%;"&gt;coopert&lt;/td&gt;&lt;td style="width&amp;#58;20%;"&gt;10/11/2016 at 2&amp;#58;11 PM&lt;/td&gt;&lt;td&gt;Document Checked Out - Offline Records on '6430U-072.cardinia.vic.gov.au' (* Main Document Store&amp;#58; 004+00XX+0G1I0GDNORN.DOCX *)  - done by 'coopert' on 10/11/2016 at 2&amp;#58;11 PM&lt;/td&gt;&lt;/tr&gt;&lt;tr&gt;&lt;td style="width&amp;#58;20%;"&gt;Last Action Date Changed&lt;/td&gt;&lt;td style="width&amp;#58;20%;"&gt;coopert&lt;/td&gt;&lt;td style="width&amp;#58;20%;"&gt;10/11/2016 at 2&amp;#58;11 PM&lt;/td&gt;&lt;td&gt;Last Action Date Changed - From&amp;#58; 18/10/2016 at 8&amp;#58;15 AM - To&amp;#58; 10/11/2016 at 2&amp;#58;11 PM  - done by 'coopert' on 10/11/2016 at 2&amp;#58;11 PM&lt;/td&gt;&lt;/tr&gt;&lt;tr&gt;&lt;td style="width&amp;#58;20%;"&gt;Record Modified&lt;/td&gt;&lt;td style="width&amp;#58;20%;"&gt;HowardA&lt;/td&gt;&lt;td style="width&amp;#58;20%;"&gt;18/10/2016 at 8&amp;#58;15 AM&lt;/td&gt;&lt;td&gt;Record Modified  - done by 'HowardA' on 18/10/2016 at 8&amp;#58;15 AM&lt;/td&gt;&lt;/tr&gt;&lt;tr&gt;&lt;td style="width&amp;#58;20%;"&gt;Last Action Date Changed&lt;/td&gt;&lt;td style="width&amp;#58;20%;"&gt;HowardA&lt;/td&gt;&lt;td style="width&amp;#58;20%;"&gt;18/10/2016 at 8&amp;#58;15 AM&lt;/td&gt;&lt;td&gt;Last Action Date Changed - From&amp;#58; 5/10/2016 at 7&amp;#58;59 AM - To&amp;#58; 18/10/2016 at 8&amp;#58;15 AM  - done by 'HowardA' on 18/10/2016 at 8&amp;#58;15 AM&lt;/td&gt;&lt;/tr&gt;&lt;tr&gt;&lt;td style="width&amp;#58;20%;"&gt;Document Viewed&lt;/td&gt;&lt;td style="width&amp;#58;20%;"&gt;HowardA&lt;/td&gt;&lt;td style="width&amp;#58;20%;"&gt;18/10/2016 at 8&amp;#58;15 AM&lt;/td&gt;&lt;td&gt;Document Viewed  - done by 'HowardA' on 18/10/2016 at 8&amp;#58;15 AM&lt;/td&gt;&lt;/tr&gt;&lt;tr&gt;&lt;td style="width&amp;#58;20%;"&gt;Record Modified&lt;/td&gt;&lt;td style="width&amp;#58;20%;"&gt;howarda&lt;/td&gt;&lt;td style="width&amp;#58;20%;"&gt;5/10/2016 at 7&amp;#58;59 AM&lt;/td&gt;&lt;td&gt;Record Modified  - done by 'howarda' on 5/10/2016 at 7&amp;#58;59 AM&lt;/td&gt;&lt;/tr&gt;&lt;tr&gt;&lt;td style="width&amp;#58;20%;"&gt;Last Action Date Changed&lt;/td&gt;&lt;td style="width&amp;#58;20%;"&gt;howarda&lt;/td&gt;&lt;td style="width&amp;#58;20%;"&gt;5/10/2016 at 7&amp;#58;59 AM&lt;/td&gt;&lt;td&gt;Last Action Date Changed - From&amp;#58; 7/06/2016 at 2&amp;#58;25 PM - To&amp;#58; 5/10/2016 at 7&amp;#58;59 AM  - done by 'howarda' on 5/10/2016 at 7&amp;#58;59 AM&lt;/td&gt;&lt;/tr&gt;&lt;tr&gt;&lt;td style="width&amp;#58;20%;"&gt;Document Viewed&lt;/td&gt;&lt;td style="width&amp;#58;20%;"&gt;howarda&lt;/td&gt;&lt;td style="width&amp;#58;20%;"&gt;5/10/2016 at 7&amp;#58;59 AM&lt;/td&gt;&lt;td&gt;Document Viewed  - done by 'howarda' on 5/10/2016 at 7&amp;#58;59 AM&lt;/td&gt;&lt;/tr&gt;&lt;tr&gt;&lt;td style="width&amp;#58;20%;"&gt;Record Modified&lt;/td&gt;&lt;td style="width&amp;#58;20%;"&gt;evansd&lt;/td&gt;&lt;td style="width&amp;#58;20%;"&gt;7/06/2016 at 2&amp;#58;25 PM&lt;/td&gt;&lt;td&gt;Record Modified  - done by 'evansd' on 7/06/2016 at 2&amp;#58;25 PM&lt;/td&gt;&lt;/tr&gt;&lt;tr&gt;&lt;td style="width&amp;#58;20%;"&gt;Document Checked In (Undo Checkout)&lt;/td&gt;&lt;td style="width&amp;#58;20%;"&gt;evansd&lt;/td&gt;&lt;td style="width&amp;#58;20%;"&gt;7/06/2016 at 2&amp;#58;25 PM&lt;/td&gt;&lt;td&gt;Document Checked In (Undo Checkout) - Offline Records on '6430U-149.cardinia.vic.gov.au' (* Main Document Store&amp;#58; 004+00XX+0G1I0GDNORN.DOCX *)  - done by 'evansd' on 7/06/2016 at 2&amp;#58;25 PM&lt;/td&gt;&lt;/tr&gt;&lt;tr&gt;&lt;td style="width&amp;#58;20%;"&gt;Last Action Date Changed&lt;/td&gt;&lt;td style="width&amp;#58;20%;"&gt;evansd&lt;/td&gt;&lt;td style="width&amp;#58;20%;"&gt;7/06/2016 at 2&amp;#58;25 PM&lt;/td&gt;&lt;td&gt;Last Action Date Changed - From&amp;#58; 7/06/2016 at 2&amp;#58;24 PM - To&amp;#58; 7/06/2016 at 2&amp;#58;25 PM  - done by 'evansd' on 7/06/2016 at 2&amp;#58;25 PM&lt;/td&gt;&lt;/tr&gt;&lt;tr&gt;&lt;td style="width&amp;#58;20%;"&gt;Record Modified&lt;/td&gt;&lt;td style="width&amp;#58;20%;"&gt;evansd&lt;/td&gt;&lt;td style="width&amp;#58;20%;"&gt;7/06/2016 at 2&amp;#58;24 PM&lt;/td&gt;&lt;td&gt;Record Modified  - done by 'evansd' on 7/06/2016 at 2&amp;#58;24 PM&lt;/td&gt;&lt;/tr&gt;&lt;tr&gt;&lt;td style="width&amp;#58;20%;"&gt;Document Checked Out&lt;/td&gt;&lt;td style="width&amp;#58;20%;"&gt;evansd&lt;/td&gt;&lt;td style="width&amp;#58;20%;"&gt;7/06/2016 at 2&amp;#58;24 PM&lt;/td&gt;&lt;td&gt;Document Checked Out - Offline Records on '6430U-291.cardinia.vic.gov.au' (* Main Document Store&amp;#58; 004+00XX+0G1I0GDNORN.DOCX *)  - done by 'evansd' on 7/06/2016 at 2&amp;#58;24 PM&lt;/td&gt;&lt;/tr&gt;&lt;tr&gt;&lt;td style="width&amp;#58;20%;"&gt;Last Action Date Changed&lt;/td&gt;&lt;td style="width&amp;#58;20%;"&gt;evansd&lt;/td&gt;&lt;td style="width&amp;#58;20%;"&gt;7/06/2016 at 2&amp;#58;24 PM&lt;/td&gt;&lt;td&gt;Last Action Date Changed - From&amp;#58; 13/04/2016 at 3&amp;#58;05 PM - To&amp;#58; 7/06/2016 at 2&amp;#58;24 PM  - done by 'evansd' on 7/06/2016 at 2&amp;#58;24 PM&lt;/td&gt;&lt;/tr&gt;&lt;tr&gt;&lt;td style="width&amp;#58;20%;"&gt;Record Modified&lt;/td&gt;&lt;td style="width&amp;#58;20%;"&gt;howarda&lt;/td&gt;&lt;td style="width&amp;#58;20%;"&gt;13/04/2016 at 3&amp;#58;05 PM&lt;/td&gt;&lt;td&gt;Record Modified  - done by 'howarda' on 13/04/2016 at 3&amp;#58;05 PM&lt;/td&gt;&lt;/tr&gt;&lt;tr&gt;&lt;td style="width&amp;#58;20%;"&gt;Last Action Date Changed&lt;/td&gt;&lt;td style="width&amp;#58;20%;"&gt;howarda&lt;/td&gt;&lt;td style="width&amp;#58;20%;"&gt;13/04/2016 at 3&amp;#58;05 PM&lt;/td&gt;&lt;td&gt;Last Action Date Changed - From&amp;#58; 7/04/2016 at 2&amp;#58;22 PM - To&amp;#58; 13/04/2016 at 3&amp;#58;05 PM  - done by 'howarda' on 13/04/2016 at 3&amp;#58;05 PM&lt;/td&gt;&lt;/tr&gt;&lt;tr&gt;&lt;td style="width&amp;#58;20%;"&gt;Document Viewed&lt;/td&gt;&lt;td style="width&amp;#58;20%;"&gt;howarda&lt;/td&gt;&lt;td style="width&amp;#58;20%;"&gt;13/04/2016 at 3&amp;#58;05 PM&lt;/td&gt;&lt;td&gt;Document Viewed - Offline Records on '6430U-149.cardinia.vic.gov.au' (* Main Document Store&amp;#58; 004+00XX+0G1I0GDNORN.DOCX *)  - done by 'howarda' on 13/04/2016 at 3&amp;#58;05 PM&lt;/td&gt;&lt;/tr&gt;&lt;tr&gt;&lt;td style="width&amp;#58;20%;"&gt;Record Modified&lt;/td&gt;&lt;td style="width&amp;#58;20%;"&gt;zoldakr&lt;/td&gt;&lt;td style="width&amp;#58;20%;"&gt;7/04/2016 at 2&amp;#58;22 PM&lt;/td&gt;&lt;td&gt;Record Modified  - done by 'zoldakr' on 7/04/2016 at 2&amp;#58;22 PM&lt;/td&gt;&lt;/tr&gt;&lt;tr&gt;&lt;td style="width&amp;#58;20%;"&gt;Last Action Date Changed&lt;/td&gt;&lt;td style="width&amp;#58;20%;"&gt;zoldakr&lt;/td&gt;&lt;td style="width&amp;#58;20%;"&gt;7/04/2016 at 2&amp;#58;22 PM&lt;/td&gt;&lt;td&gt;Last Action Date Changed - From&amp;#58; 5/04/2016 at 2&amp;#58;41 PM - To&amp;#58; 7/04/2016 at 2&amp;#58;22 PM  - done by 'zoldakr' on 7/04/2016 at 2&amp;#58;22 PM&lt;/td&gt;&lt;/tr&gt;&lt;tr&gt;&lt;td style="width&amp;#58;20%;"&gt;Document Viewed&lt;/td&gt;&lt;td style="width&amp;#58;20%;"&gt;zoldakr&lt;/td&gt;&lt;td style="width&amp;#58;20%;"&gt;7/04/2016 at 2&amp;#58;22 PM&lt;/td&gt;&lt;td&gt;Document Viewed - Offline Records on '6430U-149.cardinia.vic.gov.au' (* Main Document Store&amp;#58; 004+00XX+0G1I0GDNORN.DOCX *)  - done by 'zoldakr' on 7/04/2016 at 2&amp;#58;22 PM&lt;/td&gt;&lt;/tr&gt;&lt;tr&gt;&lt;td style="width&amp;#58;20%;"&gt;Record Modified&lt;/td&gt;&lt;td style="width&amp;#58;20%;"&gt;AjetomobiA&lt;/td&gt;&lt;td style="width&amp;#58;20%;"&gt;5/04/2016 at 2&amp;#58;41 PM&lt;/td&gt;&lt;td&gt;Record Modified  - done by 'AjetomobiA' on 5/04/2016 at 2&amp;#58;41 PM&lt;/td&gt;&lt;/tr&gt;&lt;tr&gt;&lt;td style="width&amp;#58;20%;"&gt;Document Attached&lt;/td&gt;&lt;td style="width&amp;#58;20%;"&gt;AjetomobiA&lt;/td&gt;&lt;td style="width&amp;#58;20%;"&gt;5/04/2016 at 2&amp;#58;41 PM&lt;/td&gt;&lt;td&gt;Document Attached - Offline Records on '6430U-149.cardinia.vic.gov.au' (* Main Document Store&amp;#58; 004+00XX+0G1I0GDNORN.DOCX *)  - done by 'AjetomobiA' on 5/04/2016 at 2&amp;#58;41 PM&lt;/td&gt;&lt;/tr&gt;&lt;tr&gt;&lt;td style="width&amp;#58;20%;"&gt;Last Action Date Changed&lt;/td&gt;&lt;td style="width&amp;#58;20%;"&gt;AjetomobiA&lt;/td&gt;&lt;td style="width&amp;#58;20%;"&gt;5/04/2016 at 2&amp;#58;41 PM&lt;/td&gt;&lt;td&gt;Last Action Date Changed - From&amp;#58; 5/04/2016 at 2&amp;#58;41 PM - To&amp;#58; 5/04/2016 at 2&amp;#58;41 PM  - done by 'AjetomobiA' on 5/04/2016 at 2&amp;#58;41 PM&lt;/td&gt;&lt;/tr&gt;&lt;tr&gt;&lt;td style="width&amp;#58;20%;"&gt;Record Created&lt;/td&gt;&lt;td style="width&amp;#58;20%;"&gt;AjetomobiA&lt;/td&gt;&lt;td style="width&amp;#58;20%;"&gt;5/04/2016 at 2&amp;#58;41 PM&lt;/td&gt;&lt;td&gt;Record Created  - done by 'AjetomobiA' on 5/04/2016 at 2&amp;#58;41 PM&lt;/td&gt;&lt;/tr&gt;&lt;tr&gt;&lt;td style="width&amp;#58;20%;"&gt;Owner Initialized&lt;/td&gt;&lt;td style="width&amp;#58;20%;"&gt;AjetomobiA&lt;/td&gt;&lt;td style="width&amp;#58;20%;"&gt;5/04/2016 at 2&amp;#58;41 PM&lt;/td&gt;&lt;td&gt;Owner Initialized - Cardinia Shire Council (Tuesday, 5 April 2016 at 2&amp;#58;40&amp;#58;58 PM)  - done by 'AjetomobiA' on 5/04/2016 at 2&amp;#58;41 PM&lt;/td&gt;&lt;/tr&gt;&lt;tr&gt;&lt;td style="width&amp;#58;20%;"&gt;Home Initialized&lt;/td&gt;&lt;td style="width&amp;#58;20%;"&gt;AjetomobiA&lt;/td&gt;&lt;td style="width&amp;#58;20%;"&gt;5/04/2016 at 2&amp;#58;41 PM&lt;/td&gt;&lt;td&gt;Home Initialized - 20-70-1/2 (In Container) (Tuesday, 5 April 2016 at 2&amp;#58;41&amp;#58;07 PM)  - done by 'AjetomobiA' on 5/04/2016 at 2&amp;#58;41 PM&lt;/td&gt;&lt;/tr&gt;&lt;tr&gt;&lt;td style="width&amp;#58;20%;"&gt;Assignee Initialized&lt;/td&gt;&lt;td style="width&amp;#58;20%;"&gt;AjetomobiA&lt;/td&gt;&lt;td style="width&amp;#58;20%;"&gt;5/04/2016 at 2&amp;#58;41 PM&lt;/td&gt;&lt;td&gt;Assignee Initialized - 20-70-1/2 (At Home) (Tuesday, 5 April 2016 at 2&amp;#58;41&amp;#58;08 PM)  - done by 'AjetomobiA' on 5/04/2016 at 2&amp;#58;41 PM&lt;/td&gt;&lt;/tr&gt;&lt;tr&gt;&lt;td style="width&amp;#58;20%;"&gt;Container Changed&lt;/td&gt;&lt;td style="width&amp;#58;20%;"&gt;AjetomobiA&lt;/td&gt;&lt;td style="width&amp;#58;20%;"&gt;5/04/2016 at 2&amp;#58;41 PM&lt;/td&gt;&lt;td&gt;Container Changed - Record 'INT1621046' added to Container '20-70-1/2'  - done by 'AjetomobiA' on 5/04/2016 at 2&amp;#58;41 PM&lt;/td&gt;&lt;/tr&gt;&lt;/table&gt;</TRIM_x0020_Audit_x0020_History>
    <Vital_x0020_Record xmlns="df21ad6d-0d6b-4af0-bf46-3bd98978fdbc">false</Vital_x0020_Record>
    <Date_x0020_Created xmlns="df21ad6d-0d6b-4af0-bf46-3bd98978fdbc">2016-04-05T04:40:58+00:00</Date_x0020_Created>
    <Date_x0020_Registered xmlns="df21ad6d-0d6b-4af0-bf46-3bd98978fdbc">2016-04-05T04:41:29+00:00</Date_x0020_Registered>
    <Media_x0020_Type xmlns="df21ad6d-0d6b-4af0-bf46-3bd98978fdbc">Unknown</Media_x0020_Type>
    <Email_x0020_Message_x0020_ID xmlns="df21ad6d-0d6b-4af0-bf46-3bd98978fdbc" xsi:nil="true"/>
    <Attached_x0020_Labels xmlns="df21ad6d-0d6b-4af0-bf46-3bd98978fdbc" xsi:nil="true"/>
    <Contained_x0020_records xmlns="df21ad6d-0d6b-4af0-bf46-3bd98978fdbc" xsi:nil="true"/>
    <Infovision_x0020_Number xmlns="df21ad6d-0d6b-4af0-bf46-3bd98978fdbc" xsi:nil="true"/>
    <Linked_x0020_Documents xmlns="df21ad6d-0d6b-4af0-bf46-3bd98978fdbc" xsi:nil="true"/>
    <Alternatively_x0020_Contains xmlns="df21ad6d-0d6b-4af0-bf46-3bd98978fdbc" xsi:nil="true"/>
    <Date_x0020_Closed xmlns="df21ad6d-0d6b-4af0-bf46-3bd98978fdbc" xsi:nil="true"/>
    <TRIM_x0020_Notes xmlns="df21ad6d-0d6b-4af0-bf46-3bd98978fdbc" xsi:nil="true"/>
    <Signed_x0020_By_x0020__x0028_if_x0020_different_x0020_from_x0020_Author_x0029_ xmlns="df21ad6d-0d6b-4af0-bf46-3bd98978fdbc" xsi:nil="true"/>
    <External_x0020_ID xmlns="df21ad6d-0d6b-4af0-bf46-3bd98978fdbc" xsi:nil="true"/>
    <Classification xmlns="df21ad6d-0d6b-4af0-bf46-3bd98978fdbc" xsi:nil="true"/>
    <Date_x0020_Inactive xmlns="df21ad6d-0d6b-4af0-bf46-3bd98978fdbc" xsi:nil="true"/>
    <All_x0020_actions xmlns="df21ad6d-0d6b-4af0-bf46-3bd98978fdbc" xsi:nil="true"/>
    <Box_x0020_Number xmlns="df21ad6d-0d6b-4af0-bf46-3bd98978fdbc" xsi:nil="true"/>
    <Date_x0020_Imported xmlns="df21ad6d-0d6b-4af0-bf46-3bd98978fdbc" xsi:nil="true"/>
    <New_Request xmlns="df21ad6d-0d6b-4af0-bf46-3bd98978fdbc" xsi:nil="true"/>
    <Current_x0020_action xmlns="df21ad6d-0d6b-4af0-bf46-3bd98978fdbc" xsi:nil="true"/>
    <Date_x0020_Declared_x0020_As_x0020_Final xmlns="df21ad6d-0d6b-4af0-bf46-3bd98978fdbc" xsi:nil="true"/>
    <CS_x003a__x0020_Declassify_x0020_Details xmlns="df21ad6d-0d6b-4af0-bf46-3bd98978fdbc" xsi:nil="true"/>
    <Document_x0020_Last_x0020_Accessed_x0020_Date xmlns="df21ad6d-0d6b-4af0-bf46-3bd98978fdbc" xsi:nil="true"/>
    <Other_x0020_contact xmlns="df21ad6d-0d6b-4af0-bf46-3bd98978fdbc" xsi:nil="true"/>
    <Property_x0020_Number xmlns="df21ad6d-0d6b-4af0-bf46-3bd98978fdbc" xsi:nil="true"/>
    <Top_x0020_actions xmlns="df21ad6d-0d6b-4af0-bf46-3bd98978fdbc" xsi:nil="true"/>
    <CS_x003a__x0020_Declassify_x0020_On xmlns="df21ad6d-0d6b-4af0-bf46-3bd98978fdbc" xsi:nil="true"/>
    <Date_x0020_Of_x0020_Most_x0020_Recent_x0020_Disposition_x0020_Change xmlns="df21ad6d-0d6b-4af0-bf46-3bd98978fdbc" xsi:nil="true"/>
    <Movement_x0020_History xmlns="df21ad6d-0d6b-4af0-bf46-3bd98978fdbc" xsi:nil="true"/>
    <Retention_x0020_schedule xmlns="df21ad6d-0d6b-4af0-bf46-3bd98978fdbc" xsi:nil="true"/>
    <Editor0 xmlns="df21ad6d-0d6b-4af0-bf46-3bd98978fdbc" xsi:nil="true"/>
    <Addressee xmlns="df21ad6d-0d6b-4af0-bf46-3bd98978fdbc" xsi:nil="true"/>
    <Date_x0020_Due_x0020_for_x0020_Make_x0020_Inactive xmlns="df21ad6d-0d6b-4af0-bf46-3bd98978fdbc" xsi:nil="true"/>
    <Email_x0020_Conversation_x0020_ID xmlns="df21ad6d-0d6b-4af0-bf46-3bd98978fdbc" xsi:nil="true"/>
    <Overdue_x0020_actions xmlns="df21ad6d-0d6b-4af0-bf46-3bd98978fdbc" xsi:nil="true"/>
    <Foreign_x0020_Barcode xmlns="df21ad6d-0d6b-4af0-bf46-3bd98978fdbc" xsi:nil="true"/>
    <Flags xmlns="df21ad6d-0d6b-4af0-bf46-3bd98978fdbc" xsi:nil="true"/>
    <GPS_x0020_Location xmlns="df21ad6d-0d6b-4af0-bf46-3bd98978fdbc" xsi:nil="true"/>
    <RevIMUniqueID xmlns="b073d31c-af62-4ecf-88a2-6fa5f3a137f9">REC-0000540483</RevIMUniqueID>
    <_dlc_DocIdUrl xmlns="b073d31c-af62-4ecf-88a2-6fa5f3a137f9">
      <Url>https://cardiniavicgovau.sharepoint.com/sites/CommunityServices/_layouts/15/DocIdRedir.aspx?ID=DOCID-2004006556-875</Url>
      <Description>DOCID-2004006556-875</Description>
    </_dlc_DocIdUrl>
    <_dlc_DocId xmlns="b073d31c-af62-4ecf-88a2-6fa5f3a137f9">DOCID-2004006556-875</_dlc_DocId>
    <i0f84bba906045b4af568ee102a52dcb xmlns="b073d31c-af62-4ecf-88a2-6fa5f3a137f9">
      <Terms xmlns="http://schemas.microsoft.com/office/infopath/2007/PartnerControls">
        <TermInfo xmlns="http://schemas.microsoft.com/office/infopath/2007/PartnerControls">
          <TermName xmlns="http://schemas.microsoft.com/office/infopath/2007/PartnerControls">Service Provision (Community)</TermName>
          <TermId xmlns="http://schemas.microsoft.com/office/infopath/2007/PartnerControls">51de65e7-fabc-49f0-bd1e-018a88e720a1</TermId>
        </TermInfo>
      </Terms>
    </i0f84bba906045b4af568ee102a52dcb>
    <TaxCatchAll xmlns="b073d31c-af62-4ecf-88a2-6fa5f3a137f9">
      <Value>1</Value>
    </TaxCatchAl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Internal Document" ma:contentTypeID="0x010100E15D881B8DD6804DA64755CBC4039128001BFBBCD1A1912C4688789FF87DB5E47B" ma:contentTypeVersion="258" ma:contentTypeDescription="Create a new document." ma:contentTypeScope="" ma:versionID="3c0955c9a089ed7bf6b8a59e21dbc82d">
  <xsd:schema xmlns:xsd="http://www.w3.org/2001/XMLSchema" xmlns:xs="http://www.w3.org/2001/XMLSchema" xmlns:p="http://schemas.microsoft.com/office/2006/metadata/properties" xmlns:ns2="df21ad6d-0d6b-4af0-bf46-3bd98978fdbc" xmlns:ns3="b073d31c-af62-4ecf-88a2-6fa5f3a137f9" targetNamespace="http://schemas.microsoft.com/office/2006/metadata/properties" ma:root="true" ma:fieldsID="447ecfe8f44e8985074079260d5b6326" ns2:_="" ns3:_="">
    <xsd:import namespace="df21ad6d-0d6b-4af0-bf46-3bd98978fdbc"/>
    <xsd:import namespace="b073d31c-af62-4ecf-88a2-6fa5f3a137f9"/>
    <xsd:element name="properties">
      <xsd:complexType>
        <xsd:sequence>
          <xsd:element name="documentManagement">
            <xsd:complexType>
              <xsd:all>
                <xsd:element ref="ns2:Access_x0020_Control" minOccurs="0"/>
                <xsd:element ref="ns2:Addressee" minOccurs="0"/>
                <xsd:element ref="ns2:Aggregated_x0020_Disposal_x0020_Schedule" minOccurs="0"/>
                <xsd:element ref="ns2:All_x0020_actions" minOccurs="0"/>
                <xsd:element ref="ns2:All_x0020_contacts" minOccurs="0"/>
                <xsd:element ref="ns2:All_x0020_Parts" minOccurs="0"/>
                <xsd:element ref="ns2:Alternate_x0020_Contents_x0020_Count" minOccurs="0"/>
                <xsd:element ref="ns2:Alternative_x0020_container" minOccurs="0"/>
                <xsd:element ref="ns2:Alternative_x0020_Containers" minOccurs="0"/>
                <xsd:element ref="ns2:Alternatively_x0020_Contains" minOccurs="0"/>
                <xsd:element ref="ns2:Assignee" minOccurs="0"/>
                <xsd:element ref="ns2:Assignee_x0020_Status" minOccurs="0"/>
                <xsd:element ref="ns2:Attached_x0020_Labels" minOccurs="0"/>
                <xsd:element ref="ns2:TRIM_x0020_Author" minOccurs="0"/>
                <xsd:element ref="ns2:Box_x0020_Number" minOccurs="0"/>
                <xsd:element ref="ns2:Classification" minOccurs="0"/>
                <xsd:element ref="ns2:Contained_x0020_records" minOccurs="0"/>
                <xsd:element ref="ns2:Container" minOccurs="0"/>
                <xsd:element ref="ns2:Container_x0020_title" minOccurs="0"/>
                <xsd:element ref="ns2:Creator" minOccurs="0"/>
                <xsd:element ref="ns2:CS_x003a__x0020_Declassify_x0020_Details" minOccurs="0"/>
                <xsd:element ref="ns2:CS_x003a__x0020_Declassify_x0020_On" minOccurs="0"/>
                <xsd:element ref="ns2:Current_x0020_action" minOccurs="0"/>
                <xsd:element ref="ns2:Date_x0020_Assigned" minOccurs="0"/>
                <xsd:element ref="ns2:Date_x0020_Closed" minOccurs="0"/>
                <xsd:element ref="ns2:Date_x0020_Created" minOccurs="0"/>
                <xsd:element ref="ns2:Date_x0020_Declared_x0020_As_x0020_Final" minOccurs="0"/>
                <xsd:element ref="ns2:Date_x0020_Due_x0020_for_x0020_Make_x0020_Inactive" minOccurs="0"/>
                <xsd:element ref="ns2:Date_x0020_Imported" minOccurs="0"/>
                <xsd:element ref="ns2:Date_x0020_Inactive" minOccurs="0"/>
                <xsd:element ref="ns2:Date_x0020_Last_x0020_Updated" minOccurs="0"/>
                <xsd:element ref="ns2:Date_x0020_Modified" minOccurs="0"/>
                <xsd:element ref="ns2:Date_x0020_Of_x0020_Most_x0020_Recent_x0020_Disposition_x0020_Change" minOccurs="0"/>
                <xsd:element ref="ns2:Date_x0020_Received" minOccurs="0"/>
                <xsd:element ref="ns2:Date_x0020_Registered" minOccurs="0"/>
                <xsd:element ref="ns2:Disposition" minOccurs="0"/>
                <xsd:element ref="ns2:Document_x0020_Last_x0020_Accessed_x0020_Date" minOccurs="0"/>
                <xsd:element ref="ns2:Document_x0020_Type" minOccurs="0"/>
                <xsd:element ref="ns2:Edit_x0020_Status" minOccurs="0"/>
                <xsd:element ref="ns2:Editor0" minOccurs="0"/>
                <xsd:element ref="ns2:Elasticsearch_x0020_Indexing_x0020_Metadata_x0020__x0028_JSON_x0029_" minOccurs="0"/>
                <xsd:element ref="ns2:Email_x0020_Conversation_x0020_ID" minOccurs="0"/>
                <xsd:element ref="ns2:Email_x0020_Message_x0020_ID" minOccurs="0"/>
                <xsd:element ref="ns2:Expanded_x0020_Number" minOccurs="0"/>
                <xsd:element ref="ns2:Extension" minOccurs="0"/>
                <xsd:element ref="ns2:External_x0020_ID" minOccurs="0"/>
                <xsd:element ref="ns2:Flags" minOccurs="0"/>
                <xsd:element ref="ns2:Foreign_x0020_Barcode" minOccurs="0"/>
                <xsd:element ref="ns2:GPS_x0020_Location" minOccurs="0"/>
                <xsd:element ref="ns2:Has_x0020_Email_x0020_Attachments" minOccurs="0"/>
                <xsd:element ref="ns2:Has_x0020_Links" minOccurs="0"/>
                <xsd:element ref="ns2:Home" minOccurs="0"/>
                <xsd:element ref="ns2:Infovision_x0020_Number" minOccurs="0"/>
                <xsd:element ref="ns2:Internet_x0020_Media_x0020_Type" minOccurs="0"/>
                <xsd:element ref="ns2:Last_x0020_Action_x0020_Date" minOccurs="0"/>
                <xsd:element ref="ns2:Last_x0020_Updated_x0020_By" minOccurs="0"/>
                <xsd:element ref="ns2:Linked_x0020_Documents" minOccurs="0"/>
                <xsd:element ref="ns2:Media_x0020_Type" minOccurs="0"/>
                <xsd:element ref="ns2:Movement_x0020_History" minOccurs="0"/>
                <xsd:element ref="ns2:My_x0020_Review_x0020_Complete" minOccurs="0"/>
                <xsd:element ref="ns2:New_Request" minOccurs="0"/>
                <xsd:element ref="ns2:Next_x0020_Review_x0020_Date" minOccurs="0"/>
                <xsd:element ref="ns2:TRIM_x0020_Notes" minOccurs="0"/>
                <xsd:element ref="ns2:Number_x0020_of_x0020_Pages" minOccurs="0"/>
                <xsd:element ref="ns2:Number_x0020_of_x0020_renditions" minOccurs="0"/>
                <xsd:element ref="ns2:Other_x0020_contact" minOccurs="0"/>
                <xsd:element ref="ns2:Overdue_x0020_actions" minOccurs="0"/>
                <xsd:element ref="ns2:TRIM_x0020_Owner" minOccurs="0"/>
                <xsd:element ref="ns2:Primary_x0020_contact" minOccurs="0"/>
                <xsd:element ref="ns2:Property_x0020_Number" minOccurs="0"/>
                <xsd:element ref="ns2:Record_x0020_Number" minOccurs="0"/>
                <xsd:element ref="ns2:Record_x0020_Type" minOccurs="0"/>
                <xsd:element ref="ns2:Retention_x0020_schedule" minOccurs="0"/>
                <xsd:element ref="ns2:Revision_x0020_Count" minOccurs="0"/>
                <xsd:element ref="ns2:Revision_x0020_Number" minOccurs="0"/>
                <xsd:element ref="ns2:Scheduled_x0020_Inactive_x0020_Status" minOccurs="0"/>
                <xsd:element ref="ns2:Signature" minOccurs="0"/>
                <xsd:element ref="ns2:Signed_x0020_By_x0020__x0028_if_x0020_different_x0020_from_x0020_Author_x0029_" minOccurs="0"/>
                <xsd:element ref="ns2:Size" minOccurs="0"/>
                <xsd:element ref="ns2:Source_x0020_Document" minOccurs="0"/>
                <xsd:element ref="ns2:Top_x0020_actions" minOccurs="0"/>
                <xsd:element ref="ns2:Unique_x0020_Identifier" minOccurs="0"/>
                <xsd:element ref="ns2:Vital_x0020_Record" minOccurs="0"/>
                <xsd:element ref="ns2:TRIM_x0020_Title" minOccurs="0"/>
                <xsd:element ref="ns2:TRIM_x0020_Related_x0020_Records" minOccurs="0"/>
                <xsd:element ref="ns2:TRIM_x0020_Audit_x0020_History" minOccurs="0"/>
                <xsd:element ref="ns3:RevIMUniqueID" minOccurs="0"/>
                <xsd:element ref="ns3:_dlc_DocId" minOccurs="0"/>
                <xsd:element ref="ns3:_dlc_DocIdUrl" minOccurs="0"/>
                <xsd:element ref="ns3:_dlc_DocIdPersistId" minOccurs="0"/>
                <xsd:element ref="ns3:i0f84bba906045b4af568ee102a52dcb"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21ad6d-0d6b-4af0-bf46-3bd98978fdbc" elementFormDefault="qualified">
    <xsd:import namespace="http://schemas.microsoft.com/office/2006/documentManagement/types"/>
    <xsd:import namespace="http://schemas.microsoft.com/office/infopath/2007/PartnerControls"/>
    <xsd:element name="Access_x0020_Control" ma:index="8" nillable="true" ma:displayName="Access Control" ma:description="" ma:hidden="true" ma:internalName="Access_x0020_Control" ma:readOnly="false">
      <xsd:simpleType>
        <xsd:restriction base="dms:Note"/>
      </xsd:simpleType>
    </xsd:element>
    <xsd:element name="Addressee" ma:index="9" nillable="true" ma:displayName="Addressee" ma:description="" ma:internalName="Addressee" ma:readOnly="false">
      <xsd:simpleType>
        <xsd:restriction base="dms:Note"/>
      </xsd:simpleType>
    </xsd:element>
    <xsd:element name="Aggregated_x0020_Disposal_x0020_Schedule" ma:index="10" nillable="true" ma:displayName="Aggregated Disposal Schedule" ma:description="" ma:hidden="true" ma:internalName="Aggregated_x0020_Disposal_x0020_Schedule" ma:readOnly="false">
      <xsd:simpleType>
        <xsd:restriction base="dms:Note"/>
      </xsd:simpleType>
    </xsd:element>
    <xsd:element name="All_x0020_actions" ma:index="11" nillable="true" ma:displayName="All actions" ma:description="" ma:internalName="All_x0020_actions" ma:readOnly="false">
      <xsd:simpleType>
        <xsd:restriction base="dms:Note"/>
      </xsd:simpleType>
    </xsd:element>
    <xsd:element name="All_x0020_contacts" ma:index="12" nillable="true" ma:displayName="All contacts" ma:description="" ma:internalName="All_x0020_contacts" ma:readOnly="false">
      <xsd:simpleType>
        <xsd:restriction base="dms:Note"/>
      </xsd:simpleType>
    </xsd:element>
    <xsd:element name="All_x0020_Parts" ma:index="13" nillable="true" ma:displayName="All Parts" ma:description="" ma:internalName="All_x0020_Parts" ma:readOnly="false">
      <xsd:simpleType>
        <xsd:restriction base="dms:Note"/>
      </xsd:simpleType>
    </xsd:element>
    <xsd:element name="Alternate_x0020_Contents_x0020_Count" ma:index="14" nillable="true" ma:displayName="Alternate Contents Count" ma:description="" ma:hidden="true" ma:internalName="Alternate_x0020_Contents_x0020_Count" ma:readOnly="false">
      <xsd:simpleType>
        <xsd:restriction base="dms:Text">
          <xsd:maxLength value="255"/>
        </xsd:restriction>
      </xsd:simpleType>
    </xsd:element>
    <xsd:element name="Alternative_x0020_container" ma:index="15" nillable="true" ma:displayName="Alternative container" ma:description="" ma:internalName="Alternative_x0020_container" ma:readOnly="false">
      <xsd:simpleType>
        <xsd:restriction base="dms:Note"/>
      </xsd:simpleType>
    </xsd:element>
    <xsd:element name="Alternative_x0020_Containers" ma:index="16" nillable="true" ma:displayName="Alternative Containers" ma:description="" ma:internalName="Alternative_x0020_Containers" ma:readOnly="false">
      <xsd:simpleType>
        <xsd:restriction base="dms:Note"/>
      </xsd:simpleType>
    </xsd:element>
    <xsd:element name="Alternatively_x0020_Contains" ma:index="17" nillable="true" ma:displayName="Alternatively Contains" ma:description="" ma:hidden="true" ma:internalName="Alternatively_x0020_Contains" ma:readOnly="false">
      <xsd:simpleType>
        <xsd:restriction base="dms:Note"/>
      </xsd:simpleType>
    </xsd:element>
    <xsd:element name="Assignee" ma:index="18" nillable="true" ma:displayName="Assignee" ma:description="" ma:internalName="Assignee" ma:readOnly="false">
      <xsd:simpleType>
        <xsd:restriction base="dms:Note"/>
      </xsd:simpleType>
    </xsd:element>
    <xsd:element name="Assignee_x0020_Status" ma:index="19" nillable="true" ma:displayName="Assignee Status" ma:description="" ma:hidden="true" ma:internalName="Assignee_x0020_Status" ma:readOnly="false">
      <xsd:simpleType>
        <xsd:restriction base="dms:Text">
          <xsd:maxLength value="255"/>
        </xsd:restriction>
      </xsd:simpleType>
    </xsd:element>
    <xsd:element name="Attached_x0020_Labels" ma:index="20" nillable="true" ma:displayName="Attached Labels" ma:description="" ma:internalName="Attached_x0020_Labels" ma:readOnly="false">
      <xsd:simpleType>
        <xsd:restriction base="dms:Text">
          <xsd:maxLength value="255"/>
        </xsd:restriction>
      </xsd:simpleType>
    </xsd:element>
    <xsd:element name="TRIM_x0020_Author" ma:index="21" nillable="true" ma:displayName="TRIM Author" ma:description="" ma:internalName="TRIM_x0020_Author" ma:readOnly="false">
      <xsd:simpleType>
        <xsd:restriction base="dms:Text">
          <xsd:maxLength value="255"/>
        </xsd:restriction>
      </xsd:simpleType>
    </xsd:element>
    <xsd:element name="Box_x0020_Number" ma:index="22" nillable="true" ma:displayName="Box Number" ma:description="" ma:internalName="Box_x0020_Number" ma:readOnly="false">
      <xsd:simpleType>
        <xsd:restriction base="dms:Text">
          <xsd:maxLength value="255"/>
        </xsd:restriction>
      </xsd:simpleType>
    </xsd:element>
    <xsd:element name="Classification" ma:index="23" nillable="true" ma:displayName="Classification" ma:description="" ma:internalName="Classification" ma:readOnly="false">
      <xsd:simpleType>
        <xsd:restriction base="dms:Text">
          <xsd:maxLength value="255"/>
        </xsd:restriction>
      </xsd:simpleType>
    </xsd:element>
    <xsd:element name="Contained_x0020_records" ma:index="24" nillable="true" ma:displayName="Contained records" ma:description="" ma:internalName="Contained_x0020_records" ma:readOnly="false">
      <xsd:simpleType>
        <xsd:restriction base="dms:Note"/>
      </xsd:simpleType>
    </xsd:element>
    <xsd:element name="Container" ma:index="25" nillable="true" ma:displayName="Container" ma:description="" ma:internalName="Container" ma:readOnly="false">
      <xsd:simpleType>
        <xsd:restriction base="dms:Text">
          <xsd:maxLength value="255"/>
        </xsd:restriction>
      </xsd:simpleType>
    </xsd:element>
    <xsd:element name="Container_x0020_title" ma:index="26" nillable="true" ma:displayName="Container title" ma:description="" ma:internalName="Container_x0020_title" ma:readOnly="false">
      <xsd:simpleType>
        <xsd:restriction base="dms:Note"/>
      </xsd:simpleType>
    </xsd:element>
    <xsd:element name="Creator" ma:index="27" nillable="true" ma:displayName="Creator" ma:description="" ma:hidden="true" ma:internalName="Creator" ma:readOnly="false">
      <xsd:simpleType>
        <xsd:restriction base="dms:Text">
          <xsd:maxLength value="255"/>
        </xsd:restriction>
      </xsd:simpleType>
    </xsd:element>
    <xsd:element name="CS_x003a__x0020_Declassify_x0020_Details" ma:index="28" nillable="true" ma:displayName="CS: Declassify Details" ma:description="" ma:internalName="CS_x003a__x0020_Declassify_x0020_Details" ma:readOnly="false">
      <xsd:simpleType>
        <xsd:restriction base="dms:Text">
          <xsd:maxLength value="255"/>
        </xsd:restriction>
      </xsd:simpleType>
    </xsd:element>
    <xsd:element name="CS_x003a__x0020_Declassify_x0020_On" ma:index="29" nillable="true" ma:displayName="CS: Declassify On" ma:default="" ma:description="" ma:format="DateOnly" ma:internalName="CS_x003a__x0020_Declassify_x0020_On" ma:readOnly="false">
      <xsd:simpleType>
        <xsd:restriction base="dms:DateTime"/>
      </xsd:simpleType>
    </xsd:element>
    <xsd:element name="Current_x0020_action" ma:index="30" nillable="true" ma:displayName="Current action" ma:description="" ma:hidden="true" ma:internalName="Current_x0020_action" ma:readOnly="false">
      <xsd:simpleType>
        <xsd:restriction base="dms:Text">
          <xsd:maxLength value="255"/>
        </xsd:restriction>
      </xsd:simpleType>
    </xsd:element>
    <xsd:element name="Date_x0020_Assigned" ma:index="31" nillable="true" ma:displayName="Date Assigned" ma:default="" ma:description="" ma:format="DateOnly" ma:hidden="true" ma:internalName="Date_x0020_Assigned" ma:readOnly="false">
      <xsd:simpleType>
        <xsd:restriction base="dms:DateTime"/>
      </xsd:simpleType>
    </xsd:element>
    <xsd:element name="Date_x0020_Closed" ma:index="32" nillable="true" ma:displayName="Date Closed" ma:default="" ma:description="" ma:format="DateOnly" ma:hidden="true" ma:internalName="Date_x0020_Closed" ma:readOnly="false">
      <xsd:simpleType>
        <xsd:restriction base="dms:DateTime"/>
      </xsd:simpleType>
    </xsd:element>
    <xsd:element name="Date_x0020_Created" ma:index="33" nillable="true" ma:displayName="Date Created" ma:default="" ma:description="" ma:format="DateOnly" ma:hidden="true" ma:internalName="Date_x0020_Created" ma:readOnly="false">
      <xsd:simpleType>
        <xsd:restriction base="dms:DateTime"/>
      </xsd:simpleType>
    </xsd:element>
    <xsd:element name="Date_x0020_Declared_x0020_As_x0020_Final" ma:index="34" nillable="true" ma:displayName="Date Declared As Final" ma:default="" ma:description="" ma:format="DateOnly" ma:hidden="true" ma:internalName="Date_x0020_Declared_x0020_As_x0020_Final" ma:readOnly="false">
      <xsd:simpleType>
        <xsd:restriction base="dms:DateTime"/>
      </xsd:simpleType>
    </xsd:element>
    <xsd:element name="Date_x0020_Due_x0020_for_x0020_Make_x0020_Inactive" ma:index="35" nillable="true" ma:displayName="Date Due for Make Inactive" ma:default="" ma:description="" ma:format="DateOnly" ma:internalName="Date_x0020_Due_x0020_for_x0020_Make_x0020_Inactive" ma:readOnly="false">
      <xsd:simpleType>
        <xsd:restriction base="dms:DateTime"/>
      </xsd:simpleType>
    </xsd:element>
    <xsd:element name="Date_x0020_Imported" ma:index="36" nillable="true" ma:displayName="Date Imported" ma:default="" ma:description="" ma:format="DateOnly" ma:internalName="Date_x0020_Imported" ma:readOnly="false">
      <xsd:simpleType>
        <xsd:restriction base="dms:DateTime"/>
      </xsd:simpleType>
    </xsd:element>
    <xsd:element name="Date_x0020_Inactive" ma:index="37" nillable="true" ma:displayName="Date Inactive" ma:default="" ma:description="" ma:format="DateOnly" ma:internalName="Date_x0020_Inactive" ma:readOnly="false">
      <xsd:simpleType>
        <xsd:restriction base="dms:DateTime"/>
      </xsd:simpleType>
    </xsd:element>
    <xsd:element name="Date_x0020_Last_x0020_Updated" ma:index="38" nillable="true" ma:displayName="Date Last Updated" ma:default="" ma:description="" ma:format="DateOnly" ma:hidden="true" ma:internalName="Date_x0020_Last_x0020_Updated" ma:readOnly="false">
      <xsd:simpleType>
        <xsd:restriction base="dms:DateTime"/>
      </xsd:simpleType>
    </xsd:element>
    <xsd:element name="Date_x0020_Modified" ma:index="39" nillable="true" ma:displayName="Date Modified" ma:default="" ma:description="" ma:format="DateOnly" ma:hidden="true" ma:internalName="Date_x0020_Modified" ma:readOnly="false">
      <xsd:simpleType>
        <xsd:restriction base="dms:DateTime"/>
      </xsd:simpleType>
    </xsd:element>
    <xsd:element name="Date_x0020_Of_x0020_Most_x0020_Recent_x0020_Disposition_x0020_Change" ma:index="40" nillable="true" ma:displayName="Date Of Most Recent Disposition Change" ma:default="" ma:description="" ma:format="DateOnly" ma:hidden="true" ma:internalName="Date_x0020_Of_x0020_Most_x0020_Recent_x0020_Disposition_x0020_Change" ma:readOnly="false">
      <xsd:simpleType>
        <xsd:restriction base="dms:DateTime"/>
      </xsd:simpleType>
    </xsd:element>
    <xsd:element name="Date_x0020_Received" ma:index="41" nillable="true" ma:displayName="Date Received" ma:default="" ma:description="" ma:format="DateOnly" ma:hidden="true" ma:internalName="Date_x0020_Received" ma:readOnly="false">
      <xsd:simpleType>
        <xsd:restriction base="dms:DateTime"/>
      </xsd:simpleType>
    </xsd:element>
    <xsd:element name="Date_x0020_Registered" ma:index="42" nillable="true" ma:displayName="Date Registered" ma:default="" ma:description="" ma:format="DateOnly" ma:hidden="true" ma:internalName="Date_x0020_Registered" ma:readOnly="false">
      <xsd:simpleType>
        <xsd:restriction base="dms:DateTime"/>
      </xsd:simpleType>
    </xsd:element>
    <xsd:element name="Disposition" ma:index="43" nillable="true" ma:displayName="Disposition" ma:description="" ma:internalName="Disposition" ma:readOnly="false">
      <xsd:simpleType>
        <xsd:restriction base="dms:Text">
          <xsd:maxLength value="255"/>
        </xsd:restriction>
      </xsd:simpleType>
    </xsd:element>
    <xsd:element name="Document_x0020_Last_x0020_Accessed_x0020_Date" ma:index="44" nillable="true" ma:displayName="Document Last Accessed Date" ma:default="" ma:description="" ma:format="DateOnly" ma:hidden="true" ma:internalName="Document_x0020_Last_x0020_Accessed_x0020_Date" ma:readOnly="false">
      <xsd:simpleType>
        <xsd:restriction base="dms:DateTime"/>
      </xsd:simpleType>
    </xsd:element>
    <xsd:element name="Document_x0020_Type" ma:index="45" nillable="true" ma:displayName="Document Type" ma:description="" ma:hidden="true" ma:internalName="Document_x0020_Type" ma:readOnly="false">
      <xsd:simpleType>
        <xsd:restriction base="dms:Text">
          <xsd:maxLength value="255"/>
        </xsd:restriction>
      </xsd:simpleType>
    </xsd:element>
    <xsd:element name="Edit_x0020_Status" ma:index="46" nillable="true" ma:displayName="Edit Status" ma:description="" ma:hidden="true" ma:internalName="Edit_x0020_Status" ma:readOnly="false">
      <xsd:simpleType>
        <xsd:restriction base="dms:Text">
          <xsd:maxLength value="255"/>
        </xsd:restriction>
      </xsd:simpleType>
    </xsd:element>
    <xsd:element name="Editor0" ma:index="47" nillable="true" ma:displayName="Editor" ma:description="" ma:internalName="Editor0" ma:readOnly="false">
      <xsd:simpleType>
        <xsd:restriction base="dms:Text">
          <xsd:maxLength value="255"/>
        </xsd:restriction>
      </xsd:simpleType>
    </xsd:element>
    <xsd:element name="Elasticsearch_x0020_Indexing_x0020_Metadata_x0020__x0028_JSON_x0029_" ma:index="48" nillable="true" ma:displayName="Elasticsearch Indexing Metadata (JSON)" ma:description="" ma:hidden="true" ma:internalName="Elasticsearch_x0020_Indexing_x0020_Metadata_x0020__x0028_JSON_x0029_" ma:readOnly="false">
      <xsd:simpleType>
        <xsd:restriction base="dms:Note"/>
      </xsd:simpleType>
    </xsd:element>
    <xsd:element name="Email_x0020_Conversation_x0020_ID" ma:index="49" nillable="true" ma:displayName="Email Conversation ID" ma:description="" ma:hidden="true" ma:internalName="Email_x0020_Conversation_x0020_ID" ma:readOnly="false">
      <xsd:simpleType>
        <xsd:restriction base="dms:Note"/>
      </xsd:simpleType>
    </xsd:element>
    <xsd:element name="Email_x0020_Message_x0020_ID" ma:index="50" nillable="true" ma:displayName="Email Message ID" ma:description="" ma:hidden="true" ma:internalName="Email_x0020_Message_x0020_ID" ma:readOnly="false">
      <xsd:simpleType>
        <xsd:restriction base="dms:Note"/>
      </xsd:simpleType>
    </xsd:element>
    <xsd:element name="Expanded_x0020_Number" ma:index="51" nillable="true" ma:displayName="Expanded Number" ma:description="" ma:hidden="true" ma:internalName="Expanded_x0020_Number" ma:readOnly="false">
      <xsd:simpleType>
        <xsd:restriction base="dms:Text">
          <xsd:maxLength value="255"/>
        </xsd:restriction>
      </xsd:simpleType>
    </xsd:element>
    <xsd:element name="Extension" ma:index="52" nillable="true" ma:displayName="Extension" ma:description="" ma:hidden="true" ma:internalName="Extension" ma:readOnly="false">
      <xsd:simpleType>
        <xsd:restriction base="dms:Text">
          <xsd:maxLength value="255"/>
        </xsd:restriction>
      </xsd:simpleType>
    </xsd:element>
    <xsd:element name="External_x0020_ID" ma:index="53" nillable="true" ma:displayName="External ID" ma:description="" ma:hidden="true" ma:internalName="External_x0020_ID" ma:readOnly="false">
      <xsd:simpleType>
        <xsd:restriction base="dms:Text">
          <xsd:maxLength value="255"/>
        </xsd:restriction>
      </xsd:simpleType>
    </xsd:element>
    <xsd:element name="Flags" ma:index="54" nillable="true" ma:displayName="Flags" ma:description="" ma:internalName="Flags" ma:readOnly="false">
      <xsd:simpleType>
        <xsd:restriction base="dms:Text">
          <xsd:maxLength value="255"/>
        </xsd:restriction>
      </xsd:simpleType>
    </xsd:element>
    <xsd:element name="Foreign_x0020_Barcode" ma:index="55" nillable="true" ma:displayName="Foreign Barcode" ma:description="" ma:internalName="Foreign_x0020_Barcode" ma:readOnly="false">
      <xsd:simpleType>
        <xsd:restriction base="dms:Text">
          <xsd:maxLength value="255"/>
        </xsd:restriction>
      </xsd:simpleType>
    </xsd:element>
    <xsd:element name="GPS_x0020_Location" ma:index="56" nillable="true" ma:displayName="GPS Location" ma:description="" ma:internalName="GPS_x0020_Location" ma:readOnly="false">
      <xsd:simpleType>
        <xsd:restriction base="dms:Note"/>
      </xsd:simpleType>
    </xsd:element>
    <xsd:element name="Has_x0020_Email_x0020_Attachments" ma:index="57" nillable="true" ma:displayName="Has Email Attachments" ma:description="" ma:internalName="Has_x0020_Email_x0020_Attachments" ma:readOnly="false">
      <xsd:simpleType>
        <xsd:restriction base="dms:Boolean"/>
      </xsd:simpleType>
    </xsd:element>
    <xsd:element name="Has_x0020_Links" ma:index="58" nillable="true" ma:displayName="Has Links" ma:description="" ma:internalName="Has_x0020_Links" ma:readOnly="false">
      <xsd:simpleType>
        <xsd:restriction base="dms:Boolean"/>
      </xsd:simpleType>
    </xsd:element>
    <xsd:element name="Home" ma:index="59" nillable="true" ma:displayName="Home" ma:description="" ma:hidden="true" ma:internalName="Home" ma:readOnly="false">
      <xsd:simpleType>
        <xsd:restriction base="dms:Text">
          <xsd:maxLength value="255"/>
        </xsd:restriction>
      </xsd:simpleType>
    </xsd:element>
    <xsd:element name="Infovision_x0020_Number" ma:index="60" nillable="true" ma:displayName="Infovision Number" ma:description="" ma:internalName="Infovision_x0020_Number" ma:readOnly="false">
      <xsd:simpleType>
        <xsd:restriction base="dms:Text">
          <xsd:maxLength value="255"/>
        </xsd:restriction>
      </xsd:simpleType>
    </xsd:element>
    <xsd:element name="Internet_x0020_Media_x0020_Type" ma:index="61" nillable="true" ma:displayName="Internet Media Type" ma:description="" ma:hidden="true" ma:internalName="Internet_x0020_Media_x0020_Type" ma:readOnly="false">
      <xsd:simpleType>
        <xsd:restriction base="dms:Text">
          <xsd:maxLength value="255"/>
        </xsd:restriction>
      </xsd:simpleType>
    </xsd:element>
    <xsd:element name="Last_x0020_Action_x0020_Date" ma:index="62" nillable="true" ma:displayName="Last Action Date" ma:default="" ma:description="" ma:format="DateOnly" ma:hidden="true" ma:internalName="Last_x0020_Action_x0020_Date" ma:readOnly="false">
      <xsd:simpleType>
        <xsd:restriction base="dms:DateTime"/>
      </xsd:simpleType>
    </xsd:element>
    <xsd:element name="Last_x0020_Updated_x0020_By" ma:index="63" nillable="true" ma:displayName="Last Updated By" ma:description="" ma:hidden="true" ma:internalName="Last_x0020_Updated_x0020_By" ma:readOnly="false">
      <xsd:simpleType>
        <xsd:restriction base="dms:Text">
          <xsd:maxLength value="255"/>
        </xsd:restriction>
      </xsd:simpleType>
    </xsd:element>
    <xsd:element name="Linked_x0020_Documents" ma:index="64" nillable="true" ma:displayName="Linked Documents" ma:description="" ma:internalName="Linked_x0020_Documents" ma:readOnly="false">
      <xsd:simpleType>
        <xsd:restriction base="dms:Text">
          <xsd:maxLength value="255"/>
        </xsd:restriction>
      </xsd:simpleType>
    </xsd:element>
    <xsd:element name="Media_x0020_Type" ma:index="65" nillable="true" ma:displayName="Media Type" ma:description="" ma:hidden="true" ma:internalName="Media_x0020_Type" ma:readOnly="false">
      <xsd:simpleType>
        <xsd:restriction base="dms:Text">
          <xsd:maxLength value="255"/>
        </xsd:restriction>
      </xsd:simpleType>
    </xsd:element>
    <xsd:element name="Movement_x0020_History" ma:index="66" nillable="true" ma:displayName="Movement History" ma:description="" ma:internalName="Movement_x0020_History" ma:readOnly="false">
      <xsd:simpleType>
        <xsd:restriction base="dms:Note"/>
      </xsd:simpleType>
    </xsd:element>
    <xsd:element name="My_x0020_Review_x0020_Complete" ma:index="67" nillable="true" ma:displayName="My Review Complete" ma:description="" ma:internalName="My_x0020_Review_x0020_Complete" ma:readOnly="false">
      <xsd:simpleType>
        <xsd:restriction base="dms:Boolean"/>
      </xsd:simpleType>
    </xsd:element>
    <xsd:element name="New_Request" ma:index="68" nillable="true" ma:displayName="New_Request" ma:description="" ma:hidden="true" ma:internalName="New_Request" ma:readOnly="false">
      <xsd:simpleType>
        <xsd:restriction base="dms:Text">
          <xsd:maxLength value="255"/>
        </xsd:restriction>
      </xsd:simpleType>
    </xsd:element>
    <xsd:element name="Next_x0020_Review_x0020_Date" ma:index="69" nillable="true" ma:displayName="Next Review Date" ma:default="" ma:description="" ma:format="DateOnly" ma:internalName="Next_x0020_Review_x0020_Date" ma:readOnly="false">
      <xsd:simpleType>
        <xsd:restriction base="dms:DateTime"/>
      </xsd:simpleType>
    </xsd:element>
    <xsd:element name="TRIM_x0020_Notes" ma:index="70" nillable="true" ma:displayName="TRIM Notes" ma:description="" ma:internalName="TRIM_x0020_Notes" ma:readOnly="false">
      <xsd:simpleType>
        <xsd:restriction base="dms:Note"/>
      </xsd:simpleType>
    </xsd:element>
    <xsd:element name="Number_x0020_of_x0020_Pages" ma:index="71" nillable="true" ma:displayName="Number of Pages" ma:decimals="-1" ma:description="" ma:hidden="true" ma:internalName="Number_x0020_of_x0020_Pages" ma:readOnly="false">
      <xsd:simpleType>
        <xsd:restriction base="dms:Number"/>
      </xsd:simpleType>
    </xsd:element>
    <xsd:element name="Number_x0020_of_x0020_renditions" ma:index="72" nillable="true" ma:displayName="Number of renditions" ma:decimals="-1" ma:description="" ma:hidden="true" ma:internalName="Number_x0020_of_x0020_renditions" ma:readOnly="false">
      <xsd:simpleType>
        <xsd:restriction base="dms:Number"/>
      </xsd:simpleType>
    </xsd:element>
    <xsd:element name="Other_x0020_contact" ma:index="73" nillable="true" ma:displayName="Other contact" ma:description="" ma:hidden="true" ma:internalName="Other_x0020_contact" ma:readOnly="false">
      <xsd:simpleType>
        <xsd:restriction base="dms:Note"/>
      </xsd:simpleType>
    </xsd:element>
    <xsd:element name="Overdue_x0020_actions" ma:index="74" nillable="true" ma:displayName="Overdue actions" ma:description="" ma:hidden="true" ma:internalName="Overdue_x0020_actions" ma:readOnly="false">
      <xsd:simpleType>
        <xsd:restriction base="dms:Text">
          <xsd:maxLength value="255"/>
        </xsd:restriction>
      </xsd:simpleType>
    </xsd:element>
    <xsd:element name="TRIM_x0020_Owner" ma:index="75" nillable="true" ma:displayName="TRIM Owner" ma:description="" ma:hidden="true" ma:internalName="TRIM_x0020_Owner" ma:readOnly="false">
      <xsd:simpleType>
        <xsd:restriction base="dms:Text">
          <xsd:maxLength value="255"/>
        </xsd:restriction>
      </xsd:simpleType>
    </xsd:element>
    <xsd:element name="Primary_x0020_contact" ma:index="76" nillable="true" ma:displayName="Primary contact" ma:description="" ma:hidden="true" ma:internalName="Primary_x0020_contact" ma:readOnly="false">
      <xsd:simpleType>
        <xsd:restriction base="dms:Text">
          <xsd:maxLength value="255"/>
        </xsd:restriction>
      </xsd:simpleType>
    </xsd:element>
    <xsd:element name="Property_x0020_Number" ma:index="77" nillable="true" ma:displayName="Property Number" ma:description="" ma:hidden="true" ma:internalName="Property_x0020_Number" ma:readOnly="false">
      <xsd:simpleType>
        <xsd:restriction base="dms:Text">
          <xsd:maxLength value="255"/>
        </xsd:restriction>
      </xsd:simpleType>
    </xsd:element>
    <xsd:element name="Record_x0020_Number" ma:index="78" nillable="true" ma:displayName="Record Number" ma:description="" ma:internalName="Record_x0020_Number" ma:readOnly="false">
      <xsd:simpleType>
        <xsd:restriction base="dms:Text">
          <xsd:maxLength value="255"/>
        </xsd:restriction>
      </xsd:simpleType>
    </xsd:element>
    <xsd:element name="Record_x0020_Type" ma:index="79" nillable="true" ma:displayName="Record Type" ma:description="" ma:hidden="true" ma:internalName="Record_x0020_Type" ma:readOnly="false">
      <xsd:simpleType>
        <xsd:restriction base="dms:Text">
          <xsd:maxLength value="255"/>
        </xsd:restriction>
      </xsd:simpleType>
    </xsd:element>
    <xsd:element name="Retention_x0020_schedule" ma:index="80" nillable="true" ma:displayName="Retention schedule" ma:description="" ma:internalName="Retention_x0020_schedule" ma:readOnly="false">
      <xsd:simpleType>
        <xsd:restriction base="dms:Note"/>
      </xsd:simpleType>
    </xsd:element>
    <xsd:element name="Revision_x0020_Count" ma:index="81" nillable="true" ma:displayName="Revision Count" ma:decimals="-1" ma:description="" ma:hidden="true" ma:internalName="Revision_x0020_Count" ma:readOnly="false">
      <xsd:simpleType>
        <xsd:restriction base="dms:Number"/>
      </xsd:simpleType>
    </xsd:element>
    <xsd:element name="Revision_x0020_Number" ma:index="82" nillable="true" ma:displayName="Revision Number" ma:decimals="-1" ma:description="" ma:hidden="true" ma:internalName="Revision_x0020_Number" ma:readOnly="false">
      <xsd:simpleType>
        <xsd:restriction base="dms:Number"/>
      </xsd:simpleType>
    </xsd:element>
    <xsd:element name="Scheduled_x0020_Inactive_x0020_Status" ma:index="83" nillable="true" ma:displayName="Scheduled Inactive Status" ma:description="" ma:internalName="Scheduled_x0020_Inactive_x0020_Status" ma:readOnly="false">
      <xsd:simpleType>
        <xsd:restriction base="dms:Text">
          <xsd:maxLength value="255"/>
        </xsd:restriction>
      </xsd:simpleType>
    </xsd:element>
    <xsd:element name="Signature" ma:index="84" nillable="true" ma:displayName="Signature" ma:description="" ma:hidden="true" ma:internalName="Signature" ma:readOnly="false">
      <xsd:simpleType>
        <xsd:restriction base="dms:Boolean"/>
      </xsd:simpleType>
    </xsd:element>
    <xsd:element name="Signed_x0020_By_x0020__x0028_if_x0020_different_x0020_from_x0020_Author_x0029_" ma:index="85" nillable="true" ma:displayName="Signed By (if different from Author)" ma:description="" ma:internalName="Signed_x0020_By_x0020__x0028_if_x0020_different_x0020_from_x0020_Author_x0029_" ma:readOnly="false">
      <xsd:simpleType>
        <xsd:restriction base="dms:Text">
          <xsd:maxLength value="255"/>
        </xsd:restriction>
      </xsd:simpleType>
    </xsd:element>
    <xsd:element name="Size" ma:index="86" nillable="true" ma:displayName="Size" ma:description="" ma:hidden="true" ma:internalName="Size" ma:readOnly="false">
      <xsd:simpleType>
        <xsd:restriction base="dms:Text">
          <xsd:maxLength value="255"/>
        </xsd:restriction>
      </xsd:simpleType>
    </xsd:element>
    <xsd:element name="Source_x0020_Document" ma:index="87" nillable="true" ma:displayName="Source Document" ma:description="" ma:hidden="true" ma:internalName="Source_x0020_Document" ma:readOnly="false">
      <xsd:simpleType>
        <xsd:restriction base="dms:Note"/>
      </xsd:simpleType>
    </xsd:element>
    <xsd:element name="Top_x0020_actions" ma:index="88" nillable="true" ma:displayName="Top actions" ma:description="" ma:hidden="true" ma:internalName="Top_x0020_actions" ma:readOnly="false">
      <xsd:simpleType>
        <xsd:restriction base="dms:Note"/>
      </xsd:simpleType>
    </xsd:element>
    <xsd:element name="Unique_x0020_Identifier" ma:index="89" nillable="true" ma:displayName="Unique Identifier" ma:description="" ma:hidden="true" ma:internalName="Unique_x0020_Identifier" ma:readOnly="false">
      <xsd:simpleType>
        <xsd:restriction base="dms:Text">
          <xsd:maxLength value="255"/>
        </xsd:restriction>
      </xsd:simpleType>
    </xsd:element>
    <xsd:element name="Vital_x0020_Record" ma:index="90" nillable="true" ma:displayName="Vital Record" ma:description="" ma:internalName="Vital_x0020_Record" ma:readOnly="false">
      <xsd:simpleType>
        <xsd:restriction base="dms:Boolean"/>
      </xsd:simpleType>
    </xsd:element>
    <xsd:element name="TRIM_x0020_Title" ma:index="91" nillable="true" ma:displayName="TRIM Title" ma:description="" ma:internalName="TRIM_x0020_Title" ma:readOnly="false">
      <xsd:simpleType>
        <xsd:restriction base="dms:Note"/>
      </xsd:simpleType>
    </xsd:element>
    <xsd:element name="TRIM_x0020_Related_x0020_Records" ma:index="92" nillable="true" ma:displayName="TRIM Related Records" ma:description="" ma:internalName="TRIM_x0020_Related_x0020_Records" ma:readOnly="false">
      <xsd:simpleType>
        <xsd:restriction base="dms:Note"/>
      </xsd:simpleType>
    </xsd:element>
    <xsd:element name="TRIM_x0020_Audit_x0020_History" ma:index="93" nillable="true" ma:displayName="TRIM Audit History" ma:description="" ma:internalName="TRIM_x0020_Audit_x0020_History"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73d31c-af62-4ecf-88a2-6fa5f3a137f9" elementFormDefault="qualified">
    <xsd:import namespace="http://schemas.microsoft.com/office/2006/documentManagement/types"/>
    <xsd:import namespace="http://schemas.microsoft.com/office/infopath/2007/PartnerControls"/>
    <xsd:element name="RevIMUniqueID" ma:index="94" nillable="true" ma:displayName="Record ID" ma:internalName="RevIMUniqueID" ma:readOnly="true">
      <xsd:simpleType>
        <xsd:restriction base="dms:Text"/>
      </xsd:simpleType>
    </xsd:element>
    <xsd:element name="_dlc_DocId" ma:index="95" nillable="true" ma:displayName="Document ID Value" ma:description="The value of the document ID assigned to this item." ma:internalName="_dlc_DocId" ma:readOnly="true">
      <xsd:simpleType>
        <xsd:restriction base="dms:Text"/>
      </xsd:simpleType>
    </xsd:element>
    <xsd:element name="_dlc_DocIdUrl" ma:index="9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97" nillable="true" ma:displayName="Persist ID" ma:description="Keep ID on add." ma:hidden="true" ma:internalName="_dlc_DocIdPersistId" ma:readOnly="true">
      <xsd:simpleType>
        <xsd:restriction base="dms:Boolean"/>
      </xsd:simpleType>
    </xsd:element>
    <xsd:element name="i0f84bba906045b4af568ee102a52dcb" ma:index="99" ma:taxonomy="true" ma:internalName="i0f84bba906045b4af568ee102a52dcb" ma:taxonomyFieldName="RevIMBCS" ma:displayName="Records Class" ma:indexed="true" ma:default="1;#Service Provision (Community)|51de65e7-fabc-49f0-bd1e-018a88e720a1" ma:fieldId="{20f84bba-9060-45b4-af56-8ee102a52dcb}" ma:sspId="f1f653eb-fb98-481f-b5fd-5f85c7eda6bb" ma:termSetId="706c9149-9965-4f9a-81b2-af17d6a41aed" ma:anchorId="5fea815f-d72e-4c19-9b13-7bead1689093" ma:open="false" ma:isKeyword="false">
      <xsd:complexType>
        <xsd:sequence>
          <xsd:element ref="pc:Terms" minOccurs="0" maxOccurs="1"/>
        </xsd:sequence>
      </xsd:complexType>
    </xsd:element>
    <xsd:element name="TaxCatchAll" ma:index="100" nillable="true" ma:displayName="Taxonomy Catch All Column" ma:hidden="true" ma:list="{a219ca2e-8783-4274-8102-046d9a193dcd}" ma:internalName="TaxCatchAll" ma:showField="CatchAllData" ma:web="b073d31c-af62-4ecf-88a2-6fa5f3a137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5C6CEF-63CB-4B14-A7B0-467BBF3C5EF5}">
  <ds:schemaRefs>
    <ds:schemaRef ds:uri="http://schemas.microsoft.com/sharepoint/events"/>
  </ds:schemaRefs>
</ds:datastoreItem>
</file>

<file path=customXml/itemProps2.xml><?xml version="1.0" encoding="utf-8"?>
<ds:datastoreItem xmlns:ds="http://schemas.openxmlformats.org/officeDocument/2006/customXml" ds:itemID="{427691B6-EE76-45E1-BE61-F1A9B0314E3A}">
  <ds:schemaRefs>
    <ds:schemaRef ds:uri="http://schemas.openxmlformats.org/package/2006/metadata/core-properties"/>
    <ds:schemaRef ds:uri="http://schemas.microsoft.com/office/2006/documentManagement/types"/>
    <ds:schemaRef ds:uri="http://schemas.microsoft.com/office/infopath/2007/PartnerControls"/>
    <ds:schemaRef ds:uri="http://purl.org/dc/dcmitype/"/>
    <ds:schemaRef ds:uri="http://purl.org/dc/elements/1.1/"/>
    <ds:schemaRef ds:uri="http://schemas.microsoft.com/office/2006/metadata/properties"/>
    <ds:schemaRef ds:uri="http://purl.org/dc/terms/"/>
    <ds:schemaRef ds:uri="b073d31c-af62-4ecf-88a2-6fa5f3a137f9"/>
    <ds:schemaRef ds:uri="df21ad6d-0d6b-4af0-bf46-3bd98978fdbc"/>
    <ds:schemaRef ds:uri="http://www.w3.org/XML/1998/namespace"/>
  </ds:schemaRefs>
</ds:datastoreItem>
</file>

<file path=customXml/itemProps3.xml><?xml version="1.0" encoding="utf-8"?>
<ds:datastoreItem xmlns:ds="http://schemas.openxmlformats.org/officeDocument/2006/customXml" ds:itemID="{B54A5F30-91C8-4419-8444-7055E6A783AE}">
  <ds:schemaRefs>
    <ds:schemaRef ds:uri="http://schemas.microsoft.com/sharepoint/v3/contenttype/forms"/>
  </ds:schemaRefs>
</ds:datastoreItem>
</file>

<file path=customXml/itemProps4.xml><?xml version="1.0" encoding="utf-8"?>
<ds:datastoreItem xmlns:ds="http://schemas.openxmlformats.org/officeDocument/2006/customXml" ds:itemID="{0FB6F1AD-F2AE-4467-8F6A-9412A02AFB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21ad6d-0d6b-4af0-bf46-3bd98978fdbc"/>
    <ds:schemaRef ds:uri="b073d31c-af62-4ecf-88a2-6fa5f3a137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55</Words>
  <Characters>7724</Characters>
  <Application>Microsoft Office Word</Application>
  <DocSecurity>0</DocSecurity>
  <Lines>64</Lines>
  <Paragraphs>18</Paragraphs>
  <ScaleCrop>false</ScaleCrop>
  <Company>Cardinia Shire Council</Company>
  <LinksUpToDate>false</LinksUpToDate>
  <CharactersWithSpaces>9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ighbourhood House Policy 2013-2020</dc:title>
  <dc:subject/>
  <dc:creator>baddockb</dc:creator>
  <cp:keywords/>
  <cp:lastModifiedBy>Melissa Bandara</cp:lastModifiedBy>
  <cp:revision>2</cp:revision>
  <cp:lastPrinted>2013-09-10T05:03:00Z</cp:lastPrinted>
  <dcterms:created xsi:type="dcterms:W3CDTF">2021-05-28T05:29:00Z</dcterms:created>
  <dcterms:modified xsi:type="dcterms:W3CDTF">2021-05-28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5D881B8DD6804DA64755CBC4039128001BFBBCD1A1912C4688789FF87DB5E47B</vt:lpwstr>
  </property>
  <property fmtid="{D5CDD505-2E9C-101B-9397-08002B2CF9AE}" pid="3" name="HPTRIMID">
    <vt:lpwstr>csccm01/RM_PROD/4362536/2759341</vt:lpwstr>
  </property>
  <property fmtid="{D5CDD505-2E9C-101B-9397-08002B2CF9AE}" pid="4" name="_dlc_DocIdItemGuid">
    <vt:lpwstr>adeaa81d-dd49-44a6-b5b4-389579ede771</vt:lpwstr>
  </property>
  <property fmtid="{D5CDD505-2E9C-101B-9397-08002B2CF9AE}" pid="5" name="RevIMBCS">
    <vt:lpwstr>1;#Service Provision (Community)|51de65e7-fabc-49f0-bd1e-018a88e720a1</vt:lpwstr>
  </property>
  <property fmtid="{D5CDD505-2E9C-101B-9397-08002B2CF9AE}" pid="6" name="Needs Review">
    <vt:bool>false</vt:bool>
  </property>
  <property fmtid="{D5CDD505-2E9C-101B-9397-08002B2CF9AE}" pid="7" name="Needs Authorization">
    <vt:bool>false</vt:bool>
  </property>
  <property fmtid="{D5CDD505-2E9C-101B-9397-08002B2CF9AE}" pid="8" name="Document Details">
    <vt:lpwstr>In Content Manager document store, Office Open XML Document, 513.7 KB (526,068 bytes), Document Store ID: Document Store:00A+00HX+0J4A02XT1U9M.DOCX</vt:lpwstr>
  </property>
  <property fmtid="{D5CDD505-2E9C-101B-9397-08002B2CF9AE}" pid="9" name="SharePoint Element Type">
    <vt:lpwstr>Not In SharePoint</vt:lpwstr>
  </property>
  <property fmtid="{D5CDD505-2E9C-101B-9397-08002B2CF9AE}" pid="10" name="Home Status">
    <vt:lpwstr>In container</vt:lpwstr>
  </property>
  <property fmtid="{D5CDD505-2E9C-101B-9397-08002B2CF9AE}" pid="11" name="Record Class">
    <vt:lpwstr>Corporate</vt:lpwstr>
  </property>
  <property fmtid="{D5CDD505-2E9C-101B-9397-08002B2CF9AE}" pid="12" name="Security0">
    <vt:lpwstr>Unclassified</vt:lpwstr>
  </property>
  <property fmtid="{D5CDD505-2E9C-101B-9397-08002B2CF9AE}" pid="13" name="Disposal Type">
    <vt:lpwstr>Not Disposed</vt:lpwstr>
  </property>
  <property fmtid="{D5CDD505-2E9C-101B-9397-08002B2CF9AE}" pid="14" name="Latest Part">
    <vt:lpwstr>INT1621046</vt:lpwstr>
  </property>
  <property fmtid="{D5CDD505-2E9C-101B-9397-08002B2CF9AE}" pid="15" name="Auto-Classification Confidence Level">
    <vt:r8>0</vt:r8>
  </property>
  <property fmtid="{D5CDD505-2E9C-101B-9397-08002B2CF9AE}" pid="16" name="Document Store">
    <vt:lpwstr>502</vt:lpwstr>
  </property>
  <property fmtid="{D5CDD505-2E9C-101B-9397-08002B2CF9AE}" pid="17" name="SEC Compliant">
    <vt:bool>false</vt:bool>
  </property>
  <property fmtid="{D5CDD505-2E9C-101B-9397-08002B2CF9AE}" pid="18" name="Preserve Hierarchy On Data Entry">
    <vt:bool>false</vt:bool>
  </property>
  <property fmtid="{D5CDD505-2E9C-101B-9397-08002B2CF9AE}" pid="19" name="Content Manager Barcode">
    <vt:lpwstr>RCA001N54D</vt:lpwstr>
  </property>
  <property fmtid="{D5CDD505-2E9C-101B-9397-08002B2CF9AE}" pid="20" name="Document Store ID">
    <vt:lpwstr>00A+00HX+0J4A02XT1U9M.DOCX</vt:lpwstr>
  </property>
  <property fmtid="{D5CDD505-2E9C-101B-9397-08002B2CF9AE}" pid="21" name="Security Level">
    <vt:lpwstr>Unclassified</vt:lpwstr>
  </property>
  <property fmtid="{D5CDD505-2E9C-101B-9397-08002B2CF9AE}" pid="22" name="Checked In By">
    <vt:lpwstr>Moloney, Helena</vt:lpwstr>
  </property>
  <property fmtid="{D5CDD505-2E9C-101B-9397-08002B2CF9AE}" pid="23" name="Security Locks">
    <vt:lpwstr>ICA2759341,LCA10,RCA3</vt:lpwstr>
  </property>
  <property fmtid="{D5CDD505-2E9C-101B-9397-08002B2CF9AE}" pid="24" name="Is Electronic">
    <vt:bool>true</vt:bool>
  </property>
  <property fmtid="{D5CDD505-2E9C-101B-9397-08002B2CF9AE}" pid="25" name="First Part">
    <vt:lpwstr>INT1621046</vt:lpwstr>
  </property>
  <property fmtid="{D5CDD505-2E9C-101B-9397-08002B2CF9AE}" pid="26" name="Update the record number when the classification is changed">
    <vt:bool>false</vt:bool>
  </property>
  <property fmtid="{D5CDD505-2E9C-101B-9397-08002B2CF9AE}" pid="27" name="Document Attach is Pending">
    <vt:bool>false</vt:bool>
  </property>
  <property fmtid="{D5CDD505-2E9C-101B-9397-08002B2CF9AE}" pid="28" name="Is Part">
    <vt:bool>false</vt:bool>
  </property>
  <property fmtid="{D5CDD505-2E9C-101B-9397-08002B2CF9AE}" pid="29" name="Latest Version">
    <vt:lpwstr>INT1621046</vt:lpwstr>
  </property>
  <property fmtid="{D5CDD505-2E9C-101B-9397-08002B2CF9AE}" pid="30" name="Disposal Schedule">
    <vt:lpwstr>Make Inactive: Unspecified
Disposal Type: Unspecified</vt:lpwstr>
  </property>
  <property fmtid="{D5CDD505-2E9C-101B-9397-08002B2CF9AE}" pid="31" name="Number of SharePoint List Items">
    <vt:r8>0</vt:r8>
  </property>
  <property fmtid="{D5CDD505-2E9C-101B-9397-08002B2CF9AE}" pid="32" name="Scheduled Disposal Status">
    <vt:lpwstr>Unspecified</vt:lpwstr>
  </property>
  <property fmtid="{D5CDD505-2E9C-101B-9397-08002B2CF9AE}" pid="33" name="Document Review State">
    <vt:lpwstr>No Review</vt:lpwstr>
  </property>
  <property fmtid="{D5CDD505-2E9C-101B-9397-08002B2CF9AE}" pid="34" name="Scheduled Disposal Method">
    <vt:lpwstr>Disposal Type: Unspecified</vt:lpwstr>
  </property>
  <property fmtid="{D5CDD505-2E9C-101B-9397-08002B2CF9AE}" pid="35" name="View Pane ID">
    <vt:lpwstr>rec3</vt:lpwstr>
  </property>
  <property fmtid="{D5CDD505-2E9C-101B-9397-08002B2CF9AE}" pid="36" name="Suggested File Name">
    <vt:lpwstr>Neighbourhood House Policy 2013-2020.DOCX</vt:lpwstr>
  </property>
  <property fmtid="{D5CDD505-2E9C-101B-9397-08002B2CF9AE}" pid="37" name="Checked Out?">
    <vt:bool>false</vt:bool>
  </property>
  <property fmtid="{D5CDD505-2E9C-101B-9397-08002B2CF9AE}" pid="38" name="Needs Data Entry Form">
    <vt:bool>false</vt:bool>
  </property>
  <property fmtid="{D5CDD505-2E9C-101B-9397-08002B2CF9AE}" pid="39" name="Is a container">
    <vt:bool>false</vt:bool>
  </property>
  <property fmtid="{D5CDD505-2E9C-101B-9397-08002B2CF9AE}" pid="40" name="Is First Part">
    <vt:bool>false</vt:bool>
  </property>
  <property fmtid="{D5CDD505-2E9C-101B-9397-08002B2CF9AE}" pid="41" name="Content Indexing Metadata (XML)">
    <vt:lpwstr>&lt;?xml version="1.0"?&gt;
&lt;Record Version="1"&gt;&lt;Metadata Name="TN_uri"&gt;2759341&lt;/Metadata&gt;&lt;Metadata Name="TS_Number"&gt;INT1621046&lt;/Metadata&gt;&lt;Metadata Name="TS_Title"&gt;Neighbourhood House Policy 2013-2020&lt;/Metadata&gt;&lt;Metadata Name="TS_ExternalReference"/&gt;&lt;Metadata Name="TS_SecurityLocks"&gt;ICA2759341,LCA10,RCA3&lt;/Metadata&gt;&lt;Metadata Name="TD_DateRegistered"&gt;2016-04-05 04:41:29&lt;/Metadata&gt;&lt;Metadata Name="TD_DateCreated"&gt;2016-04-05 04:40:58&lt;/Metadata&gt;&lt;Metadata Name="TS_Container"&gt;20-70-1/5 COMMUNITY SERVICES - Service Provision - Management including Cardinia Cluster [trim:CA/rec/4362536]&lt;/Metadata&gt;&lt;Metadata Name="TS_Classification"/&gt;&lt;Metadata Name="TS_OriginatedFrom"/&gt;&lt;Metadata Name="TS_OwnerLocation"&gt;Cardinia Shire Council [trim:CA/loc/6]&lt;/Metadata&gt;&lt;Metadata Name="TS_Contact"&gt;Moloney, Helena [trim:CA/loc/273355]&lt;/Metadata&gt;&lt;Metadata Name="TS_Extension"&gt;DOCX&lt;/Metadata&gt;&lt;Metadata Name="TS_ConversationId"/&gt;&lt;Metadata Name="TS_Notes"/&gt;&lt;Metadata Name="TS_RecordType"&gt;Internal Document [trim:CA/rty/3]&lt;/Metadata&gt;&lt;Metadata Name="TN_35mmFocalLength"/&gt;&lt;Metadata Name="TS_Album"/&gt;&lt;Metadata Name="TN_Altitude"/&gt;&lt;Metadata Name="TS_Artist"/&gt;&lt;Metadata Name="TN_AudioSampleRateKHz"/&gt;&lt;Metadata Name="TN_BitDepth"/&gt;&lt;Metadata Name="TN_BitRateKbps"/&gt;&lt;Metadata Name="TS_Camera"/&gt;&lt;Metadata Name="TS_CameraModel"/&gt;&lt;Metadata Name="TN_Channels"/&gt;&lt;Metadata Name="TS_ColourRepresentation"/&gt;&lt;Metadata Name="TN_CompressedBits"/&gt;&lt;Metadata Name="TS_Compression"/&gt;&lt;Metadata Name="TS_ContributingArtists"/&gt;&lt;Metadata Name="TN_DataRateKbps"/&gt;&lt;Metadata Name="TD_DateTaken"/&gt;&lt;Metadata Name="TS_EventCategory"/&gt;&lt;Metadata Name="TS_EventLocation"/&gt;&lt;Metadata Name="TS_EventNumber"/&gt;&lt;Metadata Name="TS_EventRequestor"/&gt;&lt;Metadata Name="TS_EventSubcategory"/&gt;&lt;Metadata Name="TS_EventID"/&gt;&lt;Metadata Name="TN_ExposureBias"/&gt;&lt;Metadata Name="TS_ExposureTime"/&gt;&lt;Metadata Name="TS_FStop"/&gt;&lt;Metadata Name="TS_Flash"/&gt;&lt;Metadata Name="TS_FlashEnergy"/&gt;&lt;Metadata Name="TN_FocalLength"/&gt;&lt;Metadata Name="TN_FrameHeight"/&gt;&lt;Metadata Name="TN_FrameRateFps"/&gt;&lt;Metadata Name="TN_FrameWidth"/&gt;&lt;Metadata Name="TS_Genre"/&gt;&lt;Metadata Name="TS_GPS"/&gt;&lt;Metadata Name="TN_Height"/&gt;&lt;Metadata Name="TN_HorizontalDPI"/&gt;&lt;Metadata Name="TS_ImageID"/&gt;&lt;Metadata Name="TN_ISOSpeed"/&gt;&lt;Metadata Name="TS_ItemType"/&gt;&lt;Metadata Name="TS_Latitude"/&gt;&lt;Metadata Name="TS_Length"/&gt;&lt;Metadata Name="TS_Longitude"/&gt;&lt;Metadata Name="TN_MaxAperture"/&gt;&lt;Metadata Name="TS_MediaFormat"/&gt;&lt;Metadata Name="TS_MediaSize"/&gt;&lt;Metadata Name="TS_MeteringMode"/&gt;&lt;Metadata Name="TN_MigratedToSharePoint"&gt;0&lt;/Metadata&gt;&lt;Metadata Name="TN_ResolutionUnit"/&gt;&lt;Metadata Name="TS_SharePointAudit"/&gt;&lt;Metadata Name="TS_SharePointProperties"/&gt;&lt;Metadata Name="TN_SubjectDistance"/&gt;&lt;Metadata Name="TS_Tags"/&gt;&lt;Metadata Name="TN_TotalBitrateKbps"/&gt;&lt;Metadata Name="TN_VerticalDPI"/&gt;&lt;Metadata Name="TN_Width"/&gt;&lt;Metadata Name="TN_Year"/&gt;&lt;/Record&gt;
</vt:lpwstr>
  </property>
  <property fmtid="{D5CDD505-2E9C-101B-9397-08002B2CF9AE}" pid="42" name="Authorization Method">
    <vt:lpwstr>This document does not require authorization.</vt:lpwstr>
  </property>
  <property fmtid="{D5CDD505-2E9C-101B-9397-08002B2CF9AE}" pid="43" name="My Authorization Complete">
    <vt:bool>false</vt:bool>
  </property>
  <property fmtid="{D5CDD505-2E9C-101B-9397-08002B2CF9AE}" pid="44" name="Record Details">
    <vt:lpwstr>INT1621046: Neighbourhood House Policy 2013-2020</vt:lpwstr>
  </property>
  <property fmtid="{D5CDD505-2E9C-101B-9397-08002B2CF9AE}" pid="45" name="Can Use Classification">
    <vt:bool>true</vt:bool>
  </property>
  <property fmtid="{D5CDD505-2E9C-101B-9397-08002B2CF9AE}" pid="46" name="Document Hash">
    <vt:lpwstr>5a1bd83035349f29cac65007340729c7e94537a0d8953ddc015f0b5a3938f478</vt:lpwstr>
  </property>
</Properties>
</file>